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9F743" w14:textId="50670C83" w:rsidR="00B852B5" w:rsidRPr="00B852B5" w:rsidRDefault="00B852B5" w:rsidP="00B852B5">
      <w:pPr>
        <w:widowControl w:val="0"/>
        <w:autoSpaceDE w:val="0"/>
        <w:autoSpaceDN w:val="0"/>
        <w:spacing w:before="239" w:after="0" w:line="240" w:lineRule="auto"/>
        <w:ind w:left="913"/>
        <w:rPr>
          <w:rFonts w:ascii="Microsoft Sans Serif" w:eastAsia="Times New Roman" w:hAnsi="Times New Roman" w:cs="Times New Roman"/>
          <w:sz w:val="28"/>
          <w:szCs w:val="28"/>
        </w:rPr>
      </w:pPr>
      <w:r w:rsidRPr="00B852B5">
        <w:rPr>
          <w:rFonts w:ascii="Microsoft Sans Serif" w:eastAsia="Times New Roman" w:hAnsi="Times New Roman" w:cs="Times New Roman"/>
          <w:color w:val="1F2023"/>
          <w:sz w:val="28"/>
          <w:szCs w:val="28"/>
        </w:rPr>
        <w:t>Challenges</w:t>
      </w:r>
      <w:r w:rsidRPr="00B852B5">
        <w:rPr>
          <w:rFonts w:ascii="Microsoft Sans Serif" w:eastAsia="Times New Roman" w:hAnsi="Times New Roman" w:cs="Times New Roman"/>
          <w:color w:val="1F2023"/>
          <w:spacing w:val="-25"/>
          <w:sz w:val="28"/>
          <w:szCs w:val="28"/>
        </w:rPr>
        <w:t xml:space="preserve"> </w:t>
      </w:r>
      <w:r w:rsidR="00D242D6" w:rsidRPr="00F55370">
        <w:rPr>
          <w:rFonts w:ascii="Microsoft Sans Serif" w:eastAsia="Times New Roman" w:hAnsi="Times New Roman" w:cs="Times New Roman"/>
          <w:color w:val="1F2023"/>
          <w:spacing w:val="-25"/>
          <w:sz w:val="28"/>
          <w:szCs w:val="28"/>
        </w:rPr>
        <w:t>experienced by health professionals during the</w:t>
      </w:r>
      <w:r w:rsidRPr="00B852B5">
        <w:rPr>
          <w:rFonts w:ascii="Microsoft Sans Serif" w:eastAsia="Times New Roman" w:hAnsi="Times New Roman" w:cs="Times New Roman"/>
          <w:color w:val="1F2023"/>
          <w:spacing w:val="-25"/>
          <w:sz w:val="28"/>
          <w:szCs w:val="28"/>
        </w:rPr>
        <w:t xml:space="preserve"> </w:t>
      </w:r>
      <w:r w:rsidRPr="00B852B5">
        <w:rPr>
          <w:rFonts w:ascii="Microsoft Sans Serif" w:eastAsia="Times New Roman" w:hAnsi="Times New Roman" w:cs="Times New Roman"/>
          <w:color w:val="1F2023"/>
          <w:sz w:val="28"/>
          <w:szCs w:val="28"/>
        </w:rPr>
        <w:t>COVID-19</w:t>
      </w:r>
      <w:r w:rsidR="00D242D6" w:rsidRPr="00F55370">
        <w:rPr>
          <w:rFonts w:ascii="Microsoft Sans Serif" w:eastAsia="Times New Roman" w:hAnsi="Times New Roman" w:cs="Times New Roman"/>
          <w:color w:val="1F2023"/>
          <w:sz w:val="28"/>
          <w:szCs w:val="28"/>
        </w:rPr>
        <w:t xml:space="preserve"> pandemic</w:t>
      </w:r>
    </w:p>
    <w:p w14:paraId="07CF2911" w14:textId="3569B64F" w:rsidR="00B852B5" w:rsidRPr="00B852B5" w:rsidRDefault="00B852B5" w:rsidP="00F55370">
      <w:pPr>
        <w:widowControl w:val="0"/>
        <w:autoSpaceDE w:val="0"/>
        <w:autoSpaceDN w:val="0"/>
        <w:spacing w:before="67" w:after="0" w:line="240" w:lineRule="auto"/>
        <w:ind w:left="913"/>
        <w:rPr>
          <w:rFonts w:ascii="Roboto" w:eastAsia="Times New Roman" w:hAnsi="Times New Roman" w:cs="Times New Roman"/>
          <w:sz w:val="19"/>
        </w:rPr>
      </w:pPr>
      <w:r w:rsidRPr="00B852B5">
        <w:rPr>
          <w:rFonts w:ascii="Roboto" w:eastAsia="Times New Roman" w:hAnsi="Times New Roman" w:cs="Times New Roman"/>
          <w:color w:val="D92F24"/>
          <w:sz w:val="19"/>
        </w:rPr>
        <w:t>*</w:t>
      </w:r>
      <w:r w:rsidRPr="00B852B5">
        <w:rPr>
          <w:rFonts w:ascii="Roboto" w:eastAsia="Times New Roman" w:hAnsi="Times New Roman" w:cs="Times New Roman"/>
          <w:color w:val="D92F24"/>
          <w:spacing w:val="4"/>
          <w:sz w:val="19"/>
        </w:rPr>
        <w:t xml:space="preserve"> </w:t>
      </w:r>
      <w:r w:rsidRPr="00B852B5">
        <w:rPr>
          <w:rFonts w:ascii="Roboto" w:eastAsia="Times New Roman" w:hAnsi="Times New Roman" w:cs="Times New Roman"/>
          <w:color w:val="D92F24"/>
          <w:sz w:val="19"/>
        </w:rPr>
        <w:t>Required</w:t>
      </w:r>
    </w:p>
    <w:p w14:paraId="31672C5F" w14:textId="77777777" w:rsidR="00B852B5" w:rsidRPr="00B852B5" w:rsidRDefault="00B852B5" w:rsidP="00B852B5">
      <w:pPr>
        <w:widowControl w:val="0"/>
        <w:autoSpaceDE w:val="0"/>
        <w:autoSpaceDN w:val="0"/>
        <w:spacing w:before="4" w:after="0" w:line="240" w:lineRule="auto"/>
        <w:rPr>
          <w:rFonts w:ascii="Microsoft Sans Serif" w:eastAsia="Times New Roman" w:hAnsi="Times New Roman" w:cs="Times New Roman"/>
          <w:sz w:val="20"/>
          <w:szCs w:val="20"/>
        </w:rPr>
      </w:pPr>
    </w:p>
    <w:p w14:paraId="5E1DFF05" w14:textId="77777777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173"/>
          <w:tab w:val="left" w:pos="1174"/>
        </w:tabs>
        <w:autoSpaceDE w:val="0"/>
        <w:autoSpaceDN w:val="0"/>
        <w:spacing w:before="110" w:after="0" w:line="240" w:lineRule="auto"/>
        <w:ind w:hanging="450"/>
        <w:rPr>
          <w:rFonts w:ascii="Microsoft Sans Serif" w:eastAsia="Tahoma" w:hAnsi="Tahoma" w:cs="Tahoma"/>
          <w:sz w:val="21"/>
        </w:rPr>
      </w:pPr>
      <w:r w:rsidRPr="00B852B5">
        <w:rPr>
          <w:rFonts w:ascii="Microsoft Sans Serif" w:eastAsia="Tahoma" w:hAnsi="Tahoma" w:cs="Tahoma"/>
          <w:color w:val="1F2023"/>
          <w:w w:val="105"/>
          <w:sz w:val="21"/>
        </w:rPr>
        <w:t>Age</w:t>
      </w:r>
      <w:r w:rsidRPr="00B852B5">
        <w:rPr>
          <w:rFonts w:ascii="Microsoft Sans Serif" w:eastAsia="Tahoma" w:hAnsi="Tahoma" w:cs="Tahoma"/>
          <w:color w:val="1F2023"/>
          <w:spacing w:val="-4"/>
          <w:w w:val="105"/>
          <w:sz w:val="21"/>
        </w:rPr>
        <w:t xml:space="preserve"> </w:t>
      </w:r>
      <w:r w:rsidRPr="00B852B5">
        <w:rPr>
          <w:rFonts w:ascii="Microsoft Sans Serif" w:eastAsia="Tahoma" w:hAnsi="Tahoma" w:cs="Tahoma"/>
          <w:color w:val="D92F24"/>
          <w:w w:val="105"/>
          <w:sz w:val="21"/>
        </w:rPr>
        <w:t>*</w:t>
      </w:r>
    </w:p>
    <w:p w14:paraId="3FCD39BC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Microsoft Sans Serif" w:eastAsia="Times New Roman" w:hAnsi="Times New Roman" w:cs="Times New Roman"/>
          <w:sz w:val="20"/>
          <w:szCs w:val="20"/>
        </w:rPr>
      </w:pPr>
    </w:p>
    <w:p w14:paraId="3F2CAFBF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Microsoft Sans Serif" w:eastAsia="Times New Roman" w:hAnsi="Times New Roman" w:cs="Times New Roman"/>
          <w:sz w:val="20"/>
          <w:szCs w:val="20"/>
        </w:rPr>
      </w:pPr>
    </w:p>
    <w:p w14:paraId="305F130C" w14:textId="76B6AFCD" w:rsidR="00B852B5" w:rsidRPr="00B852B5" w:rsidRDefault="00266FC5" w:rsidP="00B852B5">
      <w:pPr>
        <w:widowControl w:val="0"/>
        <w:autoSpaceDE w:val="0"/>
        <w:autoSpaceDN w:val="0"/>
        <w:spacing w:before="8" w:after="0" w:line="240" w:lineRule="auto"/>
        <w:rPr>
          <w:rFonts w:ascii="Microsoft Sans Serif" w:eastAsia="Times New Roman" w:hAnsi="Times New Roman" w:cs="Times New Roman"/>
          <w:sz w:val="12"/>
          <w:szCs w:val="20"/>
        </w:rPr>
      </w:pPr>
      <w:r w:rsidRPr="00B852B5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709440" behindDoc="1" locked="0" layoutInCell="1" allowOverlap="1" wp14:anchorId="5BB962A0" wp14:editId="46744CE4">
                <wp:simplePos x="0" y="0"/>
                <wp:positionH relativeFrom="page">
                  <wp:posOffset>1314450</wp:posOffset>
                </wp:positionH>
                <wp:positionV relativeFrom="paragraph">
                  <wp:posOffset>116840</wp:posOffset>
                </wp:positionV>
                <wp:extent cx="2538730" cy="8890"/>
                <wp:effectExtent l="0" t="0" r="4445" b="2540"/>
                <wp:wrapTopAndBottom/>
                <wp:docPr id="69" name="Rectangl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873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04659C" id="Rectangle 51" o:spid="_x0000_s1026" style="position:absolute;margin-left:103.5pt;margin-top:9.2pt;width:199.9pt;height:.7pt;z-index:-2516070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" fillcolor="#bcc1c6" stroked="f">
                <w10:wrap type="topAndBottom" anchorx="page"/>
              </v:rect>
            </w:pict>
          </mc:Fallback>
        </mc:AlternateContent>
      </w:r>
    </w:p>
    <w:p w14:paraId="4A6A72F9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Microsoft Sans Serif" w:eastAsia="Times New Roman" w:hAnsi="Times New Roman" w:cs="Times New Roman"/>
          <w:sz w:val="26"/>
          <w:szCs w:val="20"/>
        </w:rPr>
      </w:pPr>
    </w:p>
    <w:p w14:paraId="70C99C76" w14:textId="77777777" w:rsidR="00B852B5" w:rsidRPr="00B852B5" w:rsidRDefault="00B852B5" w:rsidP="00B852B5">
      <w:pPr>
        <w:widowControl w:val="0"/>
        <w:autoSpaceDE w:val="0"/>
        <w:autoSpaceDN w:val="0"/>
        <w:spacing w:before="6" w:after="0" w:line="240" w:lineRule="auto"/>
        <w:rPr>
          <w:rFonts w:ascii="Microsoft Sans Serif" w:eastAsia="Times New Roman" w:hAnsi="Times New Roman" w:cs="Times New Roman"/>
          <w:sz w:val="26"/>
          <w:szCs w:val="20"/>
        </w:rPr>
      </w:pPr>
    </w:p>
    <w:p w14:paraId="01844B30" w14:textId="77777777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173"/>
          <w:tab w:val="left" w:pos="1174"/>
        </w:tabs>
        <w:autoSpaceDE w:val="0"/>
        <w:autoSpaceDN w:val="0"/>
        <w:spacing w:after="0" w:line="240" w:lineRule="auto"/>
        <w:ind w:hanging="450"/>
        <w:outlineLvl w:val="0"/>
        <w:rPr>
          <w:rFonts w:ascii="Microsoft Sans Serif" w:eastAsia="Trebuchet MS" w:hAnsi="Trebuchet MS" w:cs="Trebuchet MS"/>
          <w:sz w:val="21"/>
          <w:szCs w:val="21"/>
        </w:rPr>
      </w:pPr>
      <w:r w:rsidRPr="00B852B5"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  <w:t>Gender</w:t>
      </w:r>
      <w:r w:rsidRPr="00B852B5">
        <w:rPr>
          <w:rFonts w:ascii="Microsoft Sans Serif" w:eastAsia="Trebuchet MS" w:hAnsi="Trebuchet MS" w:cs="Trebuchet MS"/>
          <w:color w:val="1F2023"/>
          <w:spacing w:val="3"/>
          <w:w w:val="105"/>
          <w:sz w:val="21"/>
          <w:szCs w:val="21"/>
        </w:rPr>
        <w:t xml:space="preserve"> </w:t>
      </w:r>
      <w:r w:rsidRPr="00B852B5">
        <w:rPr>
          <w:rFonts w:ascii="Microsoft Sans Serif" w:eastAsia="Trebuchet MS" w:hAnsi="Trebuchet MS" w:cs="Trebuchet MS"/>
          <w:color w:val="D92F24"/>
          <w:w w:val="105"/>
          <w:sz w:val="21"/>
          <w:szCs w:val="21"/>
        </w:rPr>
        <w:t>*</w:t>
      </w:r>
    </w:p>
    <w:p w14:paraId="4B452EB4" w14:textId="77777777" w:rsidR="00B852B5" w:rsidRPr="00B852B5" w:rsidRDefault="00B852B5" w:rsidP="00B852B5">
      <w:pPr>
        <w:widowControl w:val="0"/>
        <w:autoSpaceDE w:val="0"/>
        <w:autoSpaceDN w:val="0"/>
        <w:spacing w:before="1" w:after="0" w:line="240" w:lineRule="auto"/>
        <w:rPr>
          <w:rFonts w:ascii="Microsoft Sans Serif" w:eastAsia="Times New Roman" w:hAnsi="Times New Roman" w:cs="Times New Roman"/>
          <w:sz w:val="23"/>
          <w:szCs w:val="20"/>
        </w:rPr>
      </w:pPr>
    </w:p>
    <w:p w14:paraId="381D870F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ind w:left="1173"/>
        <w:outlineLvl w:val="1"/>
        <w:rPr>
          <w:rFonts w:ascii="Roboto" w:eastAsia="Roboto" w:hAnsi="Roboto" w:cs="Roboto"/>
          <w:i/>
          <w:iCs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5FD31D51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/>
          <w:sz w:val="25"/>
          <w:szCs w:val="20"/>
        </w:rPr>
      </w:pPr>
    </w:p>
    <w:p w14:paraId="57EB9E30" w14:textId="1D642A40" w:rsidR="00B852B5" w:rsidRPr="00B852B5" w:rsidRDefault="00266FC5" w:rsidP="00CF746E">
      <w:pPr>
        <w:widowControl w:val="0"/>
        <w:autoSpaceDE w:val="0"/>
        <w:autoSpaceDN w:val="0"/>
        <w:spacing w:before="1" w:after="0" w:line="427" w:lineRule="auto"/>
        <w:ind w:left="1733" w:right="7604"/>
        <w:rPr>
          <w:rFonts w:ascii="Roboto" w:eastAsia="Times New Roman" w:hAnsi="Times New Roman" w:cs="Times New Roman"/>
          <w:sz w:val="19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0971B5" wp14:editId="476F8C3F">
                <wp:simplePos x="0" y="0"/>
                <wp:positionH relativeFrom="page">
                  <wp:posOffset>1362075</wp:posOffset>
                </wp:positionH>
                <wp:positionV relativeFrom="paragraph">
                  <wp:posOffset>-635</wp:posOffset>
                </wp:positionV>
                <wp:extent cx="266065" cy="146050"/>
                <wp:effectExtent l="9525" t="12065" r="10160" b="13335"/>
                <wp:wrapNone/>
                <wp:docPr id="68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06 -1"/>
                            <a:gd name="T3" fmla="*/ 106 h 230"/>
                            <a:gd name="T4" fmla="+- 0 2147 2145"/>
                            <a:gd name="T5" fmla="*/ T4 w 419"/>
                            <a:gd name="T6" fmla="+- 0 92 -1"/>
                            <a:gd name="T7" fmla="*/ 92 h 230"/>
                            <a:gd name="T8" fmla="+- 0 2151 2145"/>
                            <a:gd name="T9" fmla="*/ T8 w 419"/>
                            <a:gd name="T10" fmla="+- 0 77 -1"/>
                            <a:gd name="T11" fmla="*/ 77 h 230"/>
                            <a:gd name="T12" fmla="+- 0 2156 2145"/>
                            <a:gd name="T13" fmla="*/ T12 w 419"/>
                            <a:gd name="T14" fmla="+- 0 63 -1"/>
                            <a:gd name="T15" fmla="*/ 63 h 230"/>
                            <a:gd name="T16" fmla="+- 0 2164 2145"/>
                            <a:gd name="T17" fmla="*/ T16 w 419"/>
                            <a:gd name="T18" fmla="+- 0 50 -1"/>
                            <a:gd name="T19" fmla="*/ 50 h 230"/>
                            <a:gd name="T20" fmla="+- 0 2173 2145"/>
                            <a:gd name="T21" fmla="*/ T20 w 419"/>
                            <a:gd name="T22" fmla="+- 0 38 -1"/>
                            <a:gd name="T23" fmla="*/ 38 h 230"/>
                            <a:gd name="T24" fmla="+- 0 2184 2145"/>
                            <a:gd name="T25" fmla="*/ T24 w 419"/>
                            <a:gd name="T26" fmla="+- 0 27 -1"/>
                            <a:gd name="T27" fmla="*/ 27 h 230"/>
                            <a:gd name="T28" fmla="+- 0 2196 2145"/>
                            <a:gd name="T29" fmla="*/ T28 w 419"/>
                            <a:gd name="T30" fmla="+- 0 19 -1"/>
                            <a:gd name="T31" fmla="*/ 19 h 230"/>
                            <a:gd name="T32" fmla="+- 0 2237 2145"/>
                            <a:gd name="T33" fmla="*/ T32 w 419"/>
                            <a:gd name="T34" fmla="+- 0 1 -1"/>
                            <a:gd name="T35" fmla="*/ 1 h 230"/>
                            <a:gd name="T36" fmla="+- 0 2252 2145"/>
                            <a:gd name="T37" fmla="*/ T36 w 419"/>
                            <a:gd name="T38" fmla="+- 0 -1 -1"/>
                            <a:gd name="T39" fmla="*/ -1 h 230"/>
                            <a:gd name="T40" fmla="+- 0 2449 2145"/>
                            <a:gd name="T41" fmla="*/ T40 w 419"/>
                            <a:gd name="T42" fmla="+- 0 -1 -1"/>
                            <a:gd name="T43" fmla="*/ -1 h 230"/>
                            <a:gd name="T44" fmla="+- 0 2464 2145"/>
                            <a:gd name="T45" fmla="*/ T44 w 419"/>
                            <a:gd name="T46" fmla="+- 0 0 -1"/>
                            <a:gd name="T47" fmla="*/ 0 h 230"/>
                            <a:gd name="T48" fmla="+- 0 2478 2145"/>
                            <a:gd name="T49" fmla="*/ T48 w 419"/>
                            <a:gd name="T50" fmla="+- 0 3 -1"/>
                            <a:gd name="T51" fmla="*/ 3 h 230"/>
                            <a:gd name="T52" fmla="+- 0 2519 2145"/>
                            <a:gd name="T53" fmla="*/ T52 w 419"/>
                            <a:gd name="T54" fmla="+- 0 23 -1"/>
                            <a:gd name="T55" fmla="*/ 23 h 230"/>
                            <a:gd name="T56" fmla="+- 0 2530 2145"/>
                            <a:gd name="T57" fmla="*/ T56 w 419"/>
                            <a:gd name="T58" fmla="+- 0 33 -1"/>
                            <a:gd name="T59" fmla="*/ 33 h 230"/>
                            <a:gd name="T60" fmla="+- 0 2540 2145"/>
                            <a:gd name="T61" fmla="*/ T60 w 419"/>
                            <a:gd name="T62" fmla="+- 0 44 -1"/>
                            <a:gd name="T63" fmla="*/ 44 h 230"/>
                            <a:gd name="T64" fmla="+- 0 2548 2145"/>
                            <a:gd name="T65" fmla="*/ T64 w 419"/>
                            <a:gd name="T66" fmla="+- 0 56 -1"/>
                            <a:gd name="T67" fmla="*/ 56 h 230"/>
                            <a:gd name="T68" fmla="+- 0 2563 2145"/>
                            <a:gd name="T69" fmla="*/ T68 w 419"/>
                            <a:gd name="T70" fmla="+- 0 99 -1"/>
                            <a:gd name="T71" fmla="*/ 99 h 230"/>
                            <a:gd name="T72" fmla="+- 0 2563 2145"/>
                            <a:gd name="T73" fmla="*/ T72 w 419"/>
                            <a:gd name="T74" fmla="+- 0 114 -1"/>
                            <a:gd name="T75" fmla="*/ 114 h 230"/>
                            <a:gd name="T76" fmla="+- 0 2563 2145"/>
                            <a:gd name="T77" fmla="*/ T76 w 419"/>
                            <a:gd name="T78" fmla="+- 0 129 -1"/>
                            <a:gd name="T79" fmla="*/ 129 h 230"/>
                            <a:gd name="T80" fmla="+- 0 2560 2145"/>
                            <a:gd name="T81" fmla="*/ T80 w 419"/>
                            <a:gd name="T82" fmla="+- 0 144 -1"/>
                            <a:gd name="T83" fmla="*/ 144 h 230"/>
                            <a:gd name="T84" fmla="+- 0 2493 2145"/>
                            <a:gd name="T85" fmla="*/ T84 w 419"/>
                            <a:gd name="T86" fmla="+- 0 220 -1"/>
                            <a:gd name="T87" fmla="*/ 220 h 230"/>
                            <a:gd name="T88" fmla="+- 0 2478 2145"/>
                            <a:gd name="T89" fmla="*/ T88 w 419"/>
                            <a:gd name="T90" fmla="+- 0 225 -1"/>
                            <a:gd name="T91" fmla="*/ 225 h 230"/>
                            <a:gd name="T92" fmla="+- 0 2464 2145"/>
                            <a:gd name="T93" fmla="*/ T92 w 419"/>
                            <a:gd name="T94" fmla="+- 0 228 -1"/>
                            <a:gd name="T95" fmla="*/ 228 h 230"/>
                            <a:gd name="T96" fmla="+- 0 2449 2145"/>
                            <a:gd name="T97" fmla="*/ T96 w 419"/>
                            <a:gd name="T98" fmla="+- 0 229 -1"/>
                            <a:gd name="T99" fmla="*/ 229 h 230"/>
                            <a:gd name="T100" fmla="+- 0 2252 2145"/>
                            <a:gd name="T101" fmla="*/ T100 w 419"/>
                            <a:gd name="T102" fmla="+- 0 229 -1"/>
                            <a:gd name="T103" fmla="*/ 229 h 230"/>
                            <a:gd name="T104" fmla="+- 0 2237 2145"/>
                            <a:gd name="T105" fmla="*/ T104 w 419"/>
                            <a:gd name="T106" fmla="+- 0 227 -1"/>
                            <a:gd name="T107" fmla="*/ 227 h 230"/>
                            <a:gd name="T108" fmla="+- 0 2223 2145"/>
                            <a:gd name="T109" fmla="*/ T108 w 419"/>
                            <a:gd name="T110" fmla="+- 0 223 -1"/>
                            <a:gd name="T111" fmla="*/ 223 h 230"/>
                            <a:gd name="T112" fmla="+- 0 2209 2145"/>
                            <a:gd name="T113" fmla="*/ T112 w 419"/>
                            <a:gd name="T114" fmla="+- 0 217 -1"/>
                            <a:gd name="T115" fmla="*/ 217 h 230"/>
                            <a:gd name="T116" fmla="+- 0 2153 2145"/>
                            <a:gd name="T117" fmla="*/ T116 w 419"/>
                            <a:gd name="T118" fmla="+- 0 158 -1"/>
                            <a:gd name="T119" fmla="*/ 158 h 230"/>
                            <a:gd name="T120" fmla="+- 0 2148 2145"/>
                            <a:gd name="T121" fmla="*/ T120 w 419"/>
                            <a:gd name="T122" fmla="+- 0 144 -1"/>
                            <a:gd name="T123" fmla="*/ 144 h 230"/>
                            <a:gd name="T124" fmla="+- 0 2145 2145"/>
                            <a:gd name="T125" fmla="*/ T124 w 419"/>
                            <a:gd name="T126" fmla="+- 0 129 -1"/>
                            <a:gd name="T127" fmla="*/ 129 h 230"/>
                            <a:gd name="T128" fmla="+- 0 2145 2145"/>
                            <a:gd name="T129" fmla="*/ T128 w 419"/>
                            <a:gd name="T130" fmla="+- 0 114 -1"/>
                            <a:gd name="T131" fmla="*/ 114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8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8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F1ED9A" id="Freeform 4" o:spid="_x0000_s1026" style="position:absolute;margin-left:107.25pt;margin-top:-.05pt;width:20.95pt;height:11.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" path="m,115r,-8l,100,2,93,3,85,6,78,8,71r3,-7l15,57r4,-6l23,45r5,-6l33,34r6,-6l44,24r7,-4l57,15,92,2r8,-1l107,r8,l304,r7,l319,1r7,1l333,4r34,16l374,24r5,4l385,34r5,5l395,45r4,6l403,57r13,36l418,100r,7l418,115r,8l418,130r-2,7l415,145r-36,57l348,221r-7,3l333,226r-7,2l319,229r-8,1l304,230r-189,l107,230r-7,-1l92,228r-7,-2l78,224r-7,-3l64,218,15,173,8,159,6,152,3,145,2,137,,130r,-7l,115xe" filled="f" strokecolor="#999fa5" strokeweight=".23822mm">
                <v:path arrowok="t" o:connecttype="custom" o:connectlocs="0,67310;1270,58420;3810,48895;6985,40005;12065,31750;17780,24130;24765,17145;32385,12065;58420,635;67945,-635;193040,-635;202565,0;211455,1905;237490,14605;244475,20955;250825,27940;255905,35560;265430,62865;265430,72390;265430,81915;263525,91440;220980,139700;211455,142875;202565,144780;193040,145415;67945,145415;58420,144145;49530,141605;40640,137795;5080,100330;1905,91440;0,81915;0,72390" o:connectangles="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5C27EF" wp14:editId="053DFB39">
                <wp:simplePos x="0" y="0"/>
                <wp:positionH relativeFrom="page">
                  <wp:posOffset>1362075</wp:posOffset>
                </wp:positionH>
                <wp:positionV relativeFrom="paragraph">
                  <wp:posOffset>256540</wp:posOffset>
                </wp:positionV>
                <wp:extent cx="266065" cy="146050"/>
                <wp:effectExtent l="9525" t="12065" r="10160" b="13335"/>
                <wp:wrapNone/>
                <wp:docPr id="67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519 404"/>
                            <a:gd name="T3" fmla="*/ 519 h 230"/>
                            <a:gd name="T4" fmla="+- 0 2145 2145"/>
                            <a:gd name="T5" fmla="*/ T4 w 419"/>
                            <a:gd name="T6" fmla="+- 0 512 404"/>
                            <a:gd name="T7" fmla="*/ 512 h 230"/>
                            <a:gd name="T8" fmla="+- 0 2145 2145"/>
                            <a:gd name="T9" fmla="*/ T8 w 419"/>
                            <a:gd name="T10" fmla="+- 0 504 404"/>
                            <a:gd name="T11" fmla="*/ 504 h 230"/>
                            <a:gd name="T12" fmla="+- 0 2147 2145"/>
                            <a:gd name="T13" fmla="*/ T12 w 419"/>
                            <a:gd name="T14" fmla="+- 0 497 404"/>
                            <a:gd name="T15" fmla="*/ 497 h 230"/>
                            <a:gd name="T16" fmla="+- 0 2148 2145"/>
                            <a:gd name="T17" fmla="*/ T16 w 419"/>
                            <a:gd name="T18" fmla="+- 0 489 404"/>
                            <a:gd name="T19" fmla="*/ 489 h 230"/>
                            <a:gd name="T20" fmla="+- 0 2151 2145"/>
                            <a:gd name="T21" fmla="*/ T20 w 419"/>
                            <a:gd name="T22" fmla="+- 0 482 404"/>
                            <a:gd name="T23" fmla="*/ 482 h 230"/>
                            <a:gd name="T24" fmla="+- 0 2153 2145"/>
                            <a:gd name="T25" fmla="*/ T24 w 419"/>
                            <a:gd name="T26" fmla="+- 0 475 404"/>
                            <a:gd name="T27" fmla="*/ 475 h 230"/>
                            <a:gd name="T28" fmla="+- 0 2156 2145"/>
                            <a:gd name="T29" fmla="*/ T28 w 419"/>
                            <a:gd name="T30" fmla="+- 0 468 404"/>
                            <a:gd name="T31" fmla="*/ 468 h 230"/>
                            <a:gd name="T32" fmla="+- 0 2202 2145"/>
                            <a:gd name="T33" fmla="*/ T32 w 419"/>
                            <a:gd name="T34" fmla="+- 0 420 404"/>
                            <a:gd name="T35" fmla="*/ 420 h 230"/>
                            <a:gd name="T36" fmla="+- 0 2252 2145"/>
                            <a:gd name="T37" fmla="*/ T36 w 419"/>
                            <a:gd name="T38" fmla="+- 0 404 404"/>
                            <a:gd name="T39" fmla="*/ 404 h 230"/>
                            <a:gd name="T40" fmla="+- 0 2260 2145"/>
                            <a:gd name="T41" fmla="*/ T40 w 419"/>
                            <a:gd name="T42" fmla="+- 0 404 404"/>
                            <a:gd name="T43" fmla="*/ 404 h 230"/>
                            <a:gd name="T44" fmla="+- 0 2449 2145"/>
                            <a:gd name="T45" fmla="*/ T44 w 419"/>
                            <a:gd name="T46" fmla="+- 0 404 404"/>
                            <a:gd name="T47" fmla="*/ 404 h 230"/>
                            <a:gd name="T48" fmla="+- 0 2456 2145"/>
                            <a:gd name="T49" fmla="*/ T48 w 419"/>
                            <a:gd name="T50" fmla="+- 0 404 404"/>
                            <a:gd name="T51" fmla="*/ 404 h 230"/>
                            <a:gd name="T52" fmla="+- 0 2464 2145"/>
                            <a:gd name="T53" fmla="*/ T52 w 419"/>
                            <a:gd name="T54" fmla="+- 0 405 404"/>
                            <a:gd name="T55" fmla="*/ 405 h 230"/>
                            <a:gd name="T56" fmla="+- 0 2524 2145"/>
                            <a:gd name="T57" fmla="*/ T56 w 419"/>
                            <a:gd name="T58" fmla="+- 0 433 404"/>
                            <a:gd name="T59" fmla="*/ 433 h 230"/>
                            <a:gd name="T60" fmla="+- 0 2560 2145"/>
                            <a:gd name="T61" fmla="*/ T60 w 419"/>
                            <a:gd name="T62" fmla="+- 0 489 404"/>
                            <a:gd name="T63" fmla="*/ 489 h 230"/>
                            <a:gd name="T64" fmla="+- 0 2561 2145"/>
                            <a:gd name="T65" fmla="*/ T64 w 419"/>
                            <a:gd name="T66" fmla="+- 0 497 404"/>
                            <a:gd name="T67" fmla="*/ 497 h 230"/>
                            <a:gd name="T68" fmla="+- 0 2563 2145"/>
                            <a:gd name="T69" fmla="*/ T68 w 419"/>
                            <a:gd name="T70" fmla="+- 0 504 404"/>
                            <a:gd name="T71" fmla="*/ 504 h 230"/>
                            <a:gd name="T72" fmla="+- 0 2563 2145"/>
                            <a:gd name="T73" fmla="*/ T72 w 419"/>
                            <a:gd name="T74" fmla="+- 0 512 404"/>
                            <a:gd name="T75" fmla="*/ 512 h 230"/>
                            <a:gd name="T76" fmla="+- 0 2563 2145"/>
                            <a:gd name="T77" fmla="*/ T76 w 419"/>
                            <a:gd name="T78" fmla="+- 0 519 404"/>
                            <a:gd name="T79" fmla="*/ 519 h 230"/>
                            <a:gd name="T80" fmla="+- 0 2563 2145"/>
                            <a:gd name="T81" fmla="*/ T80 w 419"/>
                            <a:gd name="T82" fmla="+- 0 527 404"/>
                            <a:gd name="T83" fmla="*/ 527 h 230"/>
                            <a:gd name="T84" fmla="+- 0 2563 2145"/>
                            <a:gd name="T85" fmla="*/ T84 w 419"/>
                            <a:gd name="T86" fmla="+- 0 534 404"/>
                            <a:gd name="T87" fmla="*/ 534 h 230"/>
                            <a:gd name="T88" fmla="+- 0 2561 2145"/>
                            <a:gd name="T89" fmla="*/ T88 w 419"/>
                            <a:gd name="T90" fmla="+- 0 542 404"/>
                            <a:gd name="T91" fmla="*/ 542 h 230"/>
                            <a:gd name="T92" fmla="+- 0 2560 2145"/>
                            <a:gd name="T93" fmla="*/ T92 w 419"/>
                            <a:gd name="T94" fmla="+- 0 549 404"/>
                            <a:gd name="T95" fmla="*/ 549 h 230"/>
                            <a:gd name="T96" fmla="+- 0 2544 2145"/>
                            <a:gd name="T97" fmla="*/ T96 w 419"/>
                            <a:gd name="T98" fmla="+- 0 583 404"/>
                            <a:gd name="T99" fmla="*/ 583 h 230"/>
                            <a:gd name="T100" fmla="+- 0 2540 2145"/>
                            <a:gd name="T101" fmla="*/ T100 w 419"/>
                            <a:gd name="T102" fmla="+- 0 589 404"/>
                            <a:gd name="T103" fmla="*/ 589 h 230"/>
                            <a:gd name="T104" fmla="+- 0 2535 2145"/>
                            <a:gd name="T105" fmla="*/ T104 w 419"/>
                            <a:gd name="T106" fmla="+- 0 595 404"/>
                            <a:gd name="T107" fmla="*/ 595 h 230"/>
                            <a:gd name="T108" fmla="+- 0 2530 2145"/>
                            <a:gd name="T109" fmla="*/ T108 w 419"/>
                            <a:gd name="T110" fmla="+- 0 600 404"/>
                            <a:gd name="T111" fmla="*/ 600 h 230"/>
                            <a:gd name="T112" fmla="+- 0 2524 2145"/>
                            <a:gd name="T113" fmla="*/ T112 w 419"/>
                            <a:gd name="T114" fmla="+- 0 606 404"/>
                            <a:gd name="T115" fmla="*/ 606 h 230"/>
                            <a:gd name="T116" fmla="+- 0 2519 2145"/>
                            <a:gd name="T117" fmla="*/ T116 w 419"/>
                            <a:gd name="T118" fmla="+- 0 610 404"/>
                            <a:gd name="T119" fmla="*/ 610 h 230"/>
                            <a:gd name="T120" fmla="+- 0 2512 2145"/>
                            <a:gd name="T121" fmla="*/ T120 w 419"/>
                            <a:gd name="T122" fmla="+- 0 615 404"/>
                            <a:gd name="T123" fmla="*/ 615 h 230"/>
                            <a:gd name="T124" fmla="+- 0 2506 2145"/>
                            <a:gd name="T125" fmla="*/ T124 w 419"/>
                            <a:gd name="T126" fmla="+- 0 619 404"/>
                            <a:gd name="T127" fmla="*/ 619 h 230"/>
                            <a:gd name="T128" fmla="+- 0 2500 2145"/>
                            <a:gd name="T129" fmla="*/ T128 w 419"/>
                            <a:gd name="T130" fmla="+- 0 622 404"/>
                            <a:gd name="T131" fmla="*/ 622 h 230"/>
                            <a:gd name="T132" fmla="+- 0 2493 2145"/>
                            <a:gd name="T133" fmla="*/ T132 w 419"/>
                            <a:gd name="T134" fmla="+- 0 625 404"/>
                            <a:gd name="T135" fmla="*/ 625 h 230"/>
                            <a:gd name="T136" fmla="+- 0 2486 2145"/>
                            <a:gd name="T137" fmla="*/ T136 w 419"/>
                            <a:gd name="T138" fmla="+- 0 628 404"/>
                            <a:gd name="T139" fmla="*/ 628 h 230"/>
                            <a:gd name="T140" fmla="+- 0 2478 2145"/>
                            <a:gd name="T141" fmla="*/ T140 w 419"/>
                            <a:gd name="T142" fmla="+- 0 630 404"/>
                            <a:gd name="T143" fmla="*/ 630 h 230"/>
                            <a:gd name="T144" fmla="+- 0 2471 2145"/>
                            <a:gd name="T145" fmla="*/ T144 w 419"/>
                            <a:gd name="T146" fmla="+- 0 632 404"/>
                            <a:gd name="T147" fmla="*/ 632 h 230"/>
                            <a:gd name="T148" fmla="+- 0 2464 2145"/>
                            <a:gd name="T149" fmla="*/ T148 w 419"/>
                            <a:gd name="T150" fmla="+- 0 633 404"/>
                            <a:gd name="T151" fmla="*/ 633 h 230"/>
                            <a:gd name="T152" fmla="+- 0 2456 2145"/>
                            <a:gd name="T153" fmla="*/ T152 w 419"/>
                            <a:gd name="T154" fmla="+- 0 634 404"/>
                            <a:gd name="T155" fmla="*/ 634 h 230"/>
                            <a:gd name="T156" fmla="+- 0 2449 2145"/>
                            <a:gd name="T157" fmla="*/ T156 w 419"/>
                            <a:gd name="T158" fmla="+- 0 634 404"/>
                            <a:gd name="T159" fmla="*/ 634 h 230"/>
                            <a:gd name="T160" fmla="+- 0 2260 2145"/>
                            <a:gd name="T161" fmla="*/ T160 w 419"/>
                            <a:gd name="T162" fmla="+- 0 634 404"/>
                            <a:gd name="T163" fmla="*/ 634 h 230"/>
                            <a:gd name="T164" fmla="+- 0 2252 2145"/>
                            <a:gd name="T165" fmla="*/ T164 w 419"/>
                            <a:gd name="T166" fmla="+- 0 634 404"/>
                            <a:gd name="T167" fmla="*/ 634 h 230"/>
                            <a:gd name="T168" fmla="+- 0 2245 2145"/>
                            <a:gd name="T169" fmla="*/ T168 w 419"/>
                            <a:gd name="T170" fmla="+- 0 633 404"/>
                            <a:gd name="T171" fmla="*/ 633 h 230"/>
                            <a:gd name="T172" fmla="+- 0 2237 2145"/>
                            <a:gd name="T173" fmla="*/ T172 w 419"/>
                            <a:gd name="T174" fmla="+- 0 632 404"/>
                            <a:gd name="T175" fmla="*/ 632 h 230"/>
                            <a:gd name="T176" fmla="+- 0 2230 2145"/>
                            <a:gd name="T177" fmla="*/ T176 w 419"/>
                            <a:gd name="T178" fmla="+- 0 630 404"/>
                            <a:gd name="T179" fmla="*/ 630 h 230"/>
                            <a:gd name="T180" fmla="+- 0 2223 2145"/>
                            <a:gd name="T181" fmla="*/ T180 w 419"/>
                            <a:gd name="T182" fmla="+- 0 628 404"/>
                            <a:gd name="T183" fmla="*/ 628 h 230"/>
                            <a:gd name="T184" fmla="+- 0 2216 2145"/>
                            <a:gd name="T185" fmla="*/ T184 w 419"/>
                            <a:gd name="T186" fmla="+- 0 625 404"/>
                            <a:gd name="T187" fmla="*/ 625 h 230"/>
                            <a:gd name="T188" fmla="+- 0 2209 2145"/>
                            <a:gd name="T189" fmla="*/ T188 w 419"/>
                            <a:gd name="T190" fmla="+- 0 622 404"/>
                            <a:gd name="T191" fmla="*/ 622 h 230"/>
                            <a:gd name="T192" fmla="+- 0 2202 2145"/>
                            <a:gd name="T193" fmla="*/ T192 w 419"/>
                            <a:gd name="T194" fmla="+- 0 619 404"/>
                            <a:gd name="T195" fmla="*/ 619 h 230"/>
                            <a:gd name="T196" fmla="+- 0 2196 2145"/>
                            <a:gd name="T197" fmla="*/ T196 w 419"/>
                            <a:gd name="T198" fmla="+- 0 615 404"/>
                            <a:gd name="T199" fmla="*/ 615 h 230"/>
                            <a:gd name="T200" fmla="+- 0 2189 2145"/>
                            <a:gd name="T201" fmla="*/ T200 w 419"/>
                            <a:gd name="T202" fmla="+- 0 610 404"/>
                            <a:gd name="T203" fmla="*/ 610 h 230"/>
                            <a:gd name="T204" fmla="+- 0 2164 2145"/>
                            <a:gd name="T205" fmla="*/ T204 w 419"/>
                            <a:gd name="T206" fmla="+- 0 583 404"/>
                            <a:gd name="T207" fmla="*/ 583 h 230"/>
                            <a:gd name="T208" fmla="+- 0 2160 2145"/>
                            <a:gd name="T209" fmla="*/ T208 w 419"/>
                            <a:gd name="T210" fmla="+- 0 577 404"/>
                            <a:gd name="T211" fmla="*/ 577 h 230"/>
                            <a:gd name="T212" fmla="+- 0 2156 2145"/>
                            <a:gd name="T213" fmla="*/ T212 w 419"/>
                            <a:gd name="T214" fmla="+- 0 570 404"/>
                            <a:gd name="T215" fmla="*/ 570 h 230"/>
                            <a:gd name="T216" fmla="+- 0 2153 2145"/>
                            <a:gd name="T217" fmla="*/ T216 w 419"/>
                            <a:gd name="T218" fmla="+- 0 563 404"/>
                            <a:gd name="T219" fmla="*/ 563 h 230"/>
                            <a:gd name="T220" fmla="+- 0 2151 2145"/>
                            <a:gd name="T221" fmla="*/ T220 w 419"/>
                            <a:gd name="T222" fmla="+- 0 556 404"/>
                            <a:gd name="T223" fmla="*/ 556 h 230"/>
                            <a:gd name="T224" fmla="+- 0 2148 2145"/>
                            <a:gd name="T225" fmla="*/ T224 w 419"/>
                            <a:gd name="T226" fmla="+- 0 549 404"/>
                            <a:gd name="T227" fmla="*/ 549 h 230"/>
                            <a:gd name="T228" fmla="+- 0 2147 2145"/>
                            <a:gd name="T229" fmla="*/ T228 w 419"/>
                            <a:gd name="T230" fmla="+- 0 542 404"/>
                            <a:gd name="T231" fmla="*/ 542 h 230"/>
                            <a:gd name="T232" fmla="+- 0 2145 2145"/>
                            <a:gd name="T233" fmla="*/ T232 w 419"/>
                            <a:gd name="T234" fmla="+- 0 534 404"/>
                            <a:gd name="T235" fmla="*/ 534 h 230"/>
                            <a:gd name="T236" fmla="+- 0 2145 2145"/>
                            <a:gd name="T237" fmla="*/ T236 w 419"/>
                            <a:gd name="T238" fmla="+- 0 527 404"/>
                            <a:gd name="T239" fmla="*/ 527 h 230"/>
                            <a:gd name="T240" fmla="+- 0 2145 2145"/>
                            <a:gd name="T241" fmla="*/ T240 w 419"/>
                            <a:gd name="T242" fmla="+- 0 519 404"/>
                            <a:gd name="T243" fmla="*/ 51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7" y="16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79" y="29"/>
                              </a:lnTo>
                              <a:lnTo>
                                <a:pt x="415" y="85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1"/>
                              </a:lnTo>
                              <a:lnTo>
                                <a:pt x="361" y="215"/>
                              </a:lnTo>
                              <a:lnTo>
                                <a:pt x="355" y="218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5"/>
                              </a:lnTo>
                              <a:lnTo>
                                <a:pt x="51" y="211"/>
                              </a:lnTo>
                              <a:lnTo>
                                <a:pt x="44" y="206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440C4D" id="Freeform 5" o:spid="_x0000_s1026" style="position:absolute;margin-left:107.25pt;margin-top:20.2pt;width:20.95pt;height:11.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" path="m,115r,-7l,100,2,93,3,85,6,78,8,71r3,-7l57,16,107,r8,l304,r7,l319,1r60,28l415,85r1,8l418,100r,8l418,115r,8l418,130r-2,8l415,145r-16,34l395,185r-5,6l385,196r-6,6l374,206r-7,5l361,215r-6,3l348,221r-7,3l333,226r-7,2l319,229r-8,1l304,230r-189,l107,230r-7,-1l92,228r-7,-2l78,224r-7,-3l64,218r-7,-3l51,211r-7,-5l19,179r-4,-6l11,166,8,159,6,152,3,145,2,138,,130r,-7l,115xe" filled="f" strokecolor="#999fa5" strokeweight=".23822mm">
                <v:path arrowok="t" o:connecttype="custom" o:connectlocs="0,329565;0,325120;0,320040;1270,315595;1905,310515;3810,306070;5080,301625;6985,297180;36195,266700;67945,256540;73025,256540;193040,256540;197485,256540;202565,257175;240665,274955;263525,310515;264160,315595;265430,320040;265430,325120;265430,329565;265430,334645;265430,339090;264160,344170;263525,348615;253365,370205;250825,374015;247650,377825;244475,381000;240665,384810;237490,387350;233045,390525;229235,393065;225425,394970;220980,396875;216535,398780;211455,400050;207010,401320;202565,401955;197485,402590;193040,402590;73025,402590;67945,402590;63500,401955;58420,401320;53975,400050;49530,398780;45085,396875;40640,394970;36195,393065;32385,390525;27940,387350;12065,370205;9525,366395;6985,361950;5080,357505;3810,353060;1905,348615;1270,344170;0,339090;0,334645;0,32956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Female</w:t>
      </w:r>
      <w:r w:rsidR="00B852B5" w:rsidRPr="00B852B5">
        <w:rPr>
          <w:rFonts w:ascii="Roboto" w:eastAsia="Times New Roman" w:hAnsi="Times New Roman" w:cs="Times New Roman"/>
          <w:color w:val="1F2023"/>
          <w:spacing w:val="-45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Male</w:t>
      </w:r>
    </w:p>
    <w:p w14:paraId="052077CD" w14:textId="77777777" w:rsidR="00B852B5" w:rsidRPr="00B852B5" w:rsidRDefault="00B852B5" w:rsidP="00B852B5">
      <w:pPr>
        <w:widowControl w:val="0"/>
        <w:autoSpaceDE w:val="0"/>
        <w:autoSpaceDN w:val="0"/>
        <w:spacing w:before="6" w:after="0" w:line="240" w:lineRule="auto"/>
        <w:rPr>
          <w:rFonts w:ascii="Roboto" w:eastAsia="Times New Roman" w:hAnsi="Times New Roman" w:cs="Times New Roman"/>
          <w:sz w:val="15"/>
          <w:szCs w:val="20"/>
        </w:rPr>
      </w:pPr>
    </w:p>
    <w:p w14:paraId="49A09737" w14:textId="77777777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173"/>
          <w:tab w:val="left" w:pos="1174"/>
        </w:tabs>
        <w:autoSpaceDE w:val="0"/>
        <w:autoSpaceDN w:val="0"/>
        <w:spacing w:before="110" w:after="0" w:line="240" w:lineRule="auto"/>
        <w:ind w:hanging="450"/>
        <w:outlineLvl w:val="0"/>
        <w:rPr>
          <w:rFonts w:ascii="Microsoft Sans Serif" w:eastAsia="Trebuchet MS" w:hAnsi="Trebuchet MS" w:cs="Trebuchet MS"/>
          <w:sz w:val="21"/>
          <w:szCs w:val="21"/>
        </w:rPr>
      </w:pPr>
      <w:r w:rsidRPr="00B852B5">
        <w:rPr>
          <w:rFonts w:ascii="Microsoft Sans Serif" w:eastAsia="Trebuchet MS" w:hAnsi="Trebuchet MS" w:cs="Trebuchet MS"/>
          <w:color w:val="1F2023"/>
          <w:sz w:val="21"/>
          <w:szCs w:val="21"/>
        </w:rPr>
        <w:t>You</w:t>
      </w:r>
      <w:r w:rsidRPr="00B852B5">
        <w:rPr>
          <w:rFonts w:ascii="Microsoft Sans Serif" w:eastAsia="Trebuchet MS" w:hAnsi="Trebuchet MS" w:cs="Trebuchet MS"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Microsoft Sans Serif" w:eastAsia="Trebuchet MS" w:hAnsi="Trebuchet MS" w:cs="Trebuchet MS"/>
          <w:color w:val="1F2023"/>
          <w:sz w:val="21"/>
          <w:szCs w:val="21"/>
        </w:rPr>
        <w:t>are</w:t>
      </w:r>
      <w:r w:rsidRPr="00B852B5">
        <w:rPr>
          <w:rFonts w:ascii="Microsoft Sans Serif" w:eastAsia="Trebuchet MS" w:hAnsi="Trebuchet MS" w:cs="Trebuchet MS"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Microsoft Sans Serif" w:eastAsia="Trebuchet MS" w:hAnsi="Trebuchet MS" w:cs="Trebuchet MS"/>
          <w:color w:val="1F2023"/>
          <w:sz w:val="21"/>
          <w:szCs w:val="21"/>
        </w:rPr>
        <w:t>a</w:t>
      </w:r>
      <w:r w:rsidRPr="00B852B5">
        <w:rPr>
          <w:rFonts w:ascii="Microsoft Sans Serif" w:eastAsia="Trebuchet MS" w:hAnsi="Trebuchet MS" w:cs="Trebuchet MS"/>
          <w:color w:val="1F2023"/>
          <w:spacing w:val="-3"/>
          <w:sz w:val="21"/>
          <w:szCs w:val="21"/>
        </w:rPr>
        <w:t xml:space="preserve"> </w:t>
      </w:r>
      <w:r w:rsidRPr="00B852B5">
        <w:rPr>
          <w:rFonts w:ascii="Microsoft Sans Serif" w:eastAsia="Trebuchet MS" w:hAnsi="Trebuchet MS" w:cs="Trebuchet MS"/>
          <w:color w:val="D92F24"/>
          <w:sz w:val="21"/>
          <w:szCs w:val="21"/>
        </w:rPr>
        <w:t>*</w:t>
      </w:r>
    </w:p>
    <w:p w14:paraId="30D5E51C" w14:textId="265A7946" w:rsidR="00B852B5" w:rsidRPr="00B852B5" w:rsidRDefault="00B852B5" w:rsidP="00B852B5">
      <w:pPr>
        <w:widowControl w:val="0"/>
        <w:autoSpaceDE w:val="0"/>
        <w:autoSpaceDN w:val="0"/>
        <w:spacing w:before="1" w:after="0" w:line="240" w:lineRule="auto"/>
        <w:rPr>
          <w:rFonts w:ascii="Microsoft Sans Serif" w:eastAsia="Times New Roman" w:hAnsi="Times New Roman" w:cs="Times New Roman"/>
          <w:sz w:val="23"/>
          <w:szCs w:val="20"/>
        </w:rPr>
      </w:pPr>
    </w:p>
    <w:p w14:paraId="18C32BA1" w14:textId="2AA58E05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ind w:left="1173"/>
        <w:outlineLvl w:val="1"/>
        <w:rPr>
          <w:rFonts w:ascii="Roboto" w:eastAsia="Roboto" w:hAnsi="Roboto" w:cs="Roboto"/>
          <w:i/>
          <w:iCs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126D8BC5" w14:textId="63FA1DAB" w:rsidR="00B852B5" w:rsidRPr="00B852B5" w:rsidRDefault="00B852B5" w:rsidP="00B852B5">
      <w:pPr>
        <w:widowControl w:val="0"/>
        <w:autoSpaceDE w:val="0"/>
        <w:autoSpaceDN w:val="0"/>
        <w:spacing w:before="8" w:after="0" w:line="240" w:lineRule="auto"/>
        <w:rPr>
          <w:rFonts w:ascii="Roboto" w:eastAsia="Times New Roman" w:hAnsi="Times New Roman" w:cs="Times New Roman"/>
          <w:i/>
          <w:sz w:val="17"/>
          <w:szCs w:val="20"/>
        </w:rPr>
      </w:pPr>
    </w:p>
    <w:p w14:paraId="0F97B499" w14:textId="1368DD98" w:rsidR="00B852B5" w:rsidRPr="00B852B5" w:rsidRDefault="00266FC5" w:rsidP="00B852B5">
      <w:pPr>
        <w:widowControl w:val="0"/>
        <w:autoSpaceDE w:val="0"/>
        <w:autoSpaceDN w:val="0"/>
        <w:spacing w:before="95" w:after="0" w:line="427" w:lineRule="auto"/>
        <w:ind w:left="1733" w:right="7351"/>
        <w:rPr>
          <w:rFonts w:ascii="Roboto" w:eastAsia="Times New Roman" w:hAnsi="Times New Roman" w:cs="Times New Roman"/>
          <w:sz w:val="19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74ED57" wp14:editId="5DAB65AF">
                <wp:simplePos x="0" y="0"/>
                <wp:positionH relativeFrom="page">
                  <wp:posOffset>1362075</wp:posOffset>
                </wp:positionH>
                <wp:positionV relativeFrom="paragraph">
                  <wp:posOffset>59055</wp:posOffset>
                </wp:positionV>
                <wp:extent cx="266065" cy="146050"/>
                <wp:effectExtent l="9525" t="9525" r="10160" b="6350"/>
                <wp:wrapNone/>
                <wp:docPr id="6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00 93"/>
                            <a:gd name="T3" fmla="*/ 200 h 230"/>
                            <a:gd name="T4" fmla="+- 0 2147 2145"/>
                            <a:gd name="T5" fmla="*/ T4 w 419"/>
                            <a:gd name="T6" fmla="+- 0 186 93"/>
                            <a:gd name="T7" fmla="*/ 186 h 230"/>
                            <a:gd name="T8" fmla="+- 0 2151 2145"/>
                            <a:gd name="T9" fmla="*/ T8 w 419"/>
                            <a:gd name="T10" fmla="+- 0 171 93"/>
                            <a:gd name="T11" fmla="*/ 171 h 230"/>
                            <a:gd name="T12" fmla="+- 0 2156 2145"/>
                            <a:gd name="T13" fmla="*/ T12 w 419"/>
                            <a:gd name="T14" fmla="+- 0 157 93"/>
                            <a:gd name="T15" fmla="*/ 157 h 230"/>
                            <a:gd name="T16" fmla="+- 0 2164 2145"/>
                            <a:gd name="T17" fmla="*/ T16 w 419"/>
                            <a:gd name="T18" fmla="+- 0 144 93"/>
                            <a:gd name="T19" fmla="*/ 144 h 230"/>
                            <a:gd name="T20" fmla="+- 0 2173 2145"/>
                            <a:gd name="T21" fmla="*/ T20 w 419"/>
                            <a:gd name="T22" fmla="+- 0 132 93"/>
                            <a:gd name="T23" fmla="*/ 132 h 230"/>
                            <a:gd name="T24" fmla="+- 0 2184 2145"/>
                            <a:gd name="T25" fmla="*/ T24 w 419"/>
                            <a:gd name="T26" fmla="+- 0 121 93"/>
                            <a:gd name="T27" fmla="*/ 121 h 230"/>
                            <a:gd name="T28" fmla="+- 0 2196 2145"/>
                            <a:gd name="T29" fmla="*/ T28 w 419"/>
                            <a:gd name="T30" fmla="+- 0 113 93"/>
                            <a:gd name="T31" fmla="*/ 113 h 230"/>
                            <a:gd name="T32" fmla="+- 0 2237 2145"/>
                            <a:gd name="T33" fmla="*/ T32 w 419"/>
                            <a:gd name="T34" fmla="+- 0 95 93"/>
                            <a:gd name="T35" fmla="*/ 95 h 230"/>
                            <a:gd name="T36" fmla="+- 0 2252 2145"/>
                            <a:gd name="T37" fmla="*/ T36 w 419"/>
                            <a:gd name="T38" fmla="+- 0 93 93"/>
                            <a:gd name="T39" fmla="*/ 93 h 230"/>
                            <a:gd name="T40" fmla="+- 0 2449 2145"/>
                            <a:gd name="T41" fmla="*/ T40 w 419"/>
                            <a:gd name="T42" fmla="+- 0 93 93"/>
                            <a:gd name="T43" fmla="*/ 93 h 230"/>
                            <a:gd name="T44" fmla="+- 0 2464 2145"/>
                            <a:gd name="T45" fmla="*/ T44 w 419"/>
                            <a:gd name="T46" fmla="+- 0 94 93"/>
                            <a:gd name="T47" fmla="*/ 94 h 230"/>
                            <a:gd name="T48" fmla="+- 0 2478 2145"/>
                            <a:gd name="T49" fmla="*/ T48 w 419"/>
                            <a:gd name="T50" fmla="+- 0 97 93"/>
                            <a:gd name="T51" fmla="*/ 97 h 230"/>
                            <a:gd name="T52" fmla="+- 0 2519 2145"/>
                            <a:gd name="T53" fmla="*/ T52 w 419"/>
                            <a:gd name="T54" fmla="+- 0 117 93"/>
                            <a:gd name="T55" fmla="*/ 117 h 230"/>
                            <a:gd name="T56" fmla="+- 0 2530 2145"/>
                            <a:gd name="T57" fmla="*/ T56 w 419"/>
                            <a:gd name="T58" fmla="+- 0 127 93"/>
                            <a:gd name="T59" fmla="*/ 127 h 230"/>
                            <a:gd name="T60" fmla="+- 0 2540 2145"/>
                            <a:gd name="T61" fmla="*/ T60 w 419"/>
                            <a:gd name="T62" fmla="+- 0 138 93"/>
                            <a:gd name="T63" fmla="*/ 138 h 230"/>
                            <a:gd name="T64" fmla="+- 0 2548 2145"/>
                            <a:gd name="T65" fmla="*/ T64 w 419"/>
                            <a:gd name="T66" fmla="+- 0 150 93"/>
                            <a:gd name="T67" fmla="*/ 150 h 230"/>
                            <a:gd name="T68" fmla="+- 0 2563 2145"/>
                            <a:gd name="T69" fmla="*/ T68 w 419"/>
                            <a:gd name="T70" fmla="+- 0 193 93"/>
                            <a:gd name="T71" fmla="*/ 193 h 230"/>
                            <a:gd name="T72" fmla="+- 0 2563 2145"/>
                            <a:gd name="T73" fmla="*/ T72 w 419"/>
                            <a:gd name="T74" fmla="+- 0 208 93"/>
                            <a:gd name="T75" fmla="*/ 208 h 230"/>
                            <a:gd name="T76" fmla="+- 0 2563 2145"/>
                            <a:gd name="T77" fmla="*/ T76 w 419"/>
                            <a:gd name="T78" fmla="+- 0 223 93"/>
                            <a:gd name="T79" fmla="*/ 223 h 230"/>
                            <a:gd name="T80" fmla="+- 0 2560 2145"/>
                            <a:gd name="T81" fmla="*/ T80 w 419"/>
                            <a:gd name="T82" fmla="+- 0 238 93"/>
                            <a:gd name="T83" fmla="*/ 238 h 230"/>
                            <a:gd name="T84" fmla="+- 0 2540 2145"/>
                            <a:gd name="T85" fmla="*/ T84 w 419"/>
                            <a:gd name="T86" fmla="+- 0 278 93"/>
                            <a:gd name="T87" fmla="*/ 278 h 230"/>
                            <a:gd name="T88" fmla="+- 0 2530 2145"/>
                            <a:gd name="T89" fmla="*/ T88 w 419"/>
                            <a:gd name="T90" fmla="+- 0 289 93"/>
                            <a:gd name="T91" fmla="*/ 289 h 230"/>
                            <a:gd name="T92" fmla="+- 0 2519 2145"/>
                            <a:gd name="T93" fmla="*/ T92 w 419"/>
                            <a:gd name="T94" fmla="+- 0 299 93"/>
                            <a:gd name="T95" fmla="*/ 299 h 230"/>
                            <a:gd name="T96" fmla="+- 0 2506 2145"/>
                            <a:gd name="T97" fmla="*/ T96 w 419"/>
                            <a:gd name="T98" fmla="+- 0 308 93"/>
                            <a:gd name="T99" fmla="*/ 308 h 230"/>
                            <a:gd name="T100" fmla="+- 0 2493 2145"/>
                            <a:gd name="T101" fmla="*/ T100 w 419"/>
                            <a:gd name="T102" fmla="+- 0 314 93"/>
                            <a:gd name="T103" fmla="*/ 314 h 230"/>
                            <a:gd name="T104" fmla="+- 0 2478 2145"/>
                            <a:gd name="T105" fmla="*/ T104 w 419"/>
                            <a:gd name="T106" fmla="+- 0 319 93"/>
                            <a:gd name="T107" fmla="*/ 319 h 230"/>
                            <a:gd name="T108" fmla="+- 0 2464 2145"/>
                            <a:gd name="T109" fmla="*/ T108 w 419"/>
                            <a:gd name="T110" fmla="+- 0 322 93"/>
                            <a:gd name="T111" fmla="*/ 322 h 230"/>
                            <a:gd name="T112" fmla="+- 0 2449 2145"/>
                            <a:gd name="T113" fmla="*/ T112 w 419"/>
                            <a:gd name="T114" fmla="+- 0 323 93"/>
                            <a:gd name="T115" fmla="*/ 323 h 230"/>
                            <a:gd name="T116" fmla="+- 0 2252 2145"/>
                            <a:gd name="T117" fmla="*/ T116 w 419"/>
                            <a:gd name="T118" fmla="+- 0 323 93"/>
                            <a:gd name="T119" fmla="*/ 323 h 230"/>
                            <a:gd name="T120" fmla="+- 0 2237 2145"/>
                            <a:gd name="T121" fmla="*/ T120 w 419"/>
                            <a:gd name="T122" fmla="+- 0 321 93"/>
                            <a:gd name="T123" fmla="*/ 321 h 230"/>
                            <a:gd name="T124" fmla="+- 0 2223 2145"/>
                            <a:gd name="T125" fmla="*/ T124 w 419"/>
                            <a:gd name="T126" fmla="+- 0 317 93"/>
                            <a:gd name="T127" fmla="*/ 317 h 230"/>
                            <a:gd name="T128" fmla="+- 0 2209 2145"/>
                            <a:gd name="T129" fmla="*/ T128 w 419"/>
                            <a:gd name="T130" fmla="+- 0 311 93"/>
                            <a:gd name="T131" fmla="*/ 311 h 230"/>
                            <a:gd name="T132" fmla="+- 0 2196 2145"/>
                            <a:gd name="T133" fmla="*/ T132 w 419"/>
                            <a:gd name="T134" fmla="+- 0 303 93"/>
                            <a:gd name="T135" fmla="*/ 303 h 230"/>
                            <a:gd name="T136" fmla="+- 0 2184 2145"/>
                            <a:gd name="T137" fmla="*/ T136 w 419"/>
                            <a:gd name="T138" fmla="+- 0 294 93"/>
                            <a:gd name="T139" fmla="*/ 294 h 230"/>
                            <a:gd name="T140" fmla="+- 0 2173 2145"/>
                            <a:gd name="T141" fmla="*/ T140 w 419"/>
                            <a:gd name="T142" fmla="+- 0 284 93"/>
                            <a:gd name="T143" fmla="*/ 284 h 230"/>
                            <a:gd name="T144" fmla="+- 0 2164 2145"/>
                            <a:gd name="T145" fmla="*/ T144 w 419"/>
                            <a:gd name="T146" fmla="+- 0 272 93"/>
                            <a:gd name="T147" fmla="*/ 272 h 230"/>
                            <a:gd name="T148" fmla="+- 0 2156 2145"/>
                            <a:gd name="T149" fmla="*/ T148 w 419"/>
                            <a:gd name="T150" fmla="+- 0 259 93"/>
                            <a:gd name="T151" fmla="*/ 259 h 230"/>
                            <a:gd name="T152" fmla="+- 0 2151 2145"/>
                            <a:gd name="T153" fmla="*/ T152 w 419"/>
                            <a:gd name="T154" fmla="+- 0 245 93"/>
                            <a:gd name="T155" fmla="*/ 245 h 230"/>
                            <a:gd name="T156" fmla="+- 0 2147 2145"/>
                            <a:gd name="T157" fmla="*/ T156 w 419"/>
                            <a:gd name="T158" fmla="+- 0 230 93"/>
                            <a:gd name="T159" fmla="*/ 230 h 230"/>
                            <a:gd name="T160" fmla="+- 0 2145 2145"/>
                            <a:gd name="T161" fmla="*/ T160 w 419"/>
                            <a:gd name="T162" fmla="+- 0 216 93"/>
                            <a:gd name="T163" fmla="*/ 216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8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8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5"/>
                              </a:lnTo>
                              <a:lnTo>
                                <a:pt x="355" y="218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5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39" y="201"/>
                              </a:lnTo>
                              <a:lnTo>
                                <a:pt x="33" y="196"/>
                              </a:lnTo>
                              <a:lnTo>
                                <a:pt x="28" y="191"/>
                              </a:lnTo>
                              <a:lnTo>
                                <a:pt x="23" y="185"/>
                              </a:lnTo>
                              <a:lnTo>
                                <a:pt x="19" y="179"/>
                              </a:lnTo>
                              <a:lnTo>
                                <a:pt x="15" y="172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A0DCAF" id="Freeform 6" o:spid="_x0000_s1026" style="position:absolute;margin-left:107.25pt;margin-top:4.65pt;width:20.95pt;height:11.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" path="m,115r,-8l,100,2,93,3,85,6,78,8,71r3,-7l15,57r4,-6l23,45r5,-6l33,34r6,-6l44,24r7,-4l57,15,92,2r8,-1l107,r8,l304,r7,l319,1r7,1l333,4r34,16l374,24r5,4l385,34r5,5l395,45r4,6l403,57r13,36l418,100r,7l418,115r,8l418,130r-2,7l415,145r-16,34l395,185r-5,6l385,196r-6,5l374,206r-7,4l361,215r-6,3l348,221r-7,3l333,226r-7,2l319,229r-8,1l304,230r-189,l107,230r-7,-1l92,228r-7,-2l78,224r-7,-3l64,218r-7,-3l51,210r-7,-4l39,201r-6,-5l28,191r-5,-6l19,179r-4,-7l11,166,8,159,6,152,3,145,2,137,,130r,-7l,115xe" filled="f" strokecolor="#999fa5" strokeweight=".23822mm">
                <v:path arrowok="t" o:connecttype="custom" o:connectlocs="0,127000;1270,118110;3810,108585;6985,99695;12065,91440;17780,83820;24765,76835;32385,71755;58420,60325;67945,59055;193040,59055;202565,59690;211455,61595;237490,74295;244475,80645;250825,87630;255905,95250;265430,122555;265430,132080;265430,141605;263525,151130;250825,176530;244475,183515;237490,189865;229235,195580;220980,199390;211455,202565;202565,204470;193040,205105;67945,205105;58420,203835;49530,201295;40640,197485;32385,192405;24765,186690;17780,180340;12065,172720;6985,164465;3810,155575;1270,146050;0,137160" o:connectangles="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C203A3" wp14:editId="4A5DA411">
                <wp:simplePos x="0" y="0"/>
                <wp:positionH relativeFrom="page">
                  <wp:posOffset>1362075</wp:posOffset>
                </wp:positionH>
                <wp:positionV relativeFrom="paragraph">
                  <wp:posOffset>316230</wp:posOffset>
                </wp:positionV>
                <wp:extent cx="266065" cy="146050"/>
                <wp:effectExtent l="9525" t="9525" r="10160" b="6350"/>
                <wp:wrapNone/>
                <wp:docPr id="65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06 498"/>
                            <a:gd name="T3" fmla="*/ 606 h 230"/>
                            <a:gd name="T4" fmla="+- 0 2147 2145"/>
                            <a:gd name="T5" fmla="*/ T4 w 419"/>
                            <a:gd name="T6" fmla="+- 0 591 498"/>
                            <a:gd name="T7" fmla="*/ 591 h 230"/>
                            <a:gd name="T8" fmla="+- 0 2151 2145"/>
                            <a:gd name="T9" fmla="*/ T8 w 419"/>
                            <a:gd name="T10" fmla="+- 0 576 498"/>
                            <a:gd name="T11" fmla="*/ 576 h 230"/>
                            <a:gd name="T12" fmla="+- 0 2156 2145"/>
                            <a:gd name="T13" fmla="*/ T12 w 419"/>
                            <a:gd name="T14" fmla="+- 0 562 498"/>
                            <a:gd name="T15" fmla="*/ 562 h 230"/>
                            <a:gd name="T16" fmla="+- 0 2164 2145"/>
                            <a:gd name="T17" fmla="*/ T16 w 419"/>
                            <a:gd name="T18" fmla="+- 0 549 498"/>
                            <a:gd name="T19" fmla="*/ 549 h 230"/>
                            <a:gd name="T20" fmla="+- 0 2173 2145"/>
                            <a:gd name="T21" fmla="*/ T20 w 419"/>
                            <a:gd name="T22" fmla="+- 0 537 498"/>
                            <a:gd name="T23" fmla="*/ 537 h 230"/>
                            <a:gd name="T24" fmla="+- 0 2184 2145"/>
                            <a:gd name="T25" fmla="*/ T24 w 419"/>
                            <a:gd name="T26" fmla="+- 0 527 498"/>
                            <a:gd name="T27" fmla="*/ 527 h 230"/>
                            <a:gd name="T28" fmla="+- 0 2196 2145"/>
                            <a:gd name="T29" fmla="*/ T28 w 419"/>
                            <a:gd name="T30" fmla="+- 0 518 498"/>
                            <a:gd name="T31" fmla="*/ 518 h 230"/>
                            <a:gd name="T32" fmla="+- 0 2209 2145"/>
                            <a:gd name="T33" fmla="*/ T32 w 419"/>
                            <a:gd name="T34" fmla="+- 0 510 498"/>
                            <a:gd name="T35" fmla="*/ 510 h 230"/>
                            <a:gd name="T36" fmla="+- 0 2223 2145"/>
                            <a:gd name="T37" fmla="*/ T36 w 419"/>
                            <a:gd name="T38" fmla="+- 0 504 498"/>
                            <a:gd name="T39" fmla="*/ 504 h 230"/>
                            <a:gd name="T40" fmla="+- 0 2237 2145"/>
                            <a:gd name="T41" fmla="*/ T40 w 419"/>
                            <a:gd name="T42" fmla="+- 0 501 498"/>
                            <a:gd name="T43" fmla="*/ 501 h 230"/>
                            <a:gd name="T44" fmla="+- 0 2252 2145"/>
                            <a:gd name="T45" fmla="*/ T44 w 419"/>
                            <a:gd name="T46" fmla="+- 0 498 498"/>
                            <a:gd name="T47" fmla="*/ 498 h 230"/>
                            <a:gd name="T48" fmla="+- 0 2449 2145"/>
                            <a:gd name="T49" fmla="*/ T48 w 419"/>
                            <a:gd name="T50" fmla="+- 0 498 498"/>
                            <a:gd name="T51" fmla="*/ 498 h 230"/>
                            <a:gd name="T52" fmla="+- 0 2464 2145"/>
                            <a:gd name="T53" fmla="*/ T52 w 419"/>
                            <a:gd name="T54" fmla="+- 0 499 498"/>
                            <a:gd name="T55" fmla="*/ 499 h 230"/>
                            <a:gd name="T56" fmla="+- 0 2478 2145"/>
                            <a:gd name="T57" fmla="*/ T56 w 419"/>
                            <a:gd name="T58" fmla="+- 0 502 498"/>
                            <a:gd name="T59" fmla="*/ 502 h 230"/>
                            <a:gd name="T60" fmla="+- 0 2493 2145"/>
                            <a:gd name="T61" fmla="*/ T60 w 419"/>
                            <a:gd name="T62" fmla="+- 0 507 498"/>
                            <a:gd name="T63" fmla="*/ 507 h 230"/>
                            <a:gd name="T64" fmla="+- 0 2506 2145"/>
                            <a:gd name="T65" fmla="*/ T64 w 419"/>
                            <a:gd name="T66" fmla="+- 0 514 498"/>
                            <a:gd name="T67" fmla="*/ 514 h 230"/>
                            <a:gd name="T68" fmla="+- 0 2519 2145"/>
                            <a:gd name="T69" fmla="*/ T68 w 419"/>
                            <a:gd name="T70" fmla="+- 0 522 498"/>
                            <a:gd name="T71" fmla="*/ 522 h 230"/>
                            <a:gd name="T72" fmla="+- 0 2530 2145"/>
                            <a:gd name="T73" fmla="*/ T72 w 419"/>
                            <a:gd name="T74" fmla="+- 0 532 498"/>
                            <a:gd name="T75" fmla="*/ 532 h 230"/>
                            <a:gd name="T76" fmla="+- 0 2540 2145"/>
                            <a:gd name="T77" fmla="*/ T76 w 419"/>
                            <a:gd name="T78" fmla="+- 0 543 498"/>
                            <a:gd name="T79" fmla="*/ 543 h 230"/>
                            <a:gd name="T80" fmla="+- 0 2548 2145"/>
                            <a:gd name="T81" fmla="*/ T80 w 419"/>
                            <a:gd name="T82" fmla="+- 0 556 498"/>
                            <a:gd name="T83" fmla="*/ 556 h 230"/>
                            <a:gd name="T84" fmla="+- 0 2563 2145"/>
                            <a:gd name="T85" fmla="*/ T84 w 419"/>
                            <a:gd name="T86" fmla="+- 0 598 498"/>
                            <a:gd name="T87" fmla="*/ 598 h 230"/>
                            <a:gd name="T88" fmla="+- 0 2563 2145"/>
                            <a:gd name="T89" fmla="*/ T88 w 419"/>
                            <a:gd name="T90" fmla="+- 0 613 498"/>
                            <a:gd name="T91" fmla="*/ 613 h 230"/>
                            <a:gd name="T92" fmla="+- 0 2563 2145"/>
                            <a:gd name="T93" fmla="*/ T92 w 419"/>
                            <a:gd name="T94" fmla="+- 0 628 498"/>
                            <a:gd name="T95" fmla="*/ 628 h 230"/>
                            <a:gd name="T96" fmla="+- 0 2560 2145"/>
                            <a:gd name="T97" fmla="*/ T96 w 419"/>
                            <a:gd name="T98" fmla="+- 0 643 498"/>
                            <a:gd name="T99" fmla="*/ 643 h 230"/>
                            <a:gd name="T100" fmla="+- 0 2493 2145"/>
                            <a:gd name="T101" fmla="*/ T100 w 419"/>
                            <a:gd name="T102" fmla="+- 0 719 498"/>
                            <a:gd name="T103" fmla="*/ 719 h 230"/>
                            <a:gd name="T104" fmla="+- 0 2478 2145"/>
                            <a:gd name="T105" fmla="*/ T104 w 419"/>
                            <a:gd name="T106" fmla="+- 0 724 498"/>
                            <a:gd name="T107" fmla="*/ 724 h 230"/>
                            <a:gd name="T108" fmla="+- 0 2464 2145"/>
                            <a:gd name="T109" fmla="*/ T108 w 419"/>
                            <a:gd name="T110" fmla="+- 0 727 498"/>
                            <a:gd name="T111" fmla="*/ 727 h 230"/>
                            <a:gd name="T112" fmla="+- 0 2449 2145"/>
                            <a:gd name="T113" fmla="*/ T112 w 419"/>
                            <a:gd name="T114" fmla="+- 0 728 498"/>
                            <a:gd name="T115" fmla="*/ 728 h 230"/>
                            <a:gd name="T116" fmla="+- 0 2252 2145"/>
                            <a:gd name="T117" fmla="*/ T116 w 419"/>
                            <a:gd name="T118" fmla="+- 0 728 498"/>
                            <a:gd name="T119" fmla="*/ 728 h 230"/>
                            <a:gd name="T120" fmla="+- 0 2237 2145"/>
                            <a:gd name="T121" fmla="*/ T120 w 419"/>
                            <a:gd name="T122" fmla="+- 0 726 498"/>
                            <a:gd name="T123" fmla="*/ 726 h 230"/>
                            <a:gd name="T124" fmla="+- 0 2223 2145"/>
                            <a:gd name="T125" fmla="*/ T124 w 419"/>
                            <a:gd name="T126" fmla="+- 0 722 498"/>
                            <a:gd name="T127" fmla="*/ 722 h 230"/>
                            <a:gd name="T128" fmla="+- 0 2209 2145"/>
                            <a:gd name="T129" fmla="*/ T128 w 419"/>
                            <a:gd name="T130" fmla="+- 0 716 498"/>
                            <a:gd name="T131" fmla="*/ 716 h 230"/>
                            <a:gd name="T132" fmla="+- 0 2153 2145"/>
                            <a:gd name="T133" fmla="*/ T132 w 419"/>
                            <a:gd name="T134" fmla="+- 0 657 498"/>
                            <a:gd name="T135" fmla="*/ 657 h 230"/>
                            <a:gd name="T136" fmla="+- 0 2148 2145"/>
                            <a:gd name="T137" fmla="*/ T136 w 419"/>
                            <a:gd name="T138" fmla="+- 0 643 498"/>
                            <a:gd name="T139" fmla="*/ 643 h 230"/>
                            <a:gd name="T140" fmla="+- 0 2145 2145"/>
                            <a:gd name="T141" fmla="*/ T140 w 419"/>
                            <a:gd name="T142" fmla="+- 0 628 498"/>
                            <a:gd name="T143" fmla="*/ 628 h 230"/>
                            <a:gd name="T144" fmla="+- 0 2145 2145"/>
                            <a:gd name="T145" fmla="*/ T144 w 419"/>
                            <a:gd name="T146" fmla="+- 0 613 498"/>
                            <a:gd name="T147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6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B554C2" id="Freeform 7" o:spid="_x0000_s1026" style="position:absolute;margin-left:107.25pt;margin-top:24.9pt;width:20.95pt;height:11.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" path="m,115r,-7l,100,2,93,3,85,6,78,8,71r3,-7l15,58r4,-7l23,45r5,-6l33,34r6,-5l44,24r7,-4l57,16r7,-4l71,9,78,6,85,4,92,3r8,-2l107,r8,l304,r7,l319,1r7,2l333,4r8,2l348,9r7,3l361,16r6,4l374,24r5,5l385,34r5,5l395,45r4,6l403,58r13,35l418,100r,8l418,115r,8l418,130r-2,8l415,145r-36,57l348,221r-7,3l333,226r-7,2l319,229r-8,1l304,230r-189,l107,230r-7,-1l92,228r-7,-2l78,224r-7,-3l64,218,15,173,8,159,6,152,3,145,2,138,,130r,-7l,115xe" filled="f" strokecolor="#999fa5" strokeweight=".23822mm">
                <v:path arrowok="t" o:connecttype="custom" o:connectlocs="0,384810;1270,375285;3810,365760;6985,356870;12065,348615;17780,340995;24765,334645;32385,328930;40640,323850;49530,320040;58420,318135;67945,316230;193040,316230;202565,316865;211455,318770;220980,321945;229235,326390;237490,331470;244475,337820;250825,344805;255905,353060;265430,379730;265430,389255;265430,398780;263525,408305;220980,456565;211455,459740;202565,461645;193040,462280;67945,462280;58420,461010;49530,458470;40640,454660;5080,417195;1905,408305;0,398780;0,389255" o:connectangles="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1266AC" wp14:editId="4C3F1DC4">
                <wp:simplePos x="0" y="0"/>
                <wp:positionH relativeFrom="page">
                  <wp:posOffset>1362075</wp:posOffset>
                </wp:positionH>
                <wp:positionV relativeFrom="paragraph">
                  <wp:posOffset>574040</wp:posOffset>
                </wp:positionV>
                <wp:extent cx="266065" cy="146050"/>
                <wp:effectExtent l="9525" t="10160" r="10160" b="5715"/>
                <wp:wrapNone/>
                <wp:docPr id="64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018 904"/>
                            <a:gd name="T3" fmla="*/ 1018 h 230"/>
                            <a:gd name="T4" fmla="+- 0 2145 2145"/>
                            <a:gd name="T5" fmla="*/ T4 w 419"/>
                            <a:gd name="T6" fmla="+- 0 1011 904"/>
                            <a:gd name="T7" fmla="*/ 1011 h 230"/>
                            <a:gd name="T8" fmla="+- 0 2145 2145"/>
                            <a:gd name="T9" fmla="*/ T8 w 419"/>
                            <a:gd name="T10" fmla="+- 0 1003 904"/>
                            <a:gd name="T11" fmla="*/ 1003 h 230"/>
                            <a:gd name="T12" fmla="+- 0 2147 2145"/>
                            <a:gd name="T13" fmla="*/ T12 w 419"/>
                            <a:gd name="T14" fmla="+- 0 996 904"/>
                            <a:gd name="T15" fmla="*/ 996 h 230"/>
                            <a:gd name="T16" fmla="+- 0 2148 2145"/>
                            <a:gd name="T17" fmla="*/ T16 w 419"/>
                            <a:gd name="T18" fmla="+- 0 989 904"/>
                            <a:gd name="T19" fmla="*/ 989 h 230"/>
                            <a:gd name="T20" fmla="+- 0 2151 2145"/>
                            <a:gd name="T21" fmla="*/ T20 w 419"/>
                            <a:gd name="T22" fmla="+- 0 981 904"/>
                            <a:gd name="T23" fmla="*/ 981 h 230"/>
                            <a:gd name="T24" fmla="+- 0 2153 2145"/>
                            <a:gd name="T25" fmla="*/ T24 w 419"/>
                            <a:gd name="T26" fmla="+- 0 974 904"/>
                            <a:gd name="T27" fmla="*/ 974 h 230"/>
                            <a:gd name="T28" fmla="+- 0 2156 2145"/>
                            <a:gd name="T29" fmla="*/ T28 w 419"/>
                            <a:gd name="T30" fmla="+- 0 967 904"/>
                            <a:gd name="T31" fmla="*/ 967 h 230"/>
                            <a:gd name="T32" fmla="+- 0 2202 2145"/>
                            <a:gd name="T33" fmla="*/ T32 w 419"/>
                            <a:gd name="T34" fmla="+- 0 919 904"/>
                            <a:gd name="T35" fmla="*/ 919 h 230"/>
                            <a:gd name="T36" fmla="+- 0 2252 2145"/>
                            <a:gd name="T37" fmla="*/ T36 w 419"/>
                            <a:gd name="T38" fmla="+- 0 904 904"/>
                            <a:gd name="T39" fmla="*/ 904 h 230"/>
                            <a:gd name="T40" fmla="+- 0 2260 2145"/>
                            <a:gd name="T41" fmla="*/ T40 w 419"/>
                            <a:gd name="T42" fmla="+- 0 904 904"/>
                            <a:gd name="T43" fmla="*/ 904 h 230"/>
                            <a:gd name="T44" fmla="+- 0 2449 2145"/>
                            <a:gd name="T45" fmla="*/ T44 w 419"/>
                            <a:gd name="T46" fmla="+- 0 904 904"/>
                            <a:gd name="T47" fmla="*/ 904 h 230"/>
                            <a:gd name="T48" fmla="+- 0 2456 2145"/>
                            <a:gd name="T49" fmla="*/ T48 w 419"/>
                            <a:gd name="T50" fmla="+- 0 904 904"/>
                            <a:gd name="T51" fmla="*/ 904 h 230"/>
                            <a:gd name="T52" fmla="+- 0 2464 2145"/>
                            <a:gd name="T53" fmla="*/ T52 w 419"/>
                            <a:gd name="T54" fmla="+- 0 904 904"/>
                            <a:gd name="T55" fmla="*/ 904 h 230"/>
                            <a:gd name="T56" fmla="+- 0 2524 2145"/>
                            <a:gd name="T57" fmla="*/ T56 w 419"/>
                            <a:gd name="T58" fmla="+- 0 932 904"/>
                            <a:gd name="T59" fmla="*/ 932 h 230"/>
                            <a:gd name="T60" fmla="+- 0 2530 2145"/>
                            <a:gd name="T61" fmla="*/ T60 w 419"/>
                            <a:gd name="T62" fmla="+- 0 937 904"/>
                            <a:gd name="T63" fmla="*/ 937 h 230"/>
                            <a:gd name="T64" fmla="+- 0 2535 2145"/>
                            <a:gd name="T65" fmla="*/ T64 w 419"/>
                            <a:gd name="T66" fmla="+- 0 943 904"/>
                            <a:gd name="T67" fmla="*/ 943 h 230"/>
                            <a:gd name="T68" fmla="+- 0 2561 2145"/>
                            <a:gd name="T69" fmla="*/ T68 w 419"/>
                            <a:gd name="T70" fmla="+- 0 996 904"/>
                            <a:gd name="T71" fmla="*/ 996 h 230"/>
                            <a:gd name="T72" fmla="+- 0 2563 2145"/>
                            <a:gd name="T73" fmla="*/ T72 w 419"/>
                            <a:gd name="T74" fmla="+- 0 1003 904"/>
                            <a:gd name="T75" fmla="*/ 1003 h 230"/>
                            <a:gd name="T76" fmla="+- 0 2563 2145"/>
                            <a:gd name="T77" fmla="*/ T76 w 419"/>
                            <a:gd name="T78" fmla="+- 0 1011 904"/>
                            <a:gd name="T79" fmla="*/ 1011 h 230"/>
                            <a:gd name="T80" fmla="+- 0 2563 2145"/>
                            <a:gd name="T81" fmla="*/ T80 w 419"/>
                            <a:gd name="T82" fmla="+- 0 1018 904"/>
                            <a:gd name="T83" fmla="*/ 1018 h 230"/>
                            <a:gd name="T84" fmla="+- 0 2563 2145"/>
                            <a:gd name="T85" fmla="*/ T84 w 419"/>
                            <a:gd name="T86" fmla="+- 0 1026 904"/>
                            <a:gd name="T87" fmla="*/ 1026 h 230"/>
                            <a:gd name="T88" fmla="+- 0 2563 2145"/>
                            <a:gd name="T89" fmla="*/ T88 w 419"/>
                            <a:gd name="T90" fmla="+- 0 1033 904"/>
                            <a:gd name="T91" fmla="*/ 1033 h 230"/>
                            <a:gd name="T92" fmla="+- 0 2561 2145"/>
                            <a:gd name="T93" fmla="*/ T92 w 419"/>
                            <a:gd name="T94" fmla="+- 0 1041 904"/>
                            <a:gd name="T95" fmla="*/ 1041 h 230"/>
                            <a:gd name="T96" fmla="+- 0 2560 2145"/>
                            <a:gd name="T97" fmla="*/ T96 w 419"/>
                            <a:gd name="T98" fmla="+- 0 1048 904"/>
                            <a:gd name="T99" fmla="*/ 1048 h 230"/>
                            <a:gd name="T100" fmla="+- 0 2530 2145"/>
                            <a:gd name="T101" fmla="*/ T100 w 419"/>
                            <a:gd name="T102" fmla="+- 0 1100 904"/>
                            <a:gd name="T103" fmla="*/ 1100 h 230"/>
                            <a:gd name="T104" fmla="+- 0 2524 2145"/>
                            <a:gd name="T105" fmla="*/ T104 w 419"/>
                            <a:gd name="T106" fmla="+- 0 1105 904"/>
                            <a:gd name="T107" fmla="*/ 1105 h 230"/>
                            <a:gd name="T108" fmla="+- 0 2519 2145"/>
                            <a:gd name="T109" fmla="*/ T108 w 419"/>
                            <a:gd name="T110" fmla="+- 0 1110 904"/>
                            <a:gd name="T111" fmla="*/ 1110 h 230"/>
                            <a:gd name="T112" fmla="+- 0 2512 2145"/>
                            <a:gd name="T113" fmla="*/ T112 w 419"/>
                            <a:gd name="T114" fmla="+- 0 1114 904"/>
                            <a:gd name="T115" fmla="*/ 1114 h 230"/>
                            <a:gd name="T116" fmla="+- 0 2506 2145"/>
                            <a:gd name="T117" fmla="*/ T116 w 419"/>
                            <a:gd name="T118" fmla="+- 0 1118 904"/>
                            <a:gd name="T119" fmla="*/ 1118 h 230"/>
                            <a:gd name="T120" fmla="+- 0 2471 2145"/>
                            <a:gd name="T121" fmla="*/ T120 w 419"/>
                            <a:gd name="T122" fmla="+- 0 1131 904"/>
                            <a:gd name="T123" fmla="*/ 1131 h 230"/>
                            <a:gd name="T124" fmla="+- 0 2464 2145"/>
                            <a:gd name="T125" fmla="*/ T124 w 419"/>
                            <a:gd name="T126" fmla="+- 0 1132 904"/>
                            <a:gd name="T127" fmla="*/ 1132 h 230"/>
                            <a:gd name="T128" fmla="+- 0 2456 2145"/>
                            <a:gd name="T129" fmla="*/ T128 w 419"/>
                            <a:gd name="T130" fmla="+- 0 1133 904"/>
                            <a:gd name="T131" fmla="*/ 1133 h 230"/>
                            <a:gd name="T132" fmla="+- 0 2449 2145"/>
                            <a:gd name="T133" fmla="*/ T132 w 419"/>
                            <a:gd name="T134" fmla="+- 0 1133 904"/>
                            <a:gd name="T135" fmla="*/ 1133 h 230"/>
                            <a:gd name="T136" fmla="+- 0 2260 2145"/>
                            <a:gd name="T137" fmla="*/ T136 w 419"/>
                            <a:gd name="T138" fmla="+- 0 1133 904"/>
                            <a:gd name="T139" fmla="*/ 1133 h 230"/>
                            <a:gd name="T140" fmla="+- 0 2252 2145"/>
                            <a:gd name="T141" fmla="*/ T140 w 419"/>
                            <a:gd name="T142" fmla="+- 0 1133 904"/>
                            <a:gd name="T143" fmla="*/ 1133 h 230"/>
                            <a:gd name="T144" fmla="+- 0 2245 2145"/>
                            <a:gd name="T145" fmla="*/ T144 w 419"/>
                            <a:gd name="T146" fmla="+- 0 1132 904"/>
                            <a:gd name="T147" fmla="*/ 1132 h 230"/>
                            <a:gd name="T148" fmla="+- 0 2237 2145"/>
                            <a:gd name="T149" fmla="*/ T148 w 419"/>
                            <a:gd name="T150" fmla="+- 0 1131 904"/>
                            <a:gd name="T151" fmla="*/ 1131 h 230"/>
                            <a:gd name="T152" fmla="+- 0 2230 2145"/>
                            <a:gd name="T153" fmla="*/ T152 w 419"/>
                            <a:gd name="T154" fmla="+- 0 1129 904"/>
                            <a:gd name="T155" fmla="*/ 1129 h 230"/>
                            <a:gd name="T156" fmla="+- 0 2196 2145"/>
                            <a:gd name="T157" fmla="*/ T156 w 419"/>
                            <a:gd name="T158" fmla="+- 0 1114 904"/>
                            <a:gd name="T159" fmla="*/ 1114 h 230"/>
                            <a:gd name="T160" fmla="+- 0 2189 2145"/>
                            <a:gd name="T161" fmla="*/ T160 w 419"/>
                            <a:gd name="T162" fmla="+- 0 1110 904"/>
                            <a:gd name="T163" fmla="*/ 1110 h 230"/>
                            <a:gd name="T164" fmla="+- 0 2184 2145"/>
                            <a:gd name="T165" fmla="*/ T164 w 419"/>
                            <a:gd name="T166" fmla="+- 0 1105 904"/>
                            <a:gd name="T167" fmla="*/ 1105 h 230"/>
                            <a:gd name="T168" fmla="+- 0 2178 2145"/>
                            <a:gd name="T169" fmla="*/ T168 w 419"/>
                            <a:gd name="T170" fmla="+- 0 1100 904"/>
                            <a:gd name="T171" fmla="*/ 1100 h 230"/>
                            <a:gd name="T172" fmla="+- 0 2173 2145"/>
                            <a:gd name="T173" fmla="*/ T172 w 419"/>
                            <a:gd name="T174" fmla="+- 0 1094 904"/>
                            <a:gd name="T175" fmla="*/ 1094 h 230"/>
                            <a:gd name="T176" fmla="+- 0 2153 2145"/>
                            <a:gd name="T177" fmla="*/ T176 w 419"/>
                            <a:gd name="T178" fmla="+- 0 1062 904"/>
                            <a:gd name="T179" fmla="*/ 1062 h 230"/>
                            <a:gd name="T180" fmla="+- 0 2151 2145"/>
                            <a:gd name="T181" fmla="*/ T180 w 419"/>
                            <a:gd name="T182" fmla="+- 0 1055 904"/>
                            <a:gd name="T183" fmla="*/ 1055 h 230"/>
                            <a:gd name="T184" fmla="+- 0 2148 2145"/>
                            <a:gd name="T185" fmla="*/ T184 w 419"/>
                            <a:gd name="T186" fmla="+- 0 1048 904"/>
                            <a:gd name="T187" fmla="*/ 1048 h 230"/>
                            <a:gd name="T188" fmla="+- 0 2147 2145"/>
                            <a:gd name="T189" fmla="*/ T188 w 419"/>
                            <a:gd name="T190" fmla="+- 0 1041 904"/>
                            <a:gd name="T191" fmla="*/ 1041 h 230"/>
                            <a:gd name="T192" fmla="+- 0 2145 2145"/>
                            <a:gd name="T193" fmla="*/ T192 w 419"/>
                            <a:gd name="T194" fmla="+- 0 1033 904"/>
                            <a:gd name="T195" fmla="*/ 1033 h 230"/>
                            <a:gd name="T196" fmla="+- 0 2145 2145"/>
                            <a:gd name="T197" fmla="*/ T196 w 419"/>
                            <a:gd name="T198" fmla="+- 0 1026 904"/>
                            <a:gd name="T199" fmla="*/ 1026 h 230"/>
                            <a:gd name="T200" fmla="+- 0 2145 2145"/>
                            <a:gd name="T201" fmla="*/ T200 w 419"/>
                            <a:gd name="T202" fmla="+- 0 1018 904"/>
                            <a:gd name="T203" fmla="*/ 10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0" y="99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7"/>
                              </a:lnTo>
                              <a:lnTo>
                                <a:pt x="8" y="70"/>
                              </a:lnTo>
                              <a:lnTo>
                                <a:pt x="11" y="63"/>
                              </a:lnTo>
                              <a:lnTo>
                                <a:pt x="57" y="15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0"/>
                              </a:lnTo>
                              <a:lnTo>
                                <a:pt x="379" y="28"/>
                              </a:lnTo>
                              <a:lnTo>
                                <a:pt x="385" y="33"/>
                              </a:lnTo>
                              <a:lnTo>
                                <a:pt x="390" y="39"/>
                              </a:lnTo>
                              <a:lnTo>
                                <a:pt x="416" y="92"/>
                              </a:lnTo>
                              <a:lnTo>
                                <a:pt x="418" y="99"/>
                              </a:lnTo>
                              <a:lnTo>
                                <a:pt x="418" y="107"/>
                              </a:lnTo>
                              <a:lnTo>
                                <a:pt x="418" y="114"/>
                              </a:lnTo>
                              <a:lnTo>
                                <a:pt x="418" y="122"/>
                              </a:lnTo>
                              <a:lnTo>
                                <a:pt x="418" y="129"/>
                              </a:lnTo>
                              <a:lnTo>
                                <a:pt x="416" y="137"/>
                              </a:lnTo>
                              <a:lnTo>
                                <a:pt x="415" y="144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4"/>
                              </a:lnTo>
                              <a:lnTo>
                                <a:pt x="326" y="227"/>
                              </a:lnTo>
                              <a:lnTo>
                                <a:pt x="319" y="228"/>
                              </a:lnTo>
                              <a:lnTo>
                                <a:pt x="311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7" y="229"/>
                              </a:lnTo>
                              <a:lnTo>
                                <a:pt x="100" y="228"/>
                              </a:lnTo>
                              <a:lnTo>
                                <a:pt x="92" y="227"/>
                              </a:lnTo>
                              <a:lnTo>
                                <a:pt x="85" y="225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39" y="201"/>
                              </a:lnTo>
                              <a:lnTo>
                                <a:pt x="33" y="196"/>
                              </a:lnTo>
                              <a:lnTo>
                                <a:pt x="28" y="190"/>
                              </a:lnTo>
                              <a:lnTo>
                                <a:pt x="8" y="158"/>
                              </a:lnTo>
                              <a:lnTo>
                                <a:pt x="6" y="151"/>
                              </a:lnTo>
                              <a:lnTo>
                                <a:pt x="3" y="144"/>
                              </a:lnTo>
                              <a:lnTo>
                                <a:pt x="2" y="137"/>
                              </a:lnTo>
                              <a:lnTo>
                                <a:pt x="0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7D1686" id="Freeform 8" o:spid="_x0000_s1026" style="position:absolute;margin-left:107.25pt;margin-top:45.2pt;width:20.95pt;height:11.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" path="m,114r,-7l,99,2,92,3,85,6,77,8,70r3,-7l57,15,107,r8,l304,r7,l319,r60,28l385,33r5,6l416,92r2,7l418,107r,7l418,122r,7l416,137r-1,7l385,196r-6,5l374,206r-7,4l361,214r-35,13l319,228r-8,1l304,229r-189,l107,229r-7,-1l92,227r-7,-2l51,210r-7,-4l39,201r-6,-5l28,190,8,158,6,151,3,144,2,137,,129r,-7l,114xe" filled="f" strokecolor="#999fa5" strokeweight=".23822mm">
                <v:path arrowok="t" o:connecttype="custom" o:connectlocs="0,646430;0,641985;0,636905;1270,632460;1905,628015;3810,622935;5080,618490;6985,614045;36195,583565;67945,574040;73025,574040;193040,574040;197485,574040;202565,574040;240665,591820;244475,594995;247650,598805;264160,632460;265430,636905;265430,641985;265430,646430;265430,651510;265430,655955;264160,661035;263525,665480;244475,698500;240665,701675;237490,704850;233045,707390;229235,709930;207010,718185;202565,718820;197485,719455;193040,719455;73025,719455;67945,719455;63500,718820;58420,718185;53975,716915;32385,707390;27940,704850;24765,701675;20955,698500;17780,694690;5080,674370;3810,669925;1905,665480;1270,661035;0,655955;0,651510;0,646430" o:connectangles="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F9A1E2" wp14:editId="0ACD506F">
                <wp:simplePos x="0" y="0"/>
                <wp:positionH relativeFrom="page">
                  <wp:posOffset>1362075</wp:posOffset>
                </wp:positionH>
                <wp:positionV relativeFrom="paragraph">
                  <wp:posOffset>831215</wp:posOffset>
                </wp:positionV>
                <wp:extent cx="266065" cy="146050"/>
                <wp:effectExtent l="9525" t="10160" r="10160" b="5715"/>
                <wp:wrapNone/>
                <wp:docPr id="63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416 1309"/>
                            <a:gd name="T3" fmla="*/ 1416 h 230"/>
                            <a:gd name="T4" fmla="+- 0 2147 2145"/>
                            <a:gd name="T5" fmla="*/ T4 w 419"/>
                            <a:gd name="T6" fmla="+- 0 1401 1309"/>
                            <a:gd name="T7" fmla="*/ 1401 h 230"/>
                            <a:gd name="T8" fmla="+- 0 2151 2145"/>
                            <a:gd name="T9" fmla="*/ T8 w 419"/>
                            <a:gd name="T10" fmla="+- 0 1387 1309"/>
                            <a:gd name="T11" fmla="*/ 1387 h 230"/>
                            <a:gd name="T12" fmla="+- 0 2156 2145"/>
                            <a:gd name="T13" fmla="*/ T12 w 419"/>
                            <a:gd name="T14" fmla="+- 0 1373 1309"/>
                            <a:gd name="T15" fmla="*/ 1373 h 230"/>
                            <a:gd name="T16" fmla="+- 0 2164 2145"/>
                            <a:gd name="T17" fmla="*/ T16 w 419"/>
                            <a:gd name="T18" fmla="+- 0 1360 1309"/>
                            <a:gd name="T19" fmla="*/ 1360 h 230"/>
                            <a:gd name="T20" fmla="+- 0 2173 2145"/>
                            <a:gd name="T21" fmla="*/ T20 w 419"/>
                            <a:gd name="T22" fmla="+- 0 1348 1309"/>
                            <a:gd name="T23" fmla="*/ 1348 h 230"/>
                            <a:gd name="T24" fmla="+- 0 2184 2145"/>
                            <a:gd name="T25" fmla="*/ T24 w 419"/>
                            <a:gd name="T26" fmla="+- 0 1337 1309"/>
                            <a:gd name="T27" fmla="*/ 1337 h 230"/>
                            <a:gd name="T28" fmla="+- 0 2196 2145"/>
                            <a:gd name="T29" fmla="*/ T28 w 419"/>
                            <a:gd name="T30" fmla="+- 0 1328 1309"/>
                            <a:gd name="T31" fmla="*/ 1328 h 230"/>
                            <a:gd name="T32" fmla="+- 0 2237 2145"/>
                            <a:gd name="T33" fmla="*/ T32 w 419"/>
                            <a:gd name="T34" fmla="+- 0 1311 1309"/>
                            <a:gd name="T35" fmla="*/ 1311 h 230"/>
                            <a:gd name="T36" fmla="+- 0 2252 2145"/>
                            <a:gd name="T37" fmla="*/ T36 w 419"/>
                            <a:gd name="T38" fmla="+- 0 1309 1309"/>
                            <a:gd name="T39" fmla="*/ 1309 h 230"/>
                            <a:gd name="T40" fmla="+- 0 2449 2145"/>
                            <a:gd name="T41" fmla="*/ T40 w 419"/>
                            <a:gd name="T42" fmla="+- 0 1309 1309"/>
                            <a:gd name="T43" fmla="*/ 1309 h 230"/>
                            <a:gd name="T44" fmla="+- 0 2464 2145"/>
                            <a:gd name="T45" fmla="*/ T44 w 419"/>
                            <a:gd name="T46" fmla="+- 0 1309 1309"/>
                            <a:gd name="T47" fmla="*/ 1309 h 230"/>
                            <a:gd name="T48" fmla="+- 0 2478 2145"/>
                            <a:gd name="T49" fmla="*/ T48 w 419"/>
                            <a:gd name="T50" fmla="+- 0 1312 1309"/>
                            <a:gd name="T51" fmla="*/ 1312 h 230"/>
                            <a:gd name="T52" fmla="+- 0 2519 2145"/>
                            <a:gd name="T53" fmla="*/ T52 w 419"/>
                            <a:gd name="T54" fmla="+- 0 1332 1309"/>
                            <a:gd name="T55" fmla="*/ 1332 h 230"/>
                            <a:gd name="T56" fmla="+- 0 2530 2145"/>
                            <a:gd name="T57" fmla="*/ T56 w 419"/>
                            <a:gd name="T58" fmla="+- 0 1342 1309"/>
                            <a:gd name="T59" fmla="*/ 1342 h 230"/>
                            <a:gd name="T60" fmla="+- 0 2540 2145"/>
                            <a:gd name="T61" fmla="*/ T60 w 419"/>
                            <a:gd name="T62" fmla="+- 0 1353 1309"/>
                            <a:gd name="T63" fmla="*/ 1353 h 230"/>
                            <a:gd name="T64" fmla="+- 0 2548 2145"/>
                            <a:gd name="T65" fmla="*/ T64 w 419"/>
                            <a:gd name="T66" fmla="+- 0 1366 1309"/>
                            <a:gd name="T67" fmla="*/ 1366 h 230"/>
                            <a:gd name="T68" fmla="+- 0 2563 2145"/>
                            <a:gd name="T69" fmla="*/ T68 w 419"/>
                            <a:gd name="T70" fmla="+- 0 1409 1309"/>
                            <a:gd name="T71" fmla="*/ 1409 h 230"/>
                            <a:gd name="T72" fmla="+- 0 2563 2145"/>
                            <a:gd name="T73" fmla="*/ T72 w 419"/>
                            <a:gd name="T74" fmla="+- 0 1424 1309"/>
                            <a:gd name="T75" fmla="*/ 1424 h 230"/>
                            <a:gd name="T76" fmla="+- 0 2563 2145"/>
                            <a:gd name="T77" fmla="*/ T76 w 419"/>
                            <a:gd name="T78" fmla="+- 0 1439 1309"/>
                            <a:gd name="T79" fmla="*/ 1439 h 230"/>
                            <a:gd name="T80" fmla="+- 0 2560 2145"/>
                            <a:gd name="T81" fmla="*/ T80 w 419"/>
                            <a:gd name="T82" fmla="+- 0 1453 1309"/>
                            <a:gd name="T83" fmla="*/ 1453 h 230"/>
                            <a:gd name="T84" fmla="+- 0 2524 2145"/>
                            <a:gd name="T85" fmla="*/ T84 w 419"/>
                            <a:gd name="T86" fmla="+- 0 1510 1309"/>
                            <a:gd name="T87" fmla="*/ 1510 h 230"/>
                            <a:gd name="T88" fmla="+- 0 2512 2145"/>
                            <a:gd name="T89" fmla="*/ T88 w 419"/>
                            <a:gd name="T90" fmla="+- 0 1519 1309"/>
                            <a:gd name="T91" fmla="*/ 1519 h 230"/>
                            <a:gd name="T92" fmla="+- 0 2456 2145"/>
                            <a:gd name="T93" fmla="*/ T92 w 419"/>
                            <a:gd name="T94" fmla="+- 0 1538 1309"/>
                            <a:gd name="T95" fmla="*/ 1538 h 230"/>
                            <a:gd name="T96" fmla="+- 0 2260 2145"/>
                            <a:gd name="T97" fmla="*/ T96 w 419"/>
                            <a:gd name="T98" fmla="+- 0 1538 1309"/>
                            <a:gd name="T99" fmla="*/ 1538 h 230"/>
                            <a:gd name="T100" fmla="+- 0 2245 2145"/>
                            <a:gd name="T101" fmla="*/ T100 w 419"/>
                            <a:gd name="T102" fmla="+- 0 1538 1309"/>
                            <a:gd name="T103" fmla="*/ 1538 h 230"/>
                            <a:gd name="T104" fmla="+- 0 2230 2145"/>
                            <a:gd name="T105" fmla="*/ T104 w 419"/>
                            <a:gd name="T106" fmla="+- 0 1535 1309"/>
                            <a:gd name="T107" fmla="*/ 1535 h 230"/>
                            <a:gd name="T108" fmla="+- 0 2216 2145"/>
                            <a:gd name="T109" fmla="*/ T108 w 419"/>
                            <a:gd name="T110" fmla="+- 0 1530 1309"/>
                            <a:gd name="T111" fmla="*/ 1530 h 230"/>
                            <a:gd name="T112" fmla="+- 0 2202 2145"/>
                            <a:gd name="T113" fmla="*/ T112 w 419"/>
                            <a:gd name="T114" fmla="+- 0 1523 1309"/>
                            <a:gd name="T115" fmla="*/ 1523 h 230"/>
                            <a:gd name="T116" fmla="+- 0 2189 2145"/>
                            <a:gd name="T117" fmla="*/ T116 w 419"/>
                            <a:gd name="T118" fmla="+- 0 1515 1309"/>
                            <a:gd name="T119" fmla="*/ 1515 h 230"/>
                            <a:gd name="T120" fmla="+- 0 2151 2145"/>
                            <a:gd name="T121" fmla="*/ T120 w 419"/>
                            <a:gd name="T122" fmla="+- 0 1461 1309"/>
                            <a:gd name="T123" fmla="*/ 1461 h 230"/>
                            <a:gd name="T124" fmla="+- 0 2147 2145"/>
                            <a:gd name="T125" fmla="*/ T124 w 419"/>
                            <a:gd name="T126" fmla="+- 0 1446 1309"/>
                            <a:gd name="T127" fmla="*/ 1446 h 230"/>
                            <a:gd name="T128" fmla="+- 0 2145 2145"/>
                            <a:gd name="T129" fmla="*/ T128 w 419"/>
                            <a:gd name="T130" fmla="+- 0 1431 1309"/>
                            <a:gd name="T131" fmla="*/ 1431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4"/>
                              </a:lnTo>
                              <a:lnTo>
                                <a:pt x="28" y="39"/>
                              </a:lnTo>
                              <a:lnTo>
                                <a:pt x="33" y="33"/>
                              </a:lnTo>
                              <a:lnTo>
                                <a:pt x="39" y="28"/>
                              </a:lnTo>
                              <a:lnTo>
                                <a:pt x="44" y="23"/>
                              </a:lnTo>
                              <a:lnTo>
                                <a:pt x="51" y="19"/>
                              </a:lnTo>
                              <a:lnTo>
                                <a:pt x="57" y="15"/>
                              </a:lnTo>
                              <a:lnTo>
                                <a:pt x="92" y="2"/>
                              </a:lnTo>
                              <a:lnTo>
                                <a:pt x="100" y="0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0"/>
                              </a:lnTo>
                              <a:lnTo>
                                <a:pt x="326" y="2"/>
                              </a:lnTo>
                              <a:lnTo>
                                <a:pt x="333" y="3"/>
                              </a:lnTo>
                              <a:lnTo>
                                <a:pt x="367" y="19"/>
                              </a:lnTo>
                              <a:lnTo>
                                <a:pt x="374" y="23"/>
                              </a:lnTo>
                              <a:lnTo>
                                <a:pt x="379" y="28"/>
                              </a:lnTo>
                              <a:lnTo>
                                <a:pt x="385" y="33"/>
                              </a:lnTo>
                              <a:lnTo>
                                <a:pt x="390" y="39"/>
                              </a:lnTo>
                              <a:lnTo>
                                <a:pt x="395" y="4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2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2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4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4"/>
                              </a:lnTo>
                              <a:lnTo>
                                <a:pt x="311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7" y="229"/>
                              </a:lnTo>
                              <a:lnTo>
                                <a:pt x="100" y="229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78" y="223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4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8" y="158"/>
                              </a:lnTo>
                              <a:lnTo>
                                <a:pt x="6" y="152"/>
                              </a:lnTo>
                              <a:lnTo>
                                <a:pt x="3" y="144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D54726" id="Freeform 9" o:spid="_x0000_s1026" style="position:absolute;margin-left:107.25pt;margin-top:65.45pt;width:20.95pt;height:11.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" path="m,115r,-8l,100,2,92,3,85,6,78,8,71r3,-7l15,57r4,-6l23,44r5,-5l33,33r6,-5l44,23r7,-4l57,15,92,2,100,r7,l115,,304,r7,l319,r7,2l333,3r34,16l374,23r5,5l385,33r5,6l395,44r4,7l403,57r13,35l418,100r,7l418,115r,7l418,130r-2,7l415,144r-30,52l379,201r-5,5l367,210r-6,4l311,229r-7,l115,229r-8,l100,229r-8,-2l85,226r-7,-3l71,221r-7,-3l57,214r-6,-4l44,206,8,158,6,152,3,144,2,137,,130r,-8l,115xe" filled="f" strokecolor="#999fa5" strokeweight=".23822mm">
                <v:path arrowok="t" o:connecttype="custom" o:connectlocs="0,899160;1270,889635;3810,880745;6985,871855;12065,863600;17780,855980;24765,848995;32385,843280;58420,832485;67945,831215;193040,831215;202565,831215;211455,833120;237490,845820;244475,852170;250825,859155;255905,867410;265430,894715;265430,904240;265430,913765;263525,922655;240665,958850;233045,964565;197485,976630;73025,976630;63500,976630;53975,974725;45085,971550;36195,967105;27940,962025;3810,927735;1270,918210;0,908685" o:connectangles="0,0,0,0,0,0,0,0,0,0,0,0,0,0,0,0,0,0,0,0,0,0,0,0,0,0,0,0,0,0,0,0,0"/>
                <w10:wrap anchorx="page"/>
              </v:shape>
            </w:pict>
          </mc:Fallback>
        </mc:AlternateConten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Doctor</w:t>
      </w:r>
      <w:r w:rsidR="00B852B5" w:rsidRPr="00B852B5">
        <w:rPr>
          <w:rFonts w:ascii="Roboto" w:eastAsia="Times New Roman" w:hAnsi="Times New Roman" w:cs="Times New Roman"/>
          <w:color w:val="1F2023"/>
          <w:spacing w:val="1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Nurse</w:t>
      </w:r>
      <w:r w:rsidR="00B852B5" w:rsidRPr="00B852B5">
        <w:rPr>
          <w:rFonts w:ascii="Roboto" w:eastAsia="Times New Roman" w:hAnsi="Times New Roman" w:cs="Times New Roman"/>
          <w:color w:val="1F2023"/>
          <w:spacing w:val="1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Field</w:t>
      </w:r>
      <w:r w:rsidR="00B852B5" w:rsidRPr="00B852B5">
        <w:rPr>
          <w:rFonts w:ascii="Roboto" w:eastAsia="Times New Roman" w:hAnsi="Times New Roman" w:cs="Times New Roman"/>
          <w:color w:val="1F2023"/>
          <w:spacing w:val="5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staff</w:t>
      </w:r>
    </w:p>
    <w:p w14:paraId="49F8159E" w14:textId="3D6BE62D" w:rsidR="00B852B5" w:rsidRPr="00B852B5" w:rsidRDefault="00B852B5" w:rsidP="00B852B5">
      <w:pPr>
        <w:widowControl w:val="0"/>
        <w:autoSpaceDE w:val="0"/>
        <w:autoSpaceDN w:val="0"/>
        <w:spacing w:after="0" w:line="226" w:lineRule="exact"/>
        <w:ind w:left="1733"/>
        <w:rPr>
          <w:rFonts w:ascii="Roboto" w:eastAsia="Times New Roman" w:hAnsi="Times New Roman" w:cs="Times New Roman"/>
          <w:sz w:val="19"/>
        </w:rPr>
      </w:pPr>
      <w:r w:rsidRPr="00B852B5">
        <w:rPr>
          <w:rFonts w:ascii="Roboto" w:eastAsia="Times New Roman" w:hAnsi="Times New Roman" w:cs="Times New Roman"/>
          <w:color w:val="1F2023"/>
          <w:sz w:val="19"/>
        </w:rPr>
        <w:t>Nursing</w:t>
      </w:r>
      <w:r w:rsidRPr="00B852B5">
        <w:rPr>
          <w:rFonts w:ascii="Roboto" w:eastAsia="Times New Roman" w:hAnsi="Times New Roman" w:cs="Times New Roman"/>
          <w:color w:val="1F2023"/>
          <w:spacing w:val="5"/>
          <w:sz w:val="19"/>
        </w:rPr>
        <w:t xml:space="preserve"> </w:t>
      </w:r>
      <w:r w:rsidRPr="00B852B5">
        <w:rPr>
          <w:rFonts w:ascii="Roboto" w:eastAsia="Times New Roman" w:hAnsi="Times New Roman" w:cs="Times New Roman"/>
          <w:color w:val="1F2023"/>
          <w:sz w:val="19"/>
        </w:rPr>
        <w:t>Aid</w:t>
      </w:r>
    </w:p>
    <w:p w14:paraId="3EDC98D9" w14:textId="24F8732C" w:rsidR="00B852B5" w:rsidRDefault="00266FC5" w:rsidP="00CF746E">
      <w:pPr>
        <w:widowControl w:val="0"/>
        <w:autoSpaceDE w:val="0"/>
        <w:autoSpaceDN w:val="0"/>
        <w:spacing w:before="177" w:after="0" w:line="427" w:lineRule="auto"/>
        <w:ind w:left="1733" w:right="5134"/>
        <w:rPr>
          <w:rFonts w:ascii="Roboto" w:eastAsia="Times New Roman" w:hAnsi="Times New Roman" w:cs="Times New Roman"/>
          <w:color w:val="1F2023"/>
          <w:spacing w:val="-44"/>
          <w:sz w:val="19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C44D4A" wp14:editId="411C69A7">
                <wp:simplePos x="0" y="0"/>
                <wp:positionH relativeFrom="page">
                  <wp:posOffset>1362075</wp:posOffset>
                </wp:positionH>
                <wp:positionV relativeFrom="paragraph">
                  <wp:posOffset>111125</wp:posOffset>
                </wp:positionV>
                <wp:extent cx="266065" cy="146050"/>
                <wp:effectExtent l="9525" t="9525" r="10160" b="6350"/>
                <wp:wrapNone/>
                <wp:docPr id="62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82 175"/>
                            <a:gd name="T3" fmla="*/ 282 h 230"/>
                            <a:gd name="T4" fmla="+- 0 2147 2145"/>
                            <a:gd name="T5" fmla="*/ T4 w 419"/>
                            <a:gd name="T6" fmla="+- 0 268 175"/>
                            <a:gd name="T7" fmla="*/ 268 h 230"/>
                            <a:gd name="T8" fmla="+- 0 2151 2145"/>
                            <a:gd name="T9" fmla="*/ T8 w 419"/>
                            <a:gd name="T10" fmla="+- 0 253 175"/>
                            <a:gd name="T11" fmla="*/ 253 h 230"/>
                            <a:gd name="T12" fmla="+- 0 2156 2145"/>
                            <a:gd name="T13" fmla="*/ T12 w 419"/>
                            <a:gd name="T14" fmla="+- 0 239 175"/>
                            <a:gd name="T15" fmla="*/ 239 h 230"/>
                            <a:gd name="T16" fmla="+- 0 2164 2145"/>
                            <a:gd name="T17" fmla="*/ T16 w 419"/>
                            <a:gd name="T18" fmla="+- 0 226 175"/>
                            <a:gd name="T19" fmla="*/ 226 h 230"/>
                            <a:gd name="T20" fmla="+- 0 2196 2145"/>
                            <a:gd name="T21" fmla="*/ T20 w 419"/>
                            <a:gd name="T22" fmla="+- 0 195 175"/>
                            <a:gd name="T23" fmla="*/ 195 h 230"/>
                            <a:gd name="T24" fmla="+- 0 2209 2145"/>
                            <a:gd name="T25" fmla="*/ T24 w 419"/>
                            <a:gd name="T26" fmla="+- 0 187 175"/>
                            <a:gd name="T27" fmla="*/ 187 h 230"/>
                            <a:gd name="T28" fmla="+- 0 2223 2145"/>
                            <a:gd name="T29" fmla="*/ T28 w 419"/>
                            <a:gd name="T30" fmla="+- 0 181 175"/>
                            <a:gd name="T31" fmla="*/ 181 h 230"/>
                            <a:gd name="T32" fmla="+- 0 2237 2145"/>
                            <a:gd name="T33" fmla="*/ T32 w 419"/>
                            <a:gd name="T34" fmla="+- 0 177 175"/>
                            <a:gd name="T35" fmla="*/ 177 h 230"/>
                            <a:gd name="T36" fmla="+- 0 2252 2145"/>
                            <a:gd name="T37" fmla="*/ T36 w 419"/>
                            <a:gd name="T38" fmla="+- 0 175 175"/>
                            <a:gd name="T39" fmla="*/ 175 h 230"/>
                            <a:gd name="T40" fmla="+- 0 2449 2145"/>
                            <a:gd name="T41" fmla="*/ T40 w 419"/>
                            <a:gd name="T42" fmla="+- 0 175 175"/>
                            <a:gd name="T43" fmla="*/ 175 h 230"/>
                            <a:gd name="T44" fmla="+- 0 2464 2145"/>
                            <a:gd name="T45" fmla="*/ T44 w 419"/>
                            <a:gd name="T46" fmla="+- 0 176 175"/>
                            <a:gd name="T47" fmla="*/ 176 h 230"/>
                            <a:gd name="T48" fmla="+- 0 2478 2145"/>
                            <a:gd name="T49" fmla="*/ T48 w 419"/>
                            <a:gd name="T50" fmla="+- 0 179 175"/>
                            <a:gd name="T51" fmla="*/ 179 h 230"/>
                            <a:gd name="T52" fmla="+- 0 2493 2145"/>
                            <a:gd name="T53" fmla="*/ T52 w 419"/>
                            <a:gd name="T54" fmla="+- 0 184 175"/>
                            <a:gd name="T55" fmla="*/ 184 h 230"/>
                            <a:gd name="T56" fmla="+- 0 2506 2145"/>
                            <a:gd name="T57" fmla="*/ T56 w 419"/>
                            <a:gd name="T58" fmla="+- 0 190 175"/>
                            <a:gd name="T59" fmla="*/ 190 h 230"/>
                            <a:gd name="T60" fmla="+- 0 2519 2145"/>
                            <a:gd name="T61" fmla="*/ T60 w 419"/>
                            <a:gd name="T62" fmla="+- 0 199 175"/>
                            <a:gd name="T63" fmla="*/ 199 h 230"/>
                            <a:gd name="T64" fmla="+- 0 2548 2145"/>
                            <a:gd name="T65" fmla="*/ T64 w 419"/>
                            <a:gd name="T66" fmla="+- 0 232 175"/>
                            <a:gd name="T67" fmla="*/ 232 h 230"/>
                            <a:gd name="T68" fmla="+- 0 2563 2145"/>
                            <a:gd name="T69" fmla="*/ T68 w 419"/>
                            <a:gd name="T70" fmla="+- 0 275 175"/>
                            <a:gd name="T71" fmla="*/ 275 h 230"/>
                            <a:gd name="T72" fmla="+- 0 2563 2145"/>
                            <a:gd name="T73" fmla="*/ T72 w 419"/>
                            <a:gd name="T74" fmla="+- 0 290 175"/>
                            <a:gd name="T75" fmla="*/ 290 h 230"/>
                            <a:gd name="T76" fmla="+- 0 2563 2145"/>
                            <a:gd name="T77" fmla="*/ T76 w 419"/>
                            <a:gd name="T78" fmla="+- 0 305 175"/>
                            <a:gd name="T79" fmla="*/ 305 h 230"/>
                            <a:gd name="T80" fmla="+- 0 2560 2145"/>
                            <a:gd name="T81" fmla="*/ T80 w 419"/>
                            <a:gd name="T82" fmla="+- 0 320 175"/>
                            <a:gd name="T83" fmla="*/ 320 h 230"/>
                            <a:gd name="T84" fmla="+- 0 2540 2145"/>
                            <a:gd name="T85" fmla="*/ T84 w 419"/>
                            <a:gd name="T86" fmla="+- 0 360 175"/>
                            <a:gd name="T87" fmla="*/ 360 h 230"/>
                            <a:gd name="T88" fmla="+- 0 2530 2145"/>
                            <a:gd name="T89" fmla="*/ T88 w 419"/>
                            <a:gd name="T90" fmla="+- 0 371 175"/>
                            <a:gd name="T91" fmla="*/ 371 h 230"/>
                            <a:gd name="T92" fmla="+- 0 2493 2145"/>
                            <a:gd name="T93" fmla="*/ T92 w 419"/>
                            <a:gd name="T94" fmla="+- 0 396 175"/>
                            <a:gd name="T95" fmla="*/ 396 h 230"/>
                            <a:gd name="T96" fmla="+- 0 2478 2145"/>
                            <a:gd name="T97" fmla="*/ T96 w 419"/>
                            <a:gd name="T98" fmla="+- 0 401 175"/>
                            <a:gd name="T99" fmla="*/ 401 h 230"/>
                            <a:gd name="T100" fmla="+- 0 2464 2145"/>
                            <a:gd name="T101" fmla="*/ T100 w 419"/>
                            <a:gd name="T102" fmla="+- 0 404 175"/>
                            <a:gd name="T103" fmla="*/ 404 h 230"/>
                            <a:gd name="T104" fmla="+- 0 2449 2145"/>
                            <a:gd name="T105" fmla="*/ T104 w 419"/>
                            <a:gd name="T106" fmla="+- 0 405 175"/>
                            <a:gd name="T107" fmla="*/ 405 h 230"/>
                            <a:gd name="T108" fmla="+- 0 2252 2145"/>
                            <a:gd name="T109" fmla="*/ T108 w 419"/>
                            <a:gd name="T110" fmla="+- 0 405 175"/>
                            <a:gd name="T111" fmla="*/ 405 h 230"/>
                            <a:gd name="T112" fmla="+- 0 2237 2145"/>
                            <a:gd name="T113" fmla="*/ T112 w 419"/>
                            <a:gd name="T114" fmla="+- 0 403 175"/>
                            <a:gd name="T115" fmla="*/ 403 h 230"/>
                            <a:gd name="T116" fmla="+- 0 2223 2145"/>
                            <a:gd name="T117" fmla="*/ T116 w 419"/>
                            <a:gd name="T118" fmla="+- 0 399 175"/>
                            <a:gd name="T119" fmla="*/ 399 h 230"/>
                            <a:gd name="T120" fmla="+- 0 2209 2145"/>
                            <a:gd name="T121" fmla="*/ T120 w 419"/>
                            <a:gd name="T122" fmla="+- 0 393 175"/>
                            <a:gd name="T123" fmla="*/ 393 h 230"/>
                            <a:gd name="T124" fmla="+- 0 2160 2145"/>
                            <a:gd name="T125" fmla="*/ T124 w 419"/>
                            <a:gd name="T126" fmla="+- 0 348 175"/>
                            <a:gd name="T127" fmla="*/ 348 h 230"/>
                            <a:gd name="T128" fmla="+- 0 2153 2145"/>
                            <a:gd name="T129" fmla="*/ T128 w 419"/>
                            <a:gd name="T130" fmla="+- 0 334 175"/>
                            <a:gd name="T131" fmla="*/ 334 h 230"/>
                            <a:gd name="T132" fmla="+- 0 2148 2145"/>
                            <a:gd name="T133" fmla="*/ T132 w 419"/>
                            <a:gd name="T134" fmla="+- 0 320 175"/>
                            <a:gd name="T135" fmla="*/ 320 h 230"/>
                            <a:gd name="T136" fmla="+- 0 2145 2145"/>
                            <a:gd name="T137" fmla="*/ T136 w 419"/>
                            <a:gd name="T138" fmla="+- 0 305 175"/>
                            <a:gd name="T139" fmla="*/ 305 h 230"/>
                            <a:gd name="T140" fmla="+- 0 2145 2145"/>
                            <a:gd name="T141" fmla="*/ T140 w 419"/>
                            <a:gd name="T142" fmla="+- 0 290 175"/>
                            <a:gd name="T143" fmla="*/ 290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8337B0" id="Freeform 10" o:spid="_x0000_s1026" style="position:absolute;margin-left:107.25pt;margin-top:8.75pt;width:20.95pt;height:11.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" path="m,115r,-8l,100,2,93,3,85,6,78,8,71r3,-7l15,57r4,-6l23,45,51,20r6,-5l64,12,71,9,78,6,85,4,92,2r8,-1l107,r8,l304,r7,l319,1r7,1l333,4r8,2l348,9r7,3l361,15r6,5l374,24r25,27l403,57r13,36l418,100r,7l418,115r,8l418,130r-2,7l415,145r-16,34l395,185r-5,6l385,196r-6,6l348,221r-7,3l333,226r-7,2l319,229r-8,1l304,230r-189,l107,230r-7,-1l92,228r-7,-2l78,224r-7,-3l64,218,19,179r-4,-6l11,166,8,159,6,152,3,145,2,137,,130r,-7l,115xe" filled="f" strokecolor="#999fa5" strokeweight=".23822mm">
                <v:path arrowok="t" o:connecttype="custom" o:connectlocs="0,179070;1270,170180;3810,160655;6985,151765;12065,143510;32385,123825;40640,118745;49530,114935;58420,112395;67945,111125;193040,111125;202565,111760;211455,113665;220980,116840;229235,120650;237490,126365;255905,147320;265430,174625;265430,184150;265430,193675;263525,203200;250825,228600;244475,235585;220980,251460;211455,254635;202565,256540;193040,257175;67945,257175;58420,255905;49530,253365;40640,249555;9525,220980;5080,212090;1905,203200;0,193675;0,184150" o:connectangles="0,0,0,0,0,0,0,0,0,0,0,0,0,0,0,0,0,0,0,0,0,0,0,0,0,0,0,0,0,0,0,0,0,0,0,0"/>
                <w10:wrap anchorx="page"/>
              </v:shape>
            </w:pict>
          </mc:Fallback>
        </mc:AlternateConten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Allied</w:t>
      </w:r>
      <w:r w:rsidR="00B852B5" w:rsidRPr="00B852B5">
        <w:rPr>
          <w:rFonts w:ascii="Roboto" w:eastAsia="Times New Roman" w:hAnsi="Times New Roman" w:cs="Times New Roman"/>
          <w:color w:val="1F2023"/>
          <w:spacing w:val="10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Health</w:t>
      </w:r>
      <w:r w:rsidR="00B852B5" w:rsidRPr="00B852B5">
        <w:rPr>
          <w:rFonts w:ascii="Roboto" w:eastAsia="Times New Roman" w:hAnsi="Times New Roman" w:cs="Times New Roman"/>
          <w:color w:val="1F2023"/>
          <w:spacing w:val="11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Professional</w:t>
      </w:r>
      <w:r w:rsidR="00B852B5" w:rsidRPr="00B852B5">
        <w:rPr>
          <w:rFonts w:ascii="Roboto" w:eastAsia="Times New Roman" w:hAnsi="Times New Roman" w:cs="Times New Roman"/>
          <w:color w:val="1F2023"/>
          <w:spacing w:val="-44"/>
          <w:sz w:val="19"/>
        </w:rPr>
        <w:t xml:space="preserve"> </w:t>
      </w:r>
    </w:p>
    <w:p w14:paraId="6A67318E" w14:textId="0356DEA1" w:rsidR="008C1C96" w:rsidRPr="003E0FEE" w:rsidRDefault="003E0FEE" w:rsidP="003E0FEE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before="177" w:after="0" w:line="427" w:lineRule="auto"/>
        <w:ind w:right="5134"/>
        <w:rPr>
          <w:rFonts w:ascii="Roboto" w:eastAsia="Times New Roman" w:hAnsi="Roboto" w:cs="Times New Roman"/>
          <w:sz w:val="21"/>
          <w:szCs w:val="21"/>
        </w:rPr>
      </w:pPr>
      <w:r w:rsidRPr="003E0FEE">
        <w:rPr>
          <w:rFonts w:ascii="Roboto" w:eastAsia="Times New Roman" w:hAnsi="Roboto" w:cs="Times New Roman"/>
          <w:sz w:val="21"/>
          <w:szCs w:val="21"/>
        </w:rPr>
        <w:t>Number of hours worked per week?</w:t>
      </w:r>
      <w:r w:rsidRPr="003E0FEE">
        <w:rPr>
          <w:rFonts w:ascii="Times New Roman" w:eastAsia="Times New Roman" w:hAnsi="Times New Roman" w:cs="Times New Roman"/>
          <w:noProof/>
        </w:rPr>
        <w:t xml:space="preserve"> </w:t>
      </w:r>
    </w:p>
    <w:p w14:paraId="1BE2AB2C" w14:textId="62A479CA" w:rsidR="003E0FEE" w:rsidRPr="003E0FEE" w:rsidRDefault="003E0FEE" w:rsidP="003E0FEE">
      <w:pPr>
        <w:pStyle w:val="ListParagraph"/>
        <w:widowControl w:val="0"/>
        <w:spacing w:before="177" w:line="427" w:lineRule="auto"/>
        <w:ind w:left="1440" w:right="5134"/>
        <w:rPr>
          <w:rFonts w:ascii="Roboto" w:eastAsia="Times New Roman" w:hAnsi="Roboto" w:cs="Times New Roman"/>
          <w:sz w:val="21"/>
          <w:szCs w:val="21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A86C945" wp14:editId="53B9C86F">
                <wp:simplePos x="0" y="0"/>
                <wp:positionH relativeFrom="page">
                  <wp:posOffset>1343025</wp:posOffset>
                </wp:positionH>
                <wp:positionV relativeFrom="paragraph">
                  <wp:posOffset>274955</wp:posOffset>
                </wp:positionV>
                <wp:extent cx="266065" cy="146050"/>
                <wp:effectExtent l="9525" t="9525" r="10160" b="6350"/>
                <wp:wrapNone/>
                <wp:docPr id="79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82 175"/>
                            <a:gd name="T3" fmla="*/ 282 h 230"/>
                            <a:gd name="T4" fmla="+- 0 2147 2145"/>
                            <a:gd name="T5" fmla="*/ T4 w 419"/>
                            <a:gd name="T6" fmla="+- 0 268 175"/>
                            <a:gd name="T7" fmla="*/ 268 h 230"/>
                            <a:gd name="T8" fmla="+- 0 2151 2145"/>
                            <a:gd name="T9" fmla="*/ T8 w 419"/>
                            <a:gd name="T10" fmla="+- 0 253 175"/>
                            <a:gd name="T11" fmla="*/ 253 h 230"/>
                            <a:gd name="T12" fmla="+- 0 2156 2145"/>
                            <a:gd name="T13" fmla="*/ T12 w 419"/>
                            <a:gd name="T14" fmla="+- 0 239 175"/>
                            <a:gd name="T15" fmla="*/ 239 h 230"/>
                            <a:gd name="T16" fmla="+- 0 2164 2145"/>
                            <a:gd name="T17" fmla="*/ T16 w 419"/>
                            <a:gd name="T18" fmla="+- 0 226 175"/>
                            <a:gd name="T19" fmla="*/ 226 h 230"/>
                            <a:gd name="T20" fmla="+- 0 2196 2145"/>
                            <a:gd name="T21" fmla="*/ T20 w 419"/>
                            <a:gd name="T22" fmla="+- 0 195 175"/>
                            <a:gd name="T23" fmla="*/ 195 h 230"/>
                            <a:gd name="T24" fmla="+- 0 2209 2145"/>
                            <a:gd name="T25" fmla="*/ T24 w 419"/>
                            <a:gd name="T26" fmla="+- 0 187 175"/>
                            <a:gd name="T27" fmla="*/ 187 h 230"/>
                            <a:gd name="T28" fmla="+- 0 2223 2145"/>
                            <a:gd name="T29" fmla="*/ T28 w 419"/>
                            <a:gd name="T30" fmla="+- 0 181 175"/>
                            <a:gd name="T31" fmla="*/ 181 h 230"/>
                            <a:gd name="T32" fmla="+- 0 2237 2145"/>
                            <a:gd name="T33" fmla="*/ T32 w 419"/>
                            <a:gd name="T34" fmla="+- 0 177 175"/>
                            <a:gd name="T35" fmla="*/ 177 h 230"/>
                            <a:gd name="T36" fmla="+- 0 2252 2145"/>
                            <a:gd name="T37" fmla="*/ T36 w 419"/>
                            <a:gd name="T38" fmla="+- 0 175 175"/>
                            <a:gd name="T39" fmla="*/ 175 h 230"/>
                            <a:gd name="T40" fmla="+- 0 2449 2145"/>
                            <a:gd name="T41" fmla="*/ T40 w 419"/>
                            <a:gd name="T42" fmla="+- 0 175 175"/>
                            <a:gd name="T43" fmla="*/ 175 h 230"/>
                            <a:gd name="T44" fmla="+- 0 2464 2145"/>
                            <a:gd name="T45" fmla="*/ T44 w 419"/>
                            <a:gd name="T46" fmla="+- 0 176 175"/>
                            <a:gd name="T47" fmla="*/ 176 h 230"/>
                            <a:gd name="T48" fmla="+- 0 2478 2145"/>
                            <a:gd name="T49" fmla="*/ T48 w 419"/>
                            <a:gd name="T50" fmla="+- 0 179 175"/>
                            <a:gd name="T51" fmla="*/ 179 h 230"/>
                            <a:gd name="T52" fmla="+- 0 2493 2145"/>
                            <a:gd name="T53" fmla="*/ T52 w 419"/>
                            <a:gd name="T54" fmla="+- 0 184 175"/>
                            <a:gd name="T55" fmla="*/ 184 h 230"/>
                            <a:gd name="T56" fmla="+- 0 2506 2145"/>
                            <a:gd name="T57" fmla="*/ T56 w 419"/>
                            <a:gd name="T58" fmla="+- 0 190 175"/>
                            <a:gd name="T59" fmla="*/ 190 h 230"/>
                            <a:gd name="T60" fmla="+- 0 2519 2145"/>
                            <a:gd name="T61" fmla="*/ T60 w 419"/>
                            <a:gd name="T62" fmla="+- 0 199 175"/>
                            <a:gd name="T63" fmla="*/ 199 h 230"/>
                            <a:gd name="T64" fmla="+- 0 2548 2145"/>
                            <a:gd name="T65" fmla="*/ T64 w 419"/>
                            <a:gd name="T66" fmla="+- 0 232 175"/>
                            <a:gd name="T67" fmla="*/ 232 h 230"/>
                            <a:gd name="T68" fmla="+- 0 2563 2145"/>
                            <a:gd name="T69" fmla="*/ T68 w 419"/>
                            <a:gd name="T70" fmla="+- 0 275 175"/>
                            <a:gd name="T71" fmla="*/ 275 h 230"/>
                            <a:gd name="T72" fmla="+- 0 2563 2145"/>
                            <a:gd name="T73" fmla="*/ T72 w 419"/>
                            <a:gd name="T74" fmla="+- 0 290 175"/>
                            <a:gd name="T75" fmla="*/ 290 h 230"/>
                            <a:gd name="T76" fmla="+- 0 2563 2145"/>
                            <a:gd name="T77" fmla="*/ T76 w 419"/>
                            <a:gd name="T78" fmla="+- 0 305 175"/>
                            <a:gd name="T79" fmla="*/ 305 h 230"/>
                            <a:gd name="T80" fmla="+- 0 2560 2145"/>
                            <a:gd name="T81" fmla="*/ T80 w 419"/>
                            <a:gd name="T82" fmla="+- 0 320 175"/>
                            <a:gd name="T83" fmla="*/ 320 h 230"/>
                            <a:gd name="T84" fmla="+- 0 2540 2145"/>
                            <a:gd name="T85" fmla="*/ T84 w 419"/>
                            <a:gd name="T86" fmla="+- 0 360 175"/>
                            <a:gd name="T87" fmla="*/ 360 h 230"/>
                            <a:gd name="T88" fmla="+- 0 2530 2145"/>
                            <a:gd name="T89" fmla="*/ T88 w 419"/>
                            <a:gd name="T90" fmla="+- 0 371 175"/>
                            <a:gd name="T91" fmla="*/ 371 h 230"/>
                            <a:gd name="T92" fmla="+- 0 2493 2145"/>
                            <a:gd name="T93" fmla="*/ T92 w 419"/>
                            <a:gd name="T94" fmla="+- 0 396 175"/>
                            <a:gd name="T95" fmla="*/ 396 h 230"/>
                            <a:gd name="T96" fmla="+- 0 2478 2145"/>
                            <a:gd name="T97" fmla="*/ T96 w 419"/>
                            <a:gd name="T98" fmla="+- 0 401 175"/>
                            <a:gd name="T99" fmla="*/ 401 h 230"/>
                            <a:gd name="T100" fmla="+- 0 2464 2145"/>
                            <a:gd name="T101" fmla="*/ T100 w 419"/>
                            <a:gd name="T102" fmla="+- 0 404 175"/>
                            <a:gd name="T103" fmla="*/ 404 h 230"/>
                            <a:gd name="T104" fmla="+- 0 2449 2145"/>
                            <a:gd name="T105" fmla="*/ T104 w 419"/>
                            <a:gd name="T106" fmla="+- 0 405 175"/>
                            <a:gd name="T107" fmla="*/ 405 h 230"/>
                            <a:gd name="T108" fmla="+- 0 2252 2145"/>
                            <a:gd name="T109" fmla="*/ T108 w 419"/>
                            <a:gd name="T110" fmla="+- 0 405 175"/>
                            <a:gd name="T111" fmla="*/ 405 h 230"/>
                            <a:gd name="T112" fmla="+- 0 2237 2145"/>
                            <a:gd name="T113" fmla="*/ T112 w 419"/>
                            <a:gd name="T114" fmla="+- 0 403 175"/>
                            <a:gd name="T115" fmla="*/ 403 h 230"/>
                            <a:gd name="T116" fmla="+- 0 2223 2145"/>
                            <a:gd name="T117" fmla="*/ T116 w 419"/>
                            <a:gd name="T118" fmla="+- 0 399 175"/>
                            <a:gd name="T119" fmla="*/ 399 h 230"/>
                            <a:gd name="T120" fmla="+- 0 2209 2145"/>
                            <a:gd name="T121" fmla="*/ T120 w 419"/>
                            <a:gd name="T122" fmla="+- 0 393 175"/>
                            <a:gd name="T123" fmla="*/ 393 h 230"/>
                            <a:gd name="T124" fmla="+- 0 2160 2145"/>
                            <a:gd name="T125" fmla="*/ T124 w 419"/>
                            <a:gd name="T126" fmla="+- 0 348 175"/>
                            <a:gd name="T127" fmla="*/ 348 h 230"/>
                            <a:gd name="T128" fmla="+- 0 2153 2145"/>
                            <a:gd name="T129" fmla="*/ T128 w 419"/>
                            <a:gd name="T130" fmla="+- 0 334 175"/>
                            <a:gd name="T131" fmla="*/ 334 h 230"/>
                            <a:gd name="T132" fmla="+- 0 2148 2145"/>
                            <a:gd name="T133" fmla="*/ T132 w 419"/>
                            <a:gd name="T134" fmla="+- 0 320 175"/>
                            <a:gd name="T135" fmla="*/ 320 h 230"/>
                            <a:gd name="T136" fmla="+- 0 2145 2145"/>
                            <a:gd name="T137" fmla="*/ T136 w 419"/>
                            <a:gd name="T138" fmla="+- 0 305 175"/>
                            <a:gd name="T139" fmla="*/ 305 h 230"/>
                            <a:gd name="T140" fmla="+- 0 2145 2145"/>
                            <a:gd name="T141" fmla="*/ T140 w 419"/>
                            <a:gd name="T142" fmla="+- 0 290 175"/>
                            <a:gd name="T143" fmla="*/ 290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00682B" id="Freeform 10" o:spid="_x0000_s1026" style="position:absolute;margin-left:105.75pt;margin-top:21.65pt;width:20.95pt;height:11.5pt;z-index:2517534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" path="m,115r,-8l,100,2,93,3,85,6,78,8,71r3,-7l15,57r4,-6l23,45,51,20r6,-5l64,12,71,9,78,6,85,4,92,2r8,-1l107,r8,l304,r7,l319,1r7,1l333,4r8,2l348,9r7,3l361,15r6,5l374,24r25,27l403,57r13,36l418,100r,7l418,115r,8l418,130r-2,7l415,145r-16,34l395,185r-5,6l385,196r-6,6l348,221r-7,3l333,226r-7,2l319,229r-8,1l304,230r-189,l107,230r-7,-1l92,228r-7,-2l78,224r-7,-3l64,218,19,179r-4,-6l11,166,8,159,6,152,3,145,2,137,,130r,-7l,115xe" filled="f" strokecolor="#999fa5" strokeweight=".23822mm">
                <v:path arrowok="t" o:connecttype="custom" o:connectlocs="0,179070;1270,170180;3810,160655;6985,151765;12065,143510;32385,123825;40640,118745;49530,114935;58420,112395;67945,111125;193040,111125;202565,111760;211455,113665;220980,116840;229235,120650;237490,126365;255905,147320;265430,174625;265430,184150;265430,193675;263525,203200;250825,228600;244475,235585;220980,251460;211455,254635;202565,256540;193040,257175;67945,257175;58420,255905;49530,253365;40640,249555;9525,220980;5080,212090;1905,203200;0,193675;0,184150" o:connectangles="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62D2D8B" wp14:editId="05F132DB">
                <wp:simplePos x="0" y="0"/>
                <wp:positionH relativeFrom="page">
                  <wp:posOffset>1352550</wp:posOffset>
                </wp:positionH>
                <wp:positionV relativeFrom="paragraph">
                  <wp:posOffset>12065</wp:posOffset>
                </wp:positionV>
                <wp:extent cx="266065" cy="146050"/>
                <wp:effectExtent l="9525" t="9525" r="10160" b="6350"/>
                <wp:wrapNone/>
                <wp:docPr id="8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82 175"/>
                            <a:gd name="T3" fmla="*/ 282 h 230"/>
                            <a:gd name="T4" fmla="+- 0 2147 2145"/>
                            <a:gd name="T5" fmla="*/ T4 w 419"/>
                            <a:gd name="T6" fmla="+- 0 268 175"/>
                            <a:gd name="T7" fmla="*/ 268 h 230"/>
                            <a:gd name="T8" fmla="+- 0 2151 2145"/>
                            <a:gd name="T9" fmla="*/ T8 w 419"/>
                            <a:gd name="T10" fmla="+- 0 253 175"/>
                            <a:gd name="T11" fmla="*/ 253 h 230"/>
                            <a:gd name="T12" fmla="+- 0 2156 2145"/>
                            <a:gd name="T13" fmla="*/ T12 w 419"/>
                            <a:gd name="T14" fmla="+- 0 239 175"/>
                            <a:gd name="T15" fmla="*/ 239 h 230"/>
                            <a:gd name="T16" fmla="+- 0 2164 2145"/>
                            <a:gd name="T17" fmla="*/ T16 w 419"/>
                            <a:gd name="T18" fmla="+- 0 226 175"/>
                            <a:gd name="T19" fmla="*/ 226 h 230"/>
                            <a:gd name="T20" fmla="+- 0 2196 2145"/>
                            <a:gd name="T21" fmla="*/ T20 w 419"/>
                            <a:gd name="T22" fmla="+- 0 195 175"/>
                            <a:gd name="T23" fmla="*/ 195 h 230"/>
                            <a:gd name="T24" fmla="+- 0 2209 2145"/>
                            <a:gd name="T25" fmla="*/ T24 w 419"/>
                            <a:gd name="T26" fmla="+- 0 187 175"/>
                            <a:gd name="T27" fmla="*/ 187 h 230"/>
                            <a:gd name="T28" fmla="+- 0 2223 2145"/>
                            <a:gd name="T29" fmla="*/ T28 w 419"/>
                            <a:gd name="T30" fmla="+- 0 181 175"/>
                            <a:gd name="T31" fmla="*/ 181 h 230"/>
                            <a:gd name="T32" fmla="+- 0 2237 2145"/>
                            <a:gd name="T33" fmla="*/ T32 w 419"/>
                            <a:gd name="T34" fmla="+- 0 177 175"/>
                            <a:gd name="T35" fmla="*/ 177 h 230"/>
                            <a:gd name="T36" fmla="+- 0 2252 2145"/>
                            <a:gd name="T37" fmla="*/ T36 w 419"/>
                            <a:gd name="T38" fmla="+- 0 175 175"/>
                            <a:gd name="T39" fmla="*/ 175 h 230"/>
                            <a:gd name="T40" fmla="+- 0 2449 2145"/>
                            <a:gd name="T41" fmla="*/ T40 w 419"/>
                            <a:gd name="T42" fmla="+- 0 175 175"/>
                            <a:gd name="T43" fmla="*/ 175 h 230"/>
                            <a:gd name="T44" fmla="+- 0 2464 2145"/>
                            <a:gd name="T45" fmla="*/ T44 w 419"/>
                            <a:gd name="T46" fmla="+- 0 176 175"/>
                            <a:gd name="T47" fmla="*/ 176 h 230"/>
                            <a:gd name="T48" fmla="+- 0 2478 2145"/>
                            <a:gd name="T49" fmla="*/ T48 w 419"/>
                            <a:gd name="T50" fmla="+- 0 179 175"/>
                            <a:gd name="T51" fmla="*/ 179 h 230"/>
                            <a:gd name="T52" fmla="+- 0 2493 2145"/>
                            <a:gd name="T53" fmla="*/ T52 w 419"/>
                            <a:gd name="T54" fmla="+- 0 184 175"/>
                            <a:gd name="T55" fmla="*/ 184 h 230"/>
                            <a:gd name="T56" fmla="+- 0 2506 2145"/>
                            <a:gd name="T57" fmla="*/ T56 w 419"/>
                            <a:gd name="T58" fmla="+- 0 190 175"/>
                            <a:gd name="T59" fmla="*/ 190 h 230"/>
                            <a:gd name="T60" fmla="+- 0 2519 2145"/>
                            <a:gd name="T61" fmla="*/ T60 w 419"/>
                            <a:gd name="T62" fmla="+- 0 199 175"/>
                            <a:gd name="T63" fmla="*/ 199 h 230"/>
                            <a:gd name="T64" fmla="+- 0 2548 2145"/>
                            <a:gd name="T65" fmla="*/ T64 w 419"/>
                            <a:gd name="T66" fmla="+- 0 232 175"/>
                            <a:gd name="T67" fmla="*/ 232 h 230"/>
                            <a:gd name="T68" fmla="+- 0 2563 2145"/>
                            <a:gd name="T69" fmla="*/ T68 w 419"/>
                            <a:gd name="T70" fmla="+- 0 275 175"/>
                            <a:gd name="T71" fmla="*/ 275 h 230"/>
                            <a:gd name="T72" fmla="+- 0 2563 2145"/>
                            <a:gd name="T73" fmla="*/ T72 w 419"/>
                            <a:gd name="T74" fmla="+- 0 290 175"/>
                            <a:gd name="T75" fmla="*/ 290 h 230"/>
                            <a:gd name="T76" fmla="+- 0 2563 2145"/>
                            <a:gd name="T77" fmla="*/ T76 w 419"/>
                            <a:gd name="T78" fmla="+- 0 305 175"/>
                            <a:gd name="T79" fmla="*/ 305 h 230"/>
                            <a:gd name="T80" fmla="+- 0 2560 2145"/>
                            <a:gd name="T81" fmla="*/ T80 w 419"/>
                            <a:gd name="T82" fmla="+- 0 320 175"/>
                            <a:gd name="T83" fmla="*/ 320 h 230"/>
                            <a:gd name="T84" fmla="+- 0 2540 2145"/>
                            <a:gd name="T85" fmla="*/ T84 w 419"/>
                            <a:gd name="T86" fmla="+- 0 360 175"/>
                            <a:gd name="T87" fmla="*/ 360 h 230"/>
                            <a:gd name="T88" fmla="+- 0 2530 2145"/>
                            <a:gd name="T89" fmla="*/ T88 w 419"/>
                            <a:gd name="T90" fmla="+- 0 371 175"/>
                            <a:gd name="T91" fmla="*/ 371 h 230"/>
                            <a:gd name="T92" fmla="+- 0 2493 2145"/>
                            <a:gd name="T93" fmla="*/ T92 w 419"/>
                            <a:gd name="T94" fmla="+- 0 396 175"/>
                            <a:gd name="T95" fmla="*/ 396 h 230"/>
                            <a:gd name="T96" fmla="+- 0 2478 2145"/>
                            <a:gd name="T97" fmla="*/ T96 w 419"/>
                            <a:gd name="T98" fmla="+- 0 401 175"/>
                            <a:gd name="T99" fmla="*/ 401 h 230"/>
                            <a:gd name="T100" fmla="+- 0 2464 2145"/>
                            <a:gd name="T101" fmla="*/ T100 w 419"/>
                            <a:gd name="T102" fmla="+- 0 404 175"/>
                            <a:gd name="T103" fmla="*/ 404 h 230"/>
                            <a:gd name="T104" fmla="+- 0 2449 2145"/>
                            <a:gd name="T105" fmla="*/ T104 w 419"/>
                            <a:gd name="T106" fmla="+- 0 405 175"/>
                            <a:gd name="T107" fmla="*/ 405 h 230"/>
                            <a:gd name="T108" fmla="+- 0 2252 2145"/>
                            <a:gd name="T109" fmla="*/ T108 w 419"/>
                            <a:gd name="T110" fmla="+- 0 405 175"/>
                            <a:gd name="T111" fmla="*/ 405 h 230"/>
                            <a:gd name="T112" fmla="+- 0 2237 2145"/>
                            <a:gd name="T113" fmla="*/ T112 w 419"/>
                            <a:gd name="T114" fmla="+- 0 403 175"/>
                            <a:gd name="T115" fmla="*/ 403 h 230"/>
                            <a:gd name="T116" fmla="+- 0 2223 2145"/>
                            <a:gd name="T117" fmla="*/ T116 w 419"/>
                            <a:gd name="T118" fmla="+- 0 399 175"/>
                            <a:gd name="T119" fmla="*/ 399 h 230"/>
                            <a:gd name="T120" fmla="+- 0 2209 2145"/>
                            <a:gd name="T121" fmla="*/ T120 w 419"/>
                            <a:gd name="T122" fmla="+- 0 393 175"/>
                            <a:gd name="T123" fmla="*/ 393 h 230"/>
                            <a:gd name="T124" fmla="+- 0 2160 2145"/>
                            <a:gd name="T125" fmla="*/ T124 w 419"/>
                            <a:gd name="T126" fmla="+- 0 348 175"/>
                            <a:gd name="T127" fmla="*/ 348 h 230"/>
                            <a:gd name="T128" fmla="+- 0 2153 2145"/>
                            <a:gd name="T129" fmla="*/ T128 w 419"/>
                            <a:gd name="T130" fmla="+- 0 334 175"/>
                            <a:gd name="T131" fmla="*/ 334 h 230"/>
                            <a:gd name="T132" fmla="+- 0 2148 2145"/>
                            <a:gd name="T133" fmla="*/ T132 w 419"/>
                            <a:gd name="T134" fmla="+- 0 320 175"/>
                            <a:gd name="T135" fmla="*/ 320 h 230"/>
                            <a:gd name="T136" fmla="+- 0 2145 2145"/>
                            <a:gd name="T137" fmla="*/ T136 w 419"/>
                            <a:gd name="T138" fmla="+- 0 305 175"/>
                            <a:gd name="T139" fmla="*/ 305 h 230"/>
                            <a:gd name="T140" fmla="+- 0 2145 2145"/>
                            <a:gd name="T141" fmla="*/ T140 w 419"/>
                            <a:gd name="T142" fmla="+- 0 290 175"/>
                            <a:gd name="T143" fmla="*/ 290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FD6D8D" id="Freeform 10" o:spid="_x0000_s1026" style="position:absolute;margin-left:106.5pt;margin-top:.95pt;width:20.95pt;height:11.5pt;z-index:251755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" path="m,115r,-8l,100,2,93,3,85,6,78,8,71r3,-7l15,57r4,-6l23,45,51,20r6,-5l64,12,71,9,78,6,85,4,92,2r8,-1l107,r8,l304,r7,l319,1r7,1l333,4r8,2l348,9r7,3l361,15r6,5l374,24r25,27l403,57r13,36l418,100r,7l418,115r,8l418,130r-2,7l415,145r-16,34l395,185r-5,6l385,196r-6,6l348,221r-7,3l333,226r-7,2l319,229r-8,1l304,230r-189,l107,230r-7,-1l92,228r-7,-2l78,224r-7,-3l64,218,19,179r-4,-6l11,166,8,159,6,152,3,145,2,137,,130r,-7l,115xe" filled="f" strokecolor="#999fa5" strokeweight=".23822mm">
                <v:path arrowok="t" o:connecttype="custom" o:connectlocs="0,179070;1270,170180;3810,160655;6985,151765;12065,143510;32385,123825;40640,118745;49530,114935;58420,112395;67945,111125;193040,111125;202565,111760;211455,113665;220980,116840;229235,120650;237490,126365;255905,147320;265430,174625;265430,184150;265430,193675;263525,203200;250825,228600;244475,235585;220980,251460;211455,254635;202565,256540;193040,257175;67945,257175;58420,255905;49530,253365;40640,249555;9525,220980;5080,212090;1905,203200;0,193675;0,184150" o:connectangles="0,0,0,0,0,0,0,0,0,0,0,0,0,0,0,0,0,0,0,0,0,0,0,0,0,0,0,0,0,0,0,0,0,0,0,0"/>
                <w10:wrap anchorx="page"/>
              </v:shape>
            </w:pict>
          </mc:Fallback>
        </mc:AlternateContent>
      </w:r>
      <w:r w:rsidRPr="003E0FEE">
        <w:rPr>
          <w:rFonts w:ascii="Roboto" w:eastAsia="Times New Roman" w:hAnsi="Roboto" w:cs="Times New Roman"/>
          <w:sz w:val="21"/>
          <w:szCs w:val="21"/>
        </w:rPr>
        <w:t xml:space="preserve">      </w:t>
      </w:r>
      <w:r w:rsidRPr="003E0FEE">
        <w:rPr>
          <w:rFonts w:ascii="Roboto" w:eastAsia="Times New Roman" w:hAnsi="Roboto" w:cs="Times New Roman"/>
          <w:sz w:val="21"/>
          <w:szCs w:val="21"/>
        </w:rPr>
        <w:t xml:space="preserve">&lt;20 </w:t>
      </w:r>
    </w:p>
    <w:p w14:paraId="61CD806A" w14:textId="08ADC6D3" w:rsidR="003E0FEE" w:rsidRPr="003E0FEE" w:rsidRDefault="003E0FEE" w:rsidP="003E0FEE">
      <w:pPr>
        <w:pStyle w:val="ListParagraph"/>
        <w:widowControl w:val="0"/>
        <w:spacing w:before="177" w:line="427" w:lineRule="auto"/>
        <w:ind w:left="1440" w:right="5134"/>
        <w:rPr>
          <w:rFonts w:ascii="Roboto" w:eastAsia="Times New Roman" w:hAnsi="Roboto" w:cs="Times New Roman"/>
          <w:sz w:val="21"/>
          <w:szCs w:val="21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49A89620" wp14:editId="08EE9335">
                <wp:simplePos x="0" y="0"/>
                <wp:positionH relativeFrom="page">
                  <wp:posOffset>1352550</wp:posOffset>
                </wp:positionH>
                <wp:positionV relativeFrom="paragraph">
                  <wp:posOffset>276225</wp:posOffset>
                </wp:positionV>
                <wp:extent cx="266065" cy="146050"/>
                <wp:effectExtent l="9525" t="9525" r="10160" b="6350"/>
                <wp:wrapNone/>
                <wp:docPr id="8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82 175"/>
                            <a:gd name="T3" fmla="*/ 282 h 230"/>
                            <a:gd name="T4" fmla="+- 0 2147 2145"/>
                            <a:gd name="T5" fmla="*/ T4 w 419"/>
                            <a:gd name="T6" fmla="+- 0 268 175"/>
                            <a:gd name="T7" fmla="*/ 268 h 230"/>
                            <a:gd name="T8" fmla="+- 0 2151 2145"/>
                            <a:gd name="T9" fmla="*/ T8 w 419"/>
                            <a:gd name="T10" fmla="+- 0 253 175"/>
                            <a:gd name="T11" fmla="*/ 253 h 230"/>
                            <a:gd name="T12" fmla="+- 0 2156 2145"/>
                            <a:gd name="T13" fmla="*/ T12 w 419"/>
                            <a:gd name="T14" fmla="+- 0 239 175"/>
                            <a:gd name="T15" fmla="*/ 239 h 230"/>
                            <a:gd name="T16" fmla="+- 0 2164 2145"/>
                            <a:gd name="T17" fmla="*/ T16 w 419"/>
                            <a:gd name="T18" fmla="+- 0 226 175"/>
                            <a:gd name="T19" fmla="*/ 226 h 230"/>
                            <a:gd name="T20" fmla="+- 0 2196 2145"/>
                            <a:gd name="T21" fmla="*/ T20 w 419"/>
                            <a:gd name="T22" fmla="+- 0 195 175"/>
                            <a:gd name="T23" fmla="*/ 195 h 230"/>
                            <a:gd name="T24" fmla="+- 0 2209 2145"/>
                            <a:gd name="T25" fmla="*/ T24 w 419"/>
                            <a:gd name="T26" fmla="+- 0 187 175"/>
                            <a:gd name="T27" fmla="*/ 187 h 230"/>
                            <a:gd name="T28" fmla="+- 0 2223 2145"/>
                            <a:gd name="T29" fmla="*/ T28 w 419"/>
                            <a:gd name="T30" fmla="+- 0 181 175"/>
                            <a:gd name="T31" fmla="*/ 181 h 230"/>
                            <a:gd name="T32" fmla="+- 0 2237 2145"/>
                            <a:gd name="T33" fmla="*/ T32 w 419"/>
                            <a:gd name="T34" fmla="+- 0 177 175"/>
                            <a:gd name="T35" fmla="*/ 177 h 230"/>
                            <a:gd name="T36" fmla="+- 0 2252 2145"/>
                            <a:gd name="T37" fmla="*/ T36 w 419"/>
                            <a:gd name="T38" fmla="+- 0 175 175"/>
                            <a:gd name="T39" fmla="*/ 175 h 230"/>
                            <a:gd name="T40" fmla="+- 0 2449 2145"/>
                            <a:gd name="T41" fmla="*/ T40 w 419"/>
                            <a:gd name="T42" fmla="+- 0 175 175"/>
                            <a:gd name="T43" fmla="*/ 175 h 230"/>
                            <a:gd name="T44" fmla="+- 0 2464 2145"/>
                            <a:gd name="T45" fmla="*/ T44 w 419"/>
                            <a:gd name="T46" fmla="+- 0 176 175"/>
                            <a:gd name="T47" fmla="*/ 176 h 230"/>
                            <a:gd name="T48" fmla="+- 0 2478 2145"/>
                            <a:gd name="T49" fmla="*/ T48 w 419"/>
                            <a:gd name="T50" fmla="+- 0 179 175"/>
                            <a:gd name="T51" fmla="*/ 179 h 230"/>
                            <a:gd name="T52" fmla="+- 0 2493 2145"/>
                            <a:gd name="T53" fmla="*/ T52 w 419"/>
                            <a:gd name="T54" fmla="+- 0 184 175"/>
                            <a:gd name="T55" fmla="*/ 184 h 230"/>
                            <a:gd name="T56" fmla="+- 0 2506 2145"/>
                            <a:gd name="T57" fmla="*/ T56 w 419"/>
                            <a:gd name="T58" fmla="+- 0 190 175"/>
                            <a:gd name="T59" fmla="*/ 190 h 230"/>
                            <a:gd name="T60" fmla="+- 0 2519 2145"/>
                            <a:gd name="T61" fmla="*/ T60 w 419"/>
                            <a:gd name="T62" fmla="+- 0 199 175"/>
                            <a:gd name="T63" fmla="*/ 199 h 230"/>
                            <a:gd name="T64" fmla="+- 0 2548 2145"/>
                            <a:gd name="T65" fmla="*/ T64 w 419"/>
                            <a:gd name="T66" fmla="+- 0 232 175"/>
                            <a:gd name="T67" fmla="*/ 232 h 230"/>
                            <a:gd name="T68" fmla="+- 0 2563 2145"/>
                            <a:gd name="T69" fmla="*/ T68 w 419"/>
                            <a:gd name="T70" fmla="+- 0 275 175"/>
                            <a:gd name="T71" fmla="*/ 275 h 230"/>
                            <a:gd name="T72" fmla="+- 0 2563 2145"/>
                            <a:gd name="T73" fmla="*/ T72 w 419"/>
                            <a:gd name="T74" fmla="+- 0 290 175"/>
                            <a:gd name="T75" fmla="*/ 290 h 230"/>
                            <a:gd name="T76" fmla="+- 0 2563 2145"/>
                            <a:gd name="T77" fmla="*/ T76 w 419"/>
                            <a:gd name="T78" fmla="+- 0 305 175"/>
                            <a:gd name="T79" fmla="*/ 305 h 230"/>
                            <a:gd name="T80" fmla="+- 0 2560 2145"/>
                            <a:gd name="T81" fmla="*/ T80 w 419"/>
                            <a:gd name="T82" fmla="+- 0 320 175"/>
                            <a:gd name="T83" fmla="*/ 320 h 230"/>
                            <a:gd name="T84" fmla="+- 0 2540 2145"/>
                            <a:gd name="T85" fmla="*/ T84 w 419"/>
                            <a:gd name="T86" fmla="+- 0 360 175"/>
                            <a:gd name="T87" fmla="*/ 360 h 230"/>
                            <a:gd name="T88" fmla="+- 0 2530 2145"/>
                            <a:gd name="T89" fmla="*/ T88 w 419"/>
                            <a:gd name="T90" fmla="+- 0 371 175"/>
                            <a:gd name="T91" fmla="*/ 371 h 230"/>
                            <a:gd name="T92" fmla="+- 0 2493 2145"/>
                            <a:gd name="T93" fmla="*/ T92 w 419"/>
                            <a:gd name="T94" fmla="+- 0 396 175"/>
                            <a:gd name="T95" fmla="*/ 396 h 230"/>
                            <a:gd name="T96" fmla="+- 0 2478 2145"/>
                            <a:gd name="T97" fmla="*/ T96 w 419"/>
                            <a:gd name="T98" fmla="+- 0 401 175"/>
                            <a:gd name="T99" fmla="*/ 401 h 230"/>
                            <a:gd name="T100" fmla="+- 0 2464 2145"/>
                            <a:gd name="T101" fmla="*/ T100 w 419"/>
                            <a:gd name="T102" fmla="+- 0 404 175"/>
                            <a:gd name="T103" fmla="*/ 404 h 230"/>
                            <a:gd name="T104" fmla="+- 0 2449 2145"/>
                            <a:gd name="T105" fmla="*/ T104 w 419"/>
                            <a:gd name="T106" fmla="+- 0 405 175"/>
                            <a:gd name="T107" fmla="*/ 405 h 230"/>
                            <a:gd name="T108" fmla="+- 0 2252 2145"/>
                            <a:gd name="T109" fmla="*/ T108 w 419"/>
                            <a:gd name="T110" fmla="+- 0 405 175"/>
                            <a:gd name="T111" fmla="*/ 405 h 230"/>
                            <a:gd name="T112" fmla="+- 0 2237 2145"/>
                            <a:gd name="T113" fmla="*/ T112 w 419"/>
                            <a:gd name="T114" fmla="+- 0 403 175"/>
                            <a:gd name="T115" fmla="*/ 403 h 230"/>
                            <a:gd name="T116" fmla="+- 0 2223 2145"/>
                            <a:gd name="T117" fmla="*/ T116 w 419"/>
                            <a:gd name="T118" fmla="+- 0 399 175"/>
                            <a:gd name="T119" fmla="*/ 399 h 230"/>
                            <a:gd name="T120" fmla="+- 0 2209 2145"/>
                            <a:gd name="T121" fmla="*/ T120 w 419"/>
                            <a:gd name="T122" fmla="+- 0 393 175"/>
                            <a:gd name="T123" fmla="*/ 393 h 230"/>
                            <a:gd name="T124" fmla="+- 0 2160 2145"/>
                            <a:gd name="T125" fmla="*/ T124 w 419"/>
                            <a:gd name="T126" fmla="+- 0 348 175"/>
                            <a:gd name="T127" fmla="*/ 348 h 230"/>
                            <a:gd name="T128" fmla="+- 0 2153 2145"/>
                            <a:gd name="T129" fmla="*/ T128 w 419"/>
                            <a:gd name="T130" fmla="+- 0 334 175"/>
                            <a:gd name="T131" fmla="*/ 334 h 230"/>
                            <a:gd name="T132" fmla="+- 0 2148 2145"/>
                            <a:gd name="T133" fmla="*/ T132 w 419"/>
                            <a:gd name="T134" fmla="+- 0 320 175"/>
                            <a:gd name="T135" fmla="*/ 320 h 230"/>
                            <a:gd name="T136" fmla="+- 0 2145 2145"/>
                            <a:gd name="T137" fmla="*/ T136 w 419"/>
                            <a:gd name="T138" fmla="+- 0 305 175"/>
                            <a:gd name="T139" fmla="*/ 305 h 230"/>
                            <a:gd name="T140" fmla="+- 0 2145 2145"/>
                            <a:gd name="T141" fmla="*/ T140 w 419"/>
                            <a:gd name="T142" fmla="+- 0 290 175"/>
                            <a:gd name="T143" fmla="*/ 290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91A34D" id="Freeform 10" o:spid="_x0000_s1026" style="position:absolute;margin-left:106.5pt;margin-top:21.75pt;width:20.95pt;height:11.5pt;z-index:251757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" path="m,115r,-8l,100,2,93,3,85,6,78,8,71r3,-7l15,57r4,-6l23,45,51,20r6,-5l64,12,71,9,78,6,85,4,92,2r8,-1l107,r8,l304,r7,l319,1r7,1l333,4r8,2l348,9r7,3l361,15r6,5l374,24r25,27l403,57r13,36l418,100r,7l418,115r,8l418,130r-2,7l415,145r-16,34l395,185r-5,6l385,196r-6,6l348,221r-7,3l333,226r-7,2l319,229r-8,1l304,230r-189,l107,230r-7,-1l92,228r-7,-2l78,224r-7,-3l64,218,19,179r-4,-6l11,166,8,159,6,152,3,145,2,137,,130r,-7l,115xe" filled="f" strokecolor="#999fa5" strokeweight=".23822mm">
                <v:path arrowok="t" o:connecttype="custom" o:connectlocs="0,179070;1270,170180;3810,160655;6985,151765;12065,143510;32385,123825;40640,118745;49530,114935;58420,112395;67945,111125;193040,111125;202565,111760;211455,113665;220980,116840;229235,120650;237490,126365;255905,147320;265430,174625;265430,184150;265430,193675;263525,203200;250825,228600;244475,235585;220980,251460;211455,254635;202565,256540;193040,257175;67945,257175;58420,255905;49530,253365;40640,249555;9525,220980;5080,212090;1905,203200;0,193675;0,184150" o:connectangles="0,0,0,0,0,0,0,0,0,0,0,0,0,0,0,0,0,0,0,0,0,0,0,0,0,0,0,0,0,0,0,0,0,0,0,0"/>
                <w10:wrap anchorx="page"/>
              </v:shape>
            </w:pict>
          </mc:Fallback>
        </mc:AlternateContent>
      </w:r>
      <w:r w:rsidRPr="003E0FEE">
        <w:rPr>
          <w:rFonts w:ascii="Roboto" w:eastAsia="Times New Roman" w:hAnsi="Roboto" w:cs="Times New Roman"/>
          <w:sz w:val="21"/>
          <w:szCs w:val="21"/>
        </w:rPr>
        <w:t xml:space="preserve">      </w:t>
      </w:r>
      <w:r w:rsidRPr="003E0FEE">
        <w:rPr>
          <w:rFonts w:ascii="Roboto" w:eastAsia="Times New Roman" w:hAnsi="Roboto" w:cs="Times New Roman"/>
          <w:sz w:val="21"/>
          <w:szCs w:val="21"/>
        </w:rPr>
        <w:t>20–4</w:t>
      </w:r>
      <w:r w:rsidRPr="003E0FEE">
        <w:rPr>
          <w:rFonts w:ascii="Roboto" w:eastAsia="Times New Roman" w:hAnsi="Roboto" w:cs="Times New Roman"/>
          <w:sz w:val="21"/>
          <w:szCs w:val="21"/>
        </w:rPr>
        <w:t>0</w:t>
      </w:r>
      <w:r w:rsidRPr="003E0FEE">
        <w:rPr>
          <w:rFonts w:ascii="Roboto" w:eastAsia="Times New Roman" w:hAnsi="Roboto" w:cs="Times New Roman"/>
          <w:sz w:val="21"/>
          <w:szCs w:val="21"/>
        </w:rPr>
        <w:t xml:space="preserve"> </w:t>
      </w:r>
    </w:p>
    <w:p w14:paraId="23C43CA6" w14:textId="666206CF" w:rsidR="003E0FEE" w:rsidRPr="003E0FEE" w:rsidRDefault="003E0FEE" w:rsidP="003E0FEE">
      <w:pPr>
        <w:pStyle w:val="ListParagraph"/>
        <w:widowControl w:val="0"/>
        <w:spacing w:before="177" w:line="427" w:lineRule="auto"/>
        <w:ind w:left="1440" w:right="5134"/>
        <w:rPr>
          <w:rFonts w:ascii="Roboto" w:eastAsia="Times New Roman" w:hAnsi="Roboto" w:cs="Times New Roman"/>
          <w:sz w:val="21"/>
          <w:szCs w:val="21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822EBD7" wp14:editId="3E4DCA59">
                <wp:simplePos x="0" y="0"/>
                <wp:positionH relativeFrom="page">
                  <wp:posOffset>1352550</wp:posOffset>
                </wp:positionH>
                <wp:positionV relativeFrom="paragraph">
                  <wp:posOffset>275590</wp:posOffset>
                </wp:positionV>
                <wp:extent cx="266065" cy="146050"/>
                <wp:effectExtent l="9525" t="9525" r="10160" b="6350"/>
                <wp:wrapNone/>
                <wp:docPr id="82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82 175"/>
                            <a:gd name="T3" fmla="*/ 282 h 230"/>
                            <a:gd name="T4" fmla="+- 0 2147 2145"/>
                            <a:gd name="T5" fmla="*/ T4 w 419"/>
                            <a:gd name="T6" fmla="+- 0 268 175"/>
                            <a:gd name="T7" fmla="*/ 268 h 230"/>
                            <a:gd name="T8" fmla="+- 0 2151 2145"/>
                            <a:gd name="T9" fmla="*/ T8 w 419"/>
                            <a:gd name="T10" fmla="+- 0 253 175"/>
                            <a:gd name="T11" fmla="*/ 253 h 230"/>
                            <a:gd name="T12" fmla="+- 0 2156 2145"/>
                            <a:gd name="T13" fmla="*/ T12 w 419"/>
                            <a:gd name="T14" fmla="+- 0 239 175"/>
                            <a:gd name="T15" fmla="*/ 239 h 230"/>
                            <a:gd name="T16" fmla="+- 0 2164 2145"/>
                            <a:gd name="T17" fmla="*/ T16 w 419"/>
                            <a:gd name="T18" fmla="+- 0 226 175"/>
                            <a:gd name="T19" fmla="*/ 226 h 230"/>
                            <a:gd name="T20" fmla="+- 0 2196 2145"/>
                            <a:gd name="T21" fmla="*/ T20 w 419"/>
                            <a:gd name="T22" fmla="+- 0 195 175"/>
                            <a:gd name="T23" fmla="*/ 195 h 230"/>
                            <a:gd name="T24" fmla="+- 0 2209 2145"/>
                            <a:gd name="T25" fmla="*/ T24 w 419"/>
                            <a:gd name="T26" fmla="+- 0 187 175"/>
                            <a:gd name="T27" fmla="*/ 187 h 230"/>
                            <a:gd name="T28" fmla="+- 0 2223 2145"/>
                            <a:gd name="T29" fmla="*/ T28 w 419"/>
                            <a:gd name="T30" fmla="+- 0 181 175"/>
                            <a:gd name="T31" fmla="*/ 181 h 230"/>
                            <a:gd name="T32" fmla="+- 0 2237 2145"/>
                            <a:gd name="T33" fmla="*/ T32 w 419"/>
                            <a:gd name="T34" fmla="+- 0 177 175"/>
                            <a:gd name="T35" fmla="*/ 177 h 230"/>
                            <a:gd name="T36" fmla="+- 0 2252 2145"/>
                            <a:gd name="T37" fmla="*/ T36 w 419"/>
                            <a:gd name="T38" fmla="+- 0 175 175"/>
                            <a:gd name="T39" fmla="*/ 175 h 230"/>
                            <a:gd name="T40" fmla="+- 0 2449 2145"/>
                            <a:gd name="T41" fmla="*/ T40 w 419"/>
                            <a:gd name="T42" fmla="+- 0 175 175"/>
                            <a:gd name="T43" fmla="*/ 175 h 230"/>
                            <a:gd name="T44" fmla="+- 0 2464 2145"/>
                            <a:gd name="T45" fmla="*/ T44 w 419"/>
                            <a:gd name="T46" fmla="+- 0 176 175"/>
                            <a:gd name="T47" fmla="*/ 176 h 230"/>
                            <a:gd name="T48" fmla="+- 0 2478 2145"/>
                            <a:gd name="T49" fmla="*/ T48 w 419"/>
                            <a:gd name="T50" fmla="+- 0 179 175"/>
                            <a:gd name="T51" fmla="*/ 179 h 230"/>
                            <a:gd name="T52" fmla="+- 0 2493 2145"/>
                            <a:gd name="T53" fmla="*/ T52 w 419"/>
                            <a:gd name="T54" fmla="+- 0 184 175"/>
                            <a:gd name="T55" fmla="*/ 184 h 230"/>
                            <a:gd name="T56" fmla="+- 0 2506 2145"/>
                            <a:gd name="T57" fmla="*/ T56 w 419"/>
                            <a:gd name="T58" fmla="+- 0 190 175"/>
                            <a:gd name="T59" fmla="*/ 190 h 230"/>
                            <a:gd name="T60" fmla="+- 0 2519 2145"/>
                            <a:gd name="T61" fmla="*/ T60 w 419"/>
                            <a:gd name="T62" fmla="+- 0 199 175"/>
                            <a:gd name="T63" fmla="*/ 199 h 230"/>
                            <a:gd name="T64" fmla="+- 0 2548 2145"/>
                            <a:gd name="T65" fmla="*/ T64 w 419"/>
                            <a:gd name="T66" fmla="+- 0 232 175"/>
                            <a:gd name="T67" fmla="*/ 232 h 230"/>
                            <a:gd name="T68" fmla="+- 0 2563 2145"/>
                            <a:gd name="T69" fmla="*/ T68 w 419"/>
                            <a:gd name="T70" fmla="+- 0 275 175"/>
                            <a:gd name="T71" fmla="*/ 275 h 230"/>
                            <a:gd name="T72" fmla="+- 0 2563 2145"/>
                            <a:gd name="T73" fmla="*/ T72 w 419"/>
                            <a:gd name="T74" fmla="+- 0 290 175"/>
                            <a:gd name="T75" fmla="*/ 290 h 230"/>
                            <a:gd name="T76" fmla="+- 0 2563 2145"/>
                            <a:gd name="T77" fmla="*/ T76 w 419"/>
                            <a:gd name="T78" fmla="+- 0 305 175"/>
                            <a:gd name="T79" fmla="*/ 305 h 230"/>
                            <a:gd name="T80" fmla="+- 0 2560 2145"/>
                            <a:gd name="T81" fmla="*/ T80 w 419"/>
                            <a:gd name="T82" fmla="+- 0 320 175"/>
                            <a:gd name="T83" fmla="*/ 320 h 230"/>
                            <a:gd name="T84" fmla="+- 0 2540 2145"/>
                            <a:gd name="T85" fmla="*/ T84 w 419"/>
                            <a:gd name="T86" fmla="+- 0 360 175"/>
                            <a:gd name="T87" fmla="*/ 360 h 230"/>
                            <a:gd name="T88" fmla="+- 0 2530 2145"/>
                            <a:gd name="T89" fmla="*/ T88 w 419"/>
                            <a:gd name="T90" fmla="+- 0 371 175"/>
                            <a:gd name="T91" fmla="*/ 371 h 230"/>
                            <a:gd name="T92" fmla="+- 0 2493 2145"/>
                            <a:gd name="T93" fmla="*/ T92 w 419"/>
                            <a:gd name="T94" fmla="+- 0 396 175"/>
                            <a:gd name="T95" fmla="*/ 396 h 230"/>
                            <a:gd name="T96" fmla="+- 0 2478 2145"/>
                            <a:gd name="T97" fmla="*/ T96 w 419"/>
                            <a:gd name="T98" fmla="+- 0 401 175"/>
                            <a:gd name="T99" fmla="*/ 401 h 230"/>
                            <a:gd name="T100" fmla="+- 0 2464 2145"/>
                            <a:gd name="T101" fmla="*/ T100 w 419"/>
                            <a:gd name="T102" fmla="+- 0 404 175"/>
                            <a:gd name="T103" fmla="*/ 404 h 230"/>
                            <a:gd name="T104" fmla="+- 0 2449 2145"/>
                            <a:gd name="T105" fmla="*/ T104 w 419"/>
                            <a:gd name="T106" fmla="+- 0 405 175"/>
                            <a:gd name="T107" fmla="*/ 405 h 230"/>
                            <a:gd name="T108" fmla="+- 0 2252 2145"/>
                            <a:gd name="T109" fmla="*/ T108 w 419"/>
                            <a:gd name="T110" fmla="+- 0 405 175"/>
                            <a:gd name="T111" fmla="*/ 405 h 230"/>
                            <a:gd name="T112" fmla="+- 0 2237 2145"/>
                            <a:gd name="T113" fmla="*/ T112 w 419"/>
                            <a:gd name="T114" fmla="+- 0 403 175"/>
                            <a:gd name="T115" fmla="*/ 403 h 230"/>
                            <a:gd name="T116" fmla="+- 0 2223 2145"/>
                            <a:gd name="T117" fmla="*/ T116 w 419"/>
                            <a:gd name="T118" fmla="+- 0 399 175"/>
                            <a:gd name="T119" fmla="*/ 399 h 230"/>
                            <a:gd name="T120" fmla="+- 0 2209 2145"/>
                            <a:gd name="T121" fmla="*/ T120 w 419"/>
                            <a:gd name="T122" fmla="+- 0 393 175"/>
                            <a:gd name="T123" fmla="*/ 393 h 230"/>
                            <a:gd name="T124" fmla="+- 0 2160 2145"/>
                            <a:gd name="T125" fmla="*/ T124 w 419"/>
                            <a:gd name="T126" fmla="+- 0 348 175"/>
                            <a:gd name="T127" fmla="*/ 348 h 230"/>
                            <a:gd name="T128" fmla="+- 0 2153 2145"/>
                            <a:gd name="T129" fmla="*/ T128 w 419"/>
                            <a:gd name="T130" fmla="+- 0 334 175"/>
                            <a:gd name="T131" fmla="*/ 334 h 230"/>
                            <a:gd name="T132" fmla="+- 0 2148 2145"/>
                            <a:gd name="T133" fmla="*/ T132 w 419"/>
                            <a:gd name="T134" fmla="+- 0 320 175"/>
                            <a:gd name="T135" fmla="*/ 320 h 230"/>
                            <a:gd name="T136" fmla="+- 0 2145 2145"/>
                            <a:gd name="T137" fmla="*/ T136 w 419"/>
                            <a:gd name="T138" fmla="+- 0 305 175"/>
                            <a:gd name="T139" fmla="*/ 305 h 230"/>
                            <a:gd name="T140" fmla="+- 0 2145 2145"/>
                            <a:gd name="T141" fmla="*/ T140 w 419"/>
                            <a:gd name="T142" fmla="+- 0 290 175"/>
                            <a:gd name="T143" fmla="*/ 290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9A6A9" id="Freeform 10" o:spid="_x0000_s1026" style="position:absolute;margin-left:106.5pt;margin-top:21.7pt;width:20.95pt;height:11.5pt;z-index:251759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" path="m,115r,-8l,100,2,93,3,85,6,78,8,71r3,-7l15,57r4,-6l23,45,51,20r6,-5l64,12,71,9,78,6,85,4,92,2r8,-1l107,r8,l304,r7,l319,1r7,1l333,4r8,2l348,9r7,3l361,15r6,5l374,24r25,27l403,57r13,36l418,100r,7l418,115r,8l418,130r-2,7l415,145r-16,34l395,185r-5,6l385,196r-6,6l348,221r-7,3l333,226r-7,2l319,229r-8,1l304,230r-189,l107,230r-7,-1l92,228r-7,-2l78,224r-7,-3l64,218,19,179r-4,-6l11,166,8,159,6,152,3,145,2,137,,130r,-7l,115xe" filled="f" strokecolor="#999fa5" strokeweight=".23822mm">
                <v:path arrowok="t" o:connecttype="custom" o:connectlocs="0,179070;1270,170180;3810,160655;6985,151765;12065,143510;32385,123825;40640,118745;49530,114935;58420,112395;67945,111125;193040,111125;202565,111760;211455,113665;220980,116840;229235,120650;237490,126365;255905,147320;265430,174625;265430,184150;265430,193675;263525,203200;250825,228600;244475,235585;220980,251460;211455,254635;202565,256540;193040,257175;67945,257175;58420,255905;49530,253365;40640,249555;9525,220980;5080,212090;1905,203200;0,193675;0,184150" o:connectangles="0,0,0,0,0,0,0,0,0,0,0,0,0,0,0,0,0,0,0,0,0,0,0,0,0,0,0,0,0,0,0,0,0,0,0,0"/>
                <w10:wrap anchorx="page"/>
              </v:shape>
            </w:pict>
          </mc:Fallback>
        </mc:AlternateContent>
      </w:r>
      <w:r w:rsidRPr="003E0FEE">
        <w:rPr>
          <w:rFonts w:ascii="Roboto" w:eastAsia="Times New Roman" w:hAnsi="Roboto" w:cs="Times New Roman"/>
          <w:sz w:val="21"/>
          <w:szCs w:val="21"/>
        </w:rPr>
        <w:t xml:space="preserve">      </w:t>
      </w:r>
      <w:r w:rsidRPr="003E0FEE">
        <w:rPr>
          <w:rFonts w:ascii="Roboto" w:eastAsia="Times New Roman" w:hAnsi="Roboto" w:cs="Times New Roman"/>
          <w:sz w:val="21"/>
          <w:szCs w:val="21"/>
        </w:rPr>
        <w:t xml:space="preserve">41–60 </w:t>
      </w:r>
    </w:p>
    <w:p w14:paraId="4E0C78FC" w14:textId="56AEA3D0" w:rsidR="003E0FEE" w:rsidRPr="003E0FEE" w:rsidRDefault="003E0FEE" w:rsidP="003E0FEE">
      <w:pPr>
        <w:pStyle w:val="ListParagraph"/>
        <w:widowControl w:val="0"/>
        <w:autoSpaceDE w:val="0"/>
        <w:autoSpaceDN w:val="0"/>
        <w:spacing w:before="177" w:after="0" w:line="427" w:lineRule="auto"/>
        <w:ind w:left="1440" w:right="5134"/>
        <w:rPr>
          <w:rFonts w:ascii="Roboto" w:eastAsia="Times New Roman" w:hAnsi="Roboto" w:cs="Times New Roman"/>
          <w:sz w:val="21"/>
          <w:szCs w:val="21"/>
        </w:rPr>
      </w:pPr>
      <w:r w:rsidRPr="003E0FEE">
        <w:rPr>
          <w:rFonts w:ascii="Roboto" w:eastAsia="Times New Roman" w:hAnsi="Roboto" w:cs="Times New Roman"/>
          <w:sz w:val="21"/>
          <w:szCs w:val="21"/>
        </w:rPr>
        <w:t xml:space="preserve">      </w:t>
      </w:r>
      <w:r w:rsidRPr="003E0FEE">
        <w:rPr>
          <w:rFonts w:ascii="Roboto" w:eastAsia="Times New Roman" w:hAnsi="Roboto" w:cs="Times New Roman"/>
          <w:sz w:val="21"/>
          <w:szCs w:val="21"/>
        </w:rPr>
        <w:t>&gt;60</w:t>
      </w:r>
    </w:p>
    <w:p w14:paraId="2FE080A5" w14:textId="77777777" w:rsidR="00B852B5" w:rsidRPr="00B852B5" w:rsidRDefault="00B852B5" w:rsidP="00B852B5">
      <w:pPr>
        <w:widowControl w:val="0"/>
        <w:autoSpaceDE w:val="0"/>
        <w:autoSpaceDN w:val="0"/>
        <w:spacing w:before="11" w:after="0" w:line="240" w:lineRule="auto"/>
        <w:rPr>
          <w:rFonts w:ascii="Roboto" w:eastAsia="Times New Roman" w:hAnsi="Times New Roman" w:cs="Times New Roman"/>
          <w:szCs w:val="20"/>
        </w:rPr>
      </w:pPr>
    </w:p>
    <w:p w14:paraId="52B3FC2D" w14:textId="6F817459" w:rsidR="00B852B5" w:rsidRPr="00A37075" w:rsidRDefault="00B852B5" w:rsidP="00B852B5">
      <w:pPr>
        <w:widowControl w:val="0"/>
        <w:numPr>
          <w:ilvl w:val="1"/>
          <w:numId w:val="1"/>
        </w:numPr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hanging="450"/>
        <w:outlineLvl w:val="0"/>
        <w:rPr>
          <w:rFonts w:ascii="Microsoft Sans Serif" w:eastAsia="Trebuchet MS" w:hAnsi="Trebuchet MS" w:cs="Trebuchet MS"/>
          <w:sz w:val="21"/>
          <w:szCs w:val="21"/>
        </w:rPr>
      </w:pPr>
      <w:r w:rsidRPr="00B852B5"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  <w:t>Years</w:t>
      </w:r>
      <w:r w:rsidRPr="00B852B5">
        <w:rPr>
          <w:rFonts w:ascii="Microsoft Sans Serif" w:eastAsia="Trebuchet MS" w:hAnsi="Trebuchet MS" w:cs="Trebuchet MS"/>
          <w:color w:val="1F2023"/>
          <w:spacing w:val="-4"/>
          <w:w w:val="105"/>
          <w:sz w:val="21"/>
          <w:szCs w:val="21"/>
        </w:rPr>
        <w:t xml:space="preserve"> </w:t>
      </w:r>
      <w:r w:rsidRPr="00B852B5"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  <w:t>of</w:t>
      </w:r>
      <w:r w:rsidRPr="00B852B5">
        <w:rPr>
          <w:rFonts w:ascii="Microsoft Sans Serif" w:eastAsia="Trebuchet MS" w:hAnsi="Trebuchet MS" w:cs="Trebuchet MS"/>
          <w:color w:val="1F2023"/>
          <w:spacing w:val="-3"/>
          <w:w w:val="105"/>
          <w:sz w:val="21"/>
          <w:szCs w:val="21"/>
        </w:rPr>
        <w:t xml:space="preserve"> </w:t>
      </w:r>
      <w:r w:rsidRPr="00B852B5"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  <w:t>work</w:t>
      </w:r>
      <w:r w:rsidRPr="00B852B5">
        <w:rPr>
          <w:rFonts w:ascii="Microsoft Sans Serif" w:eastAsia="Trebuchet MS" w:hAnsi="Trebuchet MS" w:cs="Trebuchet MS"/>
          <w:color w:val="1F2023"/>
          <w:spacing w:val="-3"/>
          <w:w w:val="105"/>
          <w:sz w:val="21"/>
          <w:szCs w:val="21"/>
        </w:rPr>
        <w:t xml:space="preserve"> </w:t>
      </w:r>
      <w:r w:rsidRPr="00B852B5"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  <w:t>experience</w:t>
      </w:r>
      <w:r w:rsidRPr="00B852B5">
        <w:rPr>
          <w:rFonts w:ascii="Microsoft Sans Serif" w:eastAsia="Trebuchet MS" w:hAnsi="Trebuchet MS" w:cs="Trebuchet MS"/>
          <w:color w:val="1F2023"/>
          <w:spacing w:val="-3"/>
          <w:w w:val="105"/>
          <w:sz w:val="21"/>
          <w:szCs w:val="21"/>
        </w:rPr>
        <w:t xml:space="preserve"> </w:t>
      </w:r>
      <w:r w:rsidRPr="00B852B5">
        <w:rPr>
          <w:rFonts w:ascii="Microsoft Sans Serif" w:eastAsia="Trebuchet MS" w:hAnsi="Trebuchet MS" w:cs="Trebuchet MS"/>
          <w:color w:val="D92F24"/>
          <w:w w:val="105"/>
          <w:sz w:val="21"/>
          <w:szCs w:val="21"/>
        </w:rPr>
        <w:t>*</w:t>
      </w:r>
    </w:p>
    <w:p w14:paraId="54596D59" w14:textId="73E330F2" w:rsidR="00A37075" w:rsidRDefault="00266FC5" w:rsidP="00A37075">
      <w:pPr>
        <w:widowControl w:val="0"/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left="1173"/>
        <w:outlineLvl w:val="0"/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</w:pPr>
      <w:r>
        <w:rPr>
          <w:rFonts w:ascii="Microsoft Sans Serif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9C203A3" wp14:editId="45EB6DE1">
                <wp:simplePos x="0" y="0"/>
                <wp:positionH relativeFrom="page">
                  <wp:posOffset>1171575</wp:posOffset>
                </wp:positionH>
                <wp:positionV relativeFrom="paragraph">
                  <wp:posOffset>158115</wp:posOffset>
                </wp:positionV>
                <wp:extent cx="266065" cy="146050"/>
                <wp:effectExtent l="9525" t="13970" r="10160" b="11430"/>
                <wp:wrapNone/>
                <wp:docPr id="61" name="Freeform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06 498"/>
                            <a:gd name="T3" fmla="*/ 606 h 230"/>
                            <a:gd name="T4" fmla="+- 0 2147 2145"/>
                            <a:gd name="T5" fmla="*/ T4 w 419"/>
                            <a:gd name="T6" fmla="+- 0 591 498"/>
                            <a:gd name="T7" fmla="*/ 591 h 230"/>
                            <a:gd name="T8" fmla="+- 0 2151 2145"/>
                            <a:gd name="T9" fmla="*/ T8 w 419"/>
                            <a:gd name="T10" fmla="+- 0 576 498"/>
                            <a:gd name="T11" fmla="*/ 576 h 230"/>
                            <a:gd name="T12" fmla="+- 0 2156 2145"/>
                            <a:gd name="T13" fmla="*/ T12 w 419"/>
                            <a:gd name="T14" fmla="+- 0 562 498"/>
                            <a:gd name="T15" fmla="*/ 562 h 230"/>
                            <a:gd name="T16" fmla="+- 0 2164 2145"/>
                            <a:gd name="T17" fmla="*/ T16 w 419"/>
                            <a:gd name="T18" fmla="+- 0 549 498"/>
                            <a:gd name="T19" fmla="*/ 549 h 230"/>
                            <a:gd name="T20" fmla="+- 0 2173 2145"/>
                            <a:gd name="T21" fmla="*/ T20 w 419"/>
                            <a:gd name="T22" fmla="+- 0 537 498"/>
                            <a:gd name="T23" fmla="*/ 537 h 230"/>
                            <a:gd name="T24" fmla="+- 0 2184 2145"/>
                            <a:gd name="T25" fmla="*/ T24 w 419"/>
                            <a:gd name="T26" fmla="+- 0 527 498"/>
                            <a:gd name="T27" fmla="*/ 527 h 230"/>
                            <a:gd name="T28" fmla="+- 0 2196 2145"/>
                            <a:gd name="T29" fmla="*/ T28 w 419"/>
                            <a:gd name="T30" fmla="+- 0 518 498"/>
                            <a:gd name="T31" fmla="*/ 518 h 230"/>
                            <a:gd name="T32" fmla="+- 0 2209 2145"/>
                            <a:gd name="T33" fmla="*/ T32 w 419"/>
                            <a:gd name="T34" fmla="+- 0 510 498"/>
                            <a:gd name="T35" fmla="*/ 510 h 230"/>
                            <a:gd name="T36" fmla="+- 0 2223 2145"/>
                            <a:gd name="T37" fmla="*/ T36 w 419"/>
                            <a:gd name="T38" fmla="+- 0 504 498"/>
                            <a:gd name="T39" fmla="*/ 504 h 230"/>
                            <a:gd name="T40" fmla="+- 0 2237 2145"/>
                            <a:gd name="T41" fmla="*/ T40 w 419"/>
                            <a:gd name="T42" fmla="+- 0 501 498"/>
                            <a:gd name="T43" fmla="*/ 501 h 230"/>
                            <a:gd name="T44" fmla="+- 0 2252 2145"/>
                            <a:gd name="T45" fmla="*/ T44 w 419"/>
                            <a:gd name="T46" fmla="+- 0 498 498"/>
                            <a:gd name="T47" fmla="*/ 498 h 230"/>
                            <a:gd name="T48" fmla="+- 0 2449 2145"/>
                            <a:gd name="T49" fmla="*/ T48 w 419"/>
                            <a:gd name="T50" fmla="+- 0 498 498"/>
                            <a:gd name="T51" fmla="*/ 498 h 230"/>
                            <a:gd name="T52" fmla="+- 0 2464 2145"/>
                            <a:gd name="T53" fmla="*/ T52 w 419"/>
                            <a:gd name="T54" fmla="+- 0 499 498"/>
                            <a:gd name="T55" fmla="*/ 499 h 230"/>
                            <a:gd name="T56" fmla="+- 0 2478 2145"/>
                            <a:gd name="T57" fmla="*/ T56 w 419"/>
                            <a:gd name="T58" fmla="+- 0 502 498"/>
                            <a:gd name="T59" fmla="*/ 502 h 230"/>
                            <a:gd name="T60" fmla="+- 0 2493 2145"/>
                            <a:gd name="T61" fmla="*/ T60 w 419"/>
                            <a:gd name="T62" fmla="+- 0 507 498"/>
                            <a:gd name="T63" fmla="*/ 507 h 230"/>
                            <a:gd name="T64" fmla="+- 0 2506 2145"/>
                            <a:gd name="T65" fmla="*/ T64 w 419"/>
                            <a:gd name="T66" fmla="+- 0 514 498"/>
                            <a:gd name="T67" fmla="*/ 514 h 230"/>
                            <a:gd name="T68" fmla="+- 0 2519 2145"/>
                            <a:gd name="T69" fmla="*/ T68 w 419"/>
                            <a:gd name="T70" fmla="+- 0 522 498"/>
                            <a:gd name="T71" fmla="*/ 522 h 230"/>
                            <a:gd name="T72" fmla="+- 0 2530 2145"/>
                            <a:gd name="T73" fmla="*/ T72 w 419"/>
                            <a:gd name="T74" fmla="+- 0 532 498"/>
                            <a:gd name="T75" fmla="*/ 532 h 230"/>
                            <a:gd name="T76" fmla="+- 0 2540 2145"/>
                            <a:gd name="T77" fmla="*/ T76 w 419"/>
                            <a:gd name="T78" fmla="+- 0 543 498"/>
                            <a:gd name="T79" fmla="*/ 543 h 230"/>
                            <a:gd name="T80" fmla="+- 0 2548 2145"/>
                            <a:gd name="T81" fmla="*/ T80 w 419"/>
                            <a:gd name="T82" fmla="+- 0 556 498"/>
                            <a:gd name="T83" fmla="*/ 556 h 230"/>
                            <a:gd name="T84" fmla="+- 0 2563 2145"/>
                            <a:gd name="T85" fmla="*/ T84 w 419"/>
                            <a:gd name="T86" fmla="+- 0 598 498"/>
                            <a:gd name="T87" fmla="*/ 598 h 230"/>
                            <a:gd name="T88" fmla="+- 0 2563 2145"/>
                            <a:gd name="T89" fmla="*/ T88 w 419"/>
                            <a:gd name="T90" fmla="+- 0 613 498"/>
                            <a:gd name="T91" fmla="*/ 613 h 230"/>
                            <a:gd name="T92" fmla="+- 0 2563 2145"/>
                            <a:gd name="T93" fmla="*/ T92 w 419"/>
                            <a:gd name="T94" fmla="+- 0 628 498"/>
                            <a:gd name="T95" fmla="*/ 628 h 230"/>
                            <a:gd name="T96" fmla="+- 0 2560 2145"/>
                            <a:gd name="T97" fmla="*/ T96 w 419"/>
                            <a:gd name="T98" fmla="+- 0 643 498"/>
                            <a:gd name="T99" fmla="*/ 643 h 230"/>
                            <a:gd name="T100" fmla="+- 0 2493 2145"/>
                            <a:gd name="T101" fmla="*/ T100 w 419"/>
                            <a:gd name="T102" fmla="+- 0 719 498"/>
                            <a:gd name="T103" fmla="*/ 719 h 230"/>
                            <a:gd name="T104" fmla="+- 0 2478 2145"/>
                            <a:gd name="T105" fmla="*/ T104 w 419"/>
                            <a:gd name="T106" fmla="+- 0 724 498"/>
                            <a:gd name="T107" fmla="*/ 724 h 230"/>
                            <a:gd name="T108" fmla="+- 0 2464 2145"/>
                            <a:gd name="T109" fmla="*/ T108 w 419"/>
                            <a:gd name="T110" fmla="+- 0 727 498"/>
                            <a:gd name="T111" fmla="*/ 727 h 230"/>
                            <a:gd name="T112" fmla="+- 0 2449 2145"/>
                            <a:gd name="T113" fmla="*/ T112 w 419"/>
                            <a:gd name="T114" fmla="+- 0 728 498"/>
                            <a:gd name="T115" fmla="*/ 728 h 230"/>
                            <a:gd name="T116" fmla="+- 0 2252 2145"/>
                            <a:gd name="T117" fmla="*/ T116 w 419"/>
                            <a:gd name="T118" fmla="+- 0 728 498"/>
                            <a:gd name="T119" fmla="*/ 728 h 230"/>
                            <a:gd name="T120" fmla="+- 0 2237 2145"/>
                            <a:gd name="T121" fmla="*/ T120 w 419"/>
                            <a:gd name="T122" fmla="+- 0 726 498"/>
                            <a:gd name="T123" fmla="*/ 726 h 230"/>
                            <a:gd name="T124" fmla="+- 0 2223 2145"/>
                            <a:gd name="T125" fmla="*/ T124 w 419"/>
                            <a:gd name="T126" fmla="+- 0 722 498"/>
                            <a:gd name="T127" fmla="*/ 722 h 230"/>
                            <a:gd name="T128" fmla="+- 0 2209 2145"/>
                            <a:gd name="T129" fmla="*/ T128 w 419"/>
                            <a:gd name="T130" fmla="+- 0 716 498"/>
                            <a:gd name="T131" fmla="*/ 716 h 230"/>
                            <a:gd name="T132" fmla="+- 0 2153 2145"/>
                            <a:gd name="T133" fmla="*/ T132 w 419"/>
                            <a:gd name="T134" fmla="+- 0 657 498"/>
                            <a:gd name="T135" fmla="*/ 657 h 230"/>
                            <a:gd name="T136" fmla="+- 0 2148 2145"/>
                            <a:gd name="T137" fmla="*/ T136 w 419"/>
                            <a:gd name="T138" fmla="+- 0 643 498"/>
                            <a:gd name="T139" fmla="*/ 643 h 230"/>
                            <a:gd name="T140" fmla="+- 0 2145 2145"/>
                            <a:gd name="T141" fmla="*/ T140 w 419"/>
                            <a:gd name="T142" fmla="+- 0 628 498"/>
                            <a:gd name="T143" fmla="*/ 628 h 230"/>
                            <a:gd name="T144" fmla="+- 0 2145 2145"/>
                            <a:gd name="T145" fmla="*/ T144 w 419"/>
                            <a:gd name="T146" fmla="+- 0 613 498"/>
                            <a:gd name="T147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6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765AAB" id="Freeform 58" o:spid="_x0000_s1026" style="position:absolute;margin-left:92.25pt;margin-top:12.45pt;width:20.95pt;height:11.5pt;z-index:251716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" path="m,115r,-7l,100,2,93,3,85,6,78,8,71r3,-7l15,58r4,-7l23,45r5,-6l33,34r6,-5l44,24r7,-4l57,16r7,-4l71,9,78,6,85,4,92,3r8,-2l107,r8,l304,r7,l319,1r7,2l333,4r8,2l348,9r7,3l361,16r6,4l374,24r5,5l385,34r5,5l395,45r4,6l403,58r13,35l418,100r,8l418,115r,8l418,130r-2,8l415,145r-36,57l348,221r-7,3l333,226r-7,2l319,229r-8,1l304,230r-189,l107,230r-7,-1l92,228r-7,-2l78,224r-7,-3l64,218,15,173,8,159,6,152,3,145,2,138,,130r,-7l,115xe" filled="f" strokecolor="#999fa5" strokeweight=".23822mm">
                <v:path arrowok="t" o:connecttype="custom" o:connectlocs="0,384810;1270,375285;3810,365760;6985,356870;12065,348615;17780,340995;24765,334645;32385,328930;40640,323850;49530,320040;58420,318135;67945,316230;193040,316230;202565,316865;211455,318770;220980,321945;229235,326390;237490,331470;244475,337820;250825,344805;255905,353060;265430,379730;265430,389255;265430,398780;263525,408305;220980,456565;211455,459740;202565,461645;193040,462280;67945,462280;58420,461010;49530,458470;40640,454660;5080,417195;1905,408305;0,398780;0,389255" o:connectangles="0,0,0,0,0,0,0,0,0,0,0,0,0,0,0,0,0,0,0,0,0,0,0,0,0,0,0,0,0,0,0,0,0,0,0,0,0"/>
                <w10:wrap anchorx="page"/>
              </v:shape>
            </w:pict>
          </mc:Fallback>
        </mc:AlternateContent>
      </w:r>
    </w:p>
    <w:p w14:paraId="685DFA8D" w14:textId="173A9D19" w:rsidR="00A37075" w:rsidRDefault="00A37075" w:rsidP="00A37075">
      <w:pPr>
        <w:widowControl w:val="0"/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left="1173"/>
        <w:outlineLvl w:val="0"/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</w:pPr>
      <w:r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  <w:tab/>
      </w:r>
      <w:r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  <w:tab/>
        <w:t>Less than 1 year</w:t>
      </w:r>
    </w:p>
    <w:p w14:paraId="4227E027" w14:textId="678B9745" w:rsidR="00A37075" w:rsidRDefault="00266FC5" w:rsidP="00A37075">
      <w:pPr>
        <w:widowControl w:val="0"/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left="1173"/>
        <w:outlineLvl w:val="0"/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</w:pPr>
      <w:r>
        <w:rPr>
          <w:rFonts w:ascii="Roboto" w:eastAsia="Times New Roman" w:hAnsi="Times New Roman" w:cs="Times New Roman"/>
          <w:noProof/>
          <w:color w:val="1F2023"/>
          <w:sz w:val="19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9C203A3" wp14:editId="636CFF50">
                <wp:simplePos x="0" y="0"/>
                <wp:positionH relativeFrom="page">
                  <wp:posOffset>1171575</wp:posOffset>
                </wp:positionH>
                <wp:positionV relativeFrom="paragraph">
                  <wp:posOffset>150495</wp:posOffset>
                </wp:positionV>
                <wp:extent cx="266065" cy="146050"/>
                <wp:effectExtent l="9525" t="13970" r="10160" b="11430"/>
                <wp:wrapNone/>
                <wp:docPr id="60" name="Freeform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06 498"/>
                            <a:gd name="T3" fmla="*/ 606 h 230"/>
                            <a:gd name="T4" fmla="+- 0 2147 2145"/>
                            <a:gd name="T5" fmla="*/ T4 w 419"/>
                            <a:gd name="T6" fmla="+- 0 591 498"/>
                            <a:gd name="T7" fmla="*/ 591 h 230"/>
                            <a:gd name="T8" fmla="+- 0 2151 2145"/>
                            <a:gd name="T9" fmla="*/ T8 w 419"/>
                            <a:gd name="T10" fmla="+- 0 576 498"/>
                            <a:gd name="T11" fmla="*/ 576 h 230"/>
                            <a:gd name="T12" fmla="+- 0 2156 2145"/>
                            <a:gd name="T13" fmla="*/ T12 w 419"/>
                            <a:gd name="T14" fmla="+- 0 562 498"/>
                            <a:gd name="T15" fmla="*/ 562 h 230"/>
                            <a:gd name="T16" fmla="+- 0 2164 2145"/>
                            <a:gd name="T17" fmla="*/ T16 w 419"/>
                            <a:gd name="T18" fmla="+- 0 549 498"/>
                            <a:gd name="T19" fmla="*/ 549 h 230"/>
                            <a:gd name="T20" fmla="+- 0 2173 2145"/>
                            <a:gd name="T21" fmla="*/ T20 w 419"/>
                            <a:gd name="T22" fmla="+- 0 537 498"/>
                            <a:gd name="T23" fmla="*/ 537 h 230"/>
                            <a:gd name="T24" fmla="+- 0 2184 2145"/>
                            <a:gd name="T25" fmla="*/ T24 w 419"/>
                            <a:gd name="T26" fmla="+- 0 527 498"/>
                            <a:gd name="T27" fmla="*/ 527 h 230"/>
                            <a:gd name="T28" fmla="+- 0 2196 2145"/>
                            <a:gd name="T29" fmla="*/ T28 w 419"/>
                            <a:gd name="T30" fmla="+- 0 518 498"/>
                            <a:gd name="T31" fmla="*/ 518 h 230"/>
                            <a:gd name="T32" fmla="+- 0 2209 2145"/>
                            <a:gd name="T33" fmla="*/ T32 w 419"/>
                            <a:gd name="T34" fmla="+- 0 510 498"/>
                            <a:gd name="T35" fmla="*/ 510 h 230"/>
                            <a:gd name="T36" fmla="+- 0 2223 2145"/>
                            <a:gd name="T37" fmla="*/ T36 w 419"/>
                            <a:gd name="T38" fmla="+- 0 504 498"/>
                            <a:gd name="T39" fmla="*/ 504 h 230"/>
                            <a:gd name="T40" fmla="+- 0 2237 2145"/>
                            <a:gd name="T41" fmla="*/ T40 w 419"/>
                            <a:gd name="T42" fmla="+- 0 501 498"/>
                            <a:gd name="T43" fmla="*/ 501 h 230"/>
                            <a:gd name="T44" fmla="+- 0 2252 2145"/>
                            <a:gd name="T45" fmla="*/ T44 w 419"/>
                            <a:gd name="T46" fmla="+- 0 498 498"/>
                            <a:gd name="T47" fmla="*/ 498 h 230"/>
                            <a:gd name="T48" fmla="+- 0 2449 2145"/>
                            <a:gd name="T49" fmla="*/ T48 w 419"/>
                            <a:gd name="T50" fmla="+- 0 498 498"/>
                            <a:gd name="T51" fmla="*/ 498 h 230"/>
                            <a:gd name="T52" fmla="+- 0 2464 2145"/>
                            <a:gd name="T53" fmla="*/ T52 w 419"/>
                            <a:gd name="T54" fmla="+- 0 499 498"/>
                            <a:gd name="T55" fmla="*/ 499 h 230"/>
                            <a:gd name="T56" fmla="+- 0 2478 2145"/>
                            <a:gd name="T57" fmla="*/ T56 w 419"/>
                            <a:gd name="T58" fmla="+- 0 502 498"/>
                            <a:gd name="T59" fmla="*/ 502 h 230"/>
                            <a:gd name="T60" fmla="+- 0 2493 2145"/>
                            <a:gd name="T61" fmla="*/ T60 w 419"/>
                            <a:gd name="T62" fmla="+- 0 507 498"/>
                            <a:gd name="T63" fmla="*/ 507 h 230"/>
                            <a:gd name="T64" fmla="+- 0 2506 2145"/>
                            <a:gd name="T65" fmla="*/ T64 w 419"/>
                            <a:gd name="T66" fmla="+- 0 514 498"/>
                            <a:gd name="T67" fmla="*/ 514 h 230"/>
                            <a:gd name="T68" fmla="+- 0 2519 2145"/>
                            <a:gd name="T69" fmla="*/ T68 w 419"/>
                            <a:gd name="T70" fmla="+- 0 522 498"/>
                            <a:gd name="T71" fmla="*/ 522 h 230"/>
                            <a:gd name="T72" fmla="+- 0 2530 2145"/>
                            <a:gd name="T73" fmla="*/ T72 w 419"/>
                            <a:gd name="T74" fmla="+- 0 532 498"/>
                            <a:gd name="T75" fmla="*/ 532 h 230"/>
                            <a:gd name="T76" fmla="+- 0 2540 2145"/>
                            <a:gd name="T77" fmla="*/ T76 w 419"/>
                            <a:gd name="T78" fmla="+- 0 543 498"/>
                            <a:gd name="T79" fmla="*/ 543 h 230"/>
                            <a:gd name="T80" fmla="+- 0 2548 2145"/>
                            <a:gd name="T81" fmla="*/ T80 w 419"/>
                            <a:gd name="T82" fmla="+- 0 556 498"/>
                            <a:gd name="T83" fmla="*/ 556 h 230"/>
                            <a:gd name="T84" fmla="+- 0 2563 2145"/>
                            <a:gd name="T85" fmla="*/ T84 w 419"/>
                            <a:gd name="T86" fmla="+- 0 598 498"/>
                            <a:gd name="T87" fmla="*/ 598 h 230"/>
                            <a:gd name="T88" fmla="+- 0 2563 2145"/>
                            <a:gd name="T89" fmla="*/ T88 w 419"/>
                            <a:gd name="T90" fmla="+- 0 613 498"/>
                            <a:gd name="T91" fmla="*/ 613 h 230"/>
                            <a:gd name="T92" fmla="+- 0 2563 2145"/>
                            <a:gd name="T93" fmla="*/ T92 w 419"/>
                            <a:gd name="T94" fmla="+- 0 628 498"/>
                            <a:gd name="T95" fmla="*/ 628 h 230"/>
                            <a:gd name="T96" fmla="+- 0 2560 2145"/>
                            <a:gd name="T97" fmla="*/ T96 w 419"/>
                            <a:gd name="T98" fmla="+- 0 643 498"/>
                            <a:gd name="T99" fmla="*/ 643 h 230"/>
                            <a:gd name="T100" fmla="+- 0 2493 2145"/>
                            <a:gd name="T101" fmla="*/ T100 w 419"/>
                            <a:gd name="T102" fmla="+- 0 719 498"/>
                            <a:gd name="T103" fmla="*/ 719 h 230"/>
                            <a:gd name="T104" fmla="+- 0 2478 2145"/>
                            <a:gd name="T105" fmla="*/ T104 w 419"/>
                            <a:gd name="T106" fmla="+- 0 724 498"/>
                            <a:gd name="T107" fmla="*/ 724 h 230"/>
                            <a:gd name="T108" fmla="+- 0 2464 2145"/>
                            <a:gd name="T109" fmla="*/ T108 w 419"/>
                            <a:gd name="T110" fmla="+- 0 727 498"/>
                            <a:gd name="T111" fmla="*/ 727 h 230"/>
                            <a:gd name="T112" fmla="+- 0 2449 2145"/>
                            <a:gd name="T113" fmla="*/ T112 w 419"/>
                            <a:gd name="T114" fmla="+- 0 728 498"/>
                            <a:gd name="T115" fmla="*/ 728 h 230"/>
                            <a:gd name="T116" fmla="+- 0 2252 2145"/>
                            <a:gd name="T117" fmla="*/ T116 w 419"/>
                            <a:gd name="T118" fmla="+- 0 728 498"/>
                            <a:gd name="T119" fmla="*/ 728 h 230"/>
                            <a:gd name="T120" fmla="+- 0 2237 2145"/>
                            <a:gd name="T121" fmla="*/ T120 w 419"/>
                            <a:gd name="T122" fmla="+- 0 726 498"/>
                            <a:gd name="T123" fmla="*/ 726 h 230"/>
                            <a:gd name="T124" fmla="+- 0 2223 2145"/>
                            <a:gd name="T125" fmla="*/ T124 w 419"/>
                            <a:gd name="T126" fmla="+- 0 722 498"/>
                            <a:gd name="T127" fmla="*/ 722 h 230"/>
                            <a:gd name="T128" fmla="+- 0 2209 2145"/>
                            <a:gd name="T129" fmla="*/ T128 w 419"/>
                            <a:gd name="T130" fmla="+- 0 716 498"/>
                            <a:gd name="T131" fmla="*/ 716 h 230"/>
                            <a:gd name="T132" fmla="+- 0 2153 2145"/>
                            <a:gd name="T133" fmla="*/ T132 w 419"/>
                            <a:gd name="T134" fmla="+- 0 657 498"/>
                            <a:gd name="T135" fmla="*/ 657 h 230"/>
                            <a:gd name="T136" fmla="+- 0 2148 2145"/>
                            <a:gd name="T137" fmla="*/ T136 w 419"/>
                            <a:gd name="T138" fmla="+- 0 643 498"/>
                            <a:gd name="T139" fmla="*/ 643 h 230"/>
                            <a:gd name="T140" fmla="+- 0 2145 2145"/>
                            <a:gd name="T141" fmla="*/ T140 w 419"/>
                            <a:gd name="T142" fmla="+- 0 628 498"/>
                            <a:gd name="T143" fmla="*/ 628 h 230"/>
                            <a:gd name="T144" fmla="+- 0 2145 2145"/>
                            <a:gd name="T145" fmla="*/ T144 w 419"/>
                            <a:gd name="T146" fmla="+- 0 613 498"/>
                            <a:gd name="T147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6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0A22B1" id="Freeform 66" o:spid="_x0000_s1026" style="position:absolute;margin-left:92.25pt;margin-top:11.85pt;width:20.95pt;height:11.5pt;z-index:251720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" path="m,115r,-7l,100,2,93,3,85,6,78,8,71r3,-7l15,58r4,-7l23,45r5,-6l33,34r6,-5l44,24r7,-4l57,16r7,-4l71,9,78,6,85,4,92,3r8,-2l107,r8,l304,r7,l319,1r7,2l333,4r8,2l348,9r7,3l361,16r6,4l374,24r5,5l385,34r5,5l395,45r4,6l403,58r13,35l418,100r,8l418,115r,8l418,130r-2,8l415,145r-36,57l348,221r-7,3l333,226r-7,2l319,229r-8,1l304,230r-189,l107,230r-7,-1l92,228r-7,-2l78,224r-7,-3l64,218,15,173,8,159,6,152,3,145,2,138,,130r,-7l,115xe" filled="f" strokecolor="#999fa5" strokeweight=".23822mm">
                <v:path arrowok="t" o:connecttype="custom" o:connectlocs="0,384810;1270,375285;3810,365760;6985,356870;12065,348615;17780,340995;24765,334645;32385,328930;40640,323850;49530,320040;58420,318135;67945,316230;193040,316230;202565,316865;211455,318770;220980,321945;229235,326390;237490,331470;244475,337820;250825,344805;255905,353060;265430,379730;265430,389255;265430,398780;263525,408305;220980,456565;211455,459740;202565,461645;193040,462280;67945,462280;58420,461010;49530,458470;40640,454660;5080,417195;1905,408305;0,398780;0,389255" o:connectangles="0,0,0,0,0,0,0,0,0,0,0,0,0,0,0,0,0,0,0,0,0,0,0,0,0,0,0,0,0,0,0,0,0,0,0,0,0"/>
                <w10:wrap anchorx="page"/>
              </v:shape>
            </w:pict>
          </mc:Fallback>
        </mc:AlternateContent>
      </w:r>
    </w:p>
    <w:p w14:paraId="3B3A2E25" w14:textId="0A5CE770" w:rsidR="00A37075" w:rsidRDefault="00A37075" w:rsidP="00A37075">
      <w:pPr>
        <w:widowControl w:val="0"/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left="1173"/>
        <w:outlineLvl w:val="0"/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</w:pPr>
      <w:r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  <w:tab/>
      </w:r>
      <w:r>
        <w:rPr>
          <w:rFonts w:ascii="Microsoft Sans Serif" w:eastAsia="Trebuchet MS" w:hAnsi="Trebuchet MS" w:cs="Trebuchet MS"/>
          <w:color w:val="1F2023"/>
          <w:w w:val="105"/>
          <w:sz w:val="21"/>
          <w:szCs w:val="21"/>
        </w:rPr>
        <w:tab/>
        <w:t>2 to 5 years</w:t>
      </w:r>
    </w:p>
    <w:p w14:paraId="6CF9E79B" w14:textId="6416B80C" w:rsidR="00A37075" w:rsidRDefault="00266FC5" w:rsidP="00A37075">
      <w:pPr>
        <w:widowControl w:val="0"/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left="1173"/>
        <w:outlineLvl w:val="0"/>
        <w:rPr>
          <w:rFonts w:ascii="Microsoft Sans Serif" w:eastAsia="Trebuchet MS" w:hAnsi="Trebuchet MS" w:cs="Trebuchet MS"/>
          <w:sz w:val="21"/>
          <w:szCs w:val="21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9C203A3" wp14:editId="7324C140">
                <wp:simplePos x="0" y="0"/>
                <wp:positionH relativeFrom="page">
                  <wp:posOffset>1171575</wp:posOffset>
                </wp:positionH>
                <wp:positionV relativeFrom="paragraph">
                  <wp:posOffset>142240</wp:posOffset>
                </wp:positionV>
                <wp:extent cx="266065" cy="146050"/>
                <wp:effectExtent l="9525" t="13335" r="10160" b="12065"/>
                <wp:wrapNone/>
                <wp:docPr id="59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06 498"/>
                            <a:gd name="T3" fmla="*/ 606 h 230"/>
                            <a:gd name="T4" fmla="+- 0 2147 2145"/>
                            <a:gd name="T5" fmla="*/ T4 w 419"/>
                            <a:gd name="T6" fmla="+- 0 591 498"/>
                            <a:gd name="T7" fmla="*/ 591 h 230"/>
                            <a:gd name="T8" fmla="+- 0 2151 2145"/>
                            <a:gd name="T9" fmla="*/ T8 w 419"/>
                            <a:gd name="T10" fmla="+- 0 576 498"/>
                            <a:gd name="T11" fmla="*/ 576 h 230"/>
                            <a:gd name="T12" fmla="+- 0 2156 2145"/>
                            <a:gd name="T13" fmla="*/ T12 w 419"/>
                            <a:gd name="T14" fmla="+- 0 562 498"/>
                            <a:gd name="T15" fmla="*/ 562 h 230"/>
                            <a:gd name="T16" fmla="+- 0 2164 2145"/>
                            <a:gd name="T17" fmla="*/ T16 w 419"/>
                            <a:gd name="T18" fmla="+- 0 549 498"/>
                            <a:gd name="T19" fmla="*/ 549 h 230"/>
                            <a:gd name="T20" fmla="+- 0 2173 2145"/>
                            <a:gd name="T21" fmla="*/ T20 w 419"/>
                            <a:gd name="T22" fmla="+- 0 537 498"/>
                            <a:gd name="T23" fmla="*/ 537 h 230"/>
                            <a:gd name="T24" fmla="+- 0 2184 2145"/>
                            <a:gd name="T25" fmla="*/ T24 w 419"/>
                            <a:gd name="T26" fmla="+- 0 527 498"/>
                            <a:gd name="T27" fmla="*/ 527 h 230"/>
                            <a:gd name="T28" fmla="+- 0 2196 2145"/>
                            <a:gd name="T29" fmla="*/ T28 w 419"/>
                            <a:gd name="T30" fmla="+- 0 518 498"/>
                            <a:gd name="T31" fmla="*/ 518 h 230"/>
                            <a:gd name="T32" fmla="+- 0 2209 2145"/>
                            <a:gd name="T33" fmla="*/ T32 w 419"/>
                            <a:gd name="T34" fmla="+- 0 510 498"/>
                            <a:gd name="T35" fmla="*/ 510 h 230"/>
                            <a:gd name="T36" fmla="+- 0 2223 2145"/>
                            <a:gd name="T37" fmla="*/ T36 w 419"/>
                            <a:gd name="T38" fmla="+- 0 504 498"/>
                            <a:gd name="T39" fmla="*/ 504 h 230"/>
                            <a:gd name="T40" fmla="+- 0 2237 2145"/>
                            <a:gd name="T41" fmla="*/ T40 w 419"/>
                            <a:gd name="T42" fmla="+- 0 501 498"/>
                            <a:gd name="T43" fmla="*/ 501 h 230"/>
                            <a:gd name="T44" fmla="+- 0 2252 2145"/>
                            <a:gd name="T45" fmla="*/ T44 w 419"/>
                            <a:gd name="T46" fmla="+- 0 498 498"/>
                            <a:gd name="T47" fmla="*/ 498 h 230"/>
                            <a:gd name="T48" fmla="+- 0 2449 2145"/>
                            <a:gd name="T49" fmla="*/ T48 w 419"/>
                            <a:gd name="T50" fmla="+- 0 498 498"/>
                            <a:gd name="T51" fmla="*/ 498 h 230"/>
                            <a:gd name="T52" fmla="+- 0 2464 2145"/>
                            <a:gd name="T53" fmla="*/ T52 w 419"/>
                            <a:gd name="T54" fmla="+- 0 499 498"/>
                            <a:gd name="T55" fmla="*/ 499 h 230"/>
                            <a:gd name="T56" fmla="+- 0 2478 2145"/>
                            <a:gd name="T57" fmla="*/ T56 w 419"/>
                            <a:gd name="T58" fmla="+- 0 502 498"/>
                            <a:gd name="T59" fmla="*/ 502 h 230"/>
                            <a:gd name="T60" fmla="+- 0 2493 2145"/>
                            <a:gd name="T61" fmla="*/ T60 w 419"/>
                            <a:gd name="T62" fmla="+- 0 507 498"/>
                            <a:gd name="T63" fmla="*/ 507 h 230"/>
                            <a:gd name="T64" fmla="+- 0 2506 2145"/>
                            <a:gd name="T65" fmla="*/ T64 w 419"/>
                            <a:gd name="T66" fmla="+- 0 514 498"/>
                            <a:gd name="T67" fmla="*/ 514 h 230"/>
                            <a:gd name="T68" fmla="+- 0 2519 2145"/>
                            <a:gd name="T69" fmla="*/ T68 w 419"/>
                            <a:gd name="T70" fmla="+- 0 522 498"/>
                            <a:gd name="T71" fmla="*/ 522 h 230"/>
                            <a:gd name="T72" fmla="+- 0 2530 2145"/>
                            <a:gd name="T73" fmla="*/ T72 w 419"/>
                            <a:gd name="T74" fmla="+- 0 532 498"/>
                            <a:gd name="T75" fmla="*/ 532 h 230"/>
                            <a:gd name="T76" fmla="+- 0 2540 2145"/>
                            <a:gd name="T77" fmla="*/ T76 w 419"/>
                            <a:gd name="T78" fmla="+- 0 543 498"/>
                            <a:gd name="T79" fmla="*/ 543 h 230"/>
                            <a:gd name="T80" fmla="+- 0 2548 2145"/>
                            <a:gd name="T81" fmla="*/ T80 w 419"/>
                            <a:gd name="T82" fmla="+- 0 556 498"/>
                            <a:gd name="T83" fmla="*/ 556 h 230"/>
                            <a:gd name="T84" fmla="+- 0 2563 2145"/>
                            <a:gd name="T85" fmla="*/ T84 w 419"/>
                            <a:gd name="T86" fmla="+- 0 598 498"/>
                            <a:gd name="T87" fmla="*/ 598 h 230"/>
                            <a:gd name="T88" fmla="+- 0 2563 2145"/>
                            <a:gd name="T89" fmla="*/ T88 w 419"/>
                            <a:gd name="T90" fmla="+- 0 613 498"/>
                            <a:gd name="T91" fmla="*/ 613 h 230"/>
                            <a:gd name="T92" fmla="+- 0 2563 2145"/>
                            <a:gd name="T93" fmla="*/ T92 w 419"/>
                            <a:gd name="T94" fmla="+- 0 628 498"/>
                            <a:gd name="T95" fmla="*/ 628 h 230"/>
                            <a:gd name="T96" fmla="+- 0 2560 2145"/>
                            <a:gd name="T97" fmla="*/ T96 w 419"/>
                            <a:gd name="T98" fmla="+- 0 643 498"/>
                            <a:gd name="T99" fmla="*/ 643 h 230"/>
                            <a:gd name="T100" fmla="+- 0 2493 2145"/>
                            <a:gd name="T101" fmla="*/ T100 w 419"/>
                            <a:gd name="T102" fmla="+- 0 719 498"/>
                            <a:gd name="T103" fmla="*/ 719 h 230"/>
                            <a:gd name="T104" fmla="+- 0 2478 2145"/>
                            <a:gd name="T105" fmla="*/ T104 w 419"/>
                            <a:gd name="T106" fmla="+- 0 724 498"/>
                            <a:gd name="T107" fmla="*/ 724 h 230"/>
                            <a:gd name="T108" fmla="+- 0 2464 2145"/>
                            <a:gd name="T109" fmla="*/ T108 w 419"/>
                            <a:gd name="T110" fmla="+- 0 727 498"/>
                            <a:gd name="T111" fmla="*/ 727 h 230"/>
                            <a:gd name="T112" fmla="+- 0 2449 2145"/>
                            <a:gd name="T113" fmla="*/ T112 w 419"/>
                            <a:gd name="T114" fmla="+- 0 728 498"/>
                            <a:gd name="T115" fmla="*/ 728 h 230"/>
                            <a:gd name="T116" fmla="+- 0 2252 2145"/>
                            <a:gd name="T117" fmla="*/ T116 w 419"/>
                            <a:gd name="T118" fmla="+- 0 728 498"/>
                            <a:gd name="T119" fmla="*/ 728 h 230"/>
                            <a:gd name="T120" fmla="+- 0 2237 2145"/>
                            <a:gd name="T121" fmla="*/ T120 w 419"/>
                            <a:gd name="T122" fmla="+- 0 726 498"/>
                            <a:gd name="T123" fmla="*/ 726 h 230"/>
                            <a:gd name="T124" fmla="+- 0 2223 2145"/>
                            <a:gd name="T125" fmla="*/ T124 w 419"/>
                            <a:gd name="T126" fmla="+- 0 722 498"/>
                            <a:gd name="T127" fmla="*/ 722 h 230"/>
                            <a:gd name="T128" fmla="+- 0 2209 2145"/>
                            <a:gd name="T129" fmla="*/ T128 w 419"/>
                            <a:gd name="T130" fmla="+- 0 716 498"/>
                            <a:gd name="T131" fmla="*/ 716 h 230"/>
                            <a:gd name="T132" fmla="+- 0 2153 2145"/>
                            <a:gd name="T133" fmla="*/ T132 w 419"/>
                            <a:gd name="T134" fmla="+- 0 657 498"/>
                            <a:gd name="T135" fmla="*/ 657 h 230"/>
                            <a:gd name="T136" fmla="+- 0 2148 2145"/>
                            <a:gd name="T137" fmla="*/ T136 w 419"/>
                            <a:gd name="T138" fmla="+- 0 643 498"/>
                            <a:gd name="T139" fmla="*/ 643 h 230"/>
                            <a:gd name="T140" fmla="+- 0 2145 2145"/>
                            <a:gd name="T141" fmla="*/ T140 w 419"/>
                            <a:gd name="T142" fmla="+- 0 628 498"/>
                            <a:gd name="T143" fmla="*/ 628 h 230"/>
                            <a:gd name="T144" fmla="+- 0 2145 2145"/>
                            <a:gd name="T145" fmla="*/ T144 w 419"/>
                            <a:gd name="T146" fmla="+- 0 613 498"/>
                            <a:gd name="T147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6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1E1672" id="Freeform 65" o:spid="_x0000_s1026" style="position:absolute;margin-left:92.25pt;margin-top:11.2pt;width:20.95pt;height:11.5pt;z-index:251719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" path="m,115r,-7l,100,2,93,3,85,6,78,8,71r3,-7l15,58r4,-7l23,45r5,-6l33,34r6,-5l44,24r7,-4l57,16r7,-4l71,9,78,6,85,4,92,3r8,-2l107,r8,l304,r7,l319,1r7,2l333,4r8,2l348,9r7,3l361,16r6,4l374,24r5,5l385,34r5,5l395,45r4,6l403,58r13,35l418,100r,8l418,115r,8l418,130r-2,8l415,145r-36,57l348,221r-7,3l333,226r-7,2l319,229r-8,1l304,230r-189,l107,230r-7,-1l92,228r-7,-2l78,224r-7,-3l64,218,15,173,8,159,6,152,3,145,2,138,,130r,-7l,115xe" filled="f" strokecolor="#999fa5" strokeweight=".23822mm">
                <v:path arrowok="t" o:connecttype="custom" o:connectlocs="0,384810;1270,375285;3810,365760;6985,356870;12065,348615;17780,340995;24765,334645;32385,328930;40640,323850;49530,320040;58420,318135;67945,316230;193040,316230;202565,316865;211455,318770;220980,321945;229235,326390;237490,331470;244475,337820;250825,344805;255905,353060;265430,379730;265430,389255;265430,398780;263525,408305;220980,456565;211455,459740;202565,461645;193040,462280;67945,462280;58420,461010;49530,458470;40640,454660;5080,417195;1905,408305;0,398780;0,389255" o:connectangles="0,0,0,0,0,0,0,0,0,0,0,0,0,0,0,0,0,0,0,0,0,0,0,0,0,0,0,0,0,0,0,0,0,0,0,0,0"/>
                <w10:wrap anchorx="page"/>
              </v:shape>
            </w:pict>
          </mc:Fallback>
        </mc:AlternateContent>
      </w:r>
    </w:p>
    <w:p w14:paraId="5A973507" w14:textId="6A344AD4" w:rsidR="00A37075" w:rsidRDefault="00A37075" w:rsidP="00A37075">
      <w:pPr>
        <w:widowControl w:val="0"/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left="1173"/>
        <w:outlineLvl w:val="0"/>
        <w:rPr>
          <w:rFonts w:ascii="Microsoft Sans Serif" w:eastAsia="Trebuchet MS" w:hAnsi="Trebuchet MS" w:cs="Trebuchet MS"/>
          <w:sz w:val="21"/>
          <w:szCs w:val="21"/>
        </w:rPr>
      </w:pPr>
      <w:r>
        <w:rPr>
          <w:rFonts w:ascii="Microsoft Sans Serif" w:eastAsia="Trebuchet MS" w:hAnsi="Trebuchet MS" w:cs="Trebuchet MS"/>
          <w:sz w:val="21"/>
          <w:szCs w:val="21"/>
        </w:rPr>
        <w:tab/>
      </w:r>
      <w:r>
        <w:rPr>
          <w:rFonts w:ascii="Microsoft Sans Serif" w:eastAsia="Trebuchet MS" w:hAnsi="Trebuchet MS" w:cs="Trebuchet MS"/>
          <w:sz w:val="21"/>
          <w:szCs w:val="21"/>
        </w:rPr>
        <w:tab/>
        <w:t>6 to 10 years</w:t>
      </w:r>
    </w:p>
    <w:p w14:paraId="27C39F59" w14:textId="6A28DEC9" w:rsidR="00A37075" w:rsidRDefault="00266FC5" w:rsidP="00A37075">
      <w:pPr>
        <w:widowControl w:val="0"/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left="1173"/>
        <w:outlineLvl w:val="0"/>
        <w:rPr>
          <w:rFonts w:ascii="Microsoft Sans Serif" w:eastAsia="Trebuchet MS" w:hAnsi="Trebuchet MS" w:cs="Trebuchet MS"/>
          <w:sz w:val="21"/>
          <w:szCs w:val="21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9C203A3" wp14:editId="5ECFEFA1">
                <wp:simplePos x="0" y="0"/>
                <wp:positionH relativeFrom="page">
                  <wp:posOffset>1162050</wp:posOffset>
                </wp:positionH>
                <wp:positionV relativeFrom="paragraph">
                  <wp:posOffset>146050</wp:posOffset>
                </wp:positionV>
                <wp:extent cx="266065" cy="146050"/>
                <wp:effectExtent l="9525" t="6350" r="10160" b="9525"/>
                <wp:wrapNone/>
                <wp:docPr id="58" name="Freeform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06 498"/>
                            <a:gd name="T3" fmla="*/ 606 h 230"/>
                            <a:gd name="T4" fmla="+- 0 2147 2145"/>
                            <a:gd name="T5" fmla="*/ T4 w 419"/>
                            <a:gd name="T6" fmla="+- 0 591 498"/>
                            <a:gd name="T7" fmla="*/ 591 h 230"/>
                            <a:gd name="T8" fmla="+- 0 2151 2145"/>
                            <a:gd name="T9" fmla="*/ T8 w 419"/>
                            <a:gd name="T10" fmla="+- 0 576 498"/>
                            <a:gd name="T11" fmla="*/ 576 h 230"/>
                            <a:gd name="T12" fmla="+- 0 2156 2145"/>
                            <a:gd name="T13" fmla="*/ T12 w 419"/>
                            <a:gd name="T14" fmla="+- 0 562 498"/>
                            <a:gd name="T15" fmla="*/ 562 h 230"/>
                            <a:gd name="T16" fmla="+- 0 2164 2145"/>
                            <a:gd name="T17" fmla="*/ T16 w 419"/>
                            <a:gd name="T18" fmla="+- 0 549 498"/>
                            <a:gd name="T19" fmla="*/ 549 h 230"/>
                            <a:gd name="T20" fmla="+- 0 2173 2145"/>
                            <a:gd name="T21" fmla="*/ T20 w 419"/>
                            <a:gd name="T22" fmla="+- 0 537 498"/>
                            <a:gd name="T23" fmla="*/ 537 h 230"/>
                            <a:gd name="T24" fmla="+- 0 2184 2145"/>
                            <a:gd name="T25" fmla="*/ T24 w 419"/>
                            <a:gd name="T26" fmla="+- 0 527 498"/>
                            <a:gd name="T27" fmla="*/ 527 h 230"/>
                            <a:gd name="T28" fmla="+- 0 2196 2145"/>
                            <a:gd name="T29" fmla="*/ T28 w 419"/>
                            <a:gd name="T30" fmla="+- 0 518 498"/>
                            <a:gd name="T31" fmla="*/ 518 h 230"/>
                            <a:gd name="T32" fmla="+- 0 2209 2145"/>
                            <a:gd name="T33" fmla="*/ T32 w 419"/>
                            <a:gd name="T34" fmla="+- 0 510 498"/>
                            <a:gd name="T35" fmla="*/ 510 h 230"/>
                            <a:gd name="T36" fmla="+- 0 2223 2145"/>
                            <a:gd name="T37" fmla="*/ T36 w 419"/>
                            <a:gd name="T38" fmla="+- 0 504 498"/>
                            <a:gd name="T39" fmla="*/ 504 h 230"/>
                            <a:gd name="T40" fmla="+- 0 2237 2145"/>
                            <a:gd name="T41" fmla="*/ T40 w 419"/>
                            <a:gd name="T42" fmla="+- 0 501 498"/>
                            <a:gd name="T43" fmla="*/ 501 h 230"/>
                            <a:gd name="T44" fmla="+- 0 2252 2145"/>
                            <a:gd name="T45" fmla="*/ T44 w 419"/>
                            <a:gd name="T46" fmla="+- 0 498 498"/>
                            <a:gd name="T47" fmla="*/ 498 h 230"/>
                            <a:gd name="T48" fmla="+- 0 2449 2145"/>
                            <a:gd name="T49" fmla="*/ T48 w 419"/>
                            <a:gd name="T50" fmla="+- 0 498 498"/>
                            <a:gd name="T51" fmla="*/ 498 h 230"/>
                            <a:gd name="T52" fmla="+- 0 2464 2145"/>
                            <a:gd name="T53" fmla="*/ T52 w 419"/>
                            <a:gd name="T54" fmla="+- 0 499 498"/>
                            <a:gd name="T55" fmla="*/ 499 h 230"/>
                            <a:gd name="T56" fmla="+- 0 2478 2145"/>
                            <a:gd name="T57" fmla="*/ T56 w 419"/>
                            <a:gd name="T58" fmla="+- 0 502 498"/>
                            <a:gd name="T59" fmla="*/ 502 h 230"/>
                            <a:gd name="T60" fmla="+- 0 2493 2145"/>
                            <a:gd name="T61" fmla="*/ T60 w 419"/>
                            <a:gd name="T62" fmla="+- 0 507 498"/>
                            <a:gd name="T63" fmla="*/ 507 h 230"/>
                            <a:gd name="T64" fmla="+- 0 2506 2145"/>
                            <a:gd name="T65" fmla="*/ T64 w 419"/>
                            <a:gd name="T66" fmla="+- 0 514 498"/>
                            <a:gd name="T67" fmla="*/ 514 h 230"/>
                            <a:gd name="T68" fmla="+- 0 2519 2145"/>
                            <a:gd name="T69" fmla="*/ T68 w 419"/>
                            <a:gd name="T70" fmla="+- 0 522 498"/>
                            <a:gd name="T71" fmla="*/ 522 h 230"/>
                            <a:gd name="T72" fmla="+- 0 2530 2145"/>
                            <a:gd name="T73" fmla="*/ T72 w 419"/>
                            <a:gd name="T74" fmla="+- 0 532 498"/>
                            <a:gd name="T75" fmla="*/ 532 h 230"/>
                            <a:gd name="T76" fmla="+- 0 2540 2145"/>
                            <a:gd name="T77" fmla="*/ T76 w 419"/>
                            <a:gd name="T78" fmla="+- 0 543 498"/>
                            <a:gd name="T79" fmla="*/ 543 h 230"/>
                            <a:gd name="T80" fmla="+- 0 2548 2145"/>
                            <a:gd name="T81" fmla="*/ T80 w 419"/>
                            <a:gd name="T82" fmla="+- 0 556 498"/>
                            <a:gd name="T83" fmla="*/ 556 h 230"/>
                            <a:gd name="T84" fmla="+- 0 2563 2145"/>
                            <a:gd name="T85" fmla="*/ T84 w 419"/>
                            <a:gd name="T86" fmla="+- 0 598 498"/>
                            <a:gd name="T87" fmla="*/ 598 h 230"/>
                            <a:gd name="T88" fmla="+- 0 2563 2145"/>
                            <a:gd name="T89" fmla="*/ T88 w 419"/>
                            <a:gd name="T90" fmla="+- 0 613 498"/>
                            <a:gd name="T91" fmla="*/ 613 h 230"/>
                            <a:gd name="T92" fmla="+- 0 2563 2145"/>
                            <a:gd name="T93" fmla="*/ T92 w 419"/>
                            <a:gd name="T94" fmla="+- 0 628 498"/>
                            <a:gd name="T95" fmla="*/ 628 h 230"/>
                            <a:gd name="T96" fmla="+- 0 2560 2145"/>
                            <a:gd name="T97" fmla="*/ T96 w 419"/>
                            <a:gd name="T98" fmla="+- 0 643 498"/>
                            <a:gd name="T99" fmla="*/ 643 h 230"/>
                            <a:gd name="T100" fmla="+- 0 2493 2145"/>
                            <a:gd name="T101" fmla="*/ T100 w 419"/>
                            <a:gd name="T102" fmla="+- 0 719 498"/>
                            <a:gd name="T103" fmla="*/ 719 h 230"/>
                            <a:gd name="T104" fmla="+- 0 2478 2145"/>
                            <a:gd name="T105" fmla="*/ T104 w 419"/>
                            <a:gd name="T106" fmla="+- 0 724 498"/>
                            <a:gd name="T107" fmla="*/ 724 h 230"/>
                            <a:gd name="T108" fmla="+- 0 2464 2145"/>
                            <a:gd name="T109" fmla="*/ T108 w 419"/>
                            <a:gd name="T110" fmla="+- 0 727 498"/>
                            <a:gd name="T111" fmla="*/ 727 h 230"/>
                            <a:gd name="T112" fmla="+- 0 2449 2145"/>
                            <a:gd name="T113" fmla="*/ T112 w 419"/>
                            <a:gd name="T114" fmla="+- 0 728 498"/>
                            <a:gd name="T115" fmla="*/ 728 h 230"/>
                            <a:gd name="T116" fmla="+- 0 2252 2145"/>
                            <a:gd name="T117" fmla="*/ T116 w 419"/>
                            <a:gd name="T118" fmla="+- 0 728 498"/>
                            <a:gd name="T119" fmla="*/ 728 h 230"/>
                            <a:gd name="T120" fmla="+- 0 2237 2145"/>
                            <a:gd name="T121" fmla="*/ T120 w 419"/>
                            <a:gd name="T122" fmla="+- 0 726 498"/>
                            <a:gd name="T123" fmla="*/ 726 h 230"/>
                            <a:gd name="T124" fmla="+- 0 2223 2145"/>
                            <a:gd name="T125" fmla="*/ T124 w 419"/>
                            <a:gd name="T126" fmla="+- 0 722 498"/>
                            <a:gd name="T127" fmla="*/ 722 h 230"/>
                            <a:gd name="T128" fmla="+- 0 2209 2145"/>
                            <a:gd name="T129" fmla="*/ T128 w 419"/>
                            <a:gd name="T130" fmla="+- 0 716 498"/>
                            <a:gd name="T131" fmla="*/ 716 h 230"/>
                            <a:gd name="T132" fmla="+- 0 2153 2145"/>
                            <a:gd name="T133" fmla="*/ T132 w 419"/>
                            <a:gd name="T134" fmla="+- 0 657 498"/>
                            <a:gd name="T135" fmla="*/ 657 h 230"/>
                            <a:gd name="T136" fmla="+- 0 2148 2145"/>
                            <a:gd name="T137" fmla="*/ T136 w 419"/>
                            <a:gd name="T138" fmla="+- 0 643 498"/>
                            <a:gd name="T139" fmla="*/ 643 h 230"/>
                            <a:gd name="T140" fmla="+- 0 2145 2145"/>
                            <a:gd name="T141" fmla="*/ T140 w 419"/>
                            <a:gd name="T142" fmla="+- 0 628 498"/>
                            <a:gd name="T143" fmla="*/ 628 h 230"/>
                            <a:gd name="T144" fmla="+- 0 2145 2145"/>
                            <a:gd name="T145" fmla="*/ T144 w 419"/>
                            <a:gd name="T146" fmla="+- 0 613 498"/>
                            <a:gd name="T147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6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F8EAFD" id="Freeform 64" o:spid="_x0000_s1026" style="position:absolute;margin-left:91.5pt;margin-top:11.5pt;width:20.95pt;height:11.5pt;z-index:251718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" path="m,115r,-7l,100,2,93,3,85,6,78,8,71r3,-7l15,58r4,-7l23,45r5,-6l33,34r6,-5l44,24r7,-4l57,16r7,-4l71,9,78,6,85,4,92,3r8,-2l107,r8,l304,r7,l319,1r7,2l333,4r8,2l348,9r7,3l361,16r6,4l374,24r5,5l385,34r5,5l395,45r4,6l403,58r13,35l418,100r,8l418,115r,8l418,130r-2,8l415,145r-36,57l348,221r-7,3l333,226r-7,2l319,229r-8,1l304,230r-189,l107,230r-7,-1l92,228r-7,-2l78,224r-7,-3l64,218,15,173,8,159,6,152,3,145,2,138,,130r,-7l,115xe" filled="f" strokecolor="#999fa5" strokeweight=".23822mm">
                <v:path arrowok="t" o:connecttype="custom" o:connectlocs="0,384810;1270,375285;3810,365760;6985,356870;12065,348615;17780,340995;24765,334645;32385,328930;40640,323850;49530,320040;58420,318135;67945,316230;193040,316230;202565,316865;211455,318770;220980,321945;229235,326390;237490,331470;244475,337820;250825,344805;255905,353060;265430,379730;265430,389255;265430,398780;263525,408305;220980,456565;211455,459740;202565,461645;193040,462280;67945,462280;58420,461010;49530,458470;40640,454660;5080,417195;1905,408305;0,398780;0,389255" o:connectangles="0,0,0,0,0,0,0,0,0,0,0,0,0,0,0,0,0,0,0,0,0,0,0,0,0,0,0,0,0,0,0,0,0,0,0,0,0"/>
                <w10:wrap anchorx="page"/>
              </v:shape>
            </w:pict>
          </mc:Fallback>
        </mc:AlternateContent>
      </w:r>
    </w:p>
    <w:p w14:paraId="18A3FF58" w14:textId="523B8D0B" w:rsidR="00A37075" w:rsidRDefault="00A37075" w:rsidP="00A37075">
      <w:pPr>
        <w:widowControl w:val="0"/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left="1173"/>
        <w:outlineLvl w:val="0"/>
        <w:rPr>
          <w:rFonts w:ascii="Microsoft Sans Serif" w:eastAsia="Trebuchet MS" w:hAnsi="Trebuchet MS" w:cs="Trebuchet MS"/>
          <w:sz w:val="21"/>
          <w:szCs w:val="21"/>
        </w:rPr>
      </w:pPr>
      <w:r>
        <w:rPr>
          <w:rFonts w:ascii="Microsoft Sans Serif" w:eastAsia="Trebuchet MS" w:hAnsi="Trebuchet MS" w:cs="Trebuchet MS"/>
          <w:sz w:val="21"/>
          <w:szCs w:val="21"/>
        </w:rPr>
        <w:tab/>
      </w:r>
      <w:r>
        <w:rPr>
          <w:rFonts w:ascii="Microsoft Sans Serif" w:eastAsia="Trebuchet MS" w:hAnsi="Trebuchet MS" w:cs="Trebuchet MS"/>
          <w:sz w:val="21"/>
          <w:szCs w:val="21"/>
        </w:rPr>
        <w:tab/>
        <w:t>11 to 20 years</w:t>
      </w:r>
    </w:p>
    <w:p w14:paraId="2B3FA765" w14:textId="6B08DFE7" w:rsidR="00A37075" w:rsidRDefault="00266FC5" w:rsidP="00A37075">
      <w:pPr>
        <w:widowControl w:val="0"/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left="1173"/>
        <w:outlineLvl w:val="0"/>
        <w:rPr>
          <w:rFonts w:ascii="Microsoft Sans Serif" w:eastAsia="Trebuchet MS" w:hAnsi="Trebuchet MS" w:cs="Trebuchet MS"/>
          <w:sz w:val="21"/>
          <w:szCs w:val="21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9C203A3" wp14:editId="3E80B768">
                <wp:simplePos x="0" y="0"/>
                <wp:positionH relativeFrom="page">
                  <wp:posOffset>1171575</wp:posOffset>
                </wp:positionH>
                <wp:positionV relativeFrom="paragraph">
                  <wp:posOffset>146050</wp:posOffset>
                </wp:positionV>
                <wp:extent cx="266065" cy="146050"/>
                <wp:effectExtent l="9525" t="13970" r="10160" b="11430"/>
                <wp:wrapNone/>
                <wp:docPr id="57" name="Freeform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06 498"/>
                            <a:gd name="T3" fmla="*/ 606 h 230"/>
                            <a:gd name="T4" fmla="+- 0 2147 2145"/>
                            <a:gd name="T5" fmla="*/ T4 w 419"/>
                            <a:gd name="T6" fmla="+- 0 591 498"/>
                            <a:gd name="T7" fmla="*/ 591 h 230"/>
                            <a:gd name="T8" fmla="+- 0 2151 2145"/>
                            <a:gd name="T9" fmla="*/ T8 w 419"/>
                            <a:gd name="T10" fmla="+- 0 576 498"/>
                            <a:gd name="T11" fmla="*/ 576 h 230"/>
                            <a:gd name="T12" fmla="+- 0 2156 2145"/>
                            <a:gd name="T13" fmla="*/ T12 w 419"/>
                            <a:gd name="T14" fmla="+- 0 562 498"/>
                            <a:gd name="T15" fmla="*/ 562 h 230"/>
                            <a:gd name="T16" fmla="+- 0 2164 2145"/>
                            <a:gd name="T17" fmla="*/ T16 w 419"/>
                            <a:gd name="T18" fmla="+- 0 549 498"/>
                            <a:gd name="T19" fmla="*/ 549 h 230"/>
                            <a:gd name="T20" fmla="+- 0 2173 2145"/>
                            <a:gd name="T21" fmla="*/ T20 w 419"/>
                            <a:gd name="T22" fmla="+- 0 537 498"/>
                            <a:gd name="T23" fmla="*/ 537 h 230"/>
                            <a:gd name="T24" fmla="+- 0 2184 2145"/>
                            <a:gd name="T25" fmla="*/ T24 w 419"/>
                            <a:gd name="T26" fmla="+- 0 527 498"/>
                            <a:gd name="T27" fmla="*/ 527 h 230"/>
                            <a:gd name="T28" fmla="+- 0 2196 2145"/>
                            <a:gd name="T29" fmla="*/ T28 w 419"/>
                            <a:gd name="T30" fmla="+- 0 518 498"/>
                            <a:gd name="T31" fmla="*/ 518 h 230"/>
                            <a:gd name="T32" fmla="+- 0 2209 2145"/>
                            <a:gd name="T33" fmla="*/ T32 w 419"/>
                            <a:gd name="T34" fmla="+- 0 510 498"/>
                            <a:gd name="T35" fmla="*/ 510 h 230"/>
                            <a:gd name="T36" fmla="+- 0 2223 2145"/>
                            <a:gd name="T37" fmla="*/ T36 w 419"/>
                            <a:gd name="T38" fmla="+- 0 504 498"/>
                            <a:gd name="T39" fmla="*/ 504 h 230"/>
                            <a:gd name="T40" fmla="+- 0 2237 2145"/>
                            <a:gd name="T41" fmla="*/ T40 w 419"/>
                            <a:gd name="T42" fmla="+- 0 501 498"/>
                            <a:gd name="T43" fmla="*/ 501 h 230"/>
                            <a:gd name="T44" fmla="+- 0 2252 2145"/>
                            <a:gd name="T45" fmla="*/ T44 w 419"/>
                            <a:gd name="T46" fmla="+- 0 498 498"/>
                            <a:gd name="T47" fmla="*/ 498 h 230"/>
                            <a:gd name="T48" fmla="+- 0 2449 2145"/>
                            <a:gd name="T49" fmla="*/ T48 w 419"/>
                            <a:gd name="T50" fmla="+- 0 498 498"/>
                            <a:gd name="T51" fmla="*/ 498 h 230"/>
                            <a:gd name="T52" fmla="+- 0 2464 2145"/>
                            <a:gd name="T53" fmla="*/ T52 w 419"/>
                            <a:gd name="T54" fmla="+- 0 499 498"/>
                            <a:gd name="T55" fmla="*/ 499 h 230"/>
                            <a:gd name="T56" fmla="+- 0 2478 2145"/>
                            <a:gd name="T57" fmla="*/ T56 w 419"/>
                            <a:gd name="T58" fmla="+- 0 502 498"/>
                            <a:gd name="T59" fmla="*/ 502 h 230"/>
                            <a:gd name="T60" fmla="+- 0 2493 2145"/>
                            <a:gd name="T61" fmla="*/ T60 w 419"/>
                            <a:gd name="T62" fmla="+- 0 507 498"/>
                            <a:gd name="T63" fmla="*/ 507 h 230"/>
                            <a:gd name="T64" fmla="+- 0 2506 2145"/>
                            <a:gd name="T65" fmla="*/ T64 w 419"/>
                            <a:gd name="T66" fmla="+- 0 514 498"/>
                            <a:gd name="T67" fmla="*/ 514 h 230"/>
                            <a:gd name="T68" fmla="+- 0 2519 2145"/>
                            <a:gd name="T69" fmla="*/ T68 w 419"/>
                            <a:gd name="T70" fmla="+- 0 522 498"/>
                            <a:gd name="T71" fmla="*/ 522 h 230"/>
                            <a:gd name="T72" fmla="+- 0 2530 2145"/>
                            <a:gd name="T73" fmla="*/ T72 w 419"/>
                            <a:gd name="T74" fmla="+- 0 532 498"/>
                            <a:gd name="T75" fmla="*/ 532 h 230"/>
                            <a:gd name="T76" fmla="+- 0 2540 2145"/>
                            <a:gd name="T77" fmla="*/ T76 w 419"/>
                            <a:gd name="T78" fmla="+- 0 543 498"/>
                            <a:gd name="T79" fmla="*/ 543 h 230"/>
                            <a:gd name="T80" fmla="+- 0 2548 2145"/>
                            <a:gd name="T81" fmla="*/ T80 w 419"/>
                            <a:gd name="T82" fmla="+- 0 556 498"/>
                            <a:gd name="T83" fmla="*/ 556 h 230"/>
                            <a:gd name="T84" fmla="+- 0 2563 2145"/>
                            <a:gd name="T85" fmla="*/ T84 w 419"/>
                            <a:gd name="T86" fmla="+- 0 598 498"/>
                            <a:gd name="T87" fmla="*/ 598 h 230"/>
                            <a:gd name="T88" fmla="+- 0 2563 2145"/>
                            <a:gd name="T89" fmla="*/ T88 w 419"/>
                            <a:gd name="T90" fmla="+- 0 613 498"/>
                            <a:gd name="T91" fmla="*/ 613 h 230"/>
                            <a:gd name="T92" fmla="+- 0 2563 2145"/>
                            <a:gd name="T93" fmla="*/ T92 w 419"/>
                            <a:gd name="T94" fmla="+- 0 628 498"/>
                            <a:gd name="T95" fmla="*/ 628 h 230"/>
                            <a:gd name="T96" fmla="+- 0 2560 2145"/>
                            <a:gd name="T97" fmla="*/ T96 w 419"/>
                            <a:gd name="T98" fmla="+- 0 643 498"/>
                            <a:gd name="T99" fmla="*/ 643 h 230"/>
                            <a:gd name="T100" fmla="+- 0 2493 2145"/>
                            <a:gd name="T101" fmla="*/ T100 w 419"/>
                            <a:gd name="T102" fmla="+- 0 719 498"/>
                            <a:gd name="T103" fmla="*/ 719 h 230"/>
                            <a:gd name="T104" fmla="+- 0 2478 2145"/>
                            <a:gd name="T105" fmla="*/ T104 w 419"/>
                            <a:gd name="T106" fmla="+- 0 724 498"/>
                            <a:gd name="T107" fmla="*/ 724 h 230"/>
                            <a:gd name="T108" fmla="+- 0 2464 2145"/>
                            <a:gd name="T109" fmla="*/ T108 w 419"/>
                            <a:gd name="T110" fmla="+- 0 727 498"/>
                            <a:gd name="T111" fmla="*/ 727 h 230"/>
                            <a:gd name="T112" fmla="+- 0 2449 2145"/>
                            <a:gd name="T113" fmla="*/ T112 w 419"/>
                            <a:gd name="T114" fmla="+- 0 728 498"/>
                            <a:gd name="T115" fmla="*/ 728 h 230"/>
                            <a:gd name="T116" fmla="+- 0 2252 2145"/>
                            <a:gd name="T117" fmla="*/ T116 w 419"/>
                            <a:gd name="T118" fmla="+- 0 728 498"/>
                            <a:gd name="T119" fmla="*/ 728 h 230"/>
                            <a:gd name="T120" fmla="+- 0 2237 2145"/>
                            <a:gd name="T121" fmla="*/ T120 w 419"/>
                            <a:gd name="T122" fmla="+- 0 726 498"/>
                            <a:gd name="T123" fmla="*/ 726 h 230"/>
                            <a:gd name="T124" fmla="+- 0 2223 2145"/>
                            <a:gd name="T125" fmla="*/ T124 w 419"/>
                            <a:gd name="T126" fmla="+- 0 722 498"/>
                            <a:gd name="T127" fmla="*/ 722 h 230"/>
                            <a:gd name="T128" fmla="+- 0 2209 2145"/>
                            <a:gd name="T129" fmla="*/ T128 w 419"/>
                            <a:gd name="T130" fmla="+- 0 716 498"/>
                            <a:gd name="T131" fmla="*/ 716 h 230"/>
                            <a:gd name="T132" fmla="+- 0 2153 2145"/>
                            <a:gd name="T133" fmla="*/ T132 w 419"/>
                            <a:gd name="T134" fmla="+- 0 657 498"/>
                            <a:gd name="T135" fmla="*/ 657 h 230"/>
                            <a:gd name="T136" fmla="+- 0 2148 2145"/>
                            <a:gd name="T137" fmla="*/ T136 w 419"/>
                            <a:gd name="T138" fmla="+- 0 643 498"/>
                            <a:gd name="T139" fmla="*/ 643 h 230"/>
                            <a:gd name="T140" fmla="+- 0 2145 2145"/>
                            <a:gd name="T141" fmla="*/ T140 w 419"/>
                            <a:gd name="T142" fmla="+- 0 628 498"/>
                            <a:gd name="T143" fmla="*/ 628 h 230"/>
                            <a:gd name="T144" fmla="+- 0 2145 2145"/>
                            <a:gd name="T145" fmla="*/ T144 w 419"/>
                            <a:gd name="T146" fmla="+- 0 613 498"/>
                            <a:gd name="T147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6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B32E1F" id="Freeform 63" o:spid="_x0000_s1026" style="position:absolute;margin-left:92.25pt;margin-top:11.5pt;width:20.95pt;height:11.5pt;z-index:251717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" path="m,115r,-7l,100,2,93,3,85,6,78,8,71r3,-7l15,58r4,-7l23,45r5,-6l33,34r6,-5l44,24r7,-4l57,16r7,-4l71,9,78,6,85,4,92,3r8,-2l107,r8,l304,r7,l319,1r7,2l333,4r8,2l348,9r7,3l361,16r6,4l374,24r5,5l385,34r5,5l395,45r4,6l403,58r13,35l418,100r,8l418,115r,8l418,130r-2,8l415,145r-36,57l348,221r-7,3l333,226r-7,2l319,229r-8,1l304,230r-189,l107,230r-7,-1l92,228r-7,-2l78,224r-7,-3l64,218,15,173,8,159,6,152,3,145,2,138,,130r,-7l,115xe" filled="f" strokecolor="#999fa5" strokeweight=".23822mm">
                <v:path arrowok="t" o:connecttype="custom" o:connectlocs="0,384810;1270,375285;3810,365760;6985,356870;12065,348615;17780,340995;24765,334645;32385,328930;40640,323850;49530,320040;58420,318135;67945,316230;193040,316230;202565,316865;211455,318770;220980,321945;229235,326390;237490,331470;244475,337820;250825,344805;255905,353060;265430,379730;265430,389255;265430,398780;263525,408305;220980,456565;211455,459740;202565,461645;193040,462280;67945,462280;58420,461010;49530,458470;40640,454660;5080,417195;1905,408305;0,398780;0,389255" o:connectangles="0,0,0,0,0,0,0,0,0,0,0,0,0,0,0,0,0,0,0,0,0,0,0,0,0,0,0,0,0,0,0,0,0,0,0,0,0"/>
                <w10:wrap anchorx="page"/>
              </v:shape>
            </w:pict>
          </mc:Fallback>
        </mc:AlternateContent>
      </w:r>
    </w:p>
    <w:p w14:paraId="31D7BAF0" w14:textId="7A11F957" w:rsidR="00B852B5" w:rsidRPr="00B852B5" w:rsidRDefault="00A37075" w:rsidP="000E265E">
      <w:pPr>
        <w:widowControl w:val="0"/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left="1173"/>
        <w:outlineLvl w:val="0"/>
        <w:rPr>
          <w:rFonts w:ascii="Microsoft Sans Serif" w:eastAsia="Trebuchet MS" w:hAnsi="Trebuchet MS" w:cs="Trebuchet MS"/>
          <w:sz w:val="21"/>
          <w:szCs w:val="21"/>
        </w:rPr>
      </w:pPr>
      <w:r>
        <w:rPr>
          <w:rFonts w:ascii="Microsoft Sans Serif" w:eastAsia="Trebuchet MS" w:hAnsi="Trebuchet MS" w:cs="Trebuchet MS"/>
          <w:sz w:val="21"/>
          <w:szCs w:val="21"/>
        </w:rPr>
        <w:tab/>
      </w:r>
      <w:r>
        <w:rPr>
          <w:rFonts w:ascii="Microsoft Sans Serif" w:eastAsia="Trebuchet MS" w:hAnsi="Trebuchet MS" w:cs="Trebuchet MS"/>
          <w:sz w:val="21"/>
          <w:szCs w:val="21"/>
        </w:rPr>
        <w:tab/>
        <w:t>Over 20 years</w:t>
      </w:r>
    </w:p>
    <w:p w14:paraId="3C2B46AF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Arial MT" w:eastAsia="Times New Roman" w:hAnsi="Times New Roman" w:cs="Times New Roman"/>
          <w:sz w:val="14"/>
        </w:rPr>
        <w:sectPr w:rsidR="00B852B5" w:rsidRPr="00B852B5">
          <w:headerReference w:type="even" r:id="rId7"/>
          <w:headerReference w:type="default" r:id="rId8"/>
          <w:footerReference w:type="even" r:id="rId9"/>
          <w:footerReference w:type="default" r:id="rId10"/>
          <w:pgSz w:w="11900" w:h="16840"/>
          <w:pgMar w:top="1100" w:right="1020" w:bottom="400" w:left="900" w:header="69" w:footer="212" w:gutter="0"/>
          <w:cols w:space="720"/>
        </w:sectPr>
      </w:pPr>
    </w:p>
    <w:p w14:paraId="31B13B32" w14:textId="77777777" w:rsidR="00B852B5" w:rsidRPr="00B852B5" w:rsidRDefault="00B852B5" w:rsidP="00B852B5">
      <w:pPr>
        <w:widowControl w:val="0"/>
        <w:autoSpaceDE w:val="0"/>
        <w:autoSpaceDN w:val="0"/>
        <w:spacing w:before="3" w:after="0" w:line="240" w:lineRule="auto"/>
        <w:rPr>
          <w:rFonts w:ascii="Arial MT" w:eastAsia="Times New Roman" w:hAnsi="Times New Roman" w:cs="Times New Roman"/>
          <w:sz w:val="20"/>
          <w:szCs w:val="20"/>
        </w:rPr>
      </w:pPr>
    </w:p>
    <w:p w14:paraId="7738BC83" w14:textId="77777777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173"/>
          <w:tab w:val="left" w:pos="1174"/>
        </w:tabs>
        <w:autoSpaceDE w:val="0"/>
        <w:autoSpaceDN w:val="0"/>
        <w:spacing w:before="78" w:after="0" w:line="240" w:lineRule="auto"/>
        <w:ind w:hanging="450"/>
        <w:outlineLvl w:val="0"/>
        <w:rPr>
          <w:rFonts w:ascii="Lucida Sans Unicode" w:eastAsia="Trebuchet MS" w:hAnsi="Trebuchet MS" w:cs="Trebuchet MS"/>
          <w:sz w:val="21"/>
          <w:szCs w:val="21"/>
        </w:rPr>
      </w:pP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Are</w:t>
      </w:r>
      <w:r w:rsidRPr="00B852B5">
        <w:rPr>
          <w:rFonts w:ascii="Lucida Sans Unicode" w:eastAsia="Trebuchet MS" w:hAnsi="Trebuchet MS" w:cs="Trebuchet MS"/>
          <w:color w:val="1F2023"/>
          <w:spacing w:val="-9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you</w:t>
      </w:r>
      <w:r w:rsidRPr="00B852B5">
        <w:rPr>
          <w:rFonts w:ascii="Lucida Sans Unicode" w:eastAsia="Trebuchet MS" w:hAnsi="Trebuchet MS" w:cs="Trebuchet MS"/>
          <w:color w:val="1F2023"/>
          <w:spacing w:val="-8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in</w:t>
      </w:r>
      <w:r w:rsidRPr="00B852B5">
        <w:rPr>
          <w:rFonts w:ascii="Lucida Sans Unicode" w:eastAsia="Trebuchet MS" w:hAnsi="Trebuchet MS" w:cs="Trebuchet MS"/>
          <w:color w:val="1F2023"/>
          <w:spacing w:val="-8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a</w:t>
      </w:r>
      <w:r w:rsidRPr="00B852B5">
        <w:rPr>
          <w:rFonts w:ascii="Lucida Sans Unicode" w:eastAsia="Trebuchet MS" w:hAnsi="Trebuchet MS" w:cs="Trebuchet MS"/>
          <w:color w:val="1F2023"/>
          <w:spacing w:val="-8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leadership</w:t>
      </w:r>
      <w:r w:rsidRPr="00B852B5">
        <w:rPr>
          <w:rFonts w:ascii="Lucida Sans Unicode" w:eastAsia="Trebuchet MS" w:hAnsi="Trebuchet MS" w:cs="Trebuchet MS"/>
          <w:color w:val="1F2023"/>
          <w:spacing w:val="-8"/>
          <w:w w:val="95"/>
          <w:sz w:val="21"/>
          <w:szCs w:val="21"/>
        </w:rPr>
        <w:t xml:space="preserve"> </w:t>
      </w:r>
      <w:proofErr w:type="gramStart"/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role</w:t>
      </w:r>
      <w:r w:rsidRPr="00B852B5">
        <w:rPr>
          <w:rFonts w:ascii="Lucida Sans Unicode" w:eastAsia="Trebuchet MS" w:hAnsi="Trebuchet MS" w:cs="Trebuchet MS"/>
          <w:color w:val="1F2023"/>
          <w:spacing w:val="-8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D92F24"/>
          <w:w w:val="95"/>
          <w:sz w:val="21"/>
          <w:szCs w:val="21"/>
        </w:rPr>
        <w:t>*</w:t>
      </w:r>
      <w:proofErr w:type="gramEnd"/>
    </w:p>
    <w:p w14:paraId="56A4D524" w14:textId="77777777" w:rsidR="00B852B5" w:rsidRPr="00B852B5" w:rsidRDefault="00B852B5" w:rsidP="00B852B5">
      <w:pPr>
        <w:widowControl w:val="0"/>
        <w:autoSpaceDE w:val="0"/>
        <w:autoSpaceDN w:val="0"/>
        <w:spacing w:before="222" w:after="0" w:line="240" w:lineRule="auto"/>
        <w:ind w:left="1173"/>
        <w:outlineLvl w:val="1"/>
        <w:rPr>
          <w:rFonts w:ascii="Roboto" w:eastAsia="Roboto" w:hAnsi="Roboto" w:cs="Roboto"/>
          <w:i/>
          <w:iCs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0C91A11F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/>
          <w:sz w:val="25"/>
          <w:szCs w:val="20"/>
        </w:rPr>
      </w:pPr>
    </w:p>
    <w:p w14:paraId="616AF66F" w14:textId="0FD5954F" w:rsidR="00B852B5" w:rsidRPr="00B852B5" w:rsidRDefault="00266FC5" w:rsidP="00CF746E">
      <w:pPr>
        <w:widowControl w:val="0"/>
        <w:autoSpaceDE w:val="0"/>
        <w:autoSpaceDN w:val="0"/>
        <w:spacing w:after="0" w:line="427" w:lineRule="auto"/>
        <w:ind w:left="1733" w:right="7924"/>
        <w:rPr>
          <w:rFonts w:ascii="Roboto" w:eastAsia="Times New Roman" w:hAnsi="Times New Roman" w:cs="Times New Roman"/>
          <w:sz w:val="19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5CF34EA" wp14:editId="462B8D39">
                <wp:simplePos x="0" y="0"/>
                <wp:positionH relativeFrom="page">
                  <wp:posOffset>1362075</wp:posOffset>
                </wp:positionH>
                <wp:positionV relativeFrom="paragraph">
                  <wp:posOffset>-1270</wp:posOffset>
                </wp:positionV>
                <wp:extent cx="266065" cy="146050"/>
                <wp:effectExtent l="9525" t="11430" r="10160" b="13970"/>
                <wp:wrapNone/>
                <wp:docPr id="56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13 -2"/>
                            <a:gd name="T3" fmla="*/ 113 h 230"/>
                            <a:gd name="T4" fmla="+- 0 2145 2145"/>
                            <a:gd name="T5" fmla="*/ T4 w 419"/>
                            <a:gd name="T6" fmla="+- 0 105 -2"/>
                            <a:gd name="T7" fmla="*/ 105 h 230"/>
                            <a:gd name="T8" fmla="+- 0 2145 2145"/>
                            <a:gd name="T9" fmla="*/ T8 w 419"/>
                            <a:gd name="T10" fmla="+- 0 98 -2"/>
                            <a:gd name="T11" fmla="*/ 98 h 230"/>
                            <a:gd name="T12" fmla="+- 0 2147 2145"/>
                            <a:gd name="T13" fmla="*/ T12 w 419"/>
                            <a:gd name="T14" fmla="+- 0 91 -2"/>
                            <a:gd name="T15" fmla="*/ 91 h 230"/>
                            <a:gd name="T16" fmla="+- 0 2148 2145"/>
                            <a:gd name="T17" fmla="*/ T16 w 419"/>
                            <a:gd name="T18" fmla="+- 0 83 -2"/>
                            <a:gd name="T19" fmla="*/ 83 h 230"/>
                            <a:gd name="T20" fmla="+- 0 2151 2145"/>
                            <a:gd name="T21" fmla="*/ T20 w 419"/>
                            <a:gd name="T22" fmla="+- 0 76 -2"/>
                            <a:gd name="T23" fmla="*/ 76 h 230"/>
                            <a:gd name="T24" fmla="+- 0 2153 2145"/>
                            <a:gd name="T25" fmla="*/ T24 w 419"/>
                            <a:gd name="T26" fmla="+- 0 69 -2"/>
                            <a:gd name="T27" fmla="*/ 69 h 230"/>
                            <a:gd name="T28" fmla="+- 0 2156 2145"/>
                            <a:gd name="T29" fmla="*/ T28 w 419"/>
                            <a:gd name="T30" fmla="+- 0 62 -2"/>
                            <a:gd name="T31" fmla="*/ 62 h 230"/>
                            <a:gd name="T32" fmla="+- 0 2160 2145"/>
                            <a:gd name="T33" fmla="*/ T32 w 419"/>
                            <a:gd name="T34" fmla="+- 0 55 -2"/>
                            <a:gd name="T35" fmla="*/ 55 h 230"/>
                            <a:gd name="T36" fmla="+- 0 2164 2145"/>
                            <a:gd name="T37" fmla="*/ T36 w 419"/>
                            <a:gd name="T38" fmla="+- 0 49 -2"/>
                            <a:gd name="T39" fmla="*/ 49 h 230"/>
                            <a:gd name="T40" fmla="+- 0 2168 2145"/>
                            <a:gd name="T41" fmla="*/ T40 w 419"/>
                            <a:gd name="T42" fmla="+- 0 43 -2"/>
                            <a:gd name="T43" fmla="*/ 43 h 230"/>
                            <a:gd name="T44" fmla="+- 0 2223 2145"/>
                            <a:gd name="T45" fmla="*/ T44 w 419"/>
                            <a:gd name="T46" fmla="+- 0 4 -2"/>
                            <a:gd name="T47" fmla="*/ 4 h 230"/>
                            <a:gd name="T48" fmla="+- 0 2252 2145"/>
                            <a:gd name="T49" fmla="*/ T48 w 419"/>
                            <a:gd name="T50" fmla="+- 0 -2 -2"/>
                            <a:gd name="T51" fmla="*/ -2 h 230"/>
                            <a:gd name="T52" fmla="+- 0 2260 2145"/>
                            <a:gd name="T53" fmla="*/ T52 w 419"/>
                            <a:gd name="T54" fmla="+- 0 -2 -2"/>
                            <a:gd name="T55" fmla="*/ -2 h 230"/>
                            <a:gd name="T56" fmla="+- 0 2449 2145"/>
                            <a:gd name="T57" fmla="*/ T56 w 419"/>
                            <a:gd name="T58" fmla="+- 0 -2 -2"/>
                            <a:gd name="T59" fmla="*/ -2 h 230"/>
                            <a:gd name="T60" fmla="+- 0 2456 2145"/>
                            <a:gd name="T61" fmla="*/ T60 w 419"/>
                            <a:gd name="T62" fmla="+- 0 -2 -2"/>
                            <a:gd name="T63" fmla="*/ -2 h 230"/>
                            <a:gd name="T64" fmla="+- 0 2464 2145"/>
                            <a:gd name="T65" fmla="*/ T64 w 419"/>
                            <a:gd name="T66" fmla="+- 0 -1 -2"/>
                            <a:gd name="T67" fmla="*/ -1 h 230"/>
                            <a:gd name="T68" fmla="+- 0 2524 2145"/>
                            <a:gd name="T69" fmla="*/ T68 w 419"/>
                            <a:gd name="T70" fmla="+- 0 27 -2"/>
                            <a:gd name="T71" fmla="*/ 27 h 230"/>
                            <a:gd name="T72" fmla="+- 0 2530 2145"/>
                            <a:gd name="T73" fmla="*/ T72 w 419"/>
                            <a:gd name="T74" fmla="+- 0 32 -2"/>
                            <a:gd name="T75" fmla="*/ 32 h 230"/>
                            <a:gd name="T76" fmla="+- 0 2535 2145"/>
                            <a:gd name="T77" fmla="*/ T76 w 419"/>
                            <a:gd name="T78" fmla="+- 0 37 -2"/>
                            <a:gd name="T79" fmla="*/ 37 h 230"/>
                            <a:gd name="T80" fmla="+- 0 2540 2145"/>
                            <a:gd name="T81" fmla="*/ T80 w 419"/>
                            <a:gd name="T82" fmla="+- 0 43 -2"/>
                            <a:gd name="T83" fmla="*/ 43 h 230"/>
                            <a:gd name="T84" fmla="+- 0 2544 2145"/>
                            <a:gd name="T85" fmla="*/ T84 w 419"/>
                            <a:gd name="T86" fmla="+- 0 49 -2"/>
                            <a:gd name="T87" fmla="*/ 49 h 230"/>
                            <a:gd name="T88" fmla="+- 0 2548 2145"/>
                            <a:gd name="T89" fmla="*/ T88 w 419"/>
                            <a:gd name="T90" fmla="+- 0 55 -2"/>
                            <a:gd name="T91" fmla="*/ 55 h 230"/>
                            <a:gd name="T92" fmla="+- 0 2561 2145"/>
                            <a:gd name="T93" fmla="*/ T92 w 419"/>
                            <a:gd name="T94" fmla="+- 0 91 -2"/>
                            <a:gd name="T95" fmla="*/ 91 h 230"/>
                            <a:gd name="T96" fmla="+- 0 2563 2145"/>
                            <a:gd name="T97" fmla="*/ T96 w 419"/>
                            <a:gd name="T98" fmla="+- 0 98 -2"/>
                            <a:gd name="T99" fmla="*/ 98 h 230"/>
                            <a:gd name="T100" fmla="+- 0 2563 2145"/>
                            <a:gd name="T101" fmla="*/ T100 w 419"/>
                            <a:gd name="T102" fmla="+- 0 105 -2"/>
                            <a:gd name="T103" fmla="*/ 105 h 230"/>
                            <a:gd name="T104" fmla="+- 0 2563 2145"/>
                            <a:gd name="T105" fmla="*/ T104 w 419"/>
                            <a:gd name="T106" fmla="+- 0 113 -2"/>
                            <a:gd name="T107" fmla="*/ 113 h 230"/>
                            <a:gd name="T108" fmla="+- 0 2563 2145"/>
                            <a:gd name="T109" fmla="*/ T108 w 419"/>
                            <a:gd name="T110" fmla="+- 0 121 -2"/>
                            <a:gd name="T111" fmla="*/ 121 h 230"/>
                            <a:gd name="T112" fmla="+- 0 2563 2145"/>
                            <a:gd name="T113" fmla="*/ T112 w 419"/>
                            <a:gd name="T114" fmla="+- 0 128 -2"/>
                            <a:gd name="T115" fmla="*/ 128 h 230"/>
                            <a:gd name="T116" fmla="+- 0 2561 2145"/>
                            <a:gd name="T117" fmla="*/ T116 w 419"/>
                            <a:gd name="T118" fmla="+- 0 135 -2"/>
                            <a:gd name="T119" fmla="*/ 135 h 230"/>
                            <a:gd name="T120" fmla="+- 0 2560 2145"/>
                            <a:gd name="T121" fmla="*/ T120 w 419"/>
                            <a:gd name="T122" fmla="+- 0 143 -2"/>
                            <a:gd name="T123" fmla="*/ 143 h 230"/>
                            <a:gd name="T124" fmla="+- 0 2544 2145"/>
                            <a:gd name="T125" fmla="*/ T124 w 419"/>
                            <a:gd name="T126" fmla="+- 0 177 -2"/>
                            <a:gd name="T127" fmla="*/ 177 h 230"/>
                            <a:gd name="T128" fmla="+- 0 2540 2145"/>
                            <a:gd name="T129" fmla="*/ T128 w 419"/>
                            <a:gd name="T130" fmla="+- 0 183 -2"/>
                            <a:gd name="T131" fmla="*/ 183 h 230"/>
                            <a:gd name="T132" fmla="+- 0 2535 2145"/>
                            <a:gd name="T133" fmla="*/ T132 w 419"/>
                            <a:gd name="T134" fmla="+- 0 189 -2"/>
                            <a:gd name="T135" fmla="*/ 189 h 230"/>
                            <a:gd name="T136" fmla="+- 0 2530 2145"/>
                            <a:gd name="T137" fmla="*/ T136 w 419"/>
                            <a:gd name="T138" fmla="+- 0 194 -2"/>
                            <a:gd name="T139" fmla="*/ 194 h 230"/>
                            <a:gd name="T140" fmla="+- 0 2524 2145"/>
                            <a:gd name="T141" fmla="*/ T140 w 419"/>
                            <a:gd name="T142" fmla="+- 0 200 -2"/>
                            <a:gd name="T143" fmla="*/ 200 h 230"/>
                            <a:gd name="T144" fmla="+- 0 2519 2145"/>
                            <a:gd name="T145" fmla="*/ T144 w 419"/>
                            <a:gd name="T146" fmla="+- 0 204 -2"/>
                            <a:gd name="T147" fmla="*/ 204 h 230"/>
                            <a:gd name="T148" fmla="+- 0 2512 2145"/>
                            <a:gd name="T149" fmla="*/ T148 w 419"/>
                            <a:gd name="T150" fmla="+- 0 208 -2"/>
                            <a:gd name="T151" fmla="*/ 208 h 230"/>
                            <a:gd name="T152" fmla="+- 0 2506 2145"/>
                            <a:gd name="T153" fmla="*/ T152 w 419"/>
                            <a:gd name="T154" fmla="+- 0 213 -2"/>
                            <a:gd name="T155" fmla="*/ 213 h 230"/>
                            <a:gd name="T156" fmla="+- 0 2456 2145"/>
                            <a:gd name="T157" fmla="*/ T156 w 419"/>
                            <a:gd name="T158" fmla="+- 0 228 -2"/>
                            <a:gd name="T159" fmla="*/ 228 h 230"/>
                            <a:gd name="T160" fmla="+- 0 2449 2145"/>
                            <a:gd name="T161" fmla="*/ T160 w 419"/>
                            <a:gd name="T162" fmla="+- 0 228 -2"/>
                            <a:gd name="T163" fmla="*/ 228 h 230"/>
                            <a:gd name="T164" fmla="+- 0 2260 2145"/>
                            <a:gd name="T165" fmla="*/ T164 w 419"/>
                            <a:gd name="T166" fmla="+- 0 228 -2"/>
                            <a:gd name="T167" fmla="*/ 228 h 230"/>
                            <a:gd name="T168" fmla="+- 0 2252 2145"/>
                            <a:gd name="T169" fmla="*/ T168 w 419"/>
                            <a:gd name="T170" fmla="+- 0 228 -2"/>
                            <a:gd name="T171" fmla="*/ 228 h 230"/>
                            <a:gd name="T172" fmla="+- 0 2245 2145"/>
                            <a:gd name="T173" fmla="*/ T172 w 419"/>
                            <a:gd name="T174" fmla="+- 0 227 -2"/>
                            <a:gd name="T175" fmla="*/ 227 h 230"/>
                            <a:gd name="T176" fmla="+- 0 2237 2145"/>
                            <a:gd name="T177" fmla="*/ T176 w 419"/>
                            <a:gd name="T178" fmla="+- 0 226 -2"/>
                            <a:gd name="T179" fmla="*/ 226 h 230"/>
                            <a:gd name="T180" fmla="+- 0 2230 2145"/>
                            <a:gd name="T181" fmla="*/ T180 w 419"/>
                            <a:gd name="T182" fmla="+- 0 224 -2"/>
                            <a:gd name="T183" fmla="*/ 224 h 230"/>
                            <a:gd name="T184" fmla="+- 0 2223 2145"/>
                            <a:gd name="T185" fmla="*/ T184 w 419"/>
                            <a:gd name="T186" fmla="+- 0 222 -2"/>
                            <a:gd name="T187" fmla="*/ 222 h 230"/>
                            <a:gd name="T188" fmla="+- 0 2216 2145"/>
                            <a:gd name="T189" fmla="*/ T188 w 419"/>
                            <a:gd name="T190" fmla="+- 0 219 -2"/>
                            <a:gd name="T191" fmla="*/ 219 h 230"/>
                            <a:gd name="T192" fmla="+- 0 2209 2145"/>
                            <a:gd name="T193" fmla="*/ T192 w 419"/>
                            <a:gd name="T194" fmla="+- 0 216 -2"/>
                            <a:gd name="T195" fmla="*/ 216 h 230"/>
                            <a:gd name="T196" fmla="+- 0 2202 2145"/>
                            <a:gd name="T197" fmla="*/ T196 w 419"/>
                            <a:gd name="T198" fmla="+- 0 213 -2"/>
                            <a:gd name="T199" fmla="*/ 213 h 230"/>
                            <a:gd name="T200" fmla="+- 0 2196 2145"/>
                            <a:gd name="T201" fmla="*/ T200 w 419"/>
                            <a:gd name="T202" fmla="+- 0 208 -2"/>
                            <a:gd name="T203" fmla="*/ 208 h 230"/>
                            <a:gd name="T204" fmla="+- 0 2189 2145"/>
                            <a:gd name="T205" fmla="*/ T204 w 419"/>
                            <a:gd name="T206" fmla="+- 0 204 -2"/>
                            <a:gd name="T207" fmla="*/ 204 h 230"/>
                            <a:gd name="T208" fmla="+- 0 2164 2145"/>
                            <a:gd name="T209" fmla="*/ T208 w 419"/>
                            <a:gd name="T210" fmla="+- 0 177 -2"/>
                            <a:gd name="T211" fmla="*/ 177 h 230"/>
                            <a:gd name="T212" fmla="+- 0 2160 2145"/>
                            <a:gd name="T213" fmla="*/ T212 w 419"/>
                            <a:gd name="T214" fmla="+- 0 171 -2"/>
                            <a:gd name="T215" fmla="*/ 171 h 230"/>
                            <a:gd name="T216" fmla="+- 0 2156 2145"/>
                            <a:gd name="T217" fmla="*/ T216 w 419"/>
                            <a:gd name="T218" fmla="+- 0 164 -2"/>
                            <a:gd name="T219" fmla="*/ 164 h 230"/>
                            <a:gd name="T220" fmla="+- 0 2153 2145"/>
                            <a:gd name="T221" fmla="*/ T220 w 419"/>
                            <a:gd name="T222" fmla="+- 0 157 -2"/>
                            <a:gd name="T223" fmla="*/ 157 h 230"/>
                            <a:gd name="T224" fmla="+- 0 2151 2145"/>
                            <a:gd name="T225" fmla="*/ T224 w 419"/>
                            <a:gd name="T226" fmla="+- 0 150 -2"/>
                            <a:gd name="T227" fmla="*/ 150 h 230"/>
                            <a:gd name="T228" fmla="+- 0 2148 2145"/>
                            <a:gd name="T229" fmla="*/ T228 w 419"/>
                            <a:gd name="T230" fmla="+- 0 143 -2"/>
                            <a:gd name="T231" fmla="*/ 143 h 230"/>
                            <a:gd name="T232" fmla="+- 0 2147 2145"/>
                            <a:gd name="T233" fmla="*/ T232 w 419"/>
                            <a:gd name="T234" fmla="+- 0 135 -2"/>
                            <a:gd name="T235" fmla="*/ 135 h 230"/>
                            <a:gd name="T236" fmla="+- 0 2145 2145"/>
                            <a:gd name="T237" fmla="*/ T236 w 419"/>
                            <a:gd name="T238" fmla="+- 0 128 -2"/>
                            <a:gd name="T239" fmla="*/ 128 h 230"/>
                            <a:gd name="T240" fmla="+- 0 2145 2145"/>
                            <a:gd name="T241" fmla="*/ T240 w 419"/>
                            <a:gd name="T242" fmla="+- 0 121 -2"/>
                            <a:gd name="T243" fmla="*/ 121 h 230"/>
                            <a:gd name="T244" fmla="+- 0 2145 2145"/>
                            <a:gd name="T245" fmla="*/ T244 w 419"/>
                            <a:gd name="T246" fmla="+- 0 113 -2"/>
                            <a:gd name="T247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78" y="6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5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5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4C748C" id="Freeform 13" o:spid="_x0000_s1026" style="position:absolute;margin-left:107.25pt;margin-top:-.1pt;width:20.95pt;height:11.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" path="m,115r,-8l,100,2,93,3,85,6,78,8,71r3,-7l15,57r4,-6l23,45,78,6,107,r8,l304,r7,l319,1r60,28l385,34r5,5l395,45r4,6l403,57r13,36l418,100r,7l418,115r,8l418,130r-2,7l415,145r-16,34l395,185r-5,6l385,196r-6,6l374,206r-7,4l361,215r-50,15l304,230r-189,l107,230r-7,-1l92,228r-7,-2l78,224r-7,-3l64,218r-7,-3l51,210r-7,-4l19,179r-4,-6l11,166,8,159,6,152,3,145,2,137,,130r,-7l,115xe" filled="f" strokecolor="#999fa5" strokeweight=".23822mm">
                <v:path arrowok="t" o:connecttype="custom" o:connectlocs="0,71755;0,66675;0,62230;1270,57785;1905,52705;3810,48260;5080,43815;6985,39370;9525,34925;12065,31115;14605,27305;49530,2540;67945,-1270;73025,-1270;193040,-1270;197485,-1270;202565,-635;240665,17145;244475,20320;247650,23495;250825,27305;253365,31115;255905,34925;264160,57785;265430,62230;265430,66675;265430,71755;265430,76835;265430,81280;264160,85725;263525,90805;253365,112395;250825,116205;247650,120015;244475,123190;240665,127000;237490,129540;233045,132080;229235,135255;197485,144780;193040,144780;73025,144780;67945,144780;63500,144145;58420,143510;53975,142240;49530,140970;45085,139065;40640,137160;36195,135255;32385,132080;27940,129540;12065,112395;9525,108585;6985,104140;5080,99695;3810,95250;1905,90805;1270,85725;0,81280;0,76835;0,71755" o:connectangles="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92DCD59" wp14:editId="1E314BBD">
                <wp:simplePos x="0" y="0"/>
                <wp:positionH relativeFrom="page">
                  <wp:posOffset>1362075</wp:posOffset>
                </wp:positionH>
                <wp:positionV relativeFrom="paragraph">
                  <wp:posOffset>255905</wp:posOffset>
                </wp:positionV>
                <wp:extent cx="266065" cy="146050"/>
                <wp:effectExtent l="9525" t="11430" r="10160" b="13970"/>
                <wp:wrapNone/>
                <wp:docPr id="55" name="Freeform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511 403"/>
                            <a:gd name="T3" fmla="*/ 511 h 230"/>
                            <a:gd name="T4" fmla="+- 0 2147 2145"/>
                            <a:gd name="T5" fmla="*/ T4 w 419"/>
                            <a:gd name="T6" fmla="+- 0 496 403"/>
                            <a:gd name="T7" fmla="*/ 496 h 230"/>
                            <a:gd name="T8" fmla="+- 0 2151 2145"/>
                            <a:gd name="T9" fmla="*/ T8 w 419"/>
                            <a:gd name="T10" fmla="+- 0 481 403"/>
                            <a:gd name="T11" fmla="*/ 481 h 230"/>
                            <a:gd name="T12" fmla="+- 0 2156 2145"/>
                            <a:gd name="T13" fmla="*/ T12 w 419"/>
                            <a:gd name="T14" fmla="+- 0 467 403"/>
                            <a:gd name="T15" fmla="*/ 467 h 230"/>
                            <a:gd name="T16" fmla="+- 0 2164 2145"/>
                            <a:gd name="T17" fmla="*/ T16 w 419"/>
                            <a:gd name="T18" fmla="+- 0 454 403"/>
                            <a:gd name="T19" fmla="*/ 454 h 230"/>
                            <a:gd name="T20" fmla="+- 0 2173 2145"/>
                            <a:gd name="T21" fmla="*/ T20 w 419"/>
                            <a:gd name="T22" fmla="+- 0 442 403"/>
                            <a:gd name="T23" fmla="*/ 442 h 230"/>
                            <a:gd name="T24" fmla="+- 0 2184 2145"/>
                            <a:gd name="T25" fmla="*/ T24 w 419"/>
                            <a:gd name="T26" fmla="+- 0 432 403"/>
                            <a:gd name="T27" fmla="*/ 432 h 230"/>
                            <a:gd name="T28" fmla="+- 0 2196 2145"/>
                            <a:gd name="T29" fmla="*/ T28 w 419"/>
                            <a:gd name="T30" fmla="+- 0 423 403"/>
                            <a:gd name="T31" fmla="*/ 423 h 230"/>
                            <a:gd name="T32" fmla="+- 0 2237 2145"/>
                            <a:gd name="T33" fmla="*/ T32 w 419"/>
                            <a:gd name="T34" fmla="+- 0 406 403"/>
                            <a:gd name="T35" fmla="*/ 406 h 230"/>
                            <a:gd name="T36" fmla="+- 0 2252 2145"/>
                            <a:gd name="T37" fmla="*/ T36 w 419"/>
                            <a:gd name="T38" fmla="+- 0 403 403"/>
                            <a:gd name="T39" fmla="*/ 403 h 230"/>
                            <a:gd name="T40" fmla="+- 0 2449 2145"/>
                            <a:gd name="T41" fmla="*/ T40 w 419"/>
                            <a:gd name="T42" fmla="+- 0 403 403"/>
                            <a:gd name="T43" fmla="*/ 403 h 230"/>
                            <a:gd name="T44" fmla="+- 0 2464 2145"/>
                            <a:gd name="T45" fmla="*/ T44 w 419"/>
                            <a:gd name="T46" fmla="+- 0 404 403"/>
                            <a:gd name="T47" fmla="*/ 404 h 230"/>
                            <a:gd name="T48" fmla="+- 0 2478 2145"/>
                            <a:gd name="T49" fmla="*/ T48 w 419"/>
                            <a:gd name="T50" fmla="+- 0 407 403"/>
                            <a:gd name="T51" fmla="*/ 407 h 230"/>
                            <a:gd name="T52" fmla="+- 0 2519 2145"/>
                            <a:gd name="T53" fmla="*/ T52 w 419"/>
                            <a:gd name="T54" fmla="+- 0 427 403"/>
                            <a:gd name="T55" fmla="*/ 427 h 230"/>
                            <a:gd name="T56" fmla="+- 0 2530 2145"/>
                            <a:gd name="T57" fmla="*/ T56 w 419"/>
                            <a:gd name="T58" fmla="+- 0 437 403"/>
                            <a:gd name="T59" fmla="*/ 437 h 230"/>
                            <a:gd name="T60" fmla="+- 0 2540 2145"/>
                            <a:gd name="T61" fmla="*/ T60 w 419"/>
                            <a:gd name="T62" fmla="+- 0 448 403"/>
                            <a:gd name="T63" fmla="*/ 448 h 230"/>
                            <a:gd name="T64" fmla="+- 0 2548 2145"/>
                            <a:gd name="T65" fmla="*/ T64 w 419"/>
                            <a:gd name="T66" fmla="+- 0 461 403"/>
                            <a:gd name="T67" fmla="*/ 461 h 230"/>
                            <a:gd name="T68" fmla="+- 0 2563 2145"/>
                            <a:gd name="T69" fmla="*/ T68 w 419"/>
                            <a:gd name="T70" fmla="+- 0 503 403"/>
                            <a:gd name="T71" fmla="*/ 503 h 230"/>
                            <a:gd name="T72" fmla="+- 0 2563 2145"/>
                            <a:gd name="T73" fmla="*/ T72 w 419"/>
                            <a:gd name="T74" fmla="+- 0 518 403"/>
                            <a:gd name="T75" fmla="*/ 518 h 230"/>
                            <a:gd name="T76" fmla="+- 0 2563 2145"/>
                            <a:gd name="T77" fmla="*/ T76 w 419"/>
                            <a:gd name="T78" fmla="+- 0 533 403"/>
                            <a:gd name="T79" fmla="*/ 533 h 230"/>
                            <a:gd name="T80" fmla="+- 0 2560 2145"/>
                            <a:gd name="T81" fmla="*/ T80 w 419"/>
                            <a:gd name="T82" fmla="+- 0 548 403"/>
                            <a:gd name="T83" fmla="*/ 548 h 230"/>
                            <a:gd name="T84" fmla="+- 0 2540 2145"/>
                            <a:gd name="T85" fmla="*/ T84 w 419"/>
                            <a:gd name="T86" fmla="+- 0 588 403"/>
                            <a:gd name="T87" fmla="*/ 588 h 230"/>
                            <a:gd name="T88" fmla="+- 0 2530 2145"/>
                            <a:gd name="T89" fmla="*/ T88 w 419"/>
                            <a:gd name="T90" fmla="+- 0 599 403"/>
                            <a:gd name="T91" fmla="*/ 599 h 230"/>
                            <a:gd name="T92" fmla="+- 0 2519 2145"/>
                            <a:gd name="T93" fmla="*/ T92 w 419"/>
                            <a:gd name="T94" fmla="+- 0 609 403"/>
                            <a:gd name="T95" fmla="*/ 609 h 230"/>
                            <a:gd name="T96" fmla="+- 0 2506 2145"/>
                            <a:gd name="T97" fmla="*/ T96 w 419"/>
                            <a:gd name="T98" fmla="+- 0 618 403"/>
                            <a:gd name="T99" fmla="*/ 618 h 230"/>
                            <a:gd name="T100" fmla="+- 0 2464 2145"/>
                            <a:gd name="T101" fmla="*/ T100 w 419"/>
                            <a:gd name="T102" fmla="+- 0 632 403"/>
                            <a:gd name="T103" fmla="*/ 632 h 230"/>
                            <a:gd name="T104" fmla="+- 0 2449 2145"/>
                            <a:gd name="T105" fmla="*/ T104 w 419"/>
                            <a:gd name="T106" fmla="+- 0 633 403"/>
                            <a:gd name="T107" fmla="*/ 633 h 230"/>
                            <a:gd name="T108" fmla="+- 0 2252 2145"/>
                            <a:gd name="T109" fmla="*/ T108 w 419"/>
                            <a:gd name="T110" fmla="+- 0 633 403"/>
                            <a:gd name="T111" fmla="*/ 633 h 230"/>
                            <a:gd name="T112" fmla="+- 0 2237 2145"/>
                            <a:gd name="T113" fmla="*/ T112 w 419"/>
                            <a:gd name="T114" fmla="+- 0 631 403"/>
                            <a:gd name="T115" fmla="*/ 631 h 230"/>
                            <a:gd name="T116" fmla="+- 0 2223 2145"/>
                            <a:gd name="T117" fmla="*/ T116 w 419"/>
                            <a:gd name="T118" fmla="+- 0 627 403"/>
                            <a:gd name="T119" fmla="*/ 627 h 230"/>
                            <a:gd name="T120" fmla="+- 0 2209 2145"/>
                            <a:gd name="T121" fmla="*/ T120 w 419"/>
                            <a:gd name="T122" fmla="+- 0 621 403"/>
                            <a:gd name="T123" fmla="*/ 621 h 230"/>
                            <a:gd name="T124" fmla="+- 0 2196 2145"/>
                            <a:gd name="T125" fmla="*/ T124 w 419"/>
                            <a:gd name="T126" fmla="+- 0 614 403"/>
                            <a:gd name="T127" fmla="*/ 614 h 230"/>
                            <a:gd name="T128" fmla="+- 0 2184 2145"/>
                            <a:gd name="T129" fmla="*/ T128 w 419"/>
                            <a:gd name="T130" fmla="+- 0 605 403"/>
                            <a:gd name="T131" fmla="*/ 605 h 230"/>
                            <a:gd name="T132" fmla="+- 0 2173 2145"/>
                            <a:gd name="T133" fmla="*/ T132 w 419"/>
                            <a:gd name="T134" fmla="+- 0 594 403"/>
                            <a:gd name="T135" fmla="*/ 594 h 230"/>
                            <a:gd name="T136" fmla="+- 0 2164 2145"/>
                            <a:gd name="T137" fmla="*/ T136 w 419"/>
                            <a:gd name="T138" fmla="+- 0 582 403"/>
                            <a:gd name="T139" fmla="*/ 582 h 230"/>
                            <a:gd name="T140" fmla="+- 0 2156 2145"/>
                            <a:gd name="T141" fmla="*/ T140 w 419"/>
                            <a:gd name="T142" fmla="+- 0 569 403"/>
                            <a:gd name="T143" fmla="*/ 569 h 230"/>
                            <a:gd name="T144" fmla="+- 0 2151 2145"/>
                            <a:gd name="T145" fmla="*/ T144 w 419"/>
                            <a:gd name="T146" fmla="+- 0 555 403"/>
                            <a:gd name="T147" fmla="*/ 555 h 230"/>
                            <a:gd name="T148" fmla="+- 0 2147 2145"/>
                            <a:gd name="T149" fmla="*/ T148 w 419"/>
                            <a:gd name="T150" fmla="+- 0 541 403"/>
                            <a:gd name="T151" fmla="*/ 541 h 230"/>
                            <a:gd name="T152" fmla="+- 0 2145 2145"/>
                            <a:gd name="T153" fmla="*/ T152 w 419"/>
                            <a:gd name="T154" fmla="+- 0 526 403"/>
                            <a:gd name="T155" fmla="*/ 526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1"/>
                              </a:lnTo>
                              <a:lnTo>
                                <a:pt x="361" y="215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5"/>
                              </a:lnTo>
                              <a:lnTo>
                                <a:pt x="51" y="211"/>
                              </a:lnTo>
                              <a:lnTo>
                                <a:pt x="44" y="206"/>
                              </a:lnTo>
                              <a:lnTo>
                                <a:pt x="39" y="202"/>
                              </a:lnTo>
                              <a:lnTo>
                                <a:pt x="33" y="196"/>
                              </a:lnTo>
                              <a:lnTo>
                                <a:pt x="28" y="191"/>
                              </a:lnTo>
                              <a:lnTo>
                                <a:pt x="23" y="185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0CBFA4" id="Freeform 14" o:spid="_x0000_s1026" style="position:absolute;margin-left:107.25pt;margin-top:20.15pt;width:20.95pt;height:11.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" path="m,115r,-7l,100,2,93,3,85,6,78,8,71r3,-7l15,58r4,-7l23,45r5,-6l33,34r6,-5l44,24r7,-4l57,16,92,3r8,-2l107,r8,l304,r7,l319,1r7,2l333,4r34,16l374,24r5,5l385,34r5,5l395,45r4,6l403,58r13,35l418,100r,8l418,115r,8l418,130r-2,8l415,145r-16,34l395,185r-5,6l385,196r-6,6l374,206r-7,5l361,215r-35,13l319,229r-8,1l304,230r-189,l107,230r-7,-1l92,228r-7,-2l78,224r-7,-3l64,218r-7,-3l51,211r-7,-5l39,202r-6,-6l28,191r-5,-6l19,179r-4,-6l11,166,8,159,6,152,3,145,2,138,,130r,-7l,115xe" filled="f" strokecolor="#999fa5" strokeweight=".23822mm">
                <v:path arrowok="t" o:connecttype="custom" o:connectlocs="0,324485;1270,314960;3810,305435;6985,296545;12065,288290;17780,280670;24765,274320;32385,268605;58420,257810;67945,255905;193040,255905;202565,256540;211455,258445;237490,271145;244475,277495;250825,284480;255905,292735;265430,319405;265430,328930;265430,338455;263525,347980;250825,373380;244475,380365;237490,386715;229235,392430;202565,401320;193040,401955;67945,401955;58420,400685;49530,398145;40640,394335;32385,389890;24765,384175;17780,377190;12065,369570;6985,361315;3810,352425;1270,343535;0,334010" o:connectangles="0,0,0,0,0,0,0,0,0,0,0,0,0,0,0,0,0,0,0,0,0,0,0,0,0,0,0,0,0,0,0,0,0,0,0,0,0,0,0"/>
                <w10:wrap anchorx="page"/>
              </v:shape>
            </w:pict>
          </mc:Fallback>
        </mc:AlternateContent>
      </w:r>
      <w:r w:rsidR="00B852B5" w:rsidRPr="00B852B5">
        <w:rPr>
          <w:rFonts w:ascii="Roboto" w:eastAsia="Times New Roman" w:hAnsi="Times New Roman" w:cs="Times New Roman"/>
          <w:color w:val="1F2023"/>
          <w:w w:val="95"/>
          <w:sz w:val="19"/>
        </w:rPr>
        <w:t>Yes</w:t>
      </w:r>
      <w:r w:rsidR="00B852B5" w:rsidRPr="00B852B5">
        <w:rPr>
          <w:rFonts w:ascii="Roboto" w:eastAsia="Times New Roman" w:hAnsi="Times New Roman" w:cs="Times New Roman"/>
          <w:color w:val="1F2023"/>
          <w:spacing w:val="-42"/>
          <w:w w:val="95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No</w:t>
      </w:r>
    </w:p>
    <w:p w14:paraId="5F7CE075" w14:textId="77777777" w:rsidR="00B852B5" w:rsidRPr="00B852B5" w:rsidRDefault="00B852B5" w:rsidP="00B852B5">
      <w:pPr>
        <w:widowControl w:val="0"/>
        <w:autoSpaceDE w:val="0"/>
        <w:autoSpaceDN w:val="0"/>
        <w:spacing w:before="10" w:after="0" w:line="240" w:lineRule="auto"/>
        <w:rPr>
          <w:rFonts w:ascii="Roboto" w:eastAsia="Times New Roman" w:hAnsi="Times New Roman" w:cs="Times New Roman"/>
          <w:sz w:val="19"/>
          <w:szCs w:val="20"/>
        </w:rPr>
      </w:pPr>
    </w:p>
    <w:p w14:paraId="54BBDB11" w14:textId="77777777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173"/>
          <w:tab w:val="left" w:pos="1174"/>
        </w:tabs>
        <w:autoSpaceDE w:val="0"/>
        <w:autoSpaceDN w:val="0"/>
        <w:spacing w:before="1" w:after="0" w:line="240" w:lineRule="auto"/>
        <w:ind w:hanging="450"/>
        <w:outlineLvl w:val="0"/>
        <w:rPr>
          <w:rFonts w:ascii="Lucida Sans Unicode" w:eastAsia="Trebuchet MS" w:hAnsi="Trebuchet MS" w:cs="Trebuchet MS"/>
          <w:sz w:val="21"/>
          <w:szCs w:val="21"/>
        </w:rPr>
      </w:pP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Are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you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currently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on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medication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for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any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chronic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illnesses?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D92F24"/>
          <w:w w:val="95"/>
          <w:sz w:val="21"/>
          <w:szCs w:val="21"/>
        </w:rPr>
        <w:t>*</w:t>
      </w:r>
    </w:p>
    <w:p w14:paraId="45D010F7" w14:textId="77777777" w:rsidR="00B852B5" w:rsidRPr="00B852B5" w:rsidRDefault="00B852B5" w:rsidP="00B852B5">
      <w:pPr>
        <w:widowControl w:val="0"/>
        <w:autoSpaceDE w:val="0"/>
        <w:autoSpaceDN w:val="0"/>
        <w:spacing w:before="221" w:after="0" w:line="240" w:lineRule="auto"/>
        <w:ind w:left="1173"/>
        <w:outlineLvl w:val="1"/>
        <w:rPr>
          <w:rFonts w:ascii="Roboto" w:eastAsia="Roboto" w:hAnsi="Roboto" w:cs="Roboto"/>
          <w:i/>
          <w:iCs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5A279BE3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/>
          <w:sz w:val="25"/>
          <w:szCs w:val="20"/>
        </w:rPr>
      </w:pPr>
    </w:p>
    <w:p w14:paraId="7589BF99" w14:textId="2C62494E" w:rsidR="00B852B5" w:rsidRPr="00B852B5" w:rsidRDefault="00266FC5" w:rsidP="00CF746E">
      <w:pPr>
        <w:widowControl w:val="0"/>
        <w:autoSpaceDE w:val="0"/>
        <w:autoSpaceDN w:val="0"/>
        <w:spacing w:after="0" w:line="427" w:lineRule="auto"/>
        <w:ind w:left="1733" w:right="7924"/>
        <w:rPr>
          <w:rFonts w:ascii="Roboto" w:eastAsia="Times New Roman" w:hAnsi="Times New Roman" w:cs="Times New Roman"/>
          <w:sz w:val="19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D2BAF18" wp14:editId="22C64C1A">
                <wp:simplePos x="0" y="0"/>
                <wp:positionH relativeFrom="page">
                  <wp:posOffset>1362075</wp:posOffset>
                </wp:positionH>
                <wp:positionV relativeFrom="paragraph">
                  <wp:posOffset>-1270</wp:posOffset>
                </wp:positionV>
                <wp:extent cx="266065" cy="146050"/>
                <wp:effectExtent l="9525" t="6985" r="10160" b="8890"/>
                <wp:wrapNone/>
                <wp:docPr id="54" name="Freeform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13 -2"/>
                            <a:gd name="T3" fmla="*/ 113 h 230"/>
                            <a:gd name="T4" fmla="+- 0 2145 2145"/>
                            <a:gd name="T5" fmla="*/ T4 w 419"/>
                            <a:gd name="T6" fmla="+- 0 105 -2"/>
                            <a:gd name="T7" fmla="*/ 105 h 230"/>
                            <a:gd name="T8" fmla="+- 0 2145 2145"/>
                            <a:gd name="T9" fmla="*/ T8 w 419"/>
                            <a:gd name="T10" fmla="+- 0 98 -2"/>
                            <a:gd name="T11" fmla="*/ 98 h 230"/>
                            <a:gd name="T12" fmla="+- 0 2147 2145"/>
                            <a:gd name="T13" fmla="*/ T12 w 419"/>
                            <a:gd name="T14" fmla="+- 0 91 -2"/>
                            <a:gd name="T15" fmla="*/ 91 h 230"/>
                            <a:gd name="T16" fmla="+- 0 2148 2145"/>
                            <a:gd name="T17" fmla="*/ T16 w 419"/>
                            <a:gd name="T18" fmla="+- 0 83 -2"/>
                            <a:gd name="T19" fmla="*/ 83 h 230"/>
                            <a:gd name="T20" fmla="+- 0 2151 2145"/>
                            <a:gd name="T21" fmla="*/ T20 w 419"/>
                            <a:gd name="T22" fmla="+- 0 76 -2"/>
                            <a:gd name="T23" fmla="*/ 76 h 230"/>
                            <a:gd name="T24" fmla="+- 0 2153 2145"/>
                            <a:gd name="T25" fmla="*/ T24 w 419"/>
                            <a:gd name="T26" fmla="+- 0 69 -2"/>
                            <a:gd name="T27" fmla="*/ 69 h 230"/>
                            <a:gd name="T28" fmla="+- 0 2156 2145"/>
                            <a:gd name="T29" fmla="*/ T28 w 419"/>
                            <a:gd name="T30" fmla="+- 0 62 -2"/>
                            <a:gd name="T31" fmla="*/ 62 h 230"/>
                            <a:gd name="T32" fmla="+- 0 2196 2145"/>
                            <a:gd name="T33" fmla="*/ T32 w 419"/>
                            <a:gd name="T34" fmla="+- 0 18 -2"/>
                            <a:gd name="T35" fmla="*/ 18 h 230"/>
                            <a:gd name="T36" fmla="+- 0 2202 2145"/>
                            <a:gd name="T37" fmla="*/ T36 w 419"/>
                            <a:gd name="T38" fmla="+- 0 13 -2"/>
                            <a:gd name="T39" fmla="*/ 13 h 230"/>
                            <a:gd name="T40" fmla="+- 0 2252 2145"/>
                            <a:gd name="T41" fmla="*/ T40 w 419"/>
                            <a:gd name="T42" fmla="+- 0 -2 -2"/>
                            <a:gd name="T43" fmla="*/ -2 h 230"/>
                            <a:gd name="T44" fmla="+- 0 2260 2145"/>
                            <a:gd name="T45" fmla="*/ T44 w 419"/>
                            <a:gd name="T46" fmla="+- 0 -2 -2"/>
                            <a:gd name="T47" fmla="*/ -2 h 230"/>
                            <a:gd name="T48" fmla="+- 0 2449 2145"/>
                            <a:gd name="T49" fmla="*/ T48 w 419"/>
                            <a:gd name="T50" fmla="+- 0 -2 -2"/>
                            <a:gd name="T51" fmla="*/ -2 h 230"/>
                            <a:gd name="T52" fmla="+- 0 2456 2145"/>
                            <a:gd name="T53" fmla="*/ T52 w 419"/>
                            <a:gd name="T54" fmla="+- 0 -2 -2"/>
                            <a:gd name="T55" fmla="*/ -2 h 230"/>
                            <a:gd name="T56" fmla="+- 0 2464 2145"/>
                            <a:gd name="T57" fmla="*/ T56 w 419"/>
                            <a:gd name="T58" fmla="+- 0 -1 -2"/>
                            <a:gd name="T59" fmla="*/ -1 h 230"/>
                            <a:gd name="T60" fmla="+- 0 2512 2145"/>
                            <a:gd name="T61" fmla="*/ T60 w 419"/>
                            <a:gd name="T62" fmla="+- 0 18 -2"/>
                            <a:gd name="T63" fmla="*/ 18 h 230"/>
                            <a:gd name="T64" fmla="+- 0 2519 2145"/>
                            <a:gd name="T65" fmla="*/ T64 w 419"/>
                            <a:gd name="T66" fmla="+- 0 22 -2"/>
                            <a:gd name="T67" fmla="*/ 22 h 230"/>
                            <a:gd name="T68" fmla="+- 0 2524 2145"/>
                            <a:gd name="T69" fmla="*/ T68 w 419"/>
                            <a:gd name="T70" fmla="+- 0 27 -2"/>
                            <a:gd name="T71" fmla="*/ 27 h 230"/>
                            <a:gd name="T72" fmla="+- 0 2530 2145"/>
                            <a:gd name="T73" fmla="*/ T72 w 419"/>
                            <a:gd name="T74" fmla="+- 0 32 -2"/>
                            <a:gd name="T75" fmla="*/ 32 h 230"/>
                            <a:gd name="T76" fmla="+- 0 2535 2145"/>
                            <a:gd name="T77" fmla="*/ T76 w 419"/>
                            <a:gd name="T78" fmla="+- 0 37 -2"/>
                            <a:gd name="T79" fmla="*/ 37 h 230"/>
                            <a:gd name="T80" fmla="+- 0 2561 2145"/>
                            <a:gd name="T81" fmla="*/ T80 w 419"/>
                            <a:gd name="T82" fmla="+- 0 91 -2"/>
                            <a:gd name="T83" fmla="*/ 91 h 230"/>
                            <a:gd name="T84" fmla="+- 0 2563 2145"/>
                            <a:gd name="T85" fmla="*/ T84 w 419"/>
                            <a:gd name="T86" fmla="+- 0 98 -2"/>
                            <a:gd name="T87" fmla="*/ 98 h 230"/>
                            <a:gd name="T88" fmla="+- 0 2563 2145"/>
                            <a:gd name="T89" fmla="*/ T88 w 419"/>
                            <a:gd name="T90" fmla="+- 0 105 -2"/>
                            <a:gd name="T91" fmla="*/ 105 h 230"/>
                            <a:gd name="T92" fmla="+- 0 2563 2145"/>
                            <a:gd name="T93" fmla="*/ T92 w 419"/>
                            <a:gd name="T94" fmla="+- 0 113 -2"/>
                            <a:gd name="T95" fmla="*/ 113 h 230"/>
                            <a:gd name="T96" fmla="+- 0 2563 2145"/>
                            <a:gd name="T97" fmla="*/ T96 w 419"/>
                            <a:gd name="T98" fmla="+- 0 121 -2"/>
                            <a:gd name="T99" fmla="*/ 121 h 230"/>
                            <a:gd name="T100" fmla="+- 0 2563 2145"/>
                            <a:gd name="T101" fmla="*/ T100 w 419"/>
                            <a:gd name="T102" fmla="+- 0 128 -2"/>
                            <a:gd name="T103" fmla="*/ 128 h 230"/>
                            <a:gd name="T104" fmla="+- 0 2561 2145"/>
                            <a:gd name="T105" fmla="*/ T104 w 419"/>
                            <a:gd name="T106" fmla="+- 0 135 -2"/>
                            <a:gd name="T107" fmla="*/ 135 h 230"/>
                            <a:gd name="T108" fmla="+- 0 2560 2145"/>
                            <a:gd name="T109" fmla="*/ T108 w 419"/>
                            <a:gd name="T110" fmla="+- 0 143 -2"/>
                            <a:gd name="T111" fmla="*/ 143 h 230"/>
                            <a:gd name="T112" fmla="+- 0 2544 2145"/>
                            <a:gd name="T113" fmla="*/ T112 w 419"/>
                            <a:gd name="T114" fmla="+- 0 177 -2"/>
                            <a:gd name="T115" fmla="*/ 177 h 230"/>
                            <a:gd name="T116" fmla="+- 0 2540 2145"/>
                            <a:gd name="T117" fmla="*/ T116 w 419"/>
                            <a:gd name="T118" fmla="+- 0 183 -2"/>
                            <a:gd name="T119" fmla="*/ 183 h 230"/>
                            <a:gd name="T120" fmla="+- 0 2535 2145"/>
                            <a:gd name="T121" fmla="*/ T120 w 419"/>
                            <a:gd name="T122" fmla="+- 0 189 -2"/>
                            <a:gd name="T123" fmla="*/ 189 h 230"/>
                            <a:gd name="T124" fmla="+- 0 2530 2145"/>
                            <a:gd name="T125" fmla="*/ T124 w 419"/>
                            <a:gd name="T126" fmla="+- 0 194 -2"/>
                            <a:gd name="T127" fmla="*/ 194 h 230"/>
                            <a:gd name="T128" fmla="+- 0 2524 2145"/>
                            <a:gd name="T129" fmla="*/ T128 w 419"/>
                            <a:gd name="T130" fmla="+- 0 200 -2"/>
                            <a:gd name="T131" fmla="*/ 200 h 230"/>
                            <a:gd name="T132" fmla="+- 0 2493 2145"/>
                            <a:gd name="T133" fmla="*/ T132 w 419"/>
                            <a:gd name="T134" fmla="+- 0 219 -2"/>
                            <a:gd name="T135" fmla="*/ 219 h 230"/>
                            <a:gd name="T136" fmla="+- 0 2486 2145"/>
                            <a:gd name="T137" fmla="*/ T136 w 419"/>
                            <a:gd name="T138" fmla="+- 0 222 -2"/>
                            <a:gd name="T139" fmla="*/ 222 h 230"/>
                            <a:gd name="T140" fmla="+- 0 2478 2145"/>
                            <a:gd name="T141" fmla="*/ T140 w 419"/>
                            <a:gd name="T142" fmla="+- 0 224 -2"/>
                            <a:gd name="T143" fmla="*/ 224 h 230"/>
                            <a:gd name="T144" fmla="+- 0 2471 2145"/>
                            <a:gd name="T145" fmla="*/ T144 w 419"/>
                            <a:gd name="T146" fmla="+- 0 226 -2"/>
                            <a:gd name="T147" fmla="*/ 226 h 230"/>
                            <a:gd name="T148" fmla="+- 0 2464 2145"/>
                            <a:gd name="T149" fmla="*/ T148 w 419"/>
                            <a:gd name="T150" fmla="+- 0 227 -2"/>
                            <a:gd name="T151" fmla="*/ 227 h 230"/>
                            <a:gd name="T152" fmla="+- 0 2456 2145"/>
                            <a:gd name="T153" fmla="*/ T152 w 419"/>
                            <a:gd name="T154" fmla="+- 0 228 -2"/>
                            <a:gd name="T155" fmla="*/ 228 h 230"/>
                            <a:gd name="T156" fmla="+- 0 2449 2145"/>
                            <a:gd name="T157" fmla="*/ T156 w 419"/>
                            <a:gd name="T158" fmla="+- 0 228 -2"/>
                            <a:gd name="T159" fmla="*/ 228 h 230"/>
                            <a:gd name="T160" fmla="+- 0 2260 2145"/>
                            <a:gd name="T161" fmla="*/ T160 w 419"/>
                            <a:gd name="T162" fmla="+- 0 228 -2"/>
                            <a:gd name="T163" fmla="*/ 228 h 230"/>
                            <a:gd name="T164" fmla="+- 0 2252 2145"/>
                            <a:gd name="T165" fmla="*/ T164 w 419"/>
                            <a:gd name="T166" fmla="+- 0 228 -2"/>
                            <a:gd name="T167" fmla="*/ 228 h 230"/>
                            <a:gd name="T168" fmla="+- 0 2245 2145"/>
                            <a:gd name="T169" fmla="*/ T168 w 419"/>
                            <a:gd name="T170" fmla="+- 0 227 -2"/>
                            <a:gd name="T171" fmla="*/ 227 h 230"/>
                            <a:gd name="T172" fmla="+- 0 2237 2145"/>
                            <a:gd name="T173" fmla="*/ T172 w 419"/>
                            <a:gd name="T174" fmla="+- 0 226 -2"/>
                            <a:gd name="T175" fmla="*/ 226 h 230"/>
                            <a:gd name="T176" fmla="+- 0 2230 2145"/>
                            <a:gd name="T177" fmla="*/ T176 w 419"/>
                            <a:gd name="T178" fmla="+- 0 224 -2"/>
                            <a:gd name="T179" fmla="*/ 224 h 230"/>
                            <a:gd name="T180" fmla="+- 0 2223 2145"/>
                            <a:gd name="T181" fmla="*/ T180 w 419"/>
                            <a:gd name="T182" fmla="+- 0 222 -2"/>
                            <a:gd name="T183" fmla="*/ 222 h 230"/>
                            <a:gd name="T184" fmla="+- 0 2216 2145"/>
                            <a:gd name="T185" fmla="*/ T184 w 419"/>
                            <a:gd name="T186" fmla="+- 0 219 -2"/>
                            <a:gd name="T187" fmla="*/ 219 h 230"/>
                            <a:gd name="T188" fmla="+- 0 2209 2145"/>
                            <a:gd name="T189" fmla="*/ T188 w 419"/>
                            <a:gd name="T190" fmla="+- 0 216 -2"/>
                            <a:gd name="T191" fmla="*/ 216 h 230"/>
                            <a:gd name="T192" fmla="+- 0 2178 2145"/>
                            <a:gd name="T193" fmla="*/ T192 w 419"/>
                            <a:gd name="T194" fmla="+- 0 194 -2"/>
                            <a:gd name="T195" fmla="*/ 194 h 230"/>
                            <a:gd name="T196" fmla="+- 0 2173 2145"/>
                            <a:gd name="T197" fmla="*/ T196 w 419"/>
                            <a:gd name="T198" fmla="+- 0 189 -2"/>
                            <a:gd name="T199" fmla="*/ 189 h 230"/>
                            <a:gd name="T200" fmla="+- 0 2168 2145"/>
                            <a:gd name="T201" fmla="*/ T200 w 419"/>
                            <a:gd name="T202" fmla="+- 0 183 -2"/>
                            <a:gd name="T203" fmla="*/ 183 h 230"/>
                            <a:gd name="T204" fmla="+- 0 2164 2145"/>
                            <a:gd name="T205" fmla="*/ T204 w 419"/>
                            <a:gd name="T206" fmla="+- 0 177 -2"/>
                            <a:gd name="T207" fmla="*/ 177 h 230"/>
                            <a:gd name="T208" fmla="+- 0 2160 2145"/>
                            <a:gd name="T209" fmla="*/ T208 w 419"/>
                            <a:gd name="T210" fmla="+- 0 171 -2"/>
                            <a:gd name="T211" fmla="*/ 171 h 230"/>
                            <a:gd name="T212" fmla="+- 0 2156 2145"/>
                            <a:gd name="T213" fmla="*/ T212 w 419"/>
                            <a:gd name="T214" fmla="+- 0 164 -2"/>
                            <a:gd name="T215" fmla="*/ 164 h 230"/>
                            <a:gd name="T216" fmla="+- 0 2153 2145"/>
                            <a:gd name="T217" fmla="*/ T216 w 419"/>
                            <a:gd name="T218" fmla="+- 0 157 -2"/>
                            <a:gd name="T219" fmla="*/ 157 h 230"/>
                            <a:gd name="T220" fmla="+- 0 2151 2145"/>
                            <a:gd name="T221" fmla="*/ T220 w 419"/>
                            <a:gd name="T222" fmla="+- 0 150 -2"/>
                            <a:gd name="T223" fmla="*/ 150 h 230"/>
                            <a:gd name="T224" fmla="+- 0 2148 2145"/>
                            <a:gd name="T225" fmla="*/ T224 w 419"/>
                            <a:gd name="T226" fmla="+- 0 143 -2"/>
                            <a:gd name="T227" fmla="*/ 143 h 230"/>
                            <a:gd name="T228" fmla="+- 0 2147 2145"/>
                            <a:gd name="T229" fmla="*/ T228 w 419"/>
                            <a:gd name="T230" fmla="+- 0 135 -2"/>
                            <a:gd name="T231" fmla="*/ 135 h 230"/>
                            <a:gd name="T232" fmla="+- 0 2145 2145"/>
                            <a:gd name="T233" fmla="*/ T232 w 419"/>
                            <a:gd name="T234" fmla="+- 0 128 -2"/>
                            <a:gd name="T235" fmla="*/ 128 h 230"/>
                            <a:gd name="T236" fmla="+- 0 2145 2145"/>
                            <a:gd name="T237" fmla="*/ T236 w 419"/>
                            <a:gd name="T238" fmla="+- 0 121 -2"/>
                            <a:gd name="T239" fmla="*/ 121 h 230"/>
                            <a:gd name="T240" fmla="+- 0 2145 2145"/>
                            <a:gd name="T241" fmla="*/ T240 w 419"/>
                            <a:gd name="T242" fmla="+- 0 113 -2"/>
                            <a:gd name="T243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33" y="196"/>
                              </a:lnTo>
                              <a:lnTo>
                                <a:pt x="28" y="191"/>
                              </a:lnTo>
                              <a:lnTo>
                                <a:pt x="23" y="185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6A7D5E" id="Freeform 15" o:spid="_x0000_s1026" style="position:absolute;margin-left:107.25pt;margin-top:-.1pt;width:20.95pt;height:11.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" path="m,115r,-8l,100,2,93,3,85,6,78,8,71r3,-7l51,20r6,-5l107,r8,l304,r7,l319,1r48,19l374,24r5,5l385,34r5,5l416,93r2,7l418,107r,8l418,123r,7l416,137r-1,8l399,179r-4,6l390,191r-5,5l379,202r-31,19l341,224r-8,2l326,228r-7,1l311,230r-7,l115,230r-8,l100,229r-8,-1l85,226r-7,-2l71,221r-7,-3l33,196r-5,-5l23,185r-4,-6l15,173r-4,-7l8,159,6,152,3,145,2,137,,130r,-7l,115xe" filled="f" strokecolor="#999fa5" strokeweight=".23822mm">
                <v:path arrowok="t" o:connecttype="custom" o:connectlocs="0,71755;0,66675;0,62230;1270,57785;1905,52705;3810,48260;5080,43815;6985,39370;32385,11430;36195,8255;67945,-1270;73025,-1270;193040,-1270;197485,-1270;202565,-635;233045,11430;237490,13970;240665,17145;244475,20320;247650,23495;264160,57785;265430,62230;265430,66675;265430,71755;265430,76835;265430,81280;264160,85725;263525,90805;253365,112395;250825,116205;247650,120015;244475,123190;240665,127000;220980,139065;216535,140970;211455,142240;207010,143510;202565,144145;197485,144780;193040,144780;73025,144780;67945,144780;63500,144145;58420,143510;53975,142240;49530,140970;45085,139065;40640,137160;20955,123190;17780,120015;14605,116205;12065,112395;9525,108585;6985,104140;5080,99695;3810,95250;1905,90805;1270,85725;0,81280;0,76835;0,7175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FE8E471" wp14:editId="732975C7">
                <wp:simplePos x="0" y="0"/>
                <wp:positionH relativeFrom="page">
                  <wp:posOffset>1362075</wp:posOffset>
                </wp:positionH>
                <wp:positionV relativeFrom="paragraph">
                  <wp:posOffset>255905</wp:posOffset>
                </wp:positionV>
                <wp:extent cx="266065" cy="146050"/>
                <wp:effectExtent l="9525" t="6985" r="10160" b="8890"/>
                <wp:wrapNone/>
                <wp:docPr id="53" name="Freeform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518 403"/>
                            <a:gd name="T3" fmla="*/ 518 h 230"/>
                            <a:gd name="T4" fmla="+- 0 2145 2145"/>
                            <a:gd name="T5" fmla="*/ T4 w 419"/>
                            <a:gd name="T6" fmla="+- 0 511 403"/>
                            <a:gd name="T7" fmla="*/ 511 h 230"/>
                            <a:gd name="T8" fmla="+- 0 2145 2145"/>
                            <a:gd name="T9" fmla="*/ T8 w 419"/>
                            <a:gd name="T10" fmla="+- 0 503 403"/>
                            <a:gd name="T11" fmla="*/ 503 h 230"/>
                            <a:gd name="T12" fmla="+- 0 2147 2145"/>
                            <a:gd name="T13" fmla="*/ T12 w 419"/>
                            <a:gd name="T14" fmla="+- 0 496 403"/>
                            <a:gd name="T15" fmla="*/ 496 h 230"/>
                            <a:gd name="T16" fmla="+- 0 2148 2145"/>
                            <a:gd name="T17" fmla="*/ T16 w 419"/>
                            <a:gd name="T18" fmla="+- 0 488 403"/>
                            <a:gd name="T19" fmla="*/ 488 h 230"/>
                            <a:gd name="T20" fmla="+- 0 2151 2145"/>
                            <a:gd name="T21" fmla="*/ T20 w 419"/>
                            <a:gd name="T22" fmla="+- 0 481 403"/>
                            <a:gd name="T23" fmla="*/ 481 h 230"/>
                            <a:gd name="T24" fmla="+- 0 2153 2145"/>
                            <a:gd name="T25" fmla="*/ T24 w 419"/>
                            <a:gd name="T26" fmla="+- 0 474 403"/>
                            <a:gd name="T27" fmla="*/ 474 h 230"/>
                            <a:gd name="T28" fmla="+- 0 2156 2145"/>
                            <a:gd name="T29" fmla="*/ T28 w 419"/>
                            <a:gd name="T30" fmla="+- 0 467 403"/>
                            <a:gd name="T31" fmla="*/ 467 h 230"/>
                            <a:gd name="T32" fmla="+- 0 2178 2145"/>
                            <a:gd name="T33" fmla="*/ T32 w 419"/>
                            <a:gd name="T34" fmla="+- 0 437 403"/>
                            <a:gd name="T35" fmla="*/ 437 h 230"/>
                            <a:gd name="T36" fmla="+- 0 2184 2145"/>
                            <a:gd name="T37" fmla="*/ T36 w 419"/>
                            <a:gd name="T38" fmla="+- 0 432 403"/>
                            <a:gd name="T39" fmla="*/ 432 h 230"/>
                            <a:gd name="T40" fmla="+- 0 2189 2145"/>
                            <a:gd name="T41" fmla="*/ T40 w 419"/>
                            <a:gd name="T42" fmla="+- 0 427 403"/>
                            <a:gd name="T43" fmla="*/ 427 h 230"/>
                            <a:gd name="T44" fmla="+- 0 2196 2145"/>
                            <a:gd name="T45" fmla="*/ T44 w 419"/>
                            <a:gd name="T46" fmla="+- 0 423 403"/>
                            <a:gd name="T47" fmla="*/ 423 h 230"/>
                            <a:gd name="T48" fmla="+- 0 2202 2145"/>
                            <a:gd name="T49" fmla="*/ T48 w 419"/>
                            <a:gd name="T50" fmla="+- 0 419 403"/>
                            <a:gd name="T51" fmla="*/ 419 h 230"/>
                            <a:gd name="T52" fmla="+- 0 2237 2145"/>
                            <a:gd name="T53" fmla="*/ T52 w 419"/>
                            <a:gd name="T54" fmla="+- 0 406 403"/>
                            <a:gd name="T55" fmla="*/ 406 h 230"/>
                            <a:gd name="T56" fmla="+- 0 2245 2145"/>
                            <a:gd name="T57" fmla="*/ T56 w 419"/>
                            <a:gd name="T58" fmla="+- 0 404 403"/>
                            <a:gd name="T59" fmla="*/ 404 h 230"/>
                            <a:gd name="T60" fmla="+- 0 2252 2145"/>
                            <a:gd name="T61" fmla="*/ T60 w 419"/>
                            <a:gd name="T62" fmla="+- 0 403 403"/>
                            <a:gd name="T63" fmla="*/ 403 h 230"/>
                            <a:gd name="T64" fmla="+- 0 2260 2145"/>
                            <a:gd name="T65" fmla="*/ T64 w 419"/>
                            <a:gd name="T66" fmla="+- 0 403 403"/>
                            <a:gd name="T67" fmla="*/ 403 h 230"/>
                            <a:gd name="T68" fmla="+- 0 2449 2145"/>
                            <a:gd name="T69" fmla="*/ T68 w 419"/>
                            <a:gd name="T70" fmla="+- 0 403 403"/>
                            <a:gd name="T71" fmla="*/ 403 h 230"/>
                            <a:gd name="T72" fmla="+- 0 2456 2145"/>
                            <a:gd name="T73" fmla="*/ T72 w 419"/>
                            <a:gd name="T74" fmla="+- 0 403 403"/>
                            <a:gd name="T75" fmla="*/ 403 h 230"/>
                            <a:gd name="T76" fmla="+- 0 2464 2145"/>
                            <a:gd name="T77" fmla="*/ T76 w 419"/>
                            <a:gd name="T78" fmla="+- 0 404 403"/>
                            <a:gd name="T79" fmla="*/ 404 h 230"/>
                            <a:gd name="T80" fmla="+- 0 2471 2145"/>
                            <a:gd name="T81" fmla="*/ T80 w 419"/>
                            <a:gd name="T82" fmla="+- 0 406 403"/>
                            <a:gd name="T83" fmla="*/ 406 h 230"/>
                            <a:gd name="T84" fmla="+- 0 2478 2145"/>
                            <a:gd name="T85" fmla="*/ T84 w 419"/>
                            <a:gd name="T86" fmla="+- 0 407 403"/>
                            <a:gd name="T87" fmla="*/ 407 h 230"/>
                            <a:gd name="T88" fmla="+- 0 2512 2145"/>
                            <a:gd name="T89" fmla="*/ T88 w 419"/>
                            <a:gd name="T90" fmla="+- 0 423 403"/>
                            <a:gd name="T91" fmla="*/ 423 h 230"/>
                            <a:gd name="T92" fmla="+- 0 2519 2145"/>
                            <a:gd name="T93" fmla="*/ T92 w 419"/>
                            <a:gd name="T94" fmla="+- 0 427 403"/>
                            <a:gd name="T95" fmla="*/ 427 h 230"/>
                            <a:gd name="T96" fmla="+- 0 2524 2145"/>
                            <a:gd name="T97" fmla="*/ T96 w 419"/>
                            <a:gd name="T98" fmla="+- 0 432 403"/>
                            <a:gd name="T99" fmla="*/ 432 h 230"/>
                            <a:gd name="T100" fmla="+- 0 2530 2145"/>
                            <a:gd name="T101" fmla="*/ T100 w 419"/>
                            <a:gd name="T102" fmla="+- 0 437 403"/>
                            <a:gd name="T103" fmla="*/ 437 h 230"/>
                            <a:gd name="T104" fmla="+- 0 2535 2145"/>
                            <a:gd name="T105" fmla="*/ T104 w 419"/>
                            <a:gd name="T106" fmla="+- 0 442 403"/>
                            <a:gd name="T107" fmla="*/ 442 h 230"/>
                            <a:gd name="T108" fmla="+- 0 2561 2145"/>
                            <a:gd name="T109" fmla="*/ T108 w 419"/>
                            <a:gd name="T110" fmla="+- 0 496 403"/>
                            <a:gd name="T111" fmla="*/ 496 h 230"/>
                            <a:gd name="T112" fmla="+- 0 2563 2145"/>
                            <a:gd name="T113" fmla="*/ T112 w 419"/>
                            <a:gd name="T114" fmla="+- 0 503 403"/>
                            <a:gd name="T115" fmla="*/ 503 h 230"/>
                            <a:gd name="T116" fmla="+- 0 2563 2145"/>
                            <a:gd name="T117" fmla="*/ T116 w 419"/>
                            <a:gd name="T118" fmla="+- 0 511 403"/>
                            <a:gd name="T119" fmla="*/ 511 h 230"/>
                            <a:gd name="T120" fmla="+- 0 2563 2145"/>
                            <a:gd name="T121" fmla="*/ T120 w 419"/>
                            <a:gd name="T122" fmla="+- 0 518 403"/>
                            <a:gd name="T123" fmla="*/ 518 h 230"/>
                            <a:gd name="T124" fmla="+- 0 2563 2145"/>
                            <a:gd name="T125" fmla="*/ T124 w 419"/>
                            <a:gd name="T126" fmla="+- 0 526 403"/>
                            <a:gd name="T127" fmla="*/ 526 h 230"/>
                            <a:gd name="T128" fmla="+- 0 2563 2145"/>
                            <a:gd name="T129" fmla="*/ T128 w 419"/>
                            <a:gd name="T130" fmla="+- 0 533 403"/>
                            <a:gd name="T131" fmla="*/ 533 h 230"/>
                            <a:gd name="T132" fmla="+- 0 2561 2145"/>
                            <a:gd name="T133" fmla="*/ T132 w 419"/>
                            <a:gd name="T134" fmla="+- 0 541 403"/>
                            <a:gd name="T135" fmla="*/ 541 h 230"/>
                            <a:gd name="T136" fmla="+- 0 2560 2145"/>
                            <a:gd name="T137" fmla="*/ T136 w 419"/>
                            <a:gd name="T138" fmla="+- 0 548 403"/>
                            <a:gd name="T139" fmla="*/ 548 h 230"/>
                            <a:gd name="T140" fmla="+- 0 2530 2145"/>
                            <a:gd name="T141" fmla="*/ T140 w 419"/>
                            <a:gd name="T142" fmla="+- 0 599 403"/>
                            <a:gd name="T143" fmla="*/ 599 h 230"/>
                            <a:gd name="T144" fmla="+- 0 2524 2145"/>
                            <a:gd name="T145" fmla="*/ T144 w 419"/>
                            <a:gd name="T146" fmla="+- 0 605 403"/>
                            <a:gd name="T147" fmla="*/ 605 h 230"/>
                            <a:gd name="T148" fmla="+- 0 2519 2145"/>
                            <a:gd name="T149" fmla="*/ T148 w 419"/>
                            <a:gd name="T150" fmla="+- 0 609 403"/>
                            <a:gd name="T151" fmla="*/ 609 h 230"/>
                            <a:gd name="T152" fmla="+- 0 2512 2145"/>
                            <a:gd name="T153" fmla="*/ T152 w 419"/>
                            <a:gd name="T154" fmla="+- 0 614 403"/>
                            <a:gd name="T155" fmla="*/ 614 h 230"/>
                            <a:gd name="T156" fmla="+- 0 2506 2145"/>
                            <a:gd name="T157" fmla="*/ T156 w 419"/>
                            <a:gd name="T158" fmla="+- 0 618 403"/>
                            <a:gd name="T159" fmla="*/ 618 h 230"/>
                            <a:gd name="T160" fmla="+- 0 2456 2145"/>
                            <a:gd name="T161" fmla="*/ T160 w 419"/>
                            <a:gd name="T162" fmla="+- 0 633 403"/>
                            <a:gd name="T163" fmla="*/ 633 h 230"/>
                            <a:gd name="T164" fmla="+- 0 2449 2145"/>
                            <a:gd name="T165" fmla="*/ T164 w 419"/>
                            <a:gd name="T166" fmla="+- 0 633 403"/>
                            <a:gd name="T167" fmla="*/ 633 h 230"/>
                            <a:gd name="T168" fmla="+- 0 2260 2145"/>
                            <a:gd name="T169" fmla="*/ T168 w 419"/>
                            <a:gd name="T170" fmla="+- 0 633 403"/>
                            <a:gd name="T171" fmla="*/ 633 h 230"/>
                            <a:gd name="T172" fmla="+- 0 2252 2145"/>
                            <a:gd name="T173" fmla="*/ T172 w 419"/>
                            <a:gd name="T174" fmla="+- 0 633 403"/>
                            <a:gd name="T175" fmla="*/ 633 h 230"/>
                            <a:gd name="T176" fmla="+- 0 2245 2145"/>
                            <a:gd name="T177" fmla="*/ T176 w 419"/>
                            <a:gd name="T178" fmla="+- 0 632 403"/>
                            <a:gd name="T179" fmla="*/ 632 h 230"/>
                            <a:gd name="T180" fmla="+- 0 2184 2145"/>
                            <a:gd name="T181" fmla="*/ T180 w 419"/>
                            <a:gd name="T182" fmla="+- 0 605 403"/>
                            <a:gd name="T183" fmla="*/ 605 h 230"/>
                            <a:gd name="T184" fmla="+- 0 2153 2145"/>
                            <a:gd name="T185" fmla="*/ T184 w 419"/>
                            <a:gd name="T186" fmla="+- 0 562 403"/>
                            <a:gd name="T187" fmla="*/ 562 h 230"/>
                            <a:gd name="T188" fmla="+- 0 2151 2145"/>
                            <a:gd name="T189" fmla="*/ T188 w 419"/>
                            <a:gd name="T190" fmla="+- 0 555 403"/>
                            <a:gd name="T191" fmla="*/ 555 h 230"/>
                            <a:gd name="T192" fmla="+- 0 2148 2145"/>
                            <a:gd name="T193" fmla="*/ T192 w 419"/>
                            <a:gd name="T194" fmla="+- 0 548 403"/>
                            <a:gd name="T195" fmla="*/ 548 h 230"/>
                            <a:gd name="T196" fmla="+- 0 2147 2145"/>
                            <a:gd name="T197" fmla="*/ T196 w 419"/>
                            <a:gd name="T198" fmla="+- 0 541 403"/>
                            <a:gd name="T199" fmla="*/ 541 h 230"/>
                            <a:gd name="T200" fmla="+- 0 2145 2145"/>
                            <a:gd name="T201" fmla="*/ T200 w 419"/>
                            <a:gd name="T202" fmla="+- 0 533 403"/>
                            <a:gd name="T203" fmla="*/ 533 h 230"/>
                            <a:gd name="T204" fmla="+- 0 2145 2145"/>
                            <a:gd name="T205" fmla="*/ T204 w 419"/>
                            <a:gd name="T206" fmla="+- 0 526 403"/>
                            <a:gd name="T207" fmla="*/ 526 h 230"/>
                            <a:gd name="T208" fmla="+- 0 2145 2145"/>
                            <a:gd name="T209" fmla="*/ T208 w 419"/>
                            <a:gd name="T210" fmla="+- 0 518 403"/>
                            <a:gd name="T211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1"/>
                              </a:lnTo>
                              <a:lnTo>
                                <a:pt x="361" y="215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39" y="202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E7A9FB" id="Freeform 16" o:spid="_x0000_s1026" style="position:absolute;margin-left:107.25pt;margin-top:20.15pt;width:20.95pt;height:11.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" path="m,115r,-7l,100,2,93,3,85,6,78,8,71r3,-7l33,34r6,-5l44,24r7,-4l57,16,92,3r8,-2l107,r8,l304,r7,l319,1r7,2l333,4r34,16l374,24r5,5l385,34r5,5l416,93r2,7l418,108r,7l418,123r,7l416,138r-1,7l385,196r-6,6l374,206r-7,5l361,215r-50,15l304,230r-189,l107,230r-7,-1l39,202,8,159,6,152,3,145,2,138,,130r,-7l,115xe" filled="f" strokecolor="#999fa5" strokeweight=".23822mm">
                <v:path arrowok="t" o:connecttype="custom" o:connectlocs="0,328930;0,324485;0,319405;1270,314960;1905,309880;3810,305435;5080,300990;6985,296545;20955,277495;24765,274320;27940,271145;32385,268605;36195,266065;58420,257810;63500,256540;67945,255905;73025,255905;193040,255905;197485,255905;202565,256540;207010,257810;211455,258445;233045,268605;237490,271145;240665,274320;244475,277495;247650,280670;264160,314960;265430,319405;265430,324485;265430,328930;265430,334010;265430,338455;264160,343535;263525,347980;244475,380365;240665,384175;237490,386715;233045,389890;229235,392430;197485,401955;193040,401955;73025,401955;67945,401955;63500,401320;24765,384175;5080,356870;3810,352425;1905,347980;1270,343535;0,338455;0,334010;0,328930" o:connectangles="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B852B5" w:rsidRPr="00B852B5">
        <w:rPr>
          <w:rFonts w:ascii="Roboto" w:eastAsia="Times New Roman" w:hAnsi="Times New Roman" w:cs="Times New Roman"/>
          <w:color w:val="1F2023"/>
          <w:w w:val="95"/>
          <w:sz w:val="19"/>
        </w:rPr>
        <w:t>Yes</w:t>
      </w:r>
      <w:r w:rsidR="00B852B5" w:rsidRPr="00B852B5">
        <w:rPr>
          <w:rFonts w:ascii="Roboto" w:eastAsia="Times New Roman" w:hAnsi="Times New Roman" w:cs="Times New Roman"/>
          <w:color w:val="1F2023"/>
          <w:spacing w:val="-42"/>
          <w:w w:val="95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No</w:t>
      </w:r>
    </w:p>
    <w:p w14:paraId="408835CF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sz w:val="15"/>
          <w:szCs w:val="20"/>
        </w:rPr>
      </w:pPr>
    </w:p>
    <w:p w14:paraId="44852F53" w14:textId="7F641176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173"/>
          <w:tab w:val="left" w:pos="1174"/>
        </w:tabs>
        <w:autoSpaceDE w:val="0"/>
        <w:autoSpaceDN w:val="0"/>
        <w:spacing w:before="79" w:after="0" w:line="240" w:lineRule="auto"/>
        <w:ind w:hanging="450"/>
        <w:outlineLvl w:val="0"/>
        <w:rPr>
          <w:rFonts w:ascii="Lucida Sans Unicode" w:eastAsia="Trebuchet MS" w:hAnsi="Trebuchet MS" w:cs="Trebuchet MS"/>
          <w:sz w:val="21"/>
          <w:szCs w:val="21"/>
        </w:rPr>
      </w:pP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What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is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your</w:t>
      </w:r>
      <w:r w:rsidRPr="00B852B5">
        <w:rPr>
          <w:rFonts w:ascii="Lucida Sans Unicode" w:eastAsia="Trebuchet MS" w:hAnsi="Trebuchet MS" w:cs="Trebuchet MS"/>
          <w:color w:val="1F2023"/>
          <w:spacing w:val="2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predominant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emotion</w:t>
      </w:r>
      <w:r w:rsidRPr="00B852B5">
        <w:rPr>
          <w:rFonts w:ascii="Lucida Sans Unicode" w:eastAsia="Trebuchet MS" w:hAnsi="Trebuchet MS" w:cs="Trebuchet MS"/>
          <w:color w:val="1F2023"/>
          <w:spacing w:val="2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during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the</w:t>
      </w:r>
      <w:r w:rsidRPr="00B852B5">
        <w:rPr>
          <w:rFonts w:ascii="Lucida Sans Unicode" w:eastAsia="Trebuchet MS" w:hAnsi="Trebuchet MS" w:cs="Trebuchet MS"/>
          <w:color w:val="1F2023"/>
          <w:spacing w:val="1"/>
          <w:w w:val="95"/>
          <w:sz w:val="21"/>
          <w:szCs w:val="21"/>
        </w:rPr>
        <w:t xml:space="preserve"> </w:t>
      </w:r>
      <w:r w:rsidR="00CF746E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COVID-19 pandemic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?</w:t>
      </w:r>
      <w:r w:rsidRPr="00B852B5">
        <w:rPr>
          <w:rFonts w:ascii="Lucida Sans Unicode" w:eastAsia="Trebuchet MS" w:hAnsi="Trebuchet MS" w:cs="Trebuchet MS"/>
          <w:color w:val="1F2023"/>
          <w:spacing w:val="2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D92F24"/>
          <w:w w:val="95"/>
          <w:sz w:val="21"/>
          <w:szCs w:val="21"/>
        </w:rPr>
        <w:t>*</w:t>
      </w:r>
    </w:p>
    <w:p w14:paraId="447556EC" w14:textId="77777777" w:rsidR="00B852B5" w:rsidRPr="00B852B5" w:rsidRDefault="00B852B5" w:rsidP="00B852B5">
      <w:pPr>
        <w:widowControl w:val="0"/>
        <w:autoSpaceDE w:val="0"/>
        <w:autoSpaceDN w:val="0"/>
        <w:spacing w:before="221" w:after="0" w:line="240" w:lineRule="auto"/>
        <w:ind w:left="1173"/>
        <w:outlineLvl w:val="1"/>
        <w:rPr>
          <w:rFonts w:ascii="Roboto" w:eastAsia="Roboto" w:hAnsi="Roboto" w:cs="Roboto"/>
          <w:i/>
          <w:iCs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6494786B" w14:textId="77777777" w:rsidR="00B852B5" w:rsidRPr="00B852B5" w:rsidRDefault="00B852B5" w:rsidP="00B852B5">
      <w:pPr>
        <w:widowControl w:val="0"/>
        <w:autoSpaceDE w:val="0"/>
        <w:autoSpaceDN w:val="0"/>
        <w:spacing w:before="8" w:after="0" w:line="240" w:lineRule="auto"/>
        <w:rPr>
          <w:rFonts w:ascii="Roboto" w:eastAsia="Times New Roman" w:hAnsi="Times New Roman" w:cs="Times New Roman"/>
          <w:i/>
          <w:sz w:val="17"/>
          <w:szCs w:val="20"/>
        </w:rPr>
      </w:pPr>
    </w:p>
    <w:p w14:paraId="2EDC9529" w14:textId="7E0164BC" w:rsidR="00B852B5" w:rsidRPr="00B852B5" w:rsidRDefault="00266FC5" w:rsidP="00B852B5">
      <w:pPr>
        <w:widowControl w:val="0"/>
        <w:autoSpaceDE w:val="0"/>
        <w:autoSpaceDN w:val="0"/>
        <w:spacing w:before="95" w:after="0" w:line="427" w:lineRule="auto"/>
        <w:ind w:left="1733" w:right="7540"/>
        <w:rPr>
          <w:rFonts w:ascii="Roboto" w:eastAsia="Times New Roman" w:hAnsi="Times New Roman" w:cs="Times New Roman"/>
          <w:sz w:val="19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49089C9" wp14:editId="46171159">
                <wp:simplePos x="0" y="0"/>
                <wp:positionH relativeFrom="page">
                  <wp:posOffset>1362075</wp:posOffset>
                </wp:positionH>
                <wp:positionV relativeFrom="paragraph">
                  <wp:posOffset>59055</wp:posOffset>
                </wp:positionV>
                <wp:extent cx="266065" cy="146050"/>
                <wp:effectExtent l="9525" t="10160" r="10160" b="5715"/>
                <wp:wrapNone/>
                <wp:docPr id="52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208 93"/>
                            <a:gd name="T3" fmla="*/ 208 h 230"/>
                            <a:gd name="T4" fmla="+- 0 2145 2145"/>
                            <a:gd name="T5" fmla="*/ T4 w 419"/>
                            <a:gd name="T6" fmla="+- 0 200 93"/>
                            <a:gd name="T7" fmla="*/ 200 h 230"/>
                            <a:gd name="T8" fmla="+- 0 2145 2145"/>
                            <a:gd name="T9" fmla="*/ T8 w 419"/>
                            <a:gd name="T10" fmla="+- 0 193 93"/>
                            <a:gd name="T11" fmla="*/ 193 h 230"/>
                            <a:gd name="T12" fmla="+- 0 2147 2145"/>
                            <a:gd name="T13" fmla="*/ T12 w 419"/>
                            <a:gd name="T14" fmla="+- 0 186 93"/>
                            <a:gd name="T15" fmla="*/ 186 h 230"/>
                            <a:gd name="T16" fmla="+- 0 2148 2145"/>
                            <a:gd name="T17" fmla="*/ T16 w 419"/>
                            <a:gd name="T18" fmla="+- 0 178 93"/>
                            <a:gd name="T19" fmla="*/ 178 h 230"/>
                            <a:gd name="T20" fmla="+- 0 2151 2145"/>
                            <a:gd name="T21" fmla="*/ T20 w 419"/>
                            <a:gd name="T22" fmla="+- 0 171 93"/>
                            <a:gd name="T23" fmla="*/ 171 h 230"/>
                            <a:gd name="T24" fmla="+- 0 2153 2145"/>
                            <a:gd name="T25" fmla="*/ T24 w 419"/>
                            <a:gd name="T26" fmla="+- 0 164 93"/>
                            <a:gd name="T27" fmla="*/ 164 h 230"/>
                            <a:gd name="T28" fmla="+- 0 2156 2145"/>
                            <a:gd name="T29" fmla="*/ T28 w 419"/>
                            <a:gd name="T30" fmla="+- 0 157 93"/>
                            <a:gd name="T31" fmla="*/ 157 h 230"/>
                            <a:gd name="T32" fmla="+- 0 2202 2145"/>
                            <a:gd name="T33" fmla="*/ T32 w 419"/>
                            <a:gd name="T34" fmla="+- 0 108 93"/>
                            <a:gd name="T35" fmla="*/ 108 h 230"/>
                            <a:gd name="T36" fmla="+- 0 2216 2145"/>
                            <a:gd name="T37" fmla="*/ T36 w 419"/>
                            <a:gd name="T38" fmla="+- 0 102 93"/>
                            <a:gd name="T39" fmla="*/ 102 h 230"/>
                            <a:gd name="T40" fmla="+- 0 2223 2145"/>
                            <a:gd name="T41" fmla="*/ T40 w 419"/>
                            <a:gd name="T42" fmla="+- 0 99 93"/>
                            <a:gd name="T43" fmla="*/ 99 h 230"/>
                            <a:gd name="T44" fmla="+- 0 2230 2145"/>
                            <a:gd name="T45" fmla="*/ T44 w 419"/>
                            <a:gd name="T46" fmla="+- 0 97 93"/>
                            <a:gd name="T47" fmla="*/ 97 h 230"/>
                            <a:gd name="T48" fmla="+- 0 2237 2145"/>
                            <a:gd name="T49" fmla="*/ T48 w 419"/>
                            <a:gd name="T50" fmla="+- 0 95 93"/>
                            <a:gd name="T51" fmla="*/ 95 h 230"/>
                            <a:gd name="T52" fmla="+- 0 2245 2145"/>
                            <a:gd name="T53" fmla="*/ T52 w 419"/>
                            <a:gd name="T54" fmla="+- 0 94 93"/>
                            <a:gd name="T55" fmla="*/ 94 h 230"/>
                            <a:gd name="T56" fmla="+- 0 2252 2145"/>
                            <a:gd name="T57" fmla="*/ T56 w 419"/>
                            <a:gd name="T58" fmla="+- 0 93 93"/>
                            <a:gd name="T59" fmla="*/ 93 h 230"/>
                            <a:gd name="T60" fmla="+- 0 2260 2145"/>
                            <a:gd name="T61" fmla="*/ T60 w 419"/>
                            <a:gd name="T62" fmla="+- 0 93 93"/>
                            <a:gd name="T63" fmla="*/ 93 h 230"/>
                            <a:gd name="T64" fmla="+- 0 2449 2145"/>
                            <a:gd name="T65" fmla="*/ T64 w 419"/>
                            <a:gd name="T66" fmla="+- 0 93 93"/>
                            <a:gd name="T67" fmla="*/ 93 h 230"/>
                            <a:gd name="T68" fmla="+- 0 2456 2145"/>
                            <a:gd name="T69" fmla="*/ T68 w 419"/>
                            <a:gd name="T70" fmla="+- 0 93 93"/>
                            <a:gd name="T71" fmla="*/ 93 h 230"/>
                            <a:gd name="T72" fmla="+- 0 2464 2145"/>
                            <a:gd name="T73" fmla="*/ T72 w 419"/>
                            <a:gd name="T74" fmla="+- 0 94 93"/>
                            <a:gd name="T75" fmla="*/ 94 h 230"/>
                            <a:gd name="T76" fmla="+- 0 2471 2145"/>
                            <a:gd name="T77" fmla="*/ T76 w 419"/>
                            <a:gd name="T78" fmla="+- 0 95 93"/>
                            <a:gd name="T79" fmla="*/ 95 h 230"/>
                            <a:gd name="T80" fmla="+- 0 2478 2145"/>
                            <a:gd name="T81" fmla="*/ T80 w 419"/>
                            <a:gd name="T82" fmla="+- 0 97 93"/>
                            <a:gd name="T83" fmla="*/ 97 h 230"/>
                            <a:gd name="T84" fmla="+- 0 2486 2145"/>
                            <a:gd name="T85" fmla="*/ T84 w 419"/>
                            <a:gd name="T86" fmla="+- 0 99 93"/>
                            <a:gd name="T87" fmla="*/ 99 h 230"/>
                            <a:gd name="T88" fmla="+- 0 2493 2145"/>
                            <a:gd name="T89" fmla="*/ T88 w 419"/>
                            <a:gd name="T90" fmla="+- 0 102 93"/>
                            <a:gd name="T91" fmla="*/ 102 h 230"/>
                            <a:gd name="T92" fmla="+- 0 2500 2145"/>
                            <a:gd name="T93" fmla="*/ T92 w 419"/>
                            <a:gd name="T94" fmla="+- 0 105 93"/>
                            <a:gd name="T95" fmla="*/ 105 h 230"/>
                            <a:gd name="T96" fmla="+- 0 2530 2145"/>
                            <a:gd name="T97" fmla="*/ T96 w 419"/>
                            <a:gd name="T98" fmla="+- 0 127 93"/>
                            <a:gd name="T99" fmla="*/ 127 h 230"/>
                            <a:gd name="T100" fmla="+- 0 2535 2145"/>
                            <a:gd name="T101" fmla="*/ T100 w 419"/>
                            <a:gd name="T102" fmla="+- 0 132 93"/>
                            <a:gd name="T103" fmla="*/ 132 h 230"/>
                            <a:gd name="T104" fmla="+- 0 2561 2145"/>
                            <a:gd name="T105" fmla="*/ T104 w 419"/>
                            <a:gd name="T106" fmla="+- 0 186 93"/>
                            <a:gd name="T107" fmla="*/ 186 h 230"/>
                            <a:gd name="T108" fmla="+- 0 2563 2145"/>
                            <a:gd name="T109" fmla="*/ T108 w 419"/>
                            <a:gd name="T110" fmla="+- 0 193 93"/>
                            <a:gd name="T111" fmla="*/ 193 h 230"/>
                            <a:gd name="T112" fmla="+- 0 2563 2145"/>
                            <a:gd name="T113" fmla="*/ T112 w 419"/>
                            <a:gd name="T114" fmla="+- 0 200 93"/>
                            <a:gd name="T115" fmla="*/ 200 h 230"/>
                            <a:gd name="T116" fmla="+- 0 2563 2145"/>
                            <a:gd name="T117" fmla="*/ T116 w 419"/>
                            <a:gd name="T118" fmla="+- 0 208 93"/>
                            <a:gd name="T119" fmla="*/ 208 h 230"/>
                            <a:gd name="T120" fmla="+- 0 2563 2145"/>
                            <a:gd name="T121" fmla="*/ T120 w 419"/>
                            <a:gd name="T122" fmla="+- 0 216 93"/>
                            <a:gd name="T123" fmla="*/ 216 h 230"/>
                            <a:gd name="T124" fmla="+- 0 2563 2145"/>
                            <a:gd name="T125" fmla="*/ T124 w 419"/>
                            <a:gd name="T126" fmla="+- 0 223 93"/>
                            <a:gd name="T127" fmla="*/ 223 h 230"/>
                            <a:gd name="T128" fmla="+- 0 2561 2145"/>
                            <a:gd name="T129" fmla="*/ T128 w 419"/>
                            <a:gd name="T130" fmla="+- 0 230 93"/>
                            <a:gd name="T131" fmla="*/ 230 h 230"/>
                            <a:gd name="T132" fmla="+- 0 2560 2145"/>
                            <a:gd name="T133" fmla="*/ T132 w 419"/>
                            <a:gd name="T134" fmla="+- 0 238 93"/>
                            <a:gd name="T135" fmla="*/ 238 h 230"/>
                            <a:gd name="T136" fmla="+- 0 2524 2145"/>
                            <a:gd name="T137" fmla="*/ T136 w 419"/>
                            <a:gd name="T138" fmla="+- 0 295 93"/>
                            <a:gd name="T139" fmla="*/ 295 h 230"/>
                            <a:gd name="T140" fmla="+- 0 2493 2145"/>
                            <a:gd name="T141" fmla="*/ T140 w 419"/>
                            <a:gd name="T142" fmla="+- 0 314 93"/>
                            <a:gd name="T143" fmla="*/ 314 h 230"/>
                            <a:gd name="T144" fmla="+- 0 2486 2145"/>
                            <a:gd name="T145" fmla="*/ T144 w 419"/>
                            <a:gd name="T146" fmla="+- 0 317 93"/>
                            <a:gd name="T147" fmla="*/ 317 h 230"/>
                            <a:gd name="T148" fmla="+- 0 2478 2145"/>
                            <a:gd name="T149" fmla="*/ T148 w 419"/>
                            <a:gd name="T150" fmla="+- 0 319 93"/>
                            <a:gd name="T151" fmla="*/ 319 h 230"/>
                            <a:gd name="T152" fmla="+- 0 2471 2145"/>
                            <a:gd name="T153" fmla="*/ T152 w 419"/>
                            <a:gd name="T154" fmla="+- 0 321 93"/>
                            <a:gd name="T155" fmla="*/ 321 h 230"/>
                            <a:gd name="T156" fmla="+- 0 2464 2145"/>
                            <a:gd name="T157" fmla="*/ T156 w 419"/>
                            <a:gd name="T158" fmla="+- 0 322 93"/>
                            <a:gd name="T159" fmla="*/ 322 h 230"/>
                            <a:gd name="T160" fmla="+- 0 2456 2145"/>
                            <a:gd name="T161" fmla="*/ T160 w 419"/>
                            <a:gd name="T162" fmla="+- 0 323 93"/>
                            <a:gd name="T163" fmla="*/ 323 h 230"/>
                            <a:gd name="T164" fmla="+- 0 2449 2145"/>
                            <a:gd name="T165" fmla="*/ T164 w 419"/>
                            <a:gd name="T166" fmla="+- 0 323 93"/>
                            <a:gd name="T167" fmla="*/ 323 h 230"/>
                            <a:gd name="T168" fmla="+- 0 2260 2145"/>
                            <a:gd name="T169" fmla="*/ T168 w 419"/>
                            <a:gd name="T170" fmla="+- 0 323 93"/>
                            <a:gd name="T171" fmla="*/ 323 h 230"/>
                            <a:gd name="T172" fmla="+- 0 2252 2145"/>
                            <a:gd name="T173" fmla="*/ T172 w 419"/>
                            <a:gd name="T174" fmla="+- 0 323 93"/>
                            <a:gd name="T175" fmla="*/ 323 h 230"/>
                            <a:gd name="T176" fmla="+- 0 2245 2145"/>
                            <a:gd name="T177" fmla="*/ T176 w 419"/>
                            <a:gd name="T178" fmla="+- 0 322 93"/>
                            <a:gd name="T179" fmla="*/ 322 h 230"/>
                            <a:gd name="T180" fmla="+- 0 2237 2145"/>
                            <a:gd name="T181" fmla="*/ T180 w 419"/>
                            <a:gd name="T182" fmla="+- 0 321 93"/>
                            <a:gd name="T183" fmla="*/ 321 h 230"/>
                            <a:gd name="T184" fmla="+- 0 2230 2145"/>
                            <a:gd name="T185" fmla="*/ T184 w 419"/>
                            <a:gd name="T186" fmla="+- 0 319 93"/>
                            <a:gd name="T187" fmla="*/ 319 h 230"/>
                            <a:gd name="T188" fmla="+- 0 2223 2145"/>
                            <a:gd name="T189" fmla="*/ T188 w 419"/>
                            <a:gd name="T190" fmla="+- 0 317 93"/>
                            <a:gd name="T191" fmla="*/ 317 h 230"/>
                            <a:gd name="T192" fmla="+- 0 2216 2145"/>
                            <a:gd name="T193" fmla="*/ T192 w 419"/>
                            <a:gd name="T194" fmla="+- 0 314 93"/>
                            <a:gd name="T195" fmla="*/ 314 h 230"/>
                            <a:gd name="T196" fmla="+- 0 2209 2145"/>
                            <a:gd name="T197" fmla="*/ T196 w 419"/>
                            <a:gd name="T198" fmla="+- 0 311 93"/>
                            <a:gd name="T199" fmla="*/ 311 h 230"/>
                            <a:gd name="T200" fmla="+- 0 2160 2145"/>
                            <a:gd name="T201" fmla="*/ T200 w 419"/>
                            <a:gd name="T202" fmla="+- 0 266 93"/>
                            <a:gd name="T203" fmla="*/ 266 h 230"/>
                            <a:gd name="T204" fmla="+- 0 2153 2145"/>
                            <a:gd name="T205" fmla="*/ T204 w 419"/>
                            <a:gd name="T206" fmla="+- 0 252 93"/>
                            <a:gd name="T207" fmla="*/ 252 h 230"/>
                            <a:gd name="T208" fmla="+- 0 2151 2145"/>
                            <a:gd name="T209" fmla="*/ T208 w 419"/>
                            <a:gd name="T210" fmla="+- 0 245 93"/>
                            <a:gd name="T211" fmla="*/ 245 h 230"/>
                            <a:gd name="T212" fmla="+- 0 2148 2145"/>
                            <a:gd name="T213" fmla="*/ T212 w 419"/>
                            <a:gd name="T214" fmla="+- 0 238 93"/>
                            <a:gd name="T215" fmla="*/ 238 h 230"/>
                            <a:gd name="T216" fmla="+- 0 2147 2145"/>
                            <a:gd name="T217" fmla="*/ T216 w 419"/>
                            <a:gd name="T218" fmla="+- 0 230 93"/>
                            <a:gd name="T219" fmla="*/ 230 h 230"/>
                            <a:gd name="T220" fmla="+- 0 2145 2145"/>
                            <a:gd name="T221" fmla="*/ T220 w 419"/>
                            <a:gd name="T222" fmla="+- 0 223 93"/>
                            <a:gd name="T223" fmla="*/ 223 h 230"/>
                            <a:gd name="T224" fmla="+- 0 2145 2145"/>
                            <a:gd name="T225" fmla="*/ T224 w 419"/>
                            <a:gd name="T226" fmla="+- 0 216 93"/>
                            <a:gd name="T227" fmla="*/ 216 h 230"/>
                            <a:gd name="T228" fmla="+- 0 2145 2145"/>
                            <a:gd name="T229" fmla="*/ T228 w 419"/>
                            <a:gd name="T230" fmla="+- 0 208 93"/>
                            <a:gd name="T231" fmla="*/ 20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7" y="15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D04356" id="Freeform 17" o:spid="_x0000_s1026" style="position:absolute;margin-left:107.25pt;margin-top:4.65pt;width:20.95pt;height:11.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" path="m,115r,-8l,100,2,93,3,85,6,78,8,71r3,-7l57,15,71,9,78,6,85,4,92,2r8,-1l107,r8,l304,r7,l319,1r7,1l333,4r8,2l348,9r7,3l385,34r5,5l416,93r2,7l418,107r,8l418,123r,7l416,137r-1,8l379,202r-31,19l341,224r-8,2l326,228r-7,1l311,230r-7,l115,230r-8,l100,229r-8,-1l85,226r-7,-2l71,221r-7,-3l15,173,8,159,6,152,3,145,2,137,,130r,-7l,115xe" filled="f" strokecolor="#999fa5" strokeweight=".23822mm">
                <v:path arrowok="t" o:connecttype="custom" o:connectlocs="0,132080;0,127000;0,122555;1270,118110;1905,113030;3810,108585;5080,104140;6985,99695;36195,68580;45085,64770;49530,62865;53975,61595;58420,60325;63500,59690;67945,59055;73025,59055;193040,59055;197485,59055;202565,59690;207010,60325;211455,61595;216535,62865;220980,64770;225425,66675;244475,80645;247650,83820;264160,118110;265430,122555;265430,127000;265430,132080;265430,137160;265430,141605;264160,146050;263525,151130;240665,187325;220980,199390;216535,201295;211455,202565;207010,203835;202565,204470;197485,205105;193040,205105;73025,205105;67945,205105;63500,204470;58420,203835;53975,202565;49530,201295;45085,199390;40640,197485;9525,168910;5080,160020;3810,155575;1905,151130;1270,146050;0,141605;0,137160;0,132080" o:connectangles="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802A97B" wp14:editId="245F843B">
                <wp:simplePos x="0" y="0"/>
                <wp:positionH relativeFrom="page">
                  <wp:posOffset>1362075</wp:posOffset>
                </wp:positionH>
                <wp:positionV relativeFrom="paragraph">
                  <wp:posOffset>316230</wp:posOffset>
                </wp:positionV>
                <wp:extent cx="266065" cy="146050"/>
                <wp:effectExtent l="9525" t="10160" r="10160" b="5715"/>
                <wp:wrapNone/>
                <wp:docPr id="51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13 498"/>
                            <a:gd name="T3" fmla="*/ 613 h 230"/>
                            <a:gd name="T4" fmla="+- 0 2145 2145"/>
                            <a:gd name="T5" fmla="*/ T4 w 419"/>
                            <a:gd name="T6" fmla="+- 0 606 498"/>
                            <a:gd name="T7" fmla="*/ 606 h 230"/>
                            <a:gd name="T8" fmla="+- 0 2145 2145"/>
                            <a:gd name="T9" fmla="*/ T8 w 419"/>
                            <a:gd name="T10" fmla="+- 0 598 498"/>
                            <a:gd name="T11" fmla="*/ 598 h 230"/>
                            <a:gd name="T12" fmla="+- 0 2147 2145"/>
                            <a:gd name="T13" fmla="*/ T12 w 419"/>
                            <a:gd name="T14" fmla="+- 0 591 498"/>
                            <a:gd name="T15" fmla="*/ 591 h 230"/>
                            <a:gd name="T16" fmla="+- 0 2148 2145"/>
                            <a:gd name="T17" fmla="*/ T16 w 419"/>
                            <a:gd name="T18" fmla="+- 0 583 498"/>
                            <a:gd name="T19" fmla="*/ 583 h 230"/>
                            <a:gd name="T20" fmla="+- 0 2151 2145"/>
                            <a:gd name="T21" fmla="*/ T20 w 419"/>
                            <a:gd name="T22" fmla="+- 0 576 498"/>
                            <a:gd name="T23" fmla="*/ 576 h 230"/>
                            <a:gd name="T24" fmla="+- 0 2153 2145"/>
                            <a:gd name="T25" fmla="*/ T24 w 419"/>
                            <a:gd name="T26" fmla="+- 0 569 498"/>
                            <a:gd name="T27" fmla="*/ 569 h 230"/>
                            <a:gd name="T28" fmla="+- 0 2156 2145"/>
                            <a:gd name="T29" fmla="*/ T28 w 419"/>
                            <a:gd name="T30" fmla="+- 0 562 498"/>
                            <a:gd name="T31" fmla="*/ 562 h 230"/>
                            <a:gd name="T32" fmla="+- 0 2178 2145"/>
                            <a:gd name="T33" fmla="*/ T32 w 419"/>
                            <a:gd name="T34" fmla="+- 0 532 498"/>
                            <a:gd name="T35" fmla="*/ 532 h 230"/>
                            <a:gd name="T36" fmla="+- 0 2184 2145"/>
                            <a:gd name="T37" fmla="*/ T36 w 419"/>
                            <a:gd name="T38" fmla="+- 0 527 498"/>
                            <a:gd name="T39" fmla="*/ 527 h 230"/>
                            <a:gd name="T40" fmla="+- 0 2189 2145"/>
                            <a:gd name="T41" fmla="*/ T40 w 419"/>
                            <a:gd name="T42" fmla="+- 0 522 498"/>
                            <a:gd name="T43" fmla="*/ 522 h 230"/>
                            <a:gd name="T44" fmla="+- 0 2196 2145"/>
                            <a:gd name="T45" fmla="*/ T44 w 419"/>
                            <a:gd name="T46" fmla="+- 0 518 498"/>
                            <a:gd name="T47" fmla="*/ 518 h 230"/>
                            <a:gd name="T48" fmla="+- 0 2202 2145"/>
                            <a:gd name="T49" fmla="*/ T48 w 419"/>
                            <a:gd name="T50" fmla="+- 0 514 498"/>
                            <a:gd name="T51" fmla="*/ 514 h 230"/>
                            <a:gd name="T52" fmla="+- 0 2237 2145"/>
                            <a:gd name="T53" fmla="*/ T52 w 419"/>
                            <a:gd name="T54" fmla="+- 0 501 498"/>
                            <a:gd name="T55" fmla="*/ 501 h 230"/>
                            <a:gd name="T56" fmla="+- 0 2245 2145"/>
                            <a:gd name="T57" fmla="*/ T56 w 419"/>
                            <a:gd name="T58" fmla="+- 0 499 498"/>
                            <a:gd name="T59" fmla="*/ 499 h 230"/>
                            <a:gd name="T60" fmla="+- 0 2252 2145"/>
                            <a:gd name="T61" fmla="*/ T60 w 419"/>
                            <a:gd name="T62" fmla="+- 0 498 498"/>
                            <a:gd name="T63" fmla="*/ 498 h 230"/>
                            <a:gd name="T64" fmla="+- 0 2260 2145"/>
                            <a:gd name="T65" fmla="*/ T64 w 419"/>
                            <a:gd name="T66" fmla="+- 0 498 498"/>
                            <a:gd name="T67" fmla="*/ 498 h 230"/>
                            <a:gd name="T68" fmla="+- 0 2449 2145"/>
                            <a:gd name="T69" fmla="*/ T68 w 419"/>
                            <a:gd name="T70" fmla="+- 0 498 498"/>
                            <a:gd name="T71" fmla="*/ 498 h 230"/>
                            <a:gd name="T72" fmla="+- 0 2456 2145"/>
                            <a:gd name="T73" fmla="*/ T72 w 419"/>
                            <a:gd name="T74" fmla="+- 0 498 498"/>
                            <a:gd name="T75" fmla="*/ 498 h 230"/>
                            <a:gd name="T76" fmla="+- 0 2464 2145"/>
                            <a:gd name="T77" fmla="*/ T76 w 419"/>
                            <a:gd name="T78" fmla="+- 0 499 498"/>
                            <a:gd name="T79" fmla="*/ 499 h 230"/>
                            <a:gd name="T80" fmla="+- 0 2471 2145"/>
                            <a:gd name="T81" fmla="*/ T80 w 419"/>
                            <a:gd name="T82" fmla="+- 0 501 498"/>
                            <a:gd name="T83" fmla="*/ 501 h 230"/>
                            <a:gd name="T84" fmla="+- 0 2478 2145"/>
                            <a:gd name="T85" fmla="*/ T84 w 419"/>
                            <a:gd name="T86" fmla="+- 0 502 498"/>
                            <a:gd name="T87" fmla="*/ 502 h 230"/>
                            <a:gd name="T88" fmla="+- 0 2512 2145"/>
                            <a:gd name="T89" fmla="*/ T88 w 419"/>
                            <a:gd name="T90" fmla="+- 0 518 498"/>
                            <a:gd name="T91" fmla="*/ 518 h 230"/>
                            <a:gd name="T92" fmla="+- 0 2519 2145"/>
                            <a:gd name="T93" fmla="*/ T92 w 419"/>
                            <a:gd name="T94" fmla="+- 0 522 498"/>
                            <a:gd name="T95" fmla="*/ 522 h 230"/>
                            <a:gd name="T96" fmla="+- 0 2524 2145"/>
                            <a:gd name="T97" fmla="*/ T96 w 419"/>
                            <a:gd name="T98" fmla="+- 0 527 498"/>
                            <a:gd name="T99" fmla="*/ 527 h 230"/>
                            <a:gd name="T100" fmla="+- 0 2530 2145"/>
                            <a:gd name="T101" fmla="*/ T100 w 419"/>
                            <a:gd name="T102" fmla="+- 0 532 498"/>
                            <a:gd name="T103" fmla="*/ 532 h 230"/>
                            <a:gd name="T104" fmla="+- 0 2535 2145"/>
                            <a:gd name="T105" fmla="*/ T104 w 419"/>
                            <a:gd name="T106" fmla="+- 0 537 498"/>
                            <a:gd name="T107" fmla="*/ 537 h 230"/>
                            <a:gd name="T108" fmla="+- 0 2561 2145"/>
                            <a:gd name="T109" fmla="*/ T108 w 419"/>
                            <a:gd name="T110" fmla="+- 0 591 498"/>
                            <a:gd name="T111" fmla="*/ 591 h 230"/>
                            <a:gd name="T112" fmla="+- 0 2563 2145"/>
                            <a:gd name="T113" fmla="*/ T112 w 419"/>
                            <a:gd name="T114" fmla="+- 0 598 498"/>
                            <a:gd name="T115" fmla="*/ 598 h 230"/>
                            <a:gd name="T116" fmla="+- 0 2563 2145"/>
                            <a:gd name="T117" fmla="*/ T116 w 419"/>
                            <a:gd name="T118" fmla="+- 0 606 498"/>
                            <a:gd name="T119" fmla="*/ 606 h 230"/>
                            <a:gd name="T120" fmla="+- 0 2563 2145"/>
                            <a:gd name="T121" fmla="*/ T120 w 419"/>
                            <a:gd name="T122" fmla="+- 0 613 498"/>
                            <a:gd name="T123" fmla="*/ 613 h 230"/>
                            <a:gd name="T124" fmla="+- 0 2563 2145"/>
                            <a:gd name="T125" fmla="*/ T124 w 419"/>
                            <a:gd name="T126" fmla="+- 0 621 498"/>
                            <a:gd name="T127" fmla="*/ 621 h 230"/>
                            <a:gd name="T128" fmla="+- 0 2563 2145"/>
                            <a:gd name="T129" fmla="*/ T128 w 419"/>
                            <a:gd name="T130" fmla="+- 0 628 498"/>
                            <a:gd name="T131" fmla="*/ 628 h 230"/>
                            <a:gd name="T132" fmla="+- 0 2561 2145"/>
                            <a:gd name="T133" fmla="*/ T132 w 419"/>
                            <a:gd name="T134" fmla="+- 0 636 498"/>
                            <a:gd name="T135" fmla="*/ 636 h 230"/>
                            <a:gd name="T136" fmla="+- 0 2560 2145"/>
                            <a:gd name="T137" fmla="*/ T136 w 419"/>
                            <a:gd name="T138" fmla="+- 0 643 498"/>
                            <a:gd name="T139" fmla="*/ 643 h 230"/>
                            <a:gd name="T140" fmla="+- 0 2530 2145"/>
                            <a:gd name="T141" fmla="*/ T140 w 419"/>
                            <a:gd name="T142" fmla="+- 0 694 498"/>
                            <a:gd name="T143" fmla="*/ 694 h 230"/>
                            <a:gd name="T144" fmla="+- 0 2524 2145"/>
                            <a:gd name="T145" fmla="*/ T144 w 419"/>
                            <a:gd name="T146" fmla="+- 0 700 498"/>
                            <a:gd name="T147" fmla="*/ 700 h 230"/>
                            <a:gd name="T148" fmla="+- 0 2519 2145"/>
                            <a:gd name="T149" fmla="*/ T148 w 419"/>
                            <a:gd name="T150" fmla="+- 0 704 498"/>
                            <a:gd name="T151" fmla="*/ 704 h 230"/>
                            <a:gd name="T152" fmla="+- 0 2512 2145"/>
                            <a:gd name="T153" fmla="*/ T152 w 419"/>
                            <a:gd name="T154" fmla="+- 0 709 498"/>
                            <a:gd name="T155" fmla="*/ 709 h 230"/>
                            <a:gd name="T156" fmla="+- 0 2506 2145"/>
                            <a:gd name="T157" fmla="*/ T156 w 419"/>
                            <a:gd name="T158" fmla="+- 0 713 498"/>
                            <a:gd name="T159" fmla="*/ 713 h 230"/>
                            <a:gd name="T160" fmla="+- 0 2471 2145"/>
                            <a:gd name="T161" fmla="*/ T160 w 419"/>
                            <a:gd name="T162" fmla="+- 0 726 498"/>
                            <a:gd name="T163" fmla="*/ 726 h 230"/>
                            <a:gd name="T164" fmla="+- 0 2464 2145"/>
                            <a:gd name="T165" fmla="*/ T164 w 419"/>
                            <a:gd name="T166" fmla="+- 0 727 498"/>
                            <a:gd name="T167" fmla="*/ 727 h 230"/>
                            <a:gd name="T168" fmla="+- 0 2456 2145"/>
                            <a:gd name="T169" fmla="*/ T168 w 419"/>
                            <a:gd name="T170" fmla="+- 0 728 498"/>
                            <a:gd name="T171" fmla="*/ 728 h 230"/>
                            <a:gd name="T172" fmla="+- 0 2449 2145"/>
                            <a:gd name="T173" fmla="*/ T172 w 419"/>
                            <a:gd name="T174" fmla="+- 0 728 498"/>
                            <a:gd name="T175" fmla="*/ 728 h 230"/>
                            <a:gd name="T176" fmla="+- 0 2260 2145"/>
                            <a:gd name="T177" fmla="*/ T176 w 419"/>
                            <a:gd name="T178" fmla="+- 0 728 498"/>
                            <a:gd name="T179" fmla="*/ 728 h 230"/>
                            <a:gd name="T180" fmla="+- 0 2252 2145"/>
                            <a:gd name="T181" fmla="*/ T180 w 419"/>
                            <a:gd name="T182" fmla="+- 0 728 498"/>
                            <a:gd name="T183" fmla="*/ 728 h 230"/>
                            <a:gd name="T184" fmla="+- 0 2245 2145"/>
                            <a:gd name="T185" fmla="*/ T184 w 419"/>
                            <a:gd name="T186" fmla="+- 0 727 498"/>
                            <a:gd name="T187" fmla="*/ 727 h 230"/>
                            <a:gd name="T188" fmla="+- 0 2237 2145"/>
                            <a:gd name="T189" fmla="*/ T188 w 419"/>
                            <a:gd name="T190" fmla="+- 0 726 498"/>
                            <a:gd name="T191" fmla="*/ 726 h 230"/>
                            <a:gd name="T192" fmla="+- 0 2230 2145"/>
                            <a:gd name="T193" fmla="*/ T192 w 419"/>
                            <a:gd name="T194" fmla="+- 0 724 498"/>
                            <a:gd name="T195" fmla="*/ 724 h 230"/>
                            <a:gd name="T196" fmla="+- 0 2196 2145"/>
                            <a:gd name="T197" fmla="*/ T196 w 419"/>
                            <a:gd name="T198" fmla="+- 0 709 498"/>
                            <a:gd name="T199" fmla="*/ 709 h 230"/>
                            <a:gd name="T200" fmla="+- 0 2189 2145"/>
                            <a:gd name="T201" fmla="*/ T200 w 419"/>
                            <a:gd name="T202" fmla="+- 0 704 498"/>
                            <a:gd name="T203" fmla="*/ 704 h 230"/>
                            <a:gd name="T204" fmla="+- 0 2184 2145"/>
                            <a:gd name="T205" fmla="*/ T204 w 419"/>
                            <a:gd name="T206" fmla="+- 0 700 498"/>
                            <a:gd name="T207" fmla="*/ 700 h 230"/>
                            <a:gd name="T208" fmla="+- 0 2178 2145"/>
                            <a:gd name="T209" fmla="*/ T208 w 419"/>
                            <a:gd name="T210" fmla="+- 0 694 498"/>
                            <a:gd name="T211" fmla="*/ 694 h 230"/>
                            <a:gd name="T212" fmla="+- 0 2173 2145"/>
                            <a:gd name="T213" fmla="*/ T212 w 419"/>
                            <a:gd name="T214" fmla="+- 0 689 498"/>
                            <a:gd name="T215" fmla="*/ 689 h 230"/>
                            <a:gd name="T216" fmla="+- 0 2153 2145"/>
                            <a:gd name="T217" fmla="*/ T216 w 419"/>
                            <a:gd name="T218" fmla="+- 0 657 498"/>
                            <a:gd name="T219" fmla="*/ 657 h 230"/>
                            <a:gd name="T220" fmla="+- 0 2151 2145"/>
                            <a:gd name="T221" fmla="*/ T220 w 419"/>
                            <a:gd name="T222" fmla="+- 0 650 498"/>
                            <a:gd name="T223" fmla="*/ 650 h 230"/>
                            <a:gd name="T224" fmla="+- 0 2148 2145"/>
                            <a:gd name="T225" fmla="*/ T224 w 419"/>
                            <a:gd name="T226" fmla="+- 0 643 498"/>
                            <a:gd name="T227" fmla="*/ 643 h 230"/>
                            <a:gd name="T228" fmla="+- 0 2147 2145"/>
                            <a:gd name="T229" fmla="*/ T228 w 419"/>
                            <a:gd name="T230" fmla="+- 0 636 498"/>
                            <a:gd name="T231" fmla="*/ 636 h 230"/>
                            <a:gd name="T232" fmla="+- 0 2145 2145"/>
                            <a:gd name="T233" fmla="*/ T232 w 419"/>
                            <a:gd name="T234" fmla="+- 0 628 498"/>
                            <a:gd name="T235" fmla="*/ 628 h 230"/>
                            <a:gd name="T236" fmla="+- 0 2145 2145"/>
                            <a:gd name="T237" fmla="*/ T236 w 419"/>
                            <a:gd name="T238" fmla="+- 0 621 498"/>
                            <a:gd name="T239" fmla="*/ 621 h 230"/>
                            <a:gd name="T240" fmla="+- 0 2145 2145"/>
                            <a:gd name="T241" fmla="*/ T240 w 419"/>
                            <a:gd name="T242" fmla="+- 0 613 498"/>
                            <a:gd name="T243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1"/>
                              </a:lnTo>
                              <a:lnTo>
                                <a:pt x="361" y="215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51" y="211"/>
                              </a:lnTo>
                              <a:lnTo>
                                <a:pt x="44" y="206"/>
                              </a:lnTo>
                              <a:lnTo>
                                <a:pt x="39" y="202"/>
                              </a:lnTo>
                              <a:lnTo>
                                <a:pt x="33" y="196"/>
                              </a:lnTo>
                              <a:lnTo>
                                <a:pt x="28" y="191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9212C" id="Freeform 18" o:spid="_x0000_s1026" style="position:absolute;margin-left:107.25pt;margin-top:24.9pt;width:20.95pt;height:11.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" path="m,115r,-7l,100,2,93,3,85,6,78,8,71r3,-7l33,34r6,-5l44,24r7,-4l57,16,92,3r8,-2l107,r8,l304,r7,l319,1r7,2l333,4r34,16l374,24r5,5l385,34r5,5l416,93r2,7l418,108r,7l418,123r,7l416,138r-1,7l385,196r-6,6l374,206r-7,5l361,215r-35,13l319,229r-8,1l304,230r-189,l107,230r-7,-1l92,228r-7,-2l51,211r-7,-5l39,202r-6,-6l28,191,8,159,6,152,3,145,2,138,,130r,-7l,115xe" filled="f" strokecolor="#999fa5" strokeweight=".23822mm">
                <v:path arrowok="t" o:connecttype="custom" o:connectlocs="0,389255;0,384810;0,379730;1270,375285;1905,370205;3810,365760;5080,361315;6985,356870;20955,337820;24765,334645;27940,331470;32385,328930;36195,326390;58420,318135;63500,316865;67945,316230;73025,316230;193040,316230;197485,316230;202565,316865;207010,318135;211455,318770;233045,328930;237490,331470;240665,334645;244475,337820;247650,340995;264160,375285;265430,379730;265430,384810;265430,389255;265430,394335;265430,398780;264160,403860;263525,408305;244475,440690;240665,444500;237490,447040;233045,450215;229235,452755;207010,461010;202565,461645;197485,462280;193040,462280;73025,462280;67945,462280;63500,461645;58420,461010;53975,459740;32385,450215;27940,447040;24765,444500;20955,440690;17780,437515;5080,417195;3810,412750;1905,408305;1270,403860;0,398780;0,394335;0,38925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2C95C5" wp14:editId="172E48E1">
                <wp:simplePos x="0" y="0"/>
                <wp:positionH relativeFrom="page">
                  <wp:posOffset>1362075</wp:posOffset>
                </wp:positionH>
                <wp:positionV relativeFrom="paragraph">
                  <wp:posOffset>574040</wp:posOffset>
                </wp:positionV>
                <wp:extent cx="266065" cy="146050"/>
                <wp:effectExtent l="9525" t="10795" r="10160" b="5080"/>
                <wp:wrapNone/>
                <wp:docPr id="50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011 904"/>
                            <a:gd name="T3" fmla="*/ 1011 h 230"/>
                            <a:gd name="T4" fmla="+- 0 2147 2145"/>
                            <a:gd name="T5" fmla="*/ T4 w 419"/>
                            <a:gd name="T6" fmla="+- 0 996 904"/>
                            <a:gd name="T7" fmla="*/ 996 h 230"/>
                            <a:gd name="T8" fmla="+- 0 2151 2145"/>
                            <a:gd name="T9" fmla="*/ T8 w 419"/>
                            <a:gd name="T10" fmla="+- 0 981 904"/>
                            <a:gd name="T11" fmla="*/ 981 h 230"/>
                            <a:gd name="T12" fmla="+- 0 2156 2145"/>
                            <a:gd name="T13" fmla="*/ T12 w 419"/>
                            <a:gd name="T14" fmla="+- 0 967 904"/>
                            <a:gd name="T15" fmla="*/ 967 h 230"/>
                            <a:gd name="T16" fmla="+- 0 2164 2145"/>
                            <a:gd name="T17" fmla="*/ T16 w 419"/>
                            <a:gd name="T18" fmla="+- 0 955 904"/>
                            <a:gd name="T19" fmla="*/ 955 h 230"/>
                            <a:gd name="T20" fmla="+- 0 2173 2145"/>
                            <a:gd name="T21" fmla="*/ T20 w 419"/>
                            <a:gd name="T22" fmla="+- 0 943 904"/>
                            <a:gd name="T23" fmla="*/ 943 h 230"/>
                            <a:gd name="T24" fmla="+- 0 2184 2145"/>
                            <a:gd name="T25" fmla="*/ T24 w 419"/>
                            <a:gd name="T26" fmla="+- 0 932 904"/>
                            <a:gd name="T27" fmla="*/ 932 h 230"/>
                            <a:gd name="T28" fmla="+- 0 2223 2145"/>
                            <a:gd name="T29" fmla="*/ T28 w 419"/>
                            <a:gd name="T30" fmla="+- 0 909 904"/>
                            <a:gd name="T31" fmla="*/ 909 h 230"/>
                            <a:gd name="T32" fmla="+- 0 2237 2145"/>
                            <a:gd name="T33" fmla="*/ T32 w 419"/>
                            <a:gd name="T34" fmla="+- 0 906 904"/>
                            <a:gd name="T35" fmla="*/ 906 h 230"/>
                            <a:gd name="T36" fmla="+- 0 2252 2145"/>
                            <a:gd name="T37" fmla="*/ T36 w 419"/>
                            <a:gd name="T38" fmla="+- 0 904 904"/>
                            <a:gd name="T39" fmla="*/ 904 h 230"/>
                            <a:gd name="T40" fmla="+- 0 2449 2145"/>
                            <a:gd name="T41" fmla="*/ T40 w 419"/>
                            <a:gd name="T42" fmla="+- 0 904 904"/>
                            <a:gd name="T43" fmla="*/ 904 h 230"/>
                            <a:gd name="T44" fmla="+- 0 2464 2145"/>
                            <a:gd name="T45" fmla="*/ T44 w 419"/>
                            <a:gd name="T46" fmla="+- 0 904 904"/>
                            <a:gd name="T47" fmla="*/ 904 h 230"/>
                            <a:gd name="T48" fmla="+- 0 2478 2145"/>
                            <a:gd name="T49" fmla="*/ T48 w 419"/>
                            <a:gd name="T50" fmla="+- 0 907 904"/>
                            <a:gd name="T51" fmla="*/ 907 h 230"/>
                            <a:gd name="T52" fmla="+- 0 2493 2145"/>
                            <a:gd name="T53" fmla="*/ T52 w 419"/>
                            <a:gd name="T54" fmla="+- 0 912 904"/>
                            <a:gd name="T55" fmla="*/ 912 h 230"/>
                            <a:gd name="T56" fmla="+- 0 2530 2145"/>
                            <a:gd name="T57" fmla="*/ T56 w 419"/>
                            <a:gd name="T58" fmla="+- 0 937 904"/>
                            <a:gd name="T59" fmla="*/ 937 h 230"/>
                            <a:gd name="T60" fmla="+- 0 2540 2145"/>
                            <a:gd name="T61" fmla="*/ T60 w 419"/>
                            <a:gd name="T62" fmla="+- 0 948 904"/>
                            <a:gd name="T63" fmla="*/ 948 h 230"/>
                            <a:gd name="T64" fmla="+- 0 2548 2145"/>
                            <a:gd name="T65" fmla="*/ T64 w 419"/>
                            <a:gd name="T66" fmla="+- 0 961 904"/>
                            <a:gd name="T67" fmla="*/ 961 h 230"/>
                            <a:gd name="T68" fmla="+- 0 2563 2145"/>
                            <a:gd name="T69" fmla="*/ T68 w 419"/>
                            <a:gd name="T70" fmla="+- 0 1003 904"/>
                            <a:gd name="T71" fmla="*/ 1003 h 230"/>
                            <a:gd name="T72" fmla="+- 0 2563 2145"/>
                            <a:gd name="T73" fmla="*/ T72 w 419"/>
                            <a:gd name="T74" fmla="+- 0 1018 904"/>
                            <a:gd name="T75" fmla="*/ 1018 h 230"/>
                            <a:gd name="T76" fmla="+- 0 2563 2145"/>
                            <a:gd name="T77" fmla="*/ T76 w 419"/>
                            <a:gd name="T78" fmla="+- 0 1033 904"/>
                            <a:gd name="T79" fmla="*/ 1033 h 230"/>
                            <a:gd name="T80" fmla="+- 0 2560 2145"/>
                            <a:gd name="T81" fmla="*/ T80 w 419"/>
                            <a:gd name="T82" fmla="+- 0 1048 904"/>
                            <a:gd name="T83" fmla="*/ 1048 h 230"/>
                            <a:gd name="T84" fmla="+- 0 2493 2145"/>
                            <a:gd name="T85" fmla="*/ T84 w 419"/>
                            <a:gd name="T86" fmla="+- 0 1124 904"/>
                            <a:gd name="T87" fmla="*/ 1124 h 230"/>
                            <a:gd name="T88" fmla="+- 0 2478 2145"/>
                            <a:gd name="T89" fmla="*/ T88 w 419"/>
                            <a:gd name="T90" fmla="+- 0 1130 904"/>
                            <a:gd name="T91" fmla="*/ 1130 h 230"/>
                            <a:gd name="T92" fmla="+- 0 2464 2145"/>
                            <a:gd name="T93" fmla="*/ T92 w 419"/>
                            <a:gd name="T94" fmla="+- 0 1132 904"/>
                            <a:gd name="T95" fmla="*/ 1132 h 230"/>
                            <a:gd name="T96" fmla="+- 0 2449 2145"/>
                            <a:gd name="T97" fmla="*/ T96 w 419"/>
                            <a:gd name="T98" fmla="+- 0 1133 904"/>
                            <a:gd name="T99" fmla="*/ 1133 h 230"/>
                            <a:gd name="T100" fmla="+- 0 2252 2145"/>
                            <a:gd name="T101" fmla="*/ T100 w 419"/>
                            <a:gd name="T102" fmla="+- 0 1133 904"/>
                            <a:gd name="T103" fmla="*/ 1133 h 230"/>
                            <a:gd name="T104" fmla="+- 0 2237 2145"/>
                            <a:gd name="T105" fmla="*/ T104 w 419"/>
                            <a:gd name="T106" fmla="+- 0 1131 904"/>
                            <a:gd name="T107" fmla="*/ 1131 h 230"/>
                            <a:gd name="T108" fmla="+- 0 2223 2145"/>
                            <a:gd name="T109" fmla="*/ T108 w 419"/>
                            <a:gd name="T110" fmla="+- 0 1127 904"/>
                            <a:gd name="T111" fmla="*/ 1127 h 230"/>
                            <a:gd name="T112" fmla="+- 0 2209 2145"/>
                            <a:gd name="T113" fmla="*/ T112 w 419"/>
                            <a:gd name="T114" fmla="+- 0 1122 904"/>
                            <a:gd name="T115" fmla="*/ 1122 h 230"/>
                            <a:gd name="T116" fmla="+- 0 2153 2145"/>
                            <a:gd name="T117" fmla="*/ T116 w 419"/>
                            <a:gd name="T118" fmla="+- 0 1062 904"/>
                            <a:gd name="T119" fmla="*/ 1062 h 230"/>
                            <a:gd name="T120" fmla="+- 0 2148 2145"/>
                            <a:gd name="T121" fmla="*/ T120 w 419"/>
                            <a:gd name="T122" fmla="+- 0 1048 904"/>
                            <a:gd name="T123" fmla="*/ 1048 h 230"/>
                            <a:gd name="T124" fmla="+- 0 2145 2145"/>
                            <a:gd name="T125" fmla="*/ T124 w 419"/>
                            <a:gd name="T126" fmla="+- 0 1033 904"/>
                            <a:gd name="T127" fmla="*/ 1033 h 230"/>
                            <a:gd name="T128" fmla="+- 0 2145 2145"/>
                            <a:gd name="T129" fmla="*/ T128 w 419"/>
                            <a:gd name="T130" fmla="+- 0 1018 904"/>
                            <a:gd name="T131" fmla="*/ 10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0" y="99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7"/>
                              </a:lnTo>
                              <a:lnTo>
                                <a:pt x="8" y="70"/>
                              </a:lnTo>
                              <a:lnTo>
                                <a:pt x="11" y="63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4"/>
                              </a:lnTo>
                              <a:lnTo>
                                <a:pt x="28" y="39"/>
                              </a:lnTo>
                              <a:lnTo>
                                <a:pt x="33" y="33"/>
                              </a:lnTo>
                              <a:lnTo>
                                <a:pt x="39" y="28"/>
                              </a:lnTo>
                              <a:lnTo>
                                <a:pt x="71" y="8"/>
                              </a:lnTo>
                              <a:lnTo>
                                <a:pt x="78" y="5"/>
                              </a:lnTo>
                              <a:lnTo>
                                <a:pt x="85" y="3"/>
                              </a:lnTo>
                              <a:lnTo>
                                <a:pt x="92" y="2"/>
                              </a:lnTo>
                              <a:lnTo>
                                <a:pt x="100" y="0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0"/>
                              </a:lnTo>
                              <a:lnTo>
                                <a:pt x="326" y="2"/>
                              </a:lnTo>
                              <a:lnTo>
                                <a:pt x="333" y="3"/>
                              </a:lnTo>
                              <a:lnTo>
                                <a:pt x="341" y="5"/>
                              </a:lnTo>
                              <a:lnTo>
                                <a:pt x="348" y="8"/>
                              </a:lnTo>
                              <a:lnTo>
                                <a:pt x="355" y="11"/>
                              </a:lnTo>
                              <a:lnTo>
                                <a:pt x="385" y="33"/>
                              </a:lnTo>
                              <a:lnTo>
                                <a:pt x="390" y="39"/>
                              </a:lnTo>
                              <a:lnTo>
                                <a:pt x="395" y="4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2"/>
                              </a:lnTo>
                              <a:lnTo>
                                <a:pt x="418" y="99"/>
                              </a:lnTo>
                              <a:lnTo>
                                <a:pt x="418" y="107"/>
                              </a:lnTo>
                              <a:lnTo>
                                <a:pt x="418" y="114"/>
                              </a:lnTo>
                              <a:lnTo>
                                <a:pt x="418" y="122"/>
                              </a:lnTo>
                              <a:lnTo>
                                <a:pt x="418" y="129"/>
                              </a:lnTo>
                              <a:lnTo>
                                <a:pt x="416" y="137"/>
                              </a:lnTo>
                              <a:lnTo>
                                <a:pt x="415" y="144"/>
                              </a:lnTo>
                              <a:lnTo>
                                <a:pt x="379" y="201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3" y="226"/>
                              </a:lnTo>
                              <a:lnTo>
                                <a:pt x="326" y="227"/>
                              </a:lnTo>
                              <a:lnTo>
                                <a:pt x="319" y="228"/>
                              </a:lnTo>
                              <a:lnTo>
                                <a:pt x="311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7" y="229"/>
                              </a:lnTo>
                              <a:lnTo>
                                <a:pt x="100" y="228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78" y="223"/>
                              </a:lnTo>
                              <a:lnTo>
                                <a:pt x="71" y="220"/>
                              </a:lnTo>
                              <a:lnTo>
                                <a:pt x="64" y="218"/>
                              </a:lnTo>
                              <a:lnTo>
                                <a:pt x="15" y="172"/>
                              </a:lnTo>
                              <a:lnTo>
                                <a:pt x="8" y="158"/>
                              </a:lnTo>
                              <a:lnTo>
                                <a:pt x="6" y="151"/>
                              </a:lnTo>
                              <a:lnTo>
                                <a:pt x="3" y="144"/>
                              </a:lnTo>
                              <a:lnTo>
                                <a:pt x="2" y="137"/>
                              </a:lnTo>
                              <a:lnTo>
                                <a:pt x="0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31B2E6" id="Freeform 19" o:spid="_x0000_s1026" style="position:absolute;margin-left:107.25pt;margin-top:45.2pt;width:20.95pt;height:11.5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" path="m,114r,-7l,99,2,92,3,85,6,77,8,70r3,-7l15,57r4,-6l23,44r5,-5l33,33r6,-5l71,8,78,5,85,3,92,2,100,r7,l115,,304,r7,l319,r7,2l333,3r8,2l348,8r7,3l385,33r5,6l395,44r4,7l403,57r13,35l418,99r,8l418,114r,8l418,129r-2,8l415,144r-36,57l348,220r-7,3l333,226r-7,1l319,228r-8,1l304,229r-189,l107,229r-7,-1l92,227r-7,-1l78,223r-7,-3l64,218,15,172,8,158,6,151,3,144,2,137,,129r,-7l,114xe" filled="f" strokecolor="#999fa5" strokeweight=".23822mm">
                <v:path arrowok="t" o:connecttype="custom" o:connectlocs="0,641985;1270,632460;3810,622935;6985,614045;12065,606425;17780,598805;24765,591820;49530,577215;58420,575310;67945,574040;193040,574040;202565,574040;211455,575945;220980,579120;244475,594995;250825,601980;255905,610235;265430,636905;265430,646430;265430,655955;263525,665480;220980,713740;211455,717550;202565,718820;193040,719455;67945,719455;58420,718185;49530,715645;40640,712470;5080,674370;1905,665480;0,655955;0,646430" o:connectangles="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E7A8858" wp14:editId="6BE37B9A">
                <wp:simplePos x="0" y="0"/>
                <wp:positionH relativeFrom="page">
                  <wp:posOffset>1362075</wp:posOffset>
                </wp:positionH>
                <wp:positionV relativeFrom="paragraph">
                  <wp:posOffset>831215</wp:posOffset>
                </wp:positionV>
                <wp:extent cx="266065" cy="146050"/>
                <wp:effectExtent l="9525" t="10795" r="10160" b="5080"/>
                <wp:wrapNone/>
                <wp:docPr id="49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424 1309"/>
                            <a:gd name="T3" fmla="*/ 1424 h 230"/>
                            <a:gd name="T4" fmla="+- 0 2145 2145"/>
                            <a:gd name="T5" fmla="*/ T4 w 419"/>
                            <a:gd name="T6" fmla="+- 0 1416 1309"/>
                            <a:gd name="T7" fmla="*/ 1416 h 230"/>
                            <a:gd name="T8" fmla="+- 0 2145 2145"/>
                            <a:gd name="T9" fmla="*/ T8 w 419"/>
                            <a:gd name="T10" fmla="+- 0 1409 1309"/>
                            <a:gd name="T11" fmla="*/ 1409 h 230"/>
                            <a:gd name="T12" fmla="+- 0 2147 2145"/>
                            <a:gd name="T13" fmla="*/ T12 w 419"/>
                            <a:gd name="T14" fmla="+- 0 1401 1309"/>
                            <a:gd name="T15" fmla="*/ 1401 h 230"/>
                            <a:gd name="T16" fmla="+- 0 2148 2145"/>
                            <a:gd name="T17" fmla="*/ T16 w 419"/>
                            <a:gd name="T18" fmla="+- 0 1394 1309"/>
                            <a:gd name="T19" fmla="*/ 1394 h 230"/>
                            <a:gd name="T20" fmla="+- 0 2151 2145"/>
                            <a:gd name="T21" fmla="*/ T20 w 419"/>
                            <a:gd name="T22" fmla="+- 0 1387 1309"/>
                            <a:gd name="T23" fmla="*/ 1387 h 230"/>
                            <a:gd name="T24" fmla="+- 0 2153 2145"/>
                            <a:gd name="T25" fmla="*/ T24 w 419"/>
                            <a:gd name="T26" fmla="+- 0 1380 1309"/>
                            <a:gd name="T27" fmla="*/ 1380 h 230"/>
                            <a:gd name="T28" fmla="+- 0 2156 2145"/>
                            <a:gd name="T29" fmla="*/ T28 w 419"/>
                            <a:gd name="T30" fmla="+- 0 1373 1309"/>
                            <a:gd name="T31" fmla="*/ 1373 h 230"/>
                            <a:gd name="T32" fmla="+- 0 2202 2145"/>
                            <a:gd name="T33" fmla="*/ T32 w 419"/>
                            <a:gd name="T34" fmla="+- 0 1324 1309"/>
                            <a:gd name="T35" fmla="*/ 1324 h 230"/>
                            <a:gd name="T36" fmla="+- 0 2252 2145"/>
                            <a:gd name="T37" fmla="*/ T36 w 419"/>
                            <a:gd name="T38" fmla="+- 0 1309 1309"/>
                            <a:gd name="T39" fmla="*/ 1309 h 230"/>
                            <a:gd name="T40" fmla="+- 0 2260 2145"/>
                            <a:gd name="T41" fmla="*/ T40 w 419"/>
                            <a:gd name="T42" fmla="+- 0 1309 1309"/>
                            <a:gd name="T43" fmla="*/ 1309 h 230"/>
                            <a:gd name="T44" fmla="+- 0 2449 2145"/>
                            <a:gd name="T45" fmla="*/ T44 w 419"/>
                            <a:gd name="T46" fmla="+- 0 1309 1309"/>
                            <a:gd name="T47" fmla="*/ 1309 h 230"/>
                            <a:gd name="T48" fmla="+- 0 2456 2145"/>
                            <a:gd name="T49" fmla="*/ T48 w 419"/>
                            <a:gd name="T50" fmla="+- 0 1309 1309"/>
                            <a:gd name="T51" fmla="*/ 1309 h 230"/>
                            <a:gd name="T52" fmla="+- 0 2464 2145"/>
                            <a:gd name="T53" fmla="*/ T52 w 419"/>
                            <a:gd name="T54" fmla="+- 0 1310 1309"/>
                            <a:gd name="T55" fmla="*/ 1310 h 230"/>
                            <a:gd name="T56" fmla="+- 0 2524 2145"/>
                            <a:gd name="T57" fmla="*/ T56 w 419"/>
                            <a:gd name="T58" fmla="+- 0 1337 1309"/>
                            <a:gd name="T59" fmla="*/ 1337 h 230"/>
                            <a:gd name="T60" fmla="+- 0 2530 2145"/>
                            <a:gd name="T61" fmla="*/ T60 w 419"/>
                            <a:gd name="T62" fmla="+- 0 1342 1309"/>
                            <a:gd name="T63" fmla="*/ 1342 h 230"/>
                            <a:gd name="T64" fmla="+- 0 2535 2145"/>
                            <a:gd name="T65" fmla="*/ T64 w 419"/>
                            <a:gd name="T66" fmla="+- 0 1348 1309"/>
                            <a:gd name="T67" fmla="*/ 1348 h 230"/>
                            <a:gd name="T68" fmla="+- 0 2561 2145"/>
                            <a:gd name="T69" fmla="*/ T68 w 419"/>
                            <a:gd name="T70" fmla="+- 0 1401 1309"/>
                            <a:gd name="T71" fmla="*/ 1401 h 230"/>
                            <a:gd name="T72" fmla="+- 0 2563 2145"/>
                            <a:gd name="T73" fmla="*/ T72 w 419"/>
                            <a:gd name="T74" fmla="+- 0 1409 1309"/>
                            <a:gd name="T75" fmla="*/ 1409 h 230"/>
                            <a:gd name="T76" fmla="+- 0 2563 2145"/>
                            <a:gd name="T77" fmla="*/ T76 w 419"/>
                            <a:gd name="T78" fmla="+- 0 1416 1309"/>
                            <a:gd name="T79" fmla="*/ 1416 h 230"/>
                            <a:gd name="T80" fmla="+- 0 2563 2145"/>
                            <a:gd name="T81" fmla="*/ T80 w 419"/>
                            <a:gd name="T82" fmla="+- 0 1424 1309"/>
                            <a:gd name="T83" fmla="*/ 1424 h 230"/>
                            <a:gd name="T84" fmla="+- 0 2563 2145"/>
                            <a:gd name="T85" fmla="*/ T84 w 419"/>
                            <a:gd name="T86" fmla="+- 0 1431 1309"/>
                            <a:gd name="T87" fmla="*/ 1431 h 230"/>
                            <a:gd name="T88" fmla="+- 0 2563 2145"/>
                            <a:gd name="T89" fmla="*/ T88 w 419"/>
                            <a:gd name="T90" fmla="+- 0 1439 1309"/>
                            <a:gd name="T91" fmla="*/ 1439 h 230"/>
                            <a:gd name="T92" fmla="+- 0 2561 2145"/>
                            <a:gd name="T93" fmla="*/ T92 w 419"/>
                            <a:gd name="T94" fmla="+- 0 1446 1309"/>
                            <a:gd name="T95" fmla="*/ 1446 h 230"/>
                            <a:gd name="T96" fmla="+- 0 2560 2145"/>
                            <a:gd name="T97" fmla="*/ T96 w 419"/>
                            <a:gd name="T98" fmla="+- 0 1453 1309"/>
                            <a:gd name="T99" fmla="*/ 1453 h 230"/>
                            <a:gd name="T100" fmla="+- 0 2544 2145"/>
                            <a:gd name="T101" fmla="*/ T100 w 419"/>
                            <a:gd name="T102" fmla="+- 0 1487 1309"/>
                            <a:gd name="T103" fmla="*/ 1487 h 230"/>
                            <a:gd name="T104" fmla="+- 0 2540 2145"/>
                            <a:gd name="T105" fmla="*/ T104 w 419"/>
                            <a:gd name="T106" fmla="+- 0 1494 1309"/>
                            <a:gd name="T107" fmla="*/ 1494 h 230"/>
                            <a:gd name="T108" fmla="+- 0 2535 2145"/>
                            <a:gd name="T109" fmla="*/ T108 w 419"/>
                            <a:gd name="T110" fmla="+- 0 1499 1309"/>
                            <a:gd name="T111" fmla="*/ 1499 h 230"/>
                            <a:gd name="T112" fmla="+- 0 2530 2145"/>
                            <a:gd name="T113" fmla="*/ T112 w 419"/>
                            <a:gd name="T114" fmla="+- 0 1505 1309"/>
                            <a:gd name="T115" fmla="*/ 1505 h 230"/>
                            <a:gd name="T116" fmla="+- 0 2524 2145"/>
                            <a:gd name="T117" fmla="*/ T116 w 419"/>
                            <a:gd name="T118" fmla="+- 0 1510 1309"/>
                            <a:gd name="T119" fmla="*/ 1510 h 230"/>
                            <a:gd name="T120" fmla="+- 0 2519 2145"/>
                            <a:gd name="T121" fmla="*/ T120 w 419"/>
                            <a:gd name="T122" fmla="+- 0 1515 1309"/>
                            <a:gd name="T123" fmla="*/ 1515 h 230"/>
                            <a:gd name="T124" fmla="+- 0 2512 2145"/>
                            <a:gd name="T125" fmla="*/ T124 w 419"/>
                            <a:gd name="T126" fmla="+- 0 1519 1309"/>
                            <a:gd name="T127" fmla="*/ 1519 h 230"/>
                            <a:gd name="T128" fmla="+- 0 2506 2145"/>
                            <a:gd name="T129" fmla="*/ T128 w 419"/>
                            <a:gd name="T130" fmla="+- 0 1523 1309"/>
                            <a:gd name="T131" fmla="*/ 1523 h 230"/>
                            <a:gd name="T132" fmla="+- 0 2471 2145"/>
                            <a:gd name="T133" fmla="*/ T132 w 419"/>
                            <a:gd name="T134" fmla="+- 0 1536 1309"/>
                            <a:gd name="T135" fmla="*/ 1536 h 230"/>
                            <a:gd name="T136" fmla="+- 0 2464 2145"/>
                            <a:gd name="T137" fmla="*/ T136 w 419"/>
                            <a:gd name="T138" fmla="+- 0 1538 1309"/>
                            <a:gd name="T139" fmla="*/ 1538 h 230"/>
                            <a:gd name="T140" fmla="+- 0 2456 2145"/>
                            <a:gd name="T141" fmla="*/ T140 w 419"/>
                            <a:gd name="T142" fmla="+- 0 1538 1309"/>
                            <a:gd name="T143" fmla="*/ 1538 h 230"/>
                            <a:gd name="T144" fmla="+- 0 2449 2145"/>
                            <a:gd name="T145" fmla="*/ T144 w 419"/>
                            <a:gd name="T146" fmla="+- 0 1538 1309"/>
                            <a:gd name="T147" fmla="*/ 1538 h 230"/>
                            <a:gd name="T148" fmla="+- 0 2260 2145"/>
                            <a:gd name="T149" fmla="*/ T148 w 419"/>
                            <a:gd name="T150" fmla="+- 0 1538 1309"/>
                            <a:gd name="T151" fmla="*/ 1538 h 230"/>
                            <a:gd name="T152" fmla="+- 0 2252 2145"/>
                            <a:gd name="T153" fmla="*/ T152 w 419"/>
                            <a:gd name="T154" fmla="+- 0 1538 1309"/>
                            <a:gd name="T155" fmla="*/ 1538 h 230"/>
                            <a:gd name="T156" fmla="+- 0 2245 2145"/>
                            <a:gd name="T157" fmla="*/ T156 w 419"/>
                            <a:gd name="T158" fmla="+- 0 1538 1309"/>
                            <a:gd name="T159" fmla="*/ 1538 h 230"/>
                            <a:gd name="T160" fmla="+- 0 2237 2145"/>
                            <a:gd name="T161" fmla="*/ T160 w 419"/>
                            <a:gd name="T162" fmla="+- 0 1536 1309"/>
                            <a:gd name="T163" fmla="*/ 1536 h 230"/>
                            <a:gd name="T164" fmla="+- 0 2230 2145"/>
                            <a:gd name="T165" fmla="*/ T164 w 419"/>
                            <a:gd name="T166" fmla="+- 0 1535 1309"/>
                            <a:gd name="T167" fmla="*/ 1535 h 230"/>
                            <a:gd name="T168" fmla="+- 0 2196 2145"/>
                            <a:gd name="T169" fmla="*/ T168 w 419"/>
                            <a:gd name="T170" fmla="+- 0 1519 1309"/>
                            <a:gd name="T171" fmla="*/ 1519 h 230"/>
                            <a:gd name="T172" fmla="+- 0 2189 2145"/>
                            <a:gd name="T173" fmla="*/ T172 w 419"/>
                            <a:gd name="T174" fmla="+- 0 1515 1309"/>
                            <a:gd name="T175" fmla="*/ 1515 h 230"/>
                            <a:gd name="T176" fmla="+- 0 2184 2145"/>
                            <a:gd name="T177" fmla="*/ T176 w 419"/>
                            <a:gd name="T178" fmla="+- 0 1510 1309"/>
                            <a:gd name="T179" fmla="*/ 1510 h 230"/>
                            <a:gd name="T180" fmla="+- 0 2178 2145"/>
                            <a:gd name="T181" fmla="*/ T180 w 419"/>
                            <a:gd name="T182" fmla="+- 0 1505 1309"/>
                            <a:gd name="T183" fmla="*/ 1505 h 230"/>
                            <a:gd name="T184" fmla="+- 0 2173 2145"/>
                            <a:gd name="T185" fmla="*/ T184 w 419"/>
                            <a:gd name="T186" fmla="+- 0 1499 1309"/>
                            <a:gd name="T187" fmla="*/ 1499 h 230"/>
                            <a:gd name="T188" fmla="+- 0 2168 2145"/>
                            <a:gd name="T189" fmla="*/ T188 w 419"/>
                            <a:gd name="T190" fmla="+- 0 1494 1309"/>
                            <a:gd name="T191" fmla="*/ 1494 h 230"/>
                            <a:gd name="T192" fmla="+- 0 2164 2145"/>
                            <a:gd name="T193" fmla="*/ T192 w 419"/>
                            <a:gd name="T194" fmla="+- 0 1487 1309"/>
                            <a:gd name="T195" fmla="*/ 1487 h 230"/>
                            <a:gd name="T196" fmla="+- 0 2160 2145"/>
                            <a:gd name="T197" fmla="*/ T196 w 419"/>
                            <a:gd name="T198" fmla="+- 0 1481 1309"/>
                            <a:gd name="T199" fmla="*/ 1481 h 230"/>
                            <a:gd name="T200" fmla="+- 0 2156 2145"/>
                            <a:gd name="T201" fmla="*/ T200 w 419"/>
                            <a:gd name="T202" fmla="+- 0 1474 1309"/>
                            <a:gd name="T203" fmla="*/ 1474 h 230"/>
                            <a:gd name="T204" fmla="+- 0 2153 2145"/>
                            <a:gd name="T205" fmla="*/ T204 w 419"/>
                            <a:gd name="T206" fmla="+- 0 1468 1309"/>
                            <a:gd name="T207" fmla="*/ 1468 h 230"/>
                            <a:gd name="T208" fmla="+- 0 2151 2145"/>
                            <a:gd name="T209" fmla="*/ T208 w 419"/>
                            <a:gd name="T210" fmla="+- 0 1461 1309"/>
                            <a:gd name="T211" fmla="*/ 1461 h 230"/>
                            <a:gd name="T212" fmla="+- 0 2148 2145"/>
                            <a:gd name="T213" fmla="*/ T212 w 419"/>
                            <a:gd name="T214" fmla="+- 0 1453 1309"/>
                            <a:gd name="T215" fmla="*/ 1453 h 230"/>
                            <a:gd name="T216" fmla="+- 0 2147 2145"/>
                            <a:gd name="T217" fmla="*/ T216 w 419"/>
                            <a:gd name="T218" fmla="+- 0 1446 1309"/>
                            <a:gd name="T219" fmla="*/ 1446 h 230"/>
                            <a:gd name="T220" fmla="+- 0 2145 2145"/>
                            <a:gd name="T221" fmla="*/ T220 w 419"/>
                            <a:gd name="T222" fmla="+- 0 1439 1309"/>
                            <a:gd name="T223" fmla="*/ 1439 h 230"/>
                            <a:gd name="T224" fmla="+- 0 2145 2145"/>
                            <a:gd name="T225" fmla="*/ T224 w 419"/>
                            <a:gd name="T226" fmla="+- 0 1431 1309"/>
                            <a:gd name="T227" fmla="*/ 1431 h 230"/>
                            <a:gd name="T228" fmla="+- 0 2145 2145"/>
                            <a:gd name="T229" fmla="*/ T228 w 419"/>
                            <a:gd name="T230" fmla="+- 0 1424 1309"/>
                            <a:gd name="T231" fmla="*/ 1424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7" y="15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79" y="28"/>
                              </a:lnTo>
                              <a:lnTo>
                                <a:pt x="385" y="33"/>
                              </a:lnTo>
                              <a:lnTo>
                                <a:pt x="390" y="39"/>
                              </a:lnTo>
                              <a:lnTo>
                                <a:pt x="416" y="92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2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4"/>
                              </a:lnTo>
                              <a:lnTo>
                                <a:pt x="399" y="178"/>
                              </a:lnTo>
                              <a:lnTo>
                                <a:pt x="395" y="185"/>
                              </a:lnTo>
                              <a:lnTo>
                                <a:pt x="390" y="190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4"/>
                              </a:lnTo>
                              <a:lnTo>
                                <a:pt x="326" y="227"/>
                              </a:lnTo>
                              <a:lnTo>
                                <a:pt x="319" y="229"/>
                              </a:lnTo>
                              <a:lnTo>
                                <a:pt x="311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7" y="229"/>
                              </a:lnTo>
                              <a:lnTo>
                                <a:pt x="100" y="229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39" y="201"/>
                              </a:lnTo>
                              <a:lnTo>
                                <a:pt x="33" y="196"/>
                              </a:lnTo>
                              <a:lnTo>
                                <a:pt x="28" y="190"/>
                              </a:lnTo>
                              <a:lnTo>
                                <a:pt x="23" y="185"/>
                              </a:lnTo>
                              <a:lnTo>
                                <a:pt x="19" y="178"/>
                              </a:lnTo>
                              <a:lnTo>
                                <a:pt x="15" y="172"/>
                              </a:lnTo>
                              <a:lnTo>
                                <a:pt x="11" y="165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4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02657" id="Freeform 20" o:spid="_x0000_s1026" style="position:absolute;margin-left:107.25pt;margin-top:65.45pt;width:20.95pt;height:11.5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" path="m,115r,-8l,100,2,92,3,85,6,78,8,71r3,-7l57,15,107,r8,l304,r7,l319,1r60,27l385,33r5,6l416,92r2,8l418,107r,8l418,122r,8l416,137r-1,7l399,178r-4,7l390,190r-5,6l379,201r-5,5l367,210r-6,4l326,227r-7,2l311,229r-7,l115,229r-8,l100,229r-8,-2l85,226,51,210r-7,-4l39,201r-6,-5l28,190r-5,-5l19,178r-4,-6l11,165,8,159,6,152,3,144,2,137,,130r,-8l,115xe" filled="f" strokecolor="#999fa5" strokeweight=".23822mm">
                <v:path arrowok="t" o:connecttype="custom" o:connectlocs="0,904240;0,899160;0,894715;1270,889635;1905,885190;3810,880745;5080,876300;6985,871855;36195,840740;67945,831215;73025,831215;193040,831215;197485,831215;202565,831850;240665,848995;244475,852170;247650,855980;264160,889635;265430,894715;265430,899160;265430,904240;265430,908685;265430,913765;264160,918210;263525,922655;253365,944245;250825,948690;247650,951865;244475,955675;240665,958850;237490,962025;233045,964565;229235,967105;207010,975360;202565,976630;197485,976630;193040,976630;73025,976630;67945,976630;63500,976630;58420,975360;53975,974725;32385,964565;27940,962025;24765,958850;20955,955675;17780,951865;14605,948690;12065,944245;9525,940435;6985,935990;5080,932180;3810,927735;1905,922655;1270,918210;0,913765;0,908685;0,904240" o:connectangles="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DCD99BE" wp14:editId="4C3936EB">
                <wp:simplePos x="0" y="0"/>
                <wp:positionH relativeFrom="page">
                  <wp:posOffset>1362075</wp:posOffset>
                </wp:positionH>
                <wp:positionV relativeFrom="paragraph">
                  <wp:posOffset>1088390</wp:posOffset>
                </wp:positionV>
                <wp:extent cx="266065" cy="146050"/>
                <wp:effectExtent l="9525" t="10795" r="10160" b="5080"/>
                <wp:wrapNone/>
                <wp:docPr id="48" name="Freeform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821 1714"/>
                            <a:gd name="T3" fmla="*/ 1821 h 230"/>
                            <a:gd name="T4" fmla="+- 0 2147 2145"/>
                            <a:gd name="T5" fmla="*/ T4 w 419"/>
                            <a:gd name="T6" fmla="+- 0 1806 1714"/>
                            <a:gd name="T7" fmla="*/ 1806 h 230"/>
                            <a:gd name="T8" fmla="+- 0 2151 2145"/>
                            <a:gd name="T9" fmla="*/ T8 w 419"/>
                            <a:gd name="T10" fmla="+- 0 1792 1714"/>
                            <a:gd name="T11" fmla="*/ 1792 h 230"/>
                            <a:gd name="T12" fmla="+- 0 2156 2145"/>
                            <a:gd name="T13" fmla="*/ T12 w 419"/>
                            <a:gd name="T14" fmla="+- 0 1778 1714"/>
                            <a:gd name="T15" fmla="*/ 1778 h 230"/>
                            <a:gd name="T16" fmla="+- 0 2164 2145"/>
                            <a:gd name="T17" fmla="*/ T16 w 419"/>
                            <a:gd name="T18" fmla="+- 0 1765 1714"/>
                            <a:gd name="T19" fmla="*/ 1765 h 230"/>
                            <a:gd name="T20" fmla="+- 0 2173 2145"/>
                            <a:gd name="T21" fmla="*/ T20 w 419"/>
                            <a:gd name="T22" fmla="+- 0 1753 1714"/>
                            <a:gd name="T23" fmla="*/ 1753 h 230"/>
                            <a:gd name="T24" fmla="+- 0 2184 2145"/>
                            <a:gd name="T25" fmla="*/ T24 w 419"/>
                            <a:gd name="T26" fmla="+- 0 1742 1714"/>
                            <a:gd name="T27" fmla="*/ 1742 h 230"/>
                            <a:gd name="T28" fmla="+- 0 2196 2145"/>
                            <a:gd name="T29" fmla="*/ T28 w 419"/>
                            <a:gd name="T30" fmla="+- 0 1733 1714"/>
                            <a:gd name="T31" fmla="*/ 1733 h 230"/>
                            <a:gd name="T32" fmla="+- 0 2209 2145"/>
                            <a:gd name="T33" fmla="*/ T32 w 419"/>
                            <a:gd name="T34" fmla="+- 0 1726 1714"/>
                            <a:gd name="T35" fmla="*/ 1726 h 230"/>
                            <a:gd name="T36" fmla="+- 0 2223 2145"/>
                            <a:gd name="T37" fmla="*/ T36 w 419"/>
                            <a:gd name="T38" fmla="+- 0 1720 1714"/>
                            <a:gd name="T39" fmla="*/ 1720 h 230"/>
                            <a:gd name="T40" fmla="+- 0 2237 2145"/>
                            <a:gd name="T41" fmla="*/ T40 w 419"/>
                            <a:gd name="T42" fmla="+- 0 1716 1714"/>
                            <a:gd name="T43" fmla="*/ 1716 h 230"/>
                            <a:gd name="T44" fmla="+- 0 2252 2145"/>
                            <a:gd name="T45" fmla="*/ T44 w 419"/>
                            <a:gd name="T46" fmla="+- 0 1714 1714"/>
                            <a:gd name="T47" fmla="*/ 1714 h 230"/>
                            <a:gd name="T48" fmla="+- 0 2449 2145"/>
                            <a:gd name="T49" fmla="*/ T48 w 419"/>
                            <a:gd name="T50" fmla="+- 0 1714 1714"/>
                            <a:gd name="T51" fmla="*/ 1714 h 230"/>
                            <a:gd name="T52" fmla="+- 0 2464 2145"/>
                            <a:gd name="T53" fmla="*/ T52 w 419"/>
                            <a:gd name="T54" fmla="+- 0 1715 1714"/>
                            <a:gd name="T55" fmla="*/ 1715 h 230"/>
                            <a:gd name="T56" fmla="+- 0 2478 2145"/>
                            <a:gd name="T57" fmla="*/ T56 w 419"/>
                            <a:gd name="T58" fmla="+- 0 1718 1714"/>
                            <a:gd name="T59" fmla="*/ 1718 h 230"/>
                            <a:gd name="T60" fmla="+- 0 2493 2145"/>
                            <a:gd name="T61" fmla="*/ T60 w 419"/>
                            <a:gd name="T62" fmla="+- 0 1723 1714"/>
                            <a:gd name="T63" fmla="*/ 1723 h 230"/>
                            <a:gd name="T64" fmla="+- 0 2506 2145"/>
                            <a:gd name="T65" fmla="*/ T64 w 419"/>
                            <a:gd name="T66" fmla="+- 0 1729 1714"/>
                            <a:gd name="T67" fmla="*/ 1729 h 230"/>
                            <a:gd name="T68" fmla="+- 0 2519 2145"/>
                            <a:gd name="T69" fmla="*/ T68 w 419"/>
                            <a:gd name="T70" fmla="+- 0 1737 1714"/>
                            <a:gd name="T71" fmla="*/ 1737 h 230"/>
                            <a:gd name="T72" fmla="+- 0 2530 2145"/>
                            <a:gd name="T73" fmla="*/ T72 w 419"/>
                            <a:gd name="T74" fmla="+- 0 1748 1714"/>
                            <a:gd name="T75" fmla="*/ 1748 h 230"/>
                            <a:gd name="T76" fmla="+- 0 2540 2145"/>
                            <a:gd name="T77" fmla="*/ T76 w 419"/>
                            <a:gd name="T78" fmla="+- 0 1759 1714"/>
                            <a:gd name="T79" fmla="*/ 1759 h 230"/>
                            <a:gd name="T80" fmla="+- 0 2548 2145"/>
                            <a:gd name="T81" fmla="*/ T80 w 419"/>
                            <a:gd name="T82" fmla="+- 0 1771 1714"/>
                            <a:gd name="T83" fmla="*/ 1771 h 230"/>
                            <a:gd name="T84" fmla="+- 0 2563 2145"/>
                            <a:gd name="T85" fmla="*/ T84 w 419"/>
                            <a:gd name="T86" fmla="+- 0 1814 1714"/>
                            <a:gd name="T87" fmla="*/ 1814 h 230"/>
                            <a:gd name="T88" fmla="+- 0 2563 2145"/>
                            <a:gd name="T89" fmla="*/ T88 w 419"/>
                            <a:gd name="T90" fmla="+- 0 1829 1714"/>
                            <a:gd name="T91" fmla="*/ 1829 h 230"/>
                            <a:gd name="T92" fmla="+- 0 2563 2145"/>
                            <a:gd name="T93" fmla="*/ T92 w 419"/>
                            <a:gd name="T94" fmla="+- 0 1844 1714"/>
                            <a:gd name="T95" fmla="*/ 1844 h 230"/>
                            <a:gd name="T96" fmla="+- 0 2560 2145"/>
                            <a:gd name="T97" fmla="*/ T96 w 419"/>
                            <a:gd name="T98" fmla="+- 0 1859 1714"/>
                            <a:gd name="T99" fmla="*/ 1859 h 230"/>
                            <a:gd name="T100" fmla="+- 0 2524 2145"/>
                            <a:gd name="T101" fmla="*/ T100 w 419"/>
                            <a:gd name="T102" fmla="+- 0 1915 1714"/>
                            <a:gd name="T103" fmla="*/ 1915 h 230"/>
                            <a:gd name="T104" fmla="+- 0 2512 2145"/>
                            <a:gd name="T105" fmla="*/ T104 w 419"/>
                            <a:gd name="T106" fmla="+- 0 1924 1714"/>
                            <a:gd name="T107" fmla="*/ 1924 h 230"/>
                            <a:gd name="T108" fmla="+- 0 2471 2145"/>
                            <a:gd name="T109" fmla="*/ T108 w 419"/>
                            <a:gd name="T110" fmla="+- 0 1941 1714"/>
                            <a:gd name="T111" fmla="*/ 1941 h 230"/>
                            <a:gd name="T112" fmla="+- 0 2456 2145"/>
                            <a:gd name="T113" fmla="*/ T112 w 419"/>
                            <a:gd name="T114" fmla="+- 0 1944 1714"/>
                            <a:gd name="T115" fmla="*/ 1944 h 230"/>
                            <a:gd name="T116" fmla="+- 0 2260 2145"/>
                            <a:gd name="T117" fmla="*/ T116 w 419"/>
                            <a:gd name="T118" fmla="+- 0 1944 1714"/>
                            <a:gd name="T119" fmla="*/ 1944 h 230"/>
                            <a:gd name="T120" fmla="+- 0 2245 2145"/>
                            <a:gd name="T121" fmla="*/ T120 w 419"/>
                            <a:gd name="T122" fmla="+- 0 1943 1714"/>
                            <a:gd name="T123" fmla="*/ 1943 h 230"/>
                            <a:gd name="T124" fmla="+- 0 2230 2145"/>
                            <a:gd name="T125" fmla="*/ T124 w 419"/>
                            <a:gd name="T126" fmla="+- 0 1940 1714"/>
                            <a:gd name="T127" fmla="*/ 1940 h 230"/>
                            <a:gd name="T128" fmla="+- 0 2216 2145"/>
                            <a:gd name="T129" fmla="*/ T128 w 419"/>
                            <a:gd name="T130" fmla="+- 0 1935 1714"/>
                            <a:gd name="T131" fmla="*/ 1935 h 230"/>
                            <a:gd name="T132" fmla="+- 0 2202 2145"/>
                            <a:gd name="T133" fmla="*/ T132 w 419"/>
                            <a:gd name="T134" fmla="+- 0 1928 1714"/>
                            <a:gd name="T135" fmla="*/ 1928 h 230"/>
                            <a:gd name="T136" fmla="+- 0 2189 2145"/>
                            <a:gd name="T137" fmla="*/ T136 w 419"/>
                            <a:gd name="T138" fmla="+- 0 1920 1714"/>
                            <a:gd name="T139" fmla="*/ 1920 h 230"/>
                            <a:gd name="T140" fmla="+- 0 2151 2145"/>
                            <a:gd name="T141" fmla="*/ T140 w 419"/>
                            <a:gd name="T142" fmla="+- 0 1866 1714"/>
                            <a:gd name="T143" fmla="*/ 1866 h 230"/>
                            <a:gd name="T144" fmla="+- 0 2147 2145"/>
                            <a:gd name="T145" fmla="*/ T144 w 419"/>
                            <a:gd name="T146" fmla="+- 0 1851 1714"/>
                            <a:gd name="T147" fmla="*/ 1851 h 230"/>
                            <a:gd name="T148" fmla="+- 0 2145 2145"/>
                            <a:gd name="T149" fmla="*/ T148 w 419"/>
                            <a:gd name="T150" fmla="+- 0 1836 1714"/>
                            <a:gd name="T151" fmla="*/ 1836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8"/>
                              </a:lnTo>
                              <a:lnTo>
                                <a:pt x="44" y="23"/>
                              </a:lnTo>
                              <a:lnTo>
                                <a:pt x="51" y="19"/>
                              </a:lnTo>
                              <a:lnTo>
                                <a:pt x="57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5"/>
                              </a:lnTo>
                              <a:lnTo>
                                <a:pt x="367" y="19"/>
                              </a:lnTo>
                              <a:lnTo>
                                <a:pt x="374" y="23"/>
                              </a:lnTo>
                              <a:lnTo>
                                <a:pt x="379" y="28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2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2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4"/>
                              </a:lnTo>
                              <a:lnTo>
                                <a:pt x="326" y="227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4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A2D994" id="Freeform 21" o:spid="_x0000_s1026" style="position:absolute;margin-left:107.25pt;margin-top:85.7pt;width:20.95pt;height:11.5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" path="m,115r,-8l,100,2,92,3,85,6,78,8,71r3,-7l15,57r4,-6l23,45r5,-6l33,34r6,-6l44,23r7,-4l57,15r7,-3l71,9,78,6,85,4,92,2r8,-1l107,r8,l304,r7,l319,1r7,1l333,4r8,2l348,9r7,3l361,15r6,4l374,23r5,5l385,34r5,5l395,45r4,6l403,57r13,35l418,100r,7l418,115r,7l418,130r-2,7l415,145r-30,51l379,201r-5,5l367,210r-6,4l326,227r-7,2l311,230r-7,l115,230r-8,l100,229r-8,-2l85,226r-7,-2l71,221r-7,-3l57,214r-6,-4l44,206,8,159,6,152,3,145,2,137,,130r,-8l,115xe" filled="f" strokecolor="#999fa5" strokeweight=".23822mm">
                <v:path arrowok="t" o:connecttype="custom" o:connectlocs="0,1156335;1270,1146810;3810,1137920;6985,1129030;12065,1120775;17780,1113155;24765,1106170;32385,1100455;40640,1096010;49530,1092200;58420,1089660;67945,1088390;193040,1088390;202565,1089025;211455,1090930;220980,1094105;229235,1097915;237490,1102995;244475,1109980;250825,1116965;255905,1124585;265430,1151890;265430,1161415;265430,1170940;263525,1180465;240665,1216025;233045,1221740;207010,1232535;197485,1234440;73025,1234440;63500,1233805;53975,1231900;45085,1228725;36195,1224280;27940,1219200;3810,1184910;1270,1175385;0,1165860" o:connectangles="0,0,0,0,0,0,0,0,0,0,0,0,0,0,0,0,0,0,0,0,0,0,0,0,0,0,0,0,0,0,0,0,0,0,0,0,0,0"/>
                <w10:wrap anchorx="page"/>
              </v:shape>
            </w:pict>
          </mc:Fallback>
        </mc:AlternateConten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Happy</w:t>
      </w:r>
      <w:r w:rsidR="00B852B5" w:rsidRPr="00B852B5">
        <w:rPr>
          <w:rFonts w:ascii="Roboto" w:eastAsia="Times New Roman" w:hAnsi="Times New Roman" w:cs="Times New Roman"/>
          <w:color w:val="1F2023"/>
          <w:spacing w:val="1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Sad</w:t>
      </w:r>
      <w:r w:rsidR="00B852B5" w:rsidRPr="00B852B5">
        <w:rPr>
          <w:rFonts w:ascii="Roboto" w:eastAsia="Times New Roman" w:hAnsi="Times New Roman" w:cs="Times New Roman"/>
          <w:color w:val="1F2023"/>
          <w:spacing w:val="1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Fearful</w:t>
      </w:r>
      <w:r w:rsidR="00B852B5" w:rsidRPr="00B852B5">
        <w:rPr>
          <w:rFonts w:ascii="Roboto" w:eastAsia="Times New Roman" w:hAnsi="Times New Roman" w:cs="Times New Roman"/>
          <w:color w:val="1F2023"/>
          <w:spacing w:val="1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Anxious</w:t>
      </w:r>
    </w:p>
    <w:p w14:paraId="5F531C23" w14:textId="77777777" w:rsidR="00B852B5" w:rsidRPr="00B852B5" w:rsidRDefault="00B852B5" w:rsidP="00B852B5">
      <w:pPr>
        <w:widowControl w:val="0"/>
        <w:tabs>
          <w:tab w:val="left" w:pos="6291"/>
        </w:tabs>
        <w:autoSpaceDE w:val="0"/>
        <w:autoSpaceDN w:val="0"/>
        <w:spacing w:after="0" w:line="225" w:lineRule="exact"/>
        <w:ind w:left="1733"/>
        <w:rPr>
          <w:rFonts w:ascii="Times New Roman" w:eastAsia="Times New Roman" w:hAnsi="Times New Roman" w:cs="Times New Roman"/>
          <w:sz w:val="19"/>
        </w:rPr>
      </w:pPr>
      <w:r w:rsidRPr="00B852B5">
        <w:rPr>
          <w:rFonts w:ascii="Roboto" w:eastAsia="Times New Roman" w:hAnsi="Times New Roman" w:cs="Times New Roman"/>
          <w:color w:val="1F2023"/>
          <w:sz w:val="19"/>
        </w:rPr>
        <w:t xml:space="preserve">Other:  </w:t>
      </w:r>
      <w:r w:rsidRPr="00B852B5">
        <w:rPr>
          <w:rFonts w:ascii="Roboto" w:eastAsia="Times New Roman" w:hAnsi="Times New Roman" w:cs="Times New Roman"/>
          <w:color w:val="1F2023"/>
          <w:spacing w:val="-9"/>
          <w:sz w:val="19"/>
        </w:rPr>
        <w:t xml:space="preserve"> </w:t>
      </w:r>
      <w:r w:rsidRPr="00B852B5">
        <w:rPr>
          <w:rFonts w:ascii="Times New Roman" w:eastAsia="Times New Roman" w:hAnsi="Times New Roman" w:cs="Times New Roman"/>
          <w:color w:val="1F2023"/>
          <w:w w:val="99"/>
          <w:sz w:val="19"/>
          <w:u w:val="single" w:color="BCC1C6"/>
        </w:rPr>
        <w:t xml:space="preserve"> </w:t>
      </w:r>
      <w:r w:rsidRPr="00B852B5">
        <w:rPr>
          <w:rFonts w:ascii="Times New Roman" w:eastAsia="Times New Roman" w:hAnsi="Times New Roman" w:cs="Times New Roman"/>
          <w:color w:val="1F2023"/>
          <w:sz w:val="19"/>
          <w:u w:val="single" w:color="BCC1C6"/>
        </w:rPr>
        <w:tab/>
      </w:r>
    </w:p>
    <w:p w14:paraId="126B472E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89668BB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D3CB089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C4D7979" w14:textId="77777777" w:rsidR="00B852B5" w:rsidRPr="00B852B5" w:rsidRDefault="00B852B5" w:rsidP="00B852B5">
      <w:pPr>
        <w:widowControl w:val="0"/>
        <w:autoSpaceDE w:val="0"/>
        <w:autoSpaceDN w:val="0"/>
        <w:spacing w:before="5" w:after="0" w:line="240" w:lineRule="auto"/>
        <w:rPr>
          <w:rFonts w:ascii="Times New Roman" w:eastAsia="Times New Roman" w:hAnsi="Times New Roman" w:cs="Times New Roman"/>
          <w:sz w:val="19"/>
          <w:szCs w:val="20"/>
        </w:rPr>
      </w:pPr>
    </w:p>
    <w:p w14:paraId="6339DA9E" w14:textId="77777777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173"/>
          <w:tab w:val="left" w:pos="1174"/>
        </w:tabs>
        <w:autoSpaceDE w:val="0"/>
        <w:autoSpaceDN w:val="0"/>
        <w:spacing w:before="78" w:after="0" w:line="240" w:lineRule="auto"/>
        <w:ind w:hanging="450"/>
        <w:outlineLvl w:val="0"/>
        <w:rPr>
          <w:rFonts w:ascii="Lucida Sans Unicode" w:eastAsia="Trebuchet MS" w:hAnsi="Trebuchet MS" w:cs="Trebuchet MS"/>
          <w:sz w:val="21"/>
          <w:szCs w:val="21"/>
        </w:rPr>
      </w:pP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Can</w:t>
      </w:r>
      <w:r w:rsidRPr="00B852B5">
        <w:rPr>
          <w:rFonts w:ascii="Lucida Sans Unicode" w:eastAsia="Trebuchet MS" w:hAnsi="Trebuchet MS" w:cs="Trebuchet MS"/>
          <w:color w:val="1F2023"/>
          <w:spacing w:val="3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you</w:t>
      </w:r>
      <w:r w:rsidRPr="00B852B5">
        <w:rPr>
          <w:rFonts w:ascii="Lucida Sans Unicode" w:eastAsia="Trebuchet MS" w:hAnsi="Trebuchet MS" w:cs="Trebuchet MS"/>
          <w:color w:val="1F2023"/>
          <w:spacing w:val="4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write</w:t>
      </w:r>
      <w:r w:rsidRPr="00B852B5">
        <w:rPr>
          <w:rFonts w:ascii="Lucida Sans Unicode" w:eastAsia="Trebuchet MS" w:hAnsi="Trebuchet MS" w:cs="Trebuchet MS"/>
          <w:color w:val="1F2023"/>
          <w:spacing w:val="4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some</w:t>
      </w:r>
      <w:r w:rsidRPr="00B852B5">
        <w:rPr>
          <w:rFonts w:ascii="Lucida Sans Unicode" w:eastAsia="Trebuchet MS" w:hAnsi="Trebuchet MS" w:cs="Trebuchet MS"/>
          <w:color w:val="1F2023"/>
          <w:spacing w:val="4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thoughts</w:t>
      </w:r>
      <w:r w:rsidRPr="00B852B5">
        <w:rPr>
          <w:rFonts w:ascii="Lucida Sans Unicode" w:eastAsia="Trebuchet MS" w:hAnsi="Trebuchet MS" w:cs="Trebuchet MS"/>
          <w:color w:val="1F2023"/>
          <w:spacing w:val="4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that</w:t>
      </w:r>
      <w:r w:rsidRPr="00B852B5">
        <w:rPr>
          <w:rFonts w:ascii="Lucida Sans Unicode" w:eastAsia="Trebuchet MS" w:hAnsi="Trebuchet MS" w:cs="Trebuchet MS"/>
          <w:color w:val="1F2023"/>
          <w:spacing w:val="4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came</w:t>
      </w:r>
      <w:r w:rsidRPr="00B852B5">
        <w:rPr>
          <w:rFonts w:ascii="Lucida Sans Unicode" w:eastAsia="Trebuchet MS" w:hAnsi="Trebuchet MS" w:cs="Trebuchet MS"/>
          <w:color w:val="1F2023"/>
          <w:spacing w:val="4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to</w:t>
      </w:r>
      <w:r w:rsidRPr="00B852B5">
        <w:rPr>
          <w:rFonts w:ascii="Lucida Sans Unicode" w:eastAsia="Trebuchet MS" w:hAnsi="Trebuchet MS" w:cs="Trebuchet MS"/>
          <w:color w:val="1F2023"/>
          <w:spacing w:val="4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your</w:t>
      </w:r>
      <w:r w:rsidRPr="00B852B5">
        <w:rPr>
          <w:rFonts w:ascii="Lucida Sans Unicode" w:eastAsia="Trebuchet MS" w:hAnsi="Trebuchet MS" w:cs="Trebuchet MS"/>
          <w:color w:val="1F2023"/>
          <w:spacing w:val="4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1F2023"/>
          <w:w w:val="95"/>
          <w:sz w:val="21"/>
          <w:szCs w:val="21"/>
        </w:rPr>
        <w:t>mind?</w:t>
      </w:r>
      <w:r w:rsidRPr="00B852B5">
        <w:rPr>
          <w:rFonts w:ascii="Lucida Sans Unicode" w:eastAsia="Trebuchet MS" w:hAnsi="Trebuchet MS" w:cs="Trebuchet MS"/>
          <w:color w:val="1F2023"/>
          <w:spacing w:val="4"/>
          <w:w w:val="95"/>
          <w:sz w:val="21"/>
          <w:szCs w:val="21"/>
        </w:rPr>
        <w:t xml:space="preserve"> </w:t>
      </w:r>
      <w:r w:rsidRPr="00B852B5">
        <w:rPr>
          <w:rFonts w:ascii="Lucida Sans Unicode" w:eastAsia="Trebuchet MS" w:hAnsi="Trebuchet MS" w:cs="Trebuchet MS"/>
          <w:color w:val="D92F24"/>
          <w:w w:val="95"/>
          <w:sz w:val="21"/>
          <w:szCs w:val="21"/>
        </w:rPr>
        <w:t>*</w:t>
      </w:r>
    </w:p>
    <w:p w14:paraId="3D84BA10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Lucida Sans Unicode" w:eastAsia="Times New Roman" w:hAnsi="Times New Roman" w:cs="Times New Roman"/>
          <w:sz w:val="20"/>
          <w:szCs w:val="20"/>
        </w:rPr>
      </w:pPr>
    </w:p>
    <w:p w14:paraId="27E2C969" w14:textId="156653E2" w:rsidR="00B852B5" w:rsidRPr="00B852B5" w:rsidRDefault="00266FC5" w:rsidP="00B852B5">
      <w:pPr>
        <w:widowControl w:val="0"/>
        <w:autoSpaceDE w:val="0"/>
        <w:autoSpaceDN w:val="0"/>
        <w:spacing w:before="4" w:after="0" w:line="240" w:lineRule="auto"/>
        <w:rPr>
          <w:rFonts w:ascii="Lucida Sans Unicode" w:eastAsia="Times New Roman" w:hAnsi="Times New Roman" w:cs="Times New Roman"/>
          <w:sz w:val="16"/>
          <w:szCs w:val="20"/>
        </w:rPr>
      </w:pPr>
      <w:r w:rsidRPr="00B852B5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711488" behindDoc="1" locked="0" layoutInCell="1" allowOverlap="1" wp14:anchorId="038FFEF2" wp14:editId="039C11DF">
                <wp:simplePos x="0" y="0"/>
                <wp:positionH relativeFrom="page">
                  <wp:posOffset>1314450</wp:posOffset>
                </wp:positionH>
                <wp:positionV relativeFrom="paragraph">
                  <wp:posOffset>184150</wp:posOffset>
                </wp:positionV>
                <wp:extent cx="5077460" cy="8890"/>
                <wp:effectExtent l="0" t="0" r="0" b="1905"/>
                <wp:wrapTopAndBottom/>
                <wp:docPr id="47" name="Rectangle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746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21F6DCC" id="Rectangle 53" o:spid="_x0000_s1026" style="position:absolute;margin-left:103.5pt;margin-top:14.5pt;width:399.8pt;height:.7pt;z-index:-2516049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" fillcolor="#bcc1c6" stroked="f">
                <w10:wrap type="topAndBottom" anchorx="page"/>
              </v:rect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712512" behindDoc="1" locked="0" layoutInCell="1" allowOverlap="1" wp14:anchorId="46343333" wp14:editId="198416C3">
                <wp:simplePos x="0" y="0"/>
                <wp:positionH relativeFrom="page">
                  <wp:posOffset>1314450</wp:posOffset>
                </wp:positionH>
                <wp:positionV relativeFrom="paragraph">
                  <wp:posOffset>432435</wp:posOffset>
                </wp:positionV>
                <wp:extent cx="5077460" cy="8890"/>
                <wp:effectExtent l="0" t="0" r="0" b="1270"/>
                <wp:wrapTopAndBottom/>
                <wp:docPr id="46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746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914134" id="Rectangle 54" o:spid="_x0000_s1026" style="position:absolute;margin-left:103.5pt;margin-top:34.05pt;width:399.8pt;height:.7pt;z-index:-2516039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" fillcolor="#bcc1c6" stroked="f">
                <w10:wrap type="topAndBottom" anchorx="page"/>
              </v:rect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713536" behindDoc="1" locked="0" layoutInCell="1" allowOverlap="1" wp14:anchorId="5B9D0896" wp14:editId="4142D3C8">
                <wp:simplePos x="0" y="0"/>
                <wp:positionH relativeFrom="page">
                  <wp:posOffset>1314450</wp:posOffset>
                </wp:positionH>
                <wp:positionV relativeFrom="paragraph">
                  <wp:posOffset>681355</wp:posOffset>
                </wp:positionV>
                <wp:extent cx="5077460" cy="8890"/>
                <wp:effectExtent l="0" t="635" r="0" b="0"/>
                <wp:wrapTopAndBottom/>
                <wp:docPr id="45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746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918B66B" id="Rectangle 55" o:spid="_x0000_s1026" style="position:absolute;margin-left:103.5pt;margin-top:53.65pt;width:399.8pt;height:.7pt;z-index:-2516029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" fillcolor="#bcc1c6" stroked="f">
                <w10:wrap type="topAndBottom" anchorx="page"/>
              </v:rect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714560" behindDoc="1" locked="0" layoutInCell="1" allowOverlap="1" wp14:anchorId="325F5343" wp14:editId="2DC3E18F">
                <wp:simplePos x="0" y="0"/>
                <wp:positionH relativeFrom="page">
                  <wp:posOffset>1314450</wp:posOffset>
                </wp:positionH>
                <wp:positionV relativeFrom="paragraph">
                  <wp:posOffset>930275</wp:posOffset>
                </wp:positionV>
                <wp:extent cx="5077460" cy="8890"/>
                <wp:effectExtent l="0" t="1905" r="0" b="0"/>
                <wp:wrapTopAndBottom/>
                <wp:docPr id="44" name="Rectangle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746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952C57" id="Rectangle 56" o:spid="_x0000_s1026" style="position:absolute;margin-left:103.5pt;margin-top:73.25pt;width:399.8pt;height:.7pt;z-index:-2516019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" fillcolor="#bcc1c6" stroked="f">
                <w10:wrap type="topAndBottom" anchorx="page"/>
              </v:rect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251715584" behindDoc="1" locked="0" layoutInCell="1" allowOverlap="1" wp14:anchorId="0E09F2FB" wp14:editId="4ECCADDF">
                <wp:simplePos x="0" y="0"/>
                <wp:positionH relativeFrom="page">
                  <wp:posOffset>1314450</wp:posOffset>
                </wp:positionH>
                <wp:positionV relativeFrom="paragraph">
                  <wp:posOffset>1179195</wp:posOffset>
                </wp:positionV>
                <wp:extent cx="5077460" cy="8890"/>
                <wp:effectExtent l="0" t="3175" r="0" b="0"/>
                <wp:wrapTopAndBottom/>
                <wp:docPr id="43" name="Rectangl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077460" cy="8890"/>
                        </a:xfrm>
                        <a:prstGeom prst="rect">
                          <a:avLst/>
                        </a:prstGeom>
                        <a:solidFill>
                          <a:srgbClr val="BCC1C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4C86BE" id="Rectangle 57" o:spid="_x0000_s1026" style="position:absolute;margin-left:103.5pt;margin-top:92.85pt;width:399.8pt;height:.7pt;z-index:-2516008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" fillcolor="#bcc1c6" stroked="f">
                <w10:wrap type="topAndBottom" anchorx="page"/>
              </v:rect>
            </w:pict>
          </mc:Fallback>
        </mc:AlternateContent>
      </w:r>
    </w:p>
    <w:p w14:paraId="42559391" w14:textId="77777777" w:rsidR="00B852B5" w:rsidRPr="00B852B5" w:rsidRDefault="00B852B5" w:rsidP="00B852B5">
      <w:pPr>
        <w:widowControl w:val="0"/>
        <w:autoSpaceDE w:val="0"/>
        <w:autoSpaceDN w:val="0"/>
        <w:spacing w:before="2" w:after="0" w:line="240" w:lineRule="auto"/>
        <w:rPr>
          <w:rFonts w:ascii="Lucida Sans Unicode" w:eastAsia="Times New Roman" w:hAnsi="Times New Roman" w:cs="Times New Roman"/>
          <w:sz w:val="20"/>
          <w:szCs w:val="20"/>
        </w:rPr>
      </w:pPr>
    </w:p>
    <w:p w14:paraId="680AF405" w14:textId="77777777" w:rsidR="00B852B5" w:rsidRPr="00B852B5" w:rsidRDefault="00B852B5" w:rsidP="00B852B5">
      <w:pPr>
        <w:widowControl w:val="0"/>
        <w:autoSpaceDE w:val="0"/>
        <w:autoSpaceDN w:val="0"/>
        <w:spacing w:before="2" w:after="0" w:line="240" w:lineRule="auto"/>
        <w:rPr>
          <w:rFonts w:ascii="Lucida Sans Unicode" w:eastAsia="Times New Roman" w:hAnsi="Times New Roman" w:cs="Times New Roman"/>
          <w:sz w:val="20"/>
          <w:szCs w:val="20"/>
        </w:rPr>
      </w:pPr>
    </w:p>
    <w:p w14:paraId="07405590" w14:textId="77777777" w:rsidR="00B852B5" w:rsidRPr="00B852B5" w:rsidRDefault="00B852B5" w:rsidP="00B852B5">
      <w:pPr>
        <w:widowControl w:val="0"/>
        <w:autoSpaceDE w:val="0"/>
        <w:autoSpaceDN w:val="0"/>
        <w:spacing w:before="2" w:after="0" w:line="240" w:lineRule="auto"/>
        <w:rPr>
          <w:rFonts w:ascii="Lucida Sans Unicode" w:eastAsia="Times New Roman" w:hAnsi="Times New Roman" w:cs="Times New Roman"/>
          <w:sz w:val="20"/>
          <w:szCs w:val="20"/>
        </w:rPr>
      </w:pPr>
    </w:p>
    <w:p w14:paraId="4A1F1E73" w14:textId="77777777" w:rsidR="00B852B5" w:rsidRPr="00B852B5" w:rsidRDefault="00B852B5" w:rsidP="00B852B5">
      <w:pPr>
        <w:widowControl w:val="0"/>
        <w:autoSpaceDE w:val="0"/>
        <w:autoSpaceDN w:val="0"/>
        <w:spacing w:before="2" w:after="0" w:line="240" w:lineRule="auto"/>
        <w:rPr>
          <w:rFonts w:ascii="Lucida Sans Unicode" w:eastAsia="Times New Roman" w:hAnsi="Times New Roman" w:cs="Times New Roman"/>
          <w:sz w:val="20"/>
          <w:szCs w:val="20"/>
        </w:rPr>
      </w:pPr>
    </w:p>
    <w:p w14:paraId="26DFF0E7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Lucida Sans Unicode" w:eastAsia="Times New Roman" w:hAnsi="Times New Roman" w:cs="Times New Roman"/>
          <w:sz w:val="20"/>
          <w:szCs w:val="20"/>
        </w:rPr>
      </w:pPr>
    </w:p>
    <w:p w14:paraId="6DADDAE9" w14:textId="77777777" w:rsidR="00B852B5" w:rsidRPr="00B852B5" w:rsidRDefault="00B852B5" w:rsidP="00B852B5">
      <w:pPr>
        <w:widowControl w:val="0"/>
        <w:autoSpaceDE w:val="0"/>
        <w:autoSpaceDN w:val="0"/>
        <w:spacing w:before="3" w:after="0" w:line="240" w:lineRule="auto"/>
        <w:rPr>
          <w:rFonts w:ascii="Arial MT" w:eastAsia="Times New Roman" w:hAnsi="Times New Roman" w:cs="Times New Roman"/>
          <w:sz w:val="20"/>
          <w:szCs w:val="20"/>
        </w:rPr>
      </w:pPr>
    </w:p>
    <w:p w14:paraId="41B41714" w14:textId="23986250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173"/>
          <w:tab w:val="left" w:pos="1174"/>
        </w:tabs>
        <w:autoSpaceDE w:val="0"/>
        <w:autoSpaceDN w:val="0"/>
        <w:spacing w:before="109" w:after="0" w:line="240" w:lineRule="auto"/>
        <w:ind w:hanging="450"/>
        <w:outlineLvl w:val="0"/>
        <w:rPr>
          <w:rFonts w:ascii="Trebuchet MS" w:eastAsia="Trebuchet MS" w:hAnsi="Trebuchet MS" w:cs="Trebuchet MS"/>
          <w:sz w:val="21"/>
          <w:szCs w:val="21"/>
        </w:rPr>
      </w:pP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Have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you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been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experiencing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fear</w:t>
      </w:r>
      <w:r w:rsidRPr="00B852B5">
        <w:rPr>
          <w:rFonts w:ascii="Trebuchet MS" w:eastAsia="Trebuchet MS" w:hAnsi="Trebuchet MS" w:cs="Trebuchet MS"/>
          <w:color w:val="1F2023"/>
          <w:spacing w:val="-1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in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="00CF746E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the COVID-19 pandemic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?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D92F24"/>
          <w:w w:val="105"/>
          <w:sz w:val="21"/>
          <w:szCs w:val="21"/>
        </w:rPr>
        <w:t>*</w:t>
      </w:r>
    </w:p>
    <w:p w14:paraId="34E62C9D" w14:textId="77777777" w:rsidR="00B852B5" w:rsidRPr="00B852B5" w:rsidRDefault="00B852B5" w:rsidP="00B852B5">
      <w:pPr>
        <w:widowControl w:val="0"/>
        <w:autoSpaceDE w:val="0"/>
        <w:autoSpaceDN w:val="0"/>
        <w:spacing w:before="6" w:after="0" w:line="240" w:lineRule="auto"/>
        <w:rPr>
          <w:rFonts w:ascii="Trebuchet MS" w:eastAsia="Times New Roman" w:hAnsi="Times New Roman" w:cs="Times New Roman"/>
          <w:szCs w:val="20"/>
        </w:rPr>
      </w:pPr>
    </w:p>
    <w:p w14:paraId="7D4A4E69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ind w:left="1173"/>
        <w:outlineLvl w:val="1"/>
        <w:rPr>
          <w:rFonts w:ascii="Roboto" w:eastAsia="Roboto" w:hAnsi="Roboto" w:cs="Roboto"/>
          <w:i/>
          <w:iCs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26AF0802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/>
          <w:sz w:val="25"/>
          <w:szCs w:val="20"/>
        </w:rPr>
      </w:pPr>
    </w:p>
    <w:p w14:paraId="23D303EE" w14:textId="421A244F" w:rsidR="00B852B5" w:rsidRPr="00B852B5" w:rsidRDefault="00266FC5" w:rsidP="00B852B5">
      <w:pPr>
        <w:widowControl w:val="0"/>
        <w:autoSpaceDE w:val="0"/>
        <w:autoSpaceDN w:val="0"/>
        <w:spacing w:after="0" w:line="427" w:lineRule="auto"/>
        <w:ind w:left="1733" w:right="6837"/>
        <w:rPr>
          <w:rFonts w:ascii="Roboto" w:eastAsia="Times New Roman" w:hAnsi="Times New Roman" w:cs="Times New Roman"/>
          <w:sz w:val="19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EBB3F28" wp14:editId="1701FB80">
                <wp:simplePos x="0" y="0"/>
                <wp:positionH relativeFrom="page">
                  <wp:posOffset>1362075</wp:posOffset>
                </wp:positionH>
                <wp:positionV relativeFrom="paragraph">
                  <wp:posOffset>-1270</wp:posOffset>
                </wp:positionV>
                <wp:extent cx="266065" cy="146050"/>
                <wp:effectExtent l="9525" t="7620" r="10160" b="8255"/>
                <wp:wrapNone/>
                <wp:docPr id="42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13 -2"/>
                            <a:gd name="T3" fmla="*/ 113 h 230"/>
                            <a:gd name="T4" fmla="+- 0 2145 2145"/>
                            <a:gd name="T5" fmla="*/ T4 w 419"/>
                            <a:gd name="T6" fmla="+- 0 105 -2"/>
                            <a:gd name="T7" fmla="*/ 105 h 230"/>
                            <a:gd name="T8" fmla="+- 0 2145 2145"/>
                            <a:gd name="T9" fmla="*/ T8 w 419"/>
                            <a:gd name="T10" fmla="+- 0 98 -2"/>
                            <a:gd name="T11" fmla="*/ 98 h 230"/>
                            <a:gd name="T12" fmla="+- 0 2147 2145"/>
                            <a:gd name="T13" fmla="*/ T12 w 419"/>
                            <a:gd name="T14" fmla="+- 0 91 -2"/>
                            <a:gd name="T15" fmla="*/ 91 h 230"/>
                            <a:gd name="T16" fmla="+- 0 2148 2145"/>
                            <a:gd name="T17" fmla="*/ T16 w 419"/>
                            <a:gd name="T18" fmla="+- 0 83 -2"/>
                            <a:gd name="T19" fmla="*/ 83 h 230"/>
                            <a:gd name="T20" fmla="+- 0 2151 2145"/>
                            <a:gd name="T21" fmla="*/ T20 w 419"/>
                            <a:gd name="T22" fmla="+- 0 76 -2"/>
                            <a:gd name="T23" fmla="*/ 76 h 230"/>
                            <a:gd name="T24" fmla="+- 0 2153 2145"/>
                            <a:gd name="T25" fmla="*/ T24 w 419"/>
                            <a:gd name="T26" fmla="+- 0 69 -2"/>
                            <a:gd name="T27" fmla="*/ 69 h 230"/>
                            <a:gd name="T28" fmla="+- 0 2156 2145"/>
                            <a:gd name="T29" fmla="*/ T28 w 419"/>
                            <a:gd name="T30" fmla="+- 0 62 -2"/>
                            <a:gd name="T31" fmla="*/ 62 h 230"/>
                            <a:gd name="T32" fmla="+- 0 2196 2145"/>
                            <a:gd name="T33" fmla="*/ T32 w 419"/>
                            <a:gd name="T34" fmla="+- 0 18 -2"/>
                            <a:gd name="T35" fmla="*/ 18 h 230"/>
                            <a:gd name="T36" fmla="+- 0 2202 2145"/>
                            <a:gd name="T37" fmla="*/ T36 w 419"/>
                            <a:gd name="T38" fmla="+- 0 13 -2"/>
                            <a:gd name="T39" fmla="*/ 13 h 230"/>
                            <a:gd name="T40" fmla="+- 0 2237 2145"/>
                            <a:gd name="T41" fmla="*/ T40 w 419"/>
                            <a:gd name="T42" fmla="+- 0 0 -2"/>
                            <a:gd name="T43" fmla="*/ 0 h 230"/>
                            <a:gd name="T44" fmla="+- 0 2245 2145"/>
                            <a:gd name="T45" fmla="*/ T44 w 419"/>
                            <a:gd name="T46" fmla="+- 0 -1 -2"/>
                            <a:gd name="T47" fmla="*/ -1 h 230"/>
                            <a:gd name="T48" fmla="+- 0 2252 2145"/>
                            <a:gd name="T49" fmla="*/ T48 w 419"/>
                            <a:gd name="T50" fmla="+- 0 -2 -2"/>
                            <a:gd name="T51" fmla="*/ -2 h 230"/>
                            <a:gd name="T52" fmla="+- 0 2260 2145"/>
                            <a:gd name="T53" fmla="*/ T52 w 419"/>
                            <a:gd name="T54" fmla="+- 0 -2 -2"/>
                            <a:gd name="T55" fmla="*/ -2 h 230"/>
                            <a:gd name="T56" fmla="+- 0 2449 2145"/>
                            <a:gd name="T57" fmla="*/ T56 w 419"/>
                            <a:gd name="T58" fmla="+- 0 -2 -2"/>
                            <a:gd name="T59" fmla="*/ -2 h 230"/>
                            <a:gd name="T60" fmla="+- 0 2456 2145"/>
                            <a:gd name="T61" fmla="*/ T60 w 419"/>
                            <a:gd name="T62" fmla="+- 0 -2 -2"/>
                            <a:gd name="T63" fmla="*/ -2 h 230"/>
                            <a:gd name="T64" fmla="+- 0 2464 2145"/>
                            <a:gd name="T65" fmla="*/ T64 w 419"/>
                            <a:gd name="T66" fmla="+- 0 -1 -2"/>
                            <a:gd name="T67" fmla="*/ -1 h 230"/>
                            <a:gd name="T68" fmla="+- 0 2471 2145"/>
                            <a:gd name="T69" fmla="*/ T68 w 419"/>
                            <a:gd name="T70" fmla="+- 0 0 -2"/>
                            <a:gd name="T71" fmla="*/ 0 h 230"/>
                            <a:gd name="T72" fmla="+- 0 2478 2145"/>
                            <a:gd name="T73" fmla="*/ T72 w 419"/>
                            <a:gd name="T74" fmla="+- 0 2 -2"/>
                            <a:gd name="T75" fmla="*/ 2 h 230"/>
                            <a:gd name="T76" fmla="+- 0 2512 2145"/>
                            <a:gd name="T77" fmla="*/ T76 w 419"/>
                            <a:gd name="T78" fmla="+- 0 18 -2"/>
                            <a:gd name="T79" fmla="*/ 18 h 230"/>
                            <a:gd name="T80" fmla="+- 0 2519 2145"/>
                            <a:gd name="T81" fmla="*/ T80 w 419"/>
                            <a:gd name="T82" fmla="+- 0 22 -2"/>
                            <a:gd name="T83" fmla="*/ 22 h 230"/>
                            <a:gd name="T84" fmla="+- 0 2524 2145"/>
                            <a:gd name="T85" fmla="*/ T84 w 419"/>
                            <a:gd name="T86" fmla="+- 0 27 -2"/>
                            <a:gd name="T87" fmla="*/ 27 h 230"/>
                            <a:gd name="T88" fmla="+- 0 2530 2145"/>
                            <a:gd name="T89" fmla="*/ T88 w 419"/>
                            <a:gd name="T90" fmla="+- 0 32 -2"/>
                            <a:gd name="T91" fmla="*/ 32 h 230"/>
                            <a:gd name="T92" fmla="+- 0 2535 2145"/>
                            <a:gd name="T93" fmla="*/ T92 w 419"/>
                            <a:gd name="T94" fmla="+- 0 37 -2"/>
                            <a:gd name="T95" fmla="*/ 37 h 230"/>
                            <a:gd name="T96" fmla="+- 0 2561 2145"/>
                            <a:gd name="T97" fmla="*/ T96 w 419"/>
                            <a:gd name="T98" fmla="+- 0 91 -2"/>
                            <a:gd name="T99" fmla="*/ 91 h 230"/>
                            <a:gd name="T100" fmla="+- 0 2563 2145"/>
                            <a:gd name="T101" fmla="*/ T100 w 419"/>
                            <a:gd name="T102" fmla="+- 0 98 -2"/>
                            <a:gd name="T103" fmla="*/ 98 h 230"/>
                            <a:gd name="T104" fmla="+- 0 2563 2145"/>
                            <a:gd name="T105" fmla="*/ T104 w 419"/>
                            <a:gd name="T106" fmla="+- 0 105 -2"/>
                            <a:gd name="T107" fmla="*/ 105 h 230"/>
                            <a:gd name="T108" fmla="+- 0 2563 2145"/>
                            <a:gd name="T109" fmla="*/ T108 w 419"/>
                            <a:gd name="T110" fmla="+- 0 113 -2"/>
                            <a:gd name="T111" fmla="*/ 113 h 230"/>
                            <a:gd name="T112" fmla="+- 0 2563 2145"/>
                            <a:gd name="T113" fmla="*/ T112 w 419"/>
                            <a:gd name="T114" fmla="+- 0 121 -2"/>
                            <a:gd name="T115" fmla="*/ 121 h 230"/>
                            <a:gd name="T116" fmla="+- 0 2563 2145"/>
                            <a:gd name="T117" fmla="*/ T116 w 419"/>
                            <a:gd name="T118" fmla="+- 0 128 -2"/>
                            <a:gd name="T119" fmla="*/ 128 h 230"/>
                            <a:gd name="T120" fmla="+- 0 2561 2145"/>
                            <a:gd name="T121" fmla="*/ T120 w 419"/>
                            <a:gd name="T122" fmla="+- 0 135 -2"/>
                            <a:gd name="T123" fmla="*/ 135 h 230"/>
                            <a:gd name="T124" fmla="+- 0 2560 2145"/>
                            <a:gd name="T125" fmla="*/ T124 w 419"/>
                            <a:gd name="T126" fmla="+- 0 143 -2"/>
                            <a:gd name="T127" fmla="*/ 143 h 230"/>
                            <a:gd name="T128" fmla="+- 0 2544 2145"/>
                            <a:gd name="T129" fmla="*/ T128 w 419"/>
                            <a:gd name="T130" fmla="+- 0 177 -2"/>
                            <a:gd name="T131" fmla="*/ 177 h 230"/>
                            <a:gd name="T132" fmla="+- 0 2540 2145"/>
                            <a:gd name="T133" fmla="*/ T132 w 419"/>
                            <a:gd name="T134" fmla="+- 0 183 -2"/>
                            <a:gd name="T135" fmla="*/ 183 h 230"/>
                            <a:gd name="T136" fmla="+- 0 2535 2145"/>
                            <a:gd name="T137" fmla="*/ T136 w 419"/>
                            <a:gd name="T138" fmla="+- 0 189 -2"/>
                            <a:gd name="T139" fmla="*/ 189 h 230"/>
                            <a:gd name="T140" fmla="+- 0 2530 2145"/>
                            <a:gd name="T141" fmla="*/ T140 w 419"/>
                            <a:gd name="T142" fmla="+- 0 194 -2"/>
                            <a:gd name="T143" fmla="*/ 194 h 230"/>
                            <a:gd name="T144" fmla="+- 0 2524 2145"/>
                            <a:gd name="T145" fmla="*/ T144 w 419"/>
                            <a:gd name="T146" fmla="+- 0 200 -2"/>
                            <a:gd name="T147" fmla="*/ 200 h 230"/>
                            <a:gd name="T148" fmla="+- 0 2519 2145"/>
                            <a:gd name="T149" fmla="*/ T148 w 419"/>
                            <a:gd name="T150" fmla="+- 0 204 -2"/>
                            <a:gd name="T151" fmla="*/ 204 h 230"/>
                            <a:gd name="T152" fmla="+- 0 2512 2145"/>
                            <a:gd name="T153" fmla="*/ T152 w 419"/>
                            <a:gd name="T154" fmla="+- 0 208 -2"/>
                            <a:gd name="T155" fmla="*/ 208 h 230"/>
                            <a:gd name="T156" fmla="+- 0 2506 2145"/>
                            <a:gd name="T157" fmla="*/ T156 w 419"/>
                            <a:gd name="T158" fmla="+- 0 213 -2"/>
                            <a:gd name="T159" fmla="*/ 213 h 230"/>
                            <a:gd name="T160" fmla="+- 0 2456 2145"/>
                            <a:gd name="T161" fmla="*/ T160 w 419"/>
                            <a:gd name="T162" fmla="+- 0 228 -2"/>
                            <a:gd name="T163" fmla="*/ 228 h 230"/>
                            <a:gd name="T164" fmla="+- 0 2449 2145"/>
                            <a:gd name="T165" fmla="*/ T164 w 419"/>
                            <a:gd name="T166" fmla="+- 0 228 -2"/>
                            <a:gd name="T167" fmla="*/ 228 h 230"/>
                            <a:gd name="T168" fmla="+- 0 2260 2145"/>
                            <a:gd name="T169" fmla="*/ T168 w 419"/>
                            <a:gd name="T170" fmla="+- 0 228 -2"/>
                            <a:gd name="T171" fmla="*/ 228 h 230"/>
                            <a:gd name="T172" fmla="+- 0 2252 2145"/>
                            <a:gd name="T173" fmla="*/ T172 w 419"/>
                            <a:gd name="T174" fmla="+- 0 228 -2"/>
                            <a:gd name="T175" fmla="*/ 228 h 230"/>
                            <a:gd name="T176" fmla="+- 0 2245 2145"/>
                            <a:gd name="T177" fmla="*/ T176 w 419"/>
                            <a:gd name="T178" fmla="+- 0 227 -2"/>
                            <a:gd name="T179" fmla="*/ 227 h 230"/>
                            <a:gd name="T180" fmla="+- 0 2237 2145"/>
                            <a:gd name="T181" fmla="*/ T180 w 419"/>
                            <a:gd name="T182" fmla="+- 0 226 -2"/>
                            <a:gd name="T183" fmla="*/ 226 h 230"/>
                            <a:gd name="T184" fmla="+- 0 2230 2145"/>
                            <a:gd name="T185" fmla="*/ T184 w 419"/>
                            <a:gd name="T186" fmla="+- 0 224 -2"/>
                            <a:gd name="T187" fmla="*/ 224 h 230"/>
                            <a:gd name="T188" fmla="+- 0 2223 2145"/>
                            <a:gd name="T189" fmla="*/ T188 w 419"/>
                            <a:gd name="T190" fmla="+- 0 222 -2"/>
                            <a:gd name="T191" fmla="*/ 222 h 230"/>
                            <a:gd name="T192" fmla="+- 0 2216 2145"/>
                            <a:gd name="T193" fmla="*/ T192 w 419"/>
                            <a:gd name="T194" fmla="+- 0 219 -2"/>
                            <a:gd name="T195" fmla="*/ 219 h 230"/>
                            <a:gd name="T196" fmla="+- 0 2209 2145"/>
                            <a:gd name="T197" fmla="*/ T196 w 419"/>
                            <a:gd name="T198" fmla="+- 0 216 -2"/>
                            <a:gd name="T199" fmla="*/ 216 h 230"/>
                            <a:gd name="T200" fmla="+- 0 2202 2145"/>
                            <a:gd name="T201" fmla="*/ T200 w 419"/>
                            <a:gd name="T202" fmla="+- 0 213 -2"/>
                            <a:gd name="T203" fmla="*/ 213 h 230"/>
                            <a:gd name="T204" fmla="+- 0 2196 2145"/>
                            <a:gd name="T205" fmla="*/ T204 w 419"/>
                            <a:gd name="T206" fmla="+- 0 208 -2"/>
                            <a:gd name="T207" fmla="*/ 208 h 230"/>
                            <a:gd name="T208" fmla="+- 0 2189 2145"/>
                            <a:gd name="T209" fmla="*/ T208 w 419"/>
                            <a:gd name="T210" fmla="+- 0 204 -2"/>
                            <a:gd name="T211" fmla="*/ 204 h 230"/>
                            <a:gd name="T212" fmla="+- 0 2164 2145"/>
                            <a:gd name="T213" fmla="*/ T212 w 419"/>
                            <a:gd name="T214" fmla="+- 0 177 -2"/>
                            <a:gd name="T215" fmla="*/ 177 h 230"/>
                            <a:gd name="T216" fmla="+- 0 2160 2145"/>
                            <a:gd name="T217" fmla="*/ T216 w 419"/>
                            <a:gd name="T218" fmla="+- 0 171 -2"/>
                            <a:gd name="T219" fmla="*/ 171 h 230"/>
                            <a:gd name="T220" fmla="+- 0 2156 2145"/>
                            <a:gd name="T221" fmla="*/ T220 w 419"/>
                            <a:gd name="T222" fmla="+- 0 164 -2"/>
                            <a:gd name="T223" fmla="*/ 164 h 230"/>
                            <a:gd name="T224" fmla="+- 0 2153 2145"/>
                            <a:gd name="T225" fmla="*/ T224 w 419"/>
                            <a:gd name="T226" fmla="+- 0 157 -2"/>
                            <a:gd name="T227" fmla="*/ 157 h 230"/>
                            <a:gd name="T228" fmla="+- 0 2151 2145"/>
                            <a:gd name="T229" fmla="*/ T228 w 419"/>
                            <a:gd name="T230" fmla="+- 0 150 -2"/>
                            <a:gd name="T231" fmla="*/ 150 h 230"/>
                            <a:gd name="T232" fmla="+- 0 2148 2145"/>
                            <a:gd name="T233" fmla="*/ T232 w 419"/>
                            <a:gd name="T234" fmla="+- 0 143 -2"/>
                            <a:gd name="T235" fmla="*/ 143 h 230"/>
                            <a:gd name="T236" fmla="+- 0 2147 2145"/>
                            <a:gd name="T237" fmla="*/ T236 w 419"/>
                            <a:gd name="T238" fmla="+- 0 135 -2"/>
                            <a:gd name="T239" fmla="*/ 135 h 230"/>
                            <a:gd name="T240" fmla="+- 0 2145 2145"/>
                            <a:gd name="T241" fmla="*/ T240 w 419"/>
                            <a:gd name="T242" fmla="+- 0 128 -2"/>
                            <a:gd name="T243" fmla="*/ 128 h 230"/>
                            <a:gd name="T244" fmla="+- 0 2145 2145"/>
                            <a:gd name="T245" fmla="*/ T244 w 419"/>
                            <a:gd name="T246" fmla="+- 0 121 -2"/>
                            <a:gd name="T247" fmla="*/ 121 h 230"/>
                            <a:gd name="T248" fmla="+- 0 2145 2145"/>
                            <a:gd name="T249" fmla="*/ T248 w 419"/>
                            <a:gd name="T250" fmla="+- 0 113 -2"/>
                            <a:gd name="T251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1" y="20"/>
                              </a:lnTo>
                              <a:lnTo>
                                <a:pt x="57" y="15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90" y="191"/>
                              </a:lnTo>
                              <a:lnTo>
                                <a:pt x="385" y="196"/>
                              </a:lnTo>
                              <a:lnTo>
                                <a:pt x="379" y="202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5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5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19" y="179"/>
                              </a:lnTo>
                              <a:lnTo>
                                <a:pt x="15" y="173"/>
                              </a:lnTo>
                              <a:lnTo>
                                <a:pt x="11" y="16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5D6F42" id="Freeform 22" o:spid="_x0000_s1026" style="position:absolute;margin-left:107.25pt;margin-top:-.1pt;width:20.95pt;height:11.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" path="m,115r,-8l,100,2,93,3,85,6,78,8,71r3,-7l51,20r6,-5l92,2r8,-1l107,r8,l304,r7,l319,1r7,1l333,4r34,16l374,24r5,5l385,34r5,5l416,93r2,7l418,107r,8l418,123r,7l416,137r-1,8l399,179r-4,6l390,191r-5,5l379,202r-5,4l367,210r-6,5l311,230r-7,l115,230r-8,l100,229r-8,-1l85,226r-7,-2l71,221r-7,-3l57,215r-6,-5l44,206,19,179r-4,-6l11,166,8,159,6,152,3,145,2,137,,130r,-7l,115xe" filled="f" strokecolor="#999fa5" strokeweight=".23822mm">
                <v:path arrowok="t" o:connecttype="custom" o:connectlocs="0,71755;0,66675;0,62230;1270,57785;1905,52705;3810,48260;5080,43815;6985,39370;32385,11430;36195,8255;58420,0;63500,-635;67945,-1270;73025,-1270;193040,-1270;197485,-1270;202565,-635;207010,0;211455,1270;233045,11430;237490,13970;240665,17145;244475,20320;247650,23495;264160,57785;265430,62230;265430,66675;265430,71755;265430,76835;265430,81280;264160,85725;263525,90805;253365,112395;250825,116205;247650,120015;244475,123190;240665,127000;237490,129540;233045,132080;229235,135255;197485,144780;193040,144780;73025,144780;67945,144780;63500,144145;58420,143510;53975,142240;49530,140970;45085,139065;40640,137160;36195,135255;32385,132080;27940,129540;12065,112395;9525,108585;6985,104140;5080,99695;3810,95250;1905,90805;1270,85725;0,81280;0,76835;0,71755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72AF4E" wp14:editId="49DD08FF">
                <wp:simplePos x="0" y="0"/>
                <wp:positionH relativeFrom="page">
                  <wp:posOffset>1362075</wp:posOffset>
                </wp:positionH>
                <wp:positionV relativeFrom="paragraph">
                  <wp:posOffset>255905</wp:posOffset>
                </wp:positionV>
                <wp:extent cx="266065" cy="146050"/>
                <wp:effectExtent l="9525" t="7620" r="10160" b="8255"/>
                <wp:wrapNone/>
                <wp:docPr id="41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511 403"/>
                            <a:gd name="T3" fmla="*/ 511 h 230"/>
                            <a:gd name="T4" fmla="+- 0 2147 2145"/>
                            <a:gd name="T5" fmla="*/ T4 w 419"/>
                            <a:gd name="T6" fmla="+- 0 496 403"/>
                            <a:gd name="T7" fmla="*/ 496 h 230"/>
                            <a:gd name="T8" fmla="+- 0 2151 2145"/>
                            <a:gd name="T9" fmla="*/ T8 w 419"/>
                            <a:gd name="T10" fmla="+- 0 481 403"/>
                            <a:gd name="T11" fmla="*/ 481 h 230"/>
                            <a:gd name="T12" fmla="+- 0 2156 2145"/>
                            <a:gd name="T13" fmla="*/ T12 w 419"/>
                            <a:gd name="T14" fmla="+- 0 467 403"/>
                            <a:gd name="T15" fmla="*/ 467 h 230"/>
                            <a:gd name="T16" fmla="+- 0 2164 2145"/>
                            <a:gd name="T17" fmla="*/ T16 w 419"/>
                            <a:gd name="T18" fmla="+- 0 454 403"/>
                            <a:gd name="T19" fmla="*/ 454 h 230"/>
                            <a:gd name="T20" fmla="+- 0 2173 2145"/>
                            <a:gd name="T21" fmla="*/ T20 w 419"/>
                            <a:gd name="T22" fmla="+- 0 442 403"/>
                            <a:gd name="T23" fmla="*/ 442 h 230"/>
                            <a:gd name="T24" fmla="+- 0 2184 2145"/>
                            <a:gd name="T25" fmla="*/ T24 w 419"/>
                            <a:gd name="T26" fmla="+- 0 432 403"/>
                            <a:gd name="T27" fmla="*/ 432 h 230"/>
                            <a:gd name="T28" fmla="+- 0 2196 2145"/>
                            <a:gd name="T29" fmla="*/ T28 w 419"/>
                            <a:gd name="T30" fmla="+- 0 423 403"/>
                            <a:gd name="T31" fmla="*/ 423 h 230"/>
                            <a:gd name="T32" fmla="+- 0 2237 2145"/>
                            <a:gd name="T33" fmla="*/ T32 w 419"/>
                            <a:gd name="T34" fmla="+- 0 406 403"/>
                            <a:gd name="T35" fmla="*/ 406 h 230"/>
                            <a:gd name="T36" fmla="+- 0 2252 2145"/>
                            <a:gd name="T37" fmla="*/ T36 w 419"/>
                            <a:gd name="T38" fmla="+- 0 403 403"/>
                            <a:gd name="T39" fmla="*/ 403 h 230"/>
                            <a:gd name="T40" fmla="+- 0 2449 2145"/>
                            <a:gd name="T41" fmla="*/ T40 w 419"/>
                            <a:gd name="T42" fmla="+- 0 403 403"/>
                            <a:gd name="T43" fmla="*/ 403 h 230"/>
                            <a:gd name="T44" fmla="+- 0 2464 2145"/>
                            <a:gd name="T45" fmla="*/ T44 w 419"/>
                            <a:gd name="T46" fmla="+- 0 404 403"/>
                            <a:gd name="T47" fmla="*/ 404 h 230"/>
                            <a:gd name="T48" fmla="+- 0 2478 2145"/>
                            <a:gd name="T49" fmla="*/ T48 w 419"/>
                            <a:gd name="T50" fmla="+- 0 407 403"/>
                            <a:gd name="T51" fmla="*/ 407 h 230"/>
                            <a:gd name="T52" fmla="+- 0 2519 2145"/>
                            <a:gd name="T53" fmla="*/ T52 w 419"/>
                            <a:gd name="T54" fmla="+- 0 427 403"/>
                            <a:gd name="T55" fmla="*/ 427 h 230"/>
                            <a:gd name="T56" fmla="+- 0 2530 2145"/>
                            <a:gd name="T57" fmla="*/ T56 w 419"/>
                            <a:gd name="T58" fmla="+- 0 437 403"/>
                            <a:gd name="T59" fmla="*/ 437 h 230"/>
                            <a:gd name="T60" fmla="+- 0 2540 2145"/>
                            <a:gd name="T61" fmla="*/ T60 w 419"/>
                            <a:gd name="T62" fmla="+- 0 448 403"/>
                            <a:gd name="T63" fmla="*/ 448 h 230"/>
                            <a:gd name="T64" fmla="+- 0 2548 2145"/>
                            <a:gd name="T65" fmla="*/ T64 w 419"/>
                            <a:gd name="T66" fmla="+- 0 461 403"/>
                            <a:gd name="T67" fmla="*/ 461 h 230"/>
                            <a:gd name="T68" fmla="+- 0 2563 2145"/>
                            <a:gd name="T69" fmla="*/ T68 w 419"/>
                            <a:gd name="T70" fmla="+- 0 503 403"/>
                            <a:gd name="T71" fmla="*/ 503 h 230"/>
                            <a:gd name="T72" fmla="+- 0 2563 2145"/>
                            <a:gd name="T73" fmla="*/ T72 w 419"/>
                            <a:gd name="T74" fmla="+- 0 518 403"/>
                            <a:gd name="T75" fmla="*/ 518 h 230"/>
                            <a:gd name="T76" fmla="+- 0 2563 2145"/>
                            <a:gd name="T77" fmla="*/ T76 w 419"/>
                            <a:gd name="T78" fmla="+- 0 533 403"/>
                            <a:gd name="T79" fmla="*/ 533 h 230"/>
                            <a:gd name="T80" fmla="+- 0 2560 2145"/>
                            <a:gd name="T81" fmla="*/ T80 w 419"/>
                            <a:gd name="T82" fmla="+- 0 548 403"/>
                            <a:gd name="T83" fmla="*/ 548 h 230"/>
                            <a:gd name="T84" fmla="+- 0 2540 2145"/>
                            <a:gd name="T85" fmla="*/ T84 w 419"/>
                            <a:gd name="T86" fmla="+- 0 588 403"/>
                            <a:gd name="T87" fmla="*/ 588 h 230"/>
                            <a:gd name="T88" fmla="+- 0 2506 2145"/>
                            <a:gd name="T89" fmla="*/ T88 w 419"/>
                            <a:gd name="T90" fmla="+- 0 618 403"/>
                            <a:gd name="T91" fmla="*/ 618 h 230"/>
                            <a:gd name="T92" fmla="+- 0 2449 2145"/>
                            <a:gd name="T93" fmla="*/ T92 w 419"/>
                            <a:gd name="T94" fmla="+- 0 633 403"/>
                            <a:gd name="T95" fmla="*/ 633 h 230"/>
                            <a:gd name="T96" fmla="+- 0 2252 2145"/>
                            <a:gd name="T97" fmla="*/ T96 w 419"/>
                            <a:gd name="T98" fmla="+- 0 633 403"/>
                            <a:gd name="T99" fmla="*/ 633 h 230"/>
                            <a:gd name="T100" fmla="+- 0 2237 2145"/>
                            <a:gd name="T101" fmla="*/ T100 w 419"/>
                            <a:gd name="T102" fmla="+- 0 631 403"/>
                            <a:gd name="T103" fmla="*/ 631 h 230"/>
                            <a:gd name="T104" fmla="+- 0 2223 2145"/>
                            <a:gd name="T105" fmla="*/ T104 w 419"/>
                            <a:gd name="T106" fmla="+- 0 627 403"/>
                            <a:gd name="T107" fmla="*/ 627 h 230"/>
                            <a:gd name="T108" fmla="+- 0 2209 2145"/>
                            <a:gd name="T109" fmla="*/ T108 w 419"/>
                            <a:gd name="T110" fmla="+- 0 621 403"/>
                            <a:gd name="T111" fmla="*/ 621 h 230"/>
                            <a:gd name="T112" fmla="+- 0 2196 2145"/>
                            <a:gd name="T113" fmla="*/ T112 w 419"/>
                            <a:gd name="T114" fmla="+- 0 614 403"/>
                            <a:gd name="T115" fmla="*/ 614 h 230"/>
                            <a:gd name="T116" fmla="+- 0 2153 2145"/>
                            <a:gd name="T117" fmla="*/ T116 w 419"/>
                            <a:gd name="T118" fmla="+- 0 562 403"/>
                            <a:gd name="T119" fmla="*/ 562 h 230"/>
                            <a:gd name="T120" fmla="+- 0 2148 2145"/>
                            <a:gd name="T121" fmla="*/ T120 w 419"/>
                            <a:gd name="T122" fmla="+- 0 548 403"/>
                            <a:gd name="T123" fmla="*/ 548 h 230"/>
                            <a:gd name="T124" fmla="+- 0 2145 2145"/>
                            <a:gd name="T125" fmla="*/ T124 w 419"/>
                            <a:gd name="T126" fmla="+- 0 533 403"/>
                            <a:gd name="T127" fmla="*/ 533 h 230"/>
                            <a:gd name="T128" fmla="+- 0 2145 2145"/>
                            <a:gd name="T129" fmla="*/ T128 w 419"/>
                            <a:gd name="T130" fmla="+- 0 518 403"/>
                            <a:gd name="T131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99" y="179"/>
                              </a:lnTo>
                              <a:lnTo>
                                <a:pt x="395" y="185"/>
                              </a:lnTo>
                              <a:lnTo>
                                <a:pt x="367" y="211"/>
                              </a:lnTo>
                              <a:lnTo>
                                <a:pt x="361" y="215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5"/>
                              </a:lnTo>
                              <a:lnTo>
                                <a:pt x="51" y="211"/>
                              </a:lnTo>
                              <a:lnTo>
                                <a:pt x="44" y="206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6E0B50" id="Freeform 23" o:spid="_x0000_s1026" style="position:absolute;margin-left:107.25pt;margin-top:20.15pt;width:20.95pt;height:11.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" path="m,115r,-7l,100,2,93,3,85,6,78,8,71r3,-7l15,58r4,-7l23,45r5,-6l33,34r6,-5l44,24r7,-4l57,16,92,3r8,-2l107,r8,l304,r7,l319,1r7,2l333,4r34,16l374,24r5,5l385,34r5,5l395,45r4,6l403,58r13,35l418,100r,8l418,115r,8l418,130r-2,8l415,145r-16,34l395,185r-28,26l361,215r-50,15l304,230r-189,l107,230r-7,-1l92,228r-7,-2l78,224r-7,-3l64,218r-7,-3l51,211r-7,-5l8,159,6,152,3,145,2,138,,130r,-7l,115xe" filled="f" strokecolor="#999fa5" strokeweight=".23822mm">
                <v:path arrowok="t" o:connecttype="custom" o:connectlocs="0,324485;1270,314960;3810,305435;6985,296545;12065,288290;17780,280670;24765,274320;32385,268605;58420,257810;67945,255905;193040,255905;202565,256540;211455,258445;237490,271145;244475,277495;250825,284480;255905,292735;265430,319405;265430,328930;265430,338455;263525,347980;250825,373380;229235,392430;193040,401955;67945,401955;58420,400685;49530,398145;40640,394335;32385,389890;5080,356870;1905,347980;0,338455;0,328930" o:connectangles="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ABC3202" wp14:editId="566310AB">
                <wp:simplePos x="0" y="0"/>
                <wp:positionH relativeFrom="page">
                  <wp:posOffset>1362075</wp:posOffset>
                </wp:positionH>
                <wp:positionV relativeFrom="paragraph">
                  <wp:posOffset>513715</wp:posOffset>
                </wp:positionV>
                <wp:extent cx="266065" cy="146050"/>
                <wp:effectExtent l="9525" t="8255" r="10160" b="7620"/>
                <wp:wrapNone/>
                <wp:docPr id="40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916 809"/>
                            <a:gd name="T3" fmla="*/ 916 h 230"/>
                            <a:gd name="T4" fmla="+- 0 2147 2145"/>
                            <a:gd name="T5" fmla="*/ T4 w 419"/>
                            <a:gd name="T6" fmla="+- 0 901 809"/>
                            <a:gd name="T7" fmla="*/ 901 h 230"/>
                            <a:gd name="T8" fmla="+- 0 2151 2145"/>
                            <a:gd name="T9" fmla="*/ T8 w 419"/>
                            <a:gd name="T10" fmla="+- 0 886 809"/>
                            <a:gd name="T11" fmla="*/ 886 h 230"/>
                            <a:gd name="T12" fmla="+- 0 2156 2145"/>
                            <a:gd name="T13" fmla="*/ T12 w 419"/>
                            <a:gd name="T14" fmla="+- 0 872 809"/>
                            <a:gd name="T15" fmla="*/ 872 h 230"/>
                            <a:gd name="T16" fmla="+- 0 2164 2145"/>
                            <a:gd name="T17" fmla="*/ T16 w 419"/>
                            <a:gd name="T18" fmla="+- 0 860 809"/>
                            <a:gd name="T19" fmla="*/ 860 h 230"/>
                            <a:gd name="T20" fmla="+- 0 2173 2145"/>
                            <a:gd name="T21" fmla="*/ T20 w 419"/>
                            <a:gd name="T22" fmla="+- 0 848 809"/>
                            <a:gd name="T23" fmla="*/ 848 h 230"/>
                            <a:gd name="T24" fmla="+- 0 2184 2145"/>
                            <a:gd name="T25" fmla="*/ T24 w 419"/>
                            <a:gd name="T26" fmla="+- 0 837 809"/>
                            <a:gd name="T27" fmla="*/ 837 h 230"/>
                            <a:gd name="T28" fmla="+- 0 2223 2145"/>
                            <a:gd name="T29" fmla="*/ T28 w 419"/>
                            <a:gd name="T30" fmla="+- 0 814 809"/>
                            <a:gd name="T31" fmla="*/ 814 h 230"/>
                            <a:gd name="T32" fmla="+- 0 2237 2145"/>
                            <a:gd name="T33" fmla="*/ T32 w 419"/>
                            <a:gd name="T34" fmla="+- 0 811 809"/>
                            <a:gd name="T35" fmla="*/ 811 h 230"/>
                            <a:gd name="T36" fmla="+- 0 2252 2145"/>
                            <a:gd name="T37" fmla="*/ T36 w 419"/>
                            <a:gd name="T38" fmla="+- 0 809 809"/>
                            <a:gd name="T39" fmla="*/ 809 h 230"/>
                            <a:gd name="T40" fmla="+- 0 2449 2145"/>
                            <a:gd name="T41" fmla="*/ T40 w 419"/>
                            <a:gd name="T42" fmla="+- 0 809 809"/>
                            <a:gd name="T43" fmla="*/ 809 h 230"/>
                            <a:gd name="T44" fmla="+- 0 2464 2145"/>
                            <a:gd name="T45" fmla="*/ T44 w 419"/>
                            <a:gd name="T46" fmla="+- 0 809 809"/>
                            <a:gd name="T47" fmla="*/ 809 h 230"/>
                            <a:gd name="T48" fmla="+- 0 2478 2145"/>
                            <a:gd name="T49" fmla="*/ T48 w 419"/>
                            <a:gd name="T50" fmla="+- 0 812 809"/>
                            <a:gd name="T51" fmla="*/ 812 h 230"/>
                            <a:gd name="T52" fmla="+- 0 2493 2145"/>
                            <a:gd name="T53" fmla="*/ T52 w 419"/>
                            <a:gd name="T54" fmla="+- 0 817 809"/>
                            <a:gd name="T55" fmla="*/ 817 h 230"/>
                            <a:gd name="T56" fmla="+- 0 2530 2145"/>
                            <a:gd name="T57" fmla="*/ T56 w 419"/>
                            <a:gd name="T58" fmla="+- 0 842 809"/>
                            <a:gd name="T59" fmla="*/ 842 h 230"/>
                            <a:gd name="T60" fmla="+- 0 2540 2145"/>
                            <a:gd name="T61" fmla="*/ T60 w 419"/>
                            <a:gd name="T62" fmla="+- 0 853 809"/>
                            <a:gd name="T63" fmla="*/ 853 h 230"/>
                            <a:gd name="T64" fmla="+- 0 2548 2145"/>
                            <a:gd name="T65" fmla="*/ T64 w 419"/>
                            <a:gd name="T66" fmla="+- 0 866 809"/>
                            <a:gd name="T67" fmla="*/ 866 h 230"/>
                            <a:gd name="T68" fmla="+- 0 2563 2145"/>
                            <a:gd name="T69" fmla="*/ T68 w 419"/>
                            <a:gd name="T70" fmla="+- 0 908 809"/>
                            <a:gd name="T71" fmla="*/ 908 h 230"/>
                            <a:gd name="T72" fmla="+- 0 2563 2145"/>
                            <a:gd name="T73" fmla="*/ T72 w 419"/>
                            <a:gd name="T74" fmla="+- 0 923 809"/>
                            <a:gd name="T75" fmla="*/ 923 h 230"/>
                            <a:gd name="T76" fmla="+- 0 2563 2145"/>
                            <a:gd name="T77" fmla="*/ T76 w 419"/>
                            <a:gd name="T78" fmla="+- 0 938 809"/>
                            <a:gd name="T79" fmla="*/ 938 h 230"/>
                            <a:gd name="T80" fmla="+- 0 2560 2145"/>
                            <a:gd name="T81" fmla="*/ T80 w 419"/>
                            <a:gd name="T82" fmla="+- 0 953 809"/>
                            <a:gd name="T83" fmla="*/ 953 h 230"/>
                            <a:gd name="T84" fmla="+- 0 2540 2145"/>
                            <a:gd name="T85" fmla="*/ T84 w 419"/>
                            <a:gd name="T86" fmla="+- 0 993 809"/>
                            <a:gd name="T87" fmla="*/ 993 h 230"/>
                            <a:gd name="T88" fmla="+- 0 2530 2145"/>
                            <a:gd name="T89" fmla="*/ T88 w 419"/>
                            <a:gd name="T90" fmla="+- 0 1005 809"/>
                            <a:gd name="T91" fmla="*/ 1005 h 230"/>
                            <a:gd name="T92" fmla="+- 0 2493 2145"/>
                            <a:gd name="T93" fmla="*/ T92 w 419"/>
                            <a:gd name="T94" fmla="+- 0 1029 809"/>
                            <a:gd name="T95" fmla="*/ 1029 h 230"/>
                            <a:gd name="T96" fmla="+- 0 2478 2145"/>
                            <a:gd name="T97" fmla="*/ T96 w 419"/>
                            <a:gd name="T98" fmla="+- 0 1035 809"/>
                            <a:gd name="T99" fmla="*/ 1035 h 230"/>
                            <a:gd name="T100" fmla="+- 0 2464 2145"/>
                            <a:gd name="T101" fmla="*/ T100 w 419"/>
                            <a:gd name="T102" fmla="+- 0 1037 809"/>
                            <a:gd name="T103" fmla="*/ 1037 h 230"/>
                            <a:gd name="T104" fmla="+- 0 2449 2145"/>
                            <a:gd name="T105" fmla="*/ T104 w 419"/>
                            <a:gd name="T106" fmla="+- 0 1038 809"/>
                            <a:gd name="T107" fmla="*/ 1038 h 230"/>
                            <a:gd name="T108" fmla="+- 0 2252 2145"/>
                            <a:gd name="T109" fmla="*/ T108 w 419"/>
                            <a:gd name="T110" fmla="+- 0 1038 809"/>
                            <a:gd name="T111" fmla="*/ 1038 h 230"/>
                            <a:gd name="T112" fmla="+- 0 2237 2145"/>
                            <a:gd name="T113" fmla="*/ T112 w 419"/>
                            <a:gd name="T114" fmla="+- 0 1036 809"/>
                            <a:gd name="T115" fmla="*/ 1036 h 230"/>
                            <a:gd name="T116" fmla="+- 0 2223 2145"/>
                            <a:gd name="T117" fmla="*/ T116 w 419"/>
                            <a:gd name="T118" fmla="+- 0 1032 809"/>
                            <a:gd name="T119" fmla="*/ 1032 h 230"/>
                            <a:gd name="T120" fmla="+- 0 2209 2145"/>
                            <a:gd name="T121" fmla="*/ T120 w 419"/>
                            <a:gd name="T122" fmla="+- 0 1027 809"/>
                            <a:gd name="T123" fmla="*/ 1027 h 230"/>
                            <a:gd name="T124" fmla="+- 0 2160 2145"/>
                            <a:gd name="T125" fmla="*/ T124 w 419"/>
                            <a:gd name="T126" fmla="+- 0 981 809"/>
                            <a:gd name="T127" fmla="*/ 981 h 230"/>
                            <a:gd name="T128" fmla="+- 0 2153 2145"/>
                            <a:gd name="T129" fmla="*/ T128 w 419"/>
                            <a:gd name="T130" fmla="+- 0 967 809"/>
                            <a:gd name="T131" fmla="*/ 967 h 230"/>
                            <a:gd name="T132" fmla="+- 0 2148 2145"/>
                            <a:gd name="T133" fmla="*/ T132 w 419"/>
                            <a:gd name="T134" fmla="+- 0 953 809"/>
                            <a:gd name="T135" fmla="*/ 953 h 230"/>
                            <a:gd name="T136" fmla="+- 0 2145 2145"/>
                            <a:gd name="T137" fmla="*/ T136 w 419"/>
                            <a:gd name="T138" fmla="+- 0 938 809"/>
                            <a:gd name="T139" fmla="*/ 938 h 230"/>
                            <a:gd name="T140" fmla="+- 0 2145 2145"/>
                            <a:gd name="T141" fmla="*/ T140 w 419"/>
                            <a:gd name="T142" fmla="+- 0 923 809"/>
                            <a:gd name="T1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0" y="99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7"/>
                              </a:lnTo>
                              <a:lnTo>
                                <a:pt x="8" y="70"/>
                              </a:lnTo>
                              <a:lnTo>
                                <a:pt x="11" y="63"/>
                              </a:lnTo>
                              <a:lnTo>
                                <a:pt x="15" y="57"/>
                              </a:lnTo>
                              <a:lnTo>
                                <a:pt x="19" y="51"/>
                              </a:lnTo>
                              <a:lnTo>
                                <a:pt x="23" y="44"/>
                              </a:lnTo>
                              <a:lnTo>
                                <a:pt x="28" y="39"/>
                              </a:lnTo>
                              <a:lnTo>
                                <a:pt x="33" y="33"/>
                              </a:lnTo>
                              <a:lnTo>
                                <a:pt x="39" y="28"/>
                              </a:lnTo>
                              <a:lnTo>
                                <a:pt x="71" y="8"/>
                              </a:lnTo>
                              <a:lnTo>
                                <a:pt x="78" y="5"/>
                              </a:lnTo>
                              <a:lnTo>
                                <a:pt x="85" y="3"/>
                              </a:lnTo>
                              <a:lnTo>
                                <a:pt x="92" y="2"/>
                              </a:lnTo>
                              <a:lnTo>
                                <a:pt x="100" y="0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0"/>
                              </a:lnTo>
                              <a:lnTo>
                                <a:pt x="326" y="2"/>
                              </a:lnTo>
                              <a:lnTo>
                                <a:pt x="333" y="3"/>
                              </a:lnTo>
                              <a:lnTo>
                                <a:pt x="341" y="5"/>
                              </a:lnTo>
                              <a:lnTo>
                                <a:pt x="348" y="8"/>
                              </a:lnTo>
                              <a:lnTo>
                                <a:pt x="355" y="11"/>
                              </a:lnTo>
                              <a:lnTo>
                                <a:pt x="385" y="33"/>
                              </a:lnTo>
                              <a:lnTo>
                                <a:pt x="390" y="39"/>
                              </a:lnTo>
                              <a:lnTo>
                                <a:pt x="395" y="44"/>
                              </a:lnTo>
                              <a:lnTo>
                                <a:pt x="399" y="51"/>
                              </a:lnTo>
                              <a:lnTo>
                                <a:pt x="403" y="57"/>
                              </a:lnTo>
                              <a:lnTo>
                                <a:pt x="416" y="92"/>
                              </a:lnTo>
                              <a:lnTo>
                                <a:pt x="418" y="99"/>
                              </a:lnTo>
                              <a:lnTo>
                                <a:pt x="418" y="107"/>
                              </a:lnTo>
                              <a:lnTo>
                                <a:pt x="418" y="114"/>
                              </a:lnTo>
                              <a:lnTo>
                                <a:pt x="418" y="122"/>
                              </a:lnTo>
                              <a:lnTo>
                                <a:pt x="418" y="129"/>
                              </a:lnTo>
                              <a:lnTo>
                                <a:pt x="416" y="137"/>
                              </a:lnTo>
                              <a:lnTo>
                                <a:pt x="415" y="144"/>
                              </a:lnTo>
                              <a:lnTo>
                                <a:pt x="399" y="178"/>
                              </a:lnTo>
                              <a:lnTo>
                                <a:pt x="395" y="184"/>
                              </a:lnTo>
                              <a:lnTo>
                                <a:pt x="390" y="190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3" y="226"/>
                              </a:lnTo>
                              <a:lnTo>
                                <a:pt x="326" y="227"/>
                              </a:lnTo>
                              <a:lnTo>
                                <a:pt x="319" y="228"/>
                              </a:lnTo>
                              <a:lnTo>
                                <a:pt x="311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7" y="229"/>
                              </a:lnTo>
                              <a:lnTo>
                                <a:pt x="100" y="228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78" y="223"/>
                              </a:lnTo>
                              <a:lnTo>
                                <a:pt x="71" y="220"/>
                              </a:lnTo>
                              <a:lnTo>
                                <a:pt x="64" y="218"/>
                              </a:lnTo>
                              <a:lnTo>
                                <a:pt x="19" y="178"/>
                              </a:lnTo>
                              <a:lnTo>
                                <a:pt x="15" y="172"/>
                              </a:lnTo>
                              <a:lnTo>
                                <a:pt x="11" y="165"/>
                              </a:lnTo>
                              <a:lnTo>
                                <a:pt x="8" y="158"/>
                              </a:lnTo>
                              <a:lnTo>
                                <a:pt x="6" y="151"/>
                              </a:lnTo>
                              <a:lnTo>
                                <a:pt x="3" y="144"/>
                              </a:lnTo>
                              <a:lnTo>
                                <a:pt x="2" y="137"/>
                              </a:lnTo>
                              <a:lnTo>
                                <a:pt x="0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A14412" id="Freeform 24" o:spid="_x0000_s1026" style="position:absolute;margin-left:107.25pt;margin-top:40.45pt;width:20.95pt;height:11.5pt;z-index:2516817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" path="m,114r,-7l,99,2,92,3,85,6,77,8,70r3,-7l15,57r4,-6l23,44r5,-5l33,33r6,-5l71,8,78,5,85,3,92,2,100,r7,l115,,304,r7,l319,r7,2l333,3r8,2l348,8r7,3l385,33r5,6l395,44r4,7l403,57r13,35l418,99r,8l418,114r,8l418,129r-2,8l415,144r-16,34l395,184r-5,6l385,196r-6,5l348,220r-7,3l333,226r-7,1l319,228r-8,1l304,229r-189,l107,229r-7,-1l92,227r-7,-1l78,223r-7,-3l64,218,19,178r-4,-6l11,165,8,158,6,151,3,144,2,137,,129r,-7l,114xe" filled="f" strokecolor="#999fa5" strokeweight=".23822mm">
                <v:path arrowok="t" o:connecttype="custom" o:connectlocs="0,581660;1270,572135;3810,562610;6985,553720;12065,546100;17780,538480;24765,531495;49530,516890;58420,514985;67945,513715;193040,513715;202565,513715;211455,515620;220980,518795;244475,534670;250825,541655;255905,549910;265430,576580;265430,586105;265430,595630;263525,605155;250825,630555;244475,638175;220980,653415;211455,657225;202565,658495;193040,659130;67945,659130;58420,657860;49530,655320;40640,652145;9525,622935;5080,614045;1905,605155;0,595630;0,586105" o:connectangles="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0D73512" wp14:editId="6DFE5E6A">
                <wp:simplePos x="0" y="0"/>
                <wp:positionH relativeFrom="page">
                  <wp:posOffset>1362075</wp:posOffset>
                </wp:positionH>
                <wp:positionV relativeFrom="paragraph">
                  <wp:posOffset>770890</wp:posOffset>
                </wp:positionV>
                <wp:extent cx="266065" cy="146050"/>
                <wp:effectExtent l="9525" t="8255" r="10160" b="7620"/>
                <wp:wrapNone/>
                <wp:docPr id="39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1321 1214"/>
                            <a:gd name="T3" fmla="*/ 1321 h 230"/>
                            <a:gd name="T4" fmla="+- 0 2147 2145"/>
                            <a:gd name="T5" fmla="*/ T4 w 419"/>
                            <a:gd name="T6" fmla="+- 0 1306 1214"/>
                            <a:gd name="T7" fmla="*/ 1306 h 230"/>
                            <a:gd name="T8" fmla="+- 0 2151 2145"/>
                            <a:gd name="T9" fmla="*/ T8 w 419"/>
                            <a:gd name="T10" fmla="+- 0 1292 1214"/>
                            <a:gd name="T11" fmla="*/ 1292 h 230"/>
                            <a:gd name="T12" fmla="+- 0 2156 2145"/>
                            <a:gd name="T13" fmla="*/ T12 w 419"/>
                            <a:gd name="T14" fmla="+- 0 1278 1214"/>
                            <a:gd name="T15" fmla="*/ 1278 h 230"/>
                            <a:gd name="T16" fmla="+- 0 2237 2145"/>
                            <a:gd name="T17" fmla="*/ T16 w 419"/>
                            <a:gd name="T18" fmla="+- 0 1216 1214"/>
                            <a:gd name="T19" fmla="*/ 1216 h 230"/>
                            <a:gd name="T20" fmla="+- 0 2252 2145"/>
                            <a:gd name="T21" fmla="*/ T20 w 419"/>
                            <a:gd name="T22" fmla="+- 0 1214 1214"/>
                            <a:gd name="T23" fmla="*/ 1214 h 230"/>
                            <a:gd name="T24" fmla="+- 0 2449 2145"/>
                            <a:gd name="T25" fmla="*/ T24 w 419"/>
                            <a:gd name="T26" fmla="+- 0 1214 1214"/>
                            <a:gd name="T27" fmla="*/ 1214 h 230"/>
                            <a:gd name="T28" fmla="+- 0 2464 2145"/>
                            <a:gd name="T29" fmla="*/ T28 w 419"/>
                            <a:gd name="T30" fmla="+- 0 1215 1214"/>
                            <a:gd name="T31" fmla="*/ 1215 h 230"/>
                            <a:gd name="T32" fmla="+- 0 2478 2145"/>
                            <a:gd name="T33" fmla="*/ T32 w 419"/>
                            <a:gd name="T34" fmla="+- 0 1217 1214"/>
                            <a:gd name="T35" fmla="*/ 1217 h 230"/>
                            <a:gd name="T36" fmla="+- 0 2535 2145"/>
                            <a:gd name="T37" fmla="*/ T36 w 419"/>
                            <a:gd name="T38" fmla="+- 0 1253 1214"/>
                            <a:gd name="T39" fmla="*/ 1253 h 230"/>
                            <a:gd name="T40" fmla="+- 0 2563 2145"/>
                            <a:gd name="T41" fmla="*/ T40 w 419"/>
                            <a:gd name="T42" fmla="+- 0 1314 1214"/>
                            <a:gd name="T43" fmla="*/ 1314 h 230"/>
                            <a:gd name="T44" fmla="+- 0 2563 2145"/>
                            <a:gd name="T45" fmla="*/ T44 w 419"/>
                            <a:gd name="T46" fmla="+- 0 1329 1214"/>
                            <a:gd name="T47" fmla="*/ 1329 h 230"/>
                            <a:gd name="T48" fmla="+- 0 2563 2145"/>
                            <a:gd name="T49" fmla="*/ T48 w 419"/>
                            <a:gd name="T50" fmla="+- 0 1344 1214"/>
                            <a:gd name="T51" fmla="*/ 1344 h 230"/>
                            <a:gd name="T52" fmla="+- 0 2560 2145"/>
                            <a:gd name="T53" fmla="*/ T52 w 419"/>
                            <a:gd name="T54" fmla="+- 0 1358 1214"/>
                            <a:gd name="T55" fmla="*/ 1358 h 230"/>
                            <a:gd name="T56" fmla="+- 0 2540 2145"/>
                            <a:gd name="T57" fmla="*/ T56 w 419"/>
                            <a:gd name="T58" fmla="+- 0 1399 1214"/>
                            <a:gd name="T59" fmla="*/ 1399 h 230"/>
                            <a:gd name="T60" fmla="+- 0 2530 2145"/>
                            <a:gd name="T61" fmla="*/ T60 w 419"/>
                            <a:gd name="T62" fmla="+- 0 1410 1214"/>
                            <a:gd name="T63" fmla="*/ 1410 h 230"/>
                            <a:gd name="T64" fmla="+- 0 2519 2145"/>
                            <a:gd name="T65" fmla="*/ T64 w 419"/>
                            <a:gd name="T66" fmla="+- 0 1420 1214"/>
                            <a:gd name="T67" fmla="*/ 1420 h 230"/>
                            <a:gd name="T68" fmla="+- 0 2506 2145"/>
                            <a:gd name="T69" fmla="*/ T68 w 419"/>
                            <a:gd name="T70" fmla="+- 0 1428 1214"/>
                            <a:gd name="T71" fmla="*/ 1428 h 230"/>
                            <a:gd name="T72" fmla="+- 0 2493 2145"/>
                            <a:gd name="T73" fmla="*/ T72 w 419"/>
                            <a:gd name="T74" fmla="+- 0 1435 1214"/>
                            <a:gd name="T75" fmla="*/ 1435 h 230"/>
                            <a:gd name="T76" fmla="+- 0 2478 2145"/>
                            <a:gd name="T77" fmla="*/ T76 w 419"/>
                            <a:gd name="T78" fmla="+- 0 1440 1214"/>
                            <a:gd name="T79" fmla="*/ 1440 h 230"/>
                            <a:gd name="T80" fmla="+- 0 2464 2145"/>
                            <a:gd name="T81" fmla="*/ T80 w 419"/>
                            <a:gd name="T82" fmla="+- 0 1443 1214"/>
                            <a:gd name="T83" fmla="*/ 1443 h 230"/>
                            <a:gd name="T84" fmla="+- 0 2449 2145"/>
                            <a:gd name="T85" fmla="*/ T84 w 419"/>
                            <a:gd name="T86" fmla="+- 0 1443 1214"/>
                            <a:gd name="T87" fmla="*/ 1443 h 230"/>
                            <a:gd name="T88" fmla="+- 0 2252 2145"/>
                            <a:gd name="T89" fmla="*/ T88 w 419"/>
                            <a:gd name="T90" fmla="+- 0 1443 1214"/>
                            <a:gd name="T91" fmla="*/ 1443 h 230"/>
                            <a:gd name="T92" fmla="+- 0 2237 2145"/>
                            <a:gd name="T93" fmla="*/ T92 w 419"/>
                            <a:gd name="T94" fmla="+- 0 1441 1214"/>
                            <a:gd name="T95" fmla="*/ 1441 h 230"/>
                            <a:gd name="T96" fmla="+- 0 2223 2145"/>
                            <a:gd name="T97" fmla="*/ T96 w 419"/>
                            <a:gd name="T98" fmla="+- 0 1438 1214"/>
                            <a:gd name="T99" fmla="*/ 1438 h 230"/>
                            <a:gd name="T100" fmla="+- 0 2209 2145"/>
                            <a:gd name="T101" fmla="*/ T100 w 419"/>
                            <a:gd name="T102" fmla="+- 0 1432 1214"/>
                            <a:gd name="T103" fmla="*/ 1432 h 230"/>
                            <a:gd name="T104" fmla="+- 0 2196 2145"/>
                            <a:gd name="T105" fmla="*/ T104 w 419"/>
                            <a:gd name="T106" fmla="+- 0 1424 1214"/>
                            <a:gd name="T107" fmla="*/ 1424 h 230"/>
                            <a:gd name="T108" fmla="+- 0 2184 2145"/>
                            <a:gd name="T109" fmla="*/ T108 w 419"/>
                            <a:gd name="T110" fmla="+- 0 1415 1214"/>
                            <a:gd name="T111" fmla="*/ 1415 h 230"/>
                            <a:gd name="T112" fmla="+- 0 2173 2145"/>
                            <a:gd name="T113" fmla="*/ T112 w 419"/>
                            <a:gd name="T114" fmla="+- 0 1404 1214"/>
                            <a:gd name="T115" fmla="*/ 1404 h 230"/>
                            <a:gd name="T116" fmla="+- 0 2164 2145"/>
                            <a:gd name="T117" fmla="*/ T116 w 419"/>
                            <a:gd name="T118" fmla="+- 0 1392 1214"/>
                            <a:gd name="T119" fmla="*/ 1392 h 230"/>
                            <a:gd name="T120" fmla="+- 0 2156 2145"/>
                            <a:gd name="T121" fmla="*/ T120 w 419"/>
                            <a:gd name="T122" fmla="+- 0 1379 1214"/>
                            <a:gd name="T123" fmla="*/ 1379 h 230"/>
                            <a:gd name="T124" fmla="+- 0 2151 2145"/>
                            <a:gd name="T125" fmla="*/ T124 w 419"/>
                            <a:gd name="T126" fmla="+- 0 1366 1214"/>
                            <a:gd name="T127" fmla="*/ 1366 h 230"/>
                            <a:gd name="T128" fmla="+- 0 2147 2145"/>
                            <a:gd name="T129" fmla="*/ T128 w 419"/>
                            <a:gd name="T130" fmla="+- 0 1351 1214"/>
                            <a:gd name="T131" fmla="*/ 1351 h 230"/>
                            <a:gd name="T132" fmla="+- 0 2145 2145"/>
                            <a:gd name="T133" fmla="*/ T132 w 419"/>
                            <a:gd name="T134" fmla="+- 0 1336 1214"/>
                            <a:gd name="T135" fmla="*/ 1336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0" y="100"/>
                              </a:lnTo>
                              <a:lnTo>
                                <a:pt x="2" y="92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57" y="15"/>
                              </a:lnTo>
                              <a:lnTo>
                                <a:pt x="92" y="2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2"/>
                              </a:lnTo>
                              <a:lnTo>
                                <a:pt x="333" y="3"/>
                              </a:lnTo>
                              <a:lnTo>
                                <a:pt x="385" y="33"/>
                              </a:lnTo>
                              <a:lnTo>
                                <a:pt x="390" y="39"/>
                              </a:lnTo>
                              <a:lnTo>
                                <a:pt x="416" y="92"/>
                              </a:lnTo>
                              <a:lnTo>
                                <a:pt x="418" y="100"/>
                              </a:lnTo>
                              <a:lnTo>
                                <a:pt x="418" y="107"/>
                              </a:lnTo>
                              <a:lnTo>
                                <a:pt x="418" y="115"/>
                              </a:lnTo>
                              <a:lnTo>
                                <a:pt x="418" y="122"/>
                              </a:lnTo>
                              <a:lnTo>
                                <a:pt x="418" y="130"/>
                              </a:lnTo>
                              <a:lnTo>
                                <a:pt x="416" y="137"/>
                              </a:lnTo>
                              <a:lnTo>
                                <a:pt x="415" y="144"/>
                              </a:lnTo>
                              <a:lnTo>
                                <a:pt x="399" y="178"/>
                              </a:lnTo>
                              <a:lnTo>
                                <a:pt x="395" y="185"/>
                              </a:lnTo>
                              <a:lnTo>
                                <a:pt x="390" y="190"/>
                              </a:lnTo>
                              <a:lnTo>
                                <a:pt x="385" y="196"/>
                              </a:lnTo>
                              <a:lnTo>
                                <a:pt x="379" y="201"/>
                              </a:lnTo>
                              <a:lnTo>
                                <a:pt x="374" y="206"/>
                              </a:lnTo>
                              <a:lnTo>
                                <a:pt x="367" y="210"/>
                              </a:lnTo>
                              <a:lnTo>
                                <a:pt x="361" y="214"/>
                              </a:lnTo>
                              <a:lnTo>
                                <a:pt x="355" y="218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7"/>
                              </a:lnTo>
                              <a:lnTo>
                                <a:pt x="319" y="229"/>
                              </a:lnTo>
                              <a:lnTo>
                                <a:pt x="311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7" y="229"/>
                              </a:lnTo>
                              <a:lnTo>
                                <a:pt x="100" y="229"/>
                              </a:lnTo>
                              <a:lnTo>
                                <a:pt x="92" y="227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7" y="214"/>
                              </a:lnTo>
                              <a:lnTo>
                                <a:pt x="51" y="210"/>
                              </a:lnTo>
                              <a:lnTo>
                                <a:pt x="44" y="206"/>
                              </a:lnTo>
                              <a:lnTo>
                                <a:pt x="39" y="201"/>
                              </a:lnTo>
                              <a:lnTo>
                                <a:pt x="33" y="196"/>
                              </a:lnTo>
                              <a:lnTo>
                                <a:pt x="28" y="190"/>
                              </a:lnTo>
                              <a:lnTo>
                                <a:pt x="23" y="185"/>
                              </a:lnTo>
                              <a:lnTo>
                                <a:pt x="19" y="178"/>
                              </a:lnTo>
                              <a:lnTo>
                                <a:pt x="15" y="172"/>
                              </a:lnTo>
                              <a:lnTo>
                                <a:pt x="11" y="165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4"/>
                              </a:lnTo>
                              <a:lnTo>
                                <a:pt x="2" y="137"/>
                              </a:lnTo>
                              <a:lnTo>
                                <a:pt x="0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F6C42D" id="Freeform 25" o:spid="_x0000_s1026" style="position:absolute;margin-left:107.25pt;margin-top:60.7pt;width:20.95pt;height:11.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" path="m,115r,-8l,100,2,92,3,85,6,78,8,71r3,-7l57,15,92,2r8,-1l107,r8,l304,r7,l319,1r7,1l333,3r52,30l390,39r26,53l418,100r,7l418,115r,7l418,130r-2,7l415,144r-16,34l395,185r-5,5l385,196r-6,5l374,206r-7,4l361,214r-6,4l348,221r-7,3l333,226r-7,1l319,229r-8,l304,229r-189,l107,229r-7,l92,227r-7,-1l78,224r-7,-3l64,218r-7,-4l51,210r-7,-4l39,201r-6,-5l28,190r-5,-5l19,178r-4,-6l11,165,8,159,6,152,3,144,2,137,,130r,-8l,115xe" filled="f" strokecolor="#999fa5" strokeweight=".23822mm">
                <v:path arrowok="t" o:connecttype="custom" o:connectlocs="0,838835;1270,829310;3810,820420;6985,811530;58420,772160;67945,770890;193040,770890;202565,771525;211455,772795;247650,795655;265430,834390;265430,843915;265430,853440;263525,862330;250825,888365;244475,895350;237490,901700;229235,906780;220980,911225;211455,914400;202565,916305;193040,916305;67945,916305;58420,915035;49530,913130;40640,909320;32385,904240;24765,898525;17780,891540;12065,883920;6985,875665;3810,867410;1270,857885;0,848360" o:connectangles="0,0,0,0,0,0,0,0,0,0,0,0,0,0,0,0,0,0,0,0,0,0,0,0,0,0,0,0,0,0,0,0,0,0"/>
                <w10:wrap anchorx="page"/>
              </v:shape>
            </w:pict>
          </mc:Fallback>
        </mc:AlternateConten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Almost</w:t>
      </w:r>
      <w:r w:rsidR="00B852B5" w:rsidRPr="00B852B5">
        <w:rPr>
          <w:rFonts w:ascii="Roboto" w:eastAsia="Times New Roman" w:hAnsi="Times New Roman" w:cs="Times New Roman"/>
          <w:color w:val="1F2023"/>
          <w:spacing w:val="3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Never</w:t>
      </w:r>
      <w:r w:rsidR="00B852B5" w:rsidRPr="00B852B5">
        <w:rPr>
          <w:rFonts w:ascii="Roboto" w:eastAsia="Times New Roman" w:hAnsi="Times New Roman" w:cs="Times New Roman"/>
          <w:color w:val="1F2023"/>
          <w:spacing w:val="-44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Sometimes</w:t>
      </w:r>
      <w:r w:rsidR="00B852B5" w:rsidRPr="00B852B5">
        <w:rPr>
          <w:rFonts w:ascii="Roboto" w:eastAsia="Times New Roman" w:hAnsi="Times New Roman" w:cs="Times New Roman"/>
          <w:color w:val="1F2023"/>
          <w:spacing w:val="1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Often</w:t>
      </w:r>
    </w:p>
    <w:p w14:paraId="714A74B6" w14:textId="41381511" w:rsidR="00F55370" w:rsidRDefault="00B852B5" w:rsidP="00B852B5">
      <w:pPr>
        <w:widowControl w:val="0"/>
        <w:autoSpaceDE w:val="0"/>
        <w:autoSpaceDN w:val="0"/>
        <w:spacing w:after="0" w:line="226" w:lineRule="exact"/>
        <w:ind w:left="1733"/>
        <w:rPr>
          <w:rFonts w:ascii="Roboto" w:eastAsia="Times New Roman" w:hAnsi="Times New Roman" w:cs="Times New Roman"/>
          <w:color w:val="1F2023"/>
          <w:sz w:val="19"/>
        </w:rPr>
      </w:pPr>
      <w:r w:rsidRPr="00B852B5">
        <w:rPr>
          <w:rFonts w:ascii="Roboto" w:eastAsia="Times New Roman" w:hAnsi="Times New Roman" w:cs="Times New Roman"/>
          <w:color w:val="1F2023"/>
          <w:sz w:val="19"/>
        </w:rPr>
        <w:t>Almost</w:t>
      </w:r>
      <w:r w:rsidRPr="00B852B5">
        <w:rPr>
          <w:rFonts w:ascii="Roboto" w:eastAsia="Times New Roman" w:hAnsi="Times New Roman" w:cs="Times New Roman"/>
          <w:color w:val="1F2023"/>
          <w:spacing w:val="5"/>
          <w:sz w:val="19"/>
        </w:rPr>
        <w:t xml:space="preserve"> </w:t>
      </w:r>
      <w:r w:rsidRPr="00B852B5">
        <w:rPr>
          <w:rFonts w:ascii="Roboto" w:eastAsia="Times New Roman" w:hAnsi="Times New Roman" w:cs="Times New Roman"/>
          <w:color w:val="1F2023"/>
          <w:sz w:val="19"/>
        </w:rPr>
        <w:t>always</w:t>
      </w:r>
    </w:p>
    <w:p w14:paraId="1F8D139B" w14:textId="77777777" w:rsidR="00F55370" w:rsidRDefault="00F55370">
      <w:pPr>
        <w:rPr>
          <w:rFonts w:ascii="Roboto" w:eastAsia="Times New Roman" w:hAnsi="Times New Roman" w:cs="Times New Roman"/>
          <w:color w:val="1F2023"/>
          <w:sz w:val="19"/>
        </w:rPr>
      </w:pPr>
      <w:r>
        <w:rPr>
          <w:rFonts w:ascii="Roboto" w:eastAsia="Times New Roman" w:hAnsi="Times New Roman" w:cs="Times New Roman"/>
          <w:color w:val="1F2023"/>
          <w:sz w:val="19"/>
        </w:rPr>
        <w:br w:type="page"/>
      </w:r>
    </w:p>
    <w:p w14:paraId="41DC7317" w14:textId="77777777" w:rsidR="00B852B5" w:rsidRPr="00B852B5" w:rsidRDefault="00B852B5" w:rsidP="00B852B5">
      <w:pPr>
        <w:widowControl w:val="0"/>
        <w:autoSpaceDE w:val="0"/>
        <w:autoSpaceDN w:val="0"/>
        <w:spacing w:after="0" w:line="226" w:lineRule="exact"/>
        <w:ind w:left="1733"/>
        <w:rPr>
          <w:rFonts w:ascii="Roboto" w:eastAsia="Times New Roman" w:hAnsi="Times New Roman" w:cs="Times New Roman"/>
          <w:sz w:val="19"/>
        </w:rPr>
      </w:pPr>
    </w:p>
    <w:p w14:paraId="038E3A6C" w14:textId="77777777" w:rsidR="00B852B5" w:rsidRPr="00B852B5" w:rsidRDefault="00B852B5" w:rsidP="00B852B5">
      <w:pPr>
        <w:widowControl w:val="0"/>
        <w:autoSpaceDE w:val="0"/>
        <w:autoSpaceDN w:val="0"/>
        <w:spacing w:before="4" w:after="0" w:line="240" w:lineRule="auto"/>
        <w:rPr>
          <w:rFonts w:ascii="Roboto" w:eastAsia="Times New Roman" w:hAnsi="Times New Roman" w:cs="Times New Roman"/>
          <w:sz w:val="27"/>
          <w:szCs w:val="20"/>
        </w:rPr>
      </w:pPr>
    </w:p>
    <w:p w14:paraId="0263FEAE" w14:textId="0405EB72" w:rsidR="00B852B5" w:rsidRPr="00B852B5" w:rsidRDefault="00CF746E" w:rsidP="00B852B5">
      <w:pPr>
        <w:widowControl w:val="0"/>
        <w:numPr>
          <w:ilvl w:val="1"/>
          <w:numId w:val="1"/>
        </w:numPr>
        <w:tabs>
          <w:tab w:val="left" w:pos="1294"/>
          <w:tab w:val="left" w:pos="1295"/>
        </w:tabs>
        <w:autoSpaceDE w:val="0"/>
        <w:autoSpaceDN w:val="0"/>
        <w:spacing w:before="110" w:after="0" w:line="240" w:lineRule="auto"/>
        <w:ind w:left="1294" w:hanging="571"/>
        <w:outlineLvl w:val="0"/>
        <w:rPr>
          <w:rFonts w:ascii="Trebuchet MS" w:eastAsia="Trebuchet MS" w:hAnsi="Trebuchet MS" w:cs="Trebuchet MS"/>
          <w:sz w:val="21"/>
          <w:szCs w:val="21"/>
        </w:rPr>
      </w:pPr>
      <w:r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How worried were you during the COVID-19 pandemic</w:t>
      </w:r>
      <w:r w:rsidR="00B852B5"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 xml:space="preserve">? </w:t>
      </w:r>
      <w:r w:rsidR="00B852B5" w:rsidRPr="00B852B5">
        <w:rPr>
          <w:rFonts w:ascii="Trebuchet MS" w:eastAsia="Trebuchet MS" w:hAnsi="Trebuchet MS" w:cs="Trebuchet MS"/>
          <w:color w:val="D92F24"/>
          <w:w w:val="105"/>
          <w:sz w:val="21"/>
          <w:szCs w:val="21"/>
        </w:rPr>
        <w:t>*</w:t>
      </w:r>
    </w:p>
    <w:p w14:paraId="512E0A97" w14:textId="77777777" w:rsidR="00B852B5" w:rsidRPr="00B852B5" w:rsidRDefault="00B852B5" w:rsidP="00B852B5">
      <w:pPr>
        <w:widowControl w:val="0"/>
        <w:autoSpaceDE w:val="0"/>
        <w:autoSpaceDN w:val="0"/>
        <w:spacing w:before="5" w:after="0" w:line="240" w:lineRule="auto"/>
        <w:rPr>
          <w:rFonts w:ascii="Trebuchet MS" w:eastAsia="Times New Roman" w:hAnsi="Times New Roman" w:cs="Times New Roman"/>
          <w:szCs w:val="20"/>
        </w:rPr>
      </w:pPr>
    </w:p>
    <w:p w14:paraId="6E59113B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i/>
          <w:iCs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69F6F520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/>
          <w:sz w:val="25"/>
          <w:szCs w:val="20"/>
        </w:rPr>
      </w:pPr>
    </w:p>
    <w:p w14:paraId="4226ADA8" w14:textId="5221BC12" w:rsidR="00B852B5" w:rsidRPr="00B852B5" w:rsidRDefault="00266FC5" w:rsidP="00B852B5">
      <w:pPr>
        <w:widowControl w:val="0"/>
        <w:autoSpaceDE w:val="0"/>
        <w:autoSpaceDN w:val="0"/>
        <w:spacing w:before="1" w:after="0" w:line="427" w:lineRule="auto"/>
        <w:ind w:left="1855" w:right="6837"/>
        <w:rPr>
          <w:rFonts w:ascii="Roboto" w:eastAsia="Times New Roman" w:hAnsi="Times New Roman" w:cs="Times New Roman"/>
          <w:sz w:val="19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B1BABD0" wp14:editId="4D18F953">
                <wp:simplePos x="0" y="0"/>
                <wp:positionH relativeFrom="page">
                  <wp:posOffset>1438910</wp:posOffset>
                </wp:positionH>
                <wp:positionV relativeFrom="paragraph">
                  <wp:posOffset>-635</wp:posOffset>
                </wp:positionV>
                <wp:extent cx="266065" cy="146050"/>
                <wp:effectExtent l="10160" t="12700" r="9525" b="12700"/>
                <wp:wrapNone/>
                <wp:docPr id="38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14 -1"/>
                            <a:gd name="T3" fmla="*/ 114 h 230"/>
                            <a:gd name="T4" fmla="+- 0 2266 2266"/>
                            <a:gd name="T5" fmla="*/ T4 w 419"/>
                            <a:gd name="T6" fmla="+- 0 106 -1"/>
                            <a:gd name="T7" fmla="*/ 106 h 230"/>
                            <a:gd name="T8" fmla="+- 0 2267 2266"/>
                            <a:gd name="T9" fmla="*/ T8 w 419"/>
                            <a:gd name="T10" fmla="+- 0 99 -1"/>
                            <a:gd name="T11" fmla="*/ 99 h 230"/>
                            <a:gd name="T12" fmla="+- 0 2269 2266"/>
                            <a:gd name="T13" fmla="*/ T12 w 419"/>
                            <a:gd name="T14" fmla="+- 0 92 -1"/>
                            <a:gd name="T15" fmla="*/ 92 h 230"/>
                            <a:gd name="T16" fmla="+- 0 2270 2266"/>
                            <a:gd name="T17" fmla="*/ T16 w 419"/>
                            <a:gd name="T18" fmla="+- 0 84 -1"/>
                            <a:gd name="T19" fmla="*/ 84 h 230"/>
                            <a:gd name="T20" fmla="+- 0 2286 2266"/>
                            <a:gd name="T21" fmla="*/ T20 w 419"/>
                            <a:gd name="T22" fmla="+- 0 50 -1"/>
                            <a:gd name="T23" fmla="*/ 50 h 230"/>
                            <a:gd name="T24" fmla="+- 0 2290 2266"/>
                            <a:gd name="T25" fmla="*/ T24 w 419"/>
                            <a:gd name="T26" fmla="+- 0 44 -1"/>
                            <a:gd name="T27" fmla="*/ 44 h 230"/>
                            <a:gd name="T28" fmla="+- 0 2337 2266"/>
                            <a:gd name="T29" fmla="*/ T28 w 419"/>
                            <a:gd name="T30" fmla="+- 0 8 -1"/>
                            <a:gd name="T31" fmla="*/ 8 h 230"/>
                            <a:gd name="T32" fmla="+- 0 2344 2266"/>
                            <a:gd name="T33" fmla="*/ T32 w 419"/>
                            <a:gd name="T34" fmla="+- 0 5 -1"/>
                            <a:gd name="T35" fmla="*/ 5 h 230"/>
                            <a:gd name="T36" fmla="+- 0 2351 2266"/>
                            <a:gd name="T37" fmla="*/ T36 w 419"/>
                            <a:gd name="T38" fmla="+- 0 3 -1"/>
                            <a:gd name="T39" fmla="*/ 3 h 230"/>
                            <a:gd name="T40" fmla="+- 0 2359 2266"/>
                            <a:gd name="T41" fmla="*/ T40 w 419"/>
                            <a:gd name="T42" fmla="+- 0 1 -1"/>
                            <a:gd name="T43" fmla="*/ 1 h 230"/>
                            <a:gd name="T44" fmla="+- 0 2366 2266"/>
                            <a:gd name="T45" fmla="*/ T44 w 419"/>
                            <a:gd name="T46" fmla="+- 0 0 -1"/>
                            <a:gd name="T47" fmla="*/ 0 h 230"/>
                            <a:gd name="T48" fmla="+- 0 2374 2266"/>
                            <a:gd name="T49" fmla="*/ T48 w 419"/>
                            <a:gd name="T50" fmla="+- 0 -1 -1"/>
                            <a:gd name="T51" fmla="*/ -1 h 230"/>
                            <a:gd name="T52" fmla="+- 0 2381 2266"/>
                            <a:gd name="T53" fmla="*/ T52 w 419"/>
                            <a:gd name="T54" fmla="+- 0 -1 -1"/>
                            <a:gd name="T55" fmla="*/ -1 h 230"/>
                            <a:gd name="T56" fmla="+- 0 2570 2266"/>
                            <a:gd name="T57" fmla="*/ T56 w 419"/>
                            <a:gd name="T58" fmla="+- 0 -1 -1"/>
                            <a:gd name="T59" fmla="*/ -1 h 230"/>
                            <a:gd name="T60" fmla="+- 0 2578 2266"/>
                            <a:gd name="T61" fmla="*/ T60 w 419"/>
                            <a:gd name="T62" fmla="+- 0 -1 -1"/>
                            <a:gd name="T63" fmla="*/ -1 h 230"/>
                            <a:gd name="T64" fmla="+- 0 2585 2266"/>
                            <a:gd name="T65" fmla="*/ T64 w 419"/>
                            <a:gd name="T66" fmla="+- 0 0 -1"/>
                            <a:gd name="T67" fmla="*/ 0 h 230"/>
                            <a:gd name="T68" fmla="+- 0 2593 2266"/>
                            <a:gd name="T69" fmla="*/ T68 w 419"/>
                            <a:gd name="T70" fmla="+- 0 1 -1"/>
                            <a:gd name="T71" fmla="*/ 1 h 230"/>
                            <a:gd name="T72" fmla="+- 0 2600 2266"/>
                            <a:gd name="T73" fmla="*/ T72 w 419"/>
                            <a:gd name="T74" fmla="+- 0 3 -1"/>
                            <a:gd name="T75" fmla="*/ 3 h 230"/>
                            <a:gd name="T76" fmla="+- 0 2634 2266"/>
                            <a:gd name="T77" fmla="*/ T76 w 419"/>
                            <a:gd name="T78" fmla="+- 0 19 -1"/>
                            <a:gd name="T79" fmla="*/ 19 h 230"/>
                            <a:gd name="T80" fmla="+- 0 2640 2266"/>
                            <a:gd name="T81" fmla="*/ T80 w 419"/>
                            <a:gd name="T82" fmla="+- 0 23 -1"/>
                            <a:gd name="T83" fmla="*/ 23 h 230"/>
                            <a:gd name="T84" fmla="+- 0 2676 2266"/>
                            <a:gd name="T85" fmla="*/ T84 w 419"/>
                            <a:gd name="T86" fmla="+- 0 70 -1"/>
                            <a:gd name="T87" fmla="*/ 70 h 230"/>
                            <a:gd name="T88" fmla="+- 0 2679 2266"/>
                            <a:gd name="T89" fmla="*/ T88 w 419"/>
                            <a:gd name="T90" fmla="+- 0 77 -1"/>
                            <a:gd name="T91" fmla="*/ 77 h 230"/>
                            <a:gd name="T92" fmla="+- 0 2681 2266"/>
                            <a:gd name="T93" fmla="*/ T92 w 419"/>
                            <a:gd name="T94" fmla="+- 0 84 -1"/>
                            <a:gd name="T95" fmla="*/ 84 h 230"/>
                            <a:gd name="T96" fmla="+- 0 2683 2266"/>
                            <a:gd name="T97" fmla="*/ T96 w 419"/>
                            <a:gd name="T98" fmla="+- 0 92 -1"/>
                            <a:gd name="T99" fmla="*/ 92 h 230"/>
                            <a:gd name="T100" fmla="+- 0 2684 2266"/>
                            <a:gd name="T101" fmla="*/ T100 w 419"/>
                            <a:gd name="T102" fmla="+- 0 99 -1"/>
                            <a:gd name="T103" fmla="*/ 99 h 230"/>
                            <a:gd name="T104" fmla="+- 0 2685 2266"/>
                            <a:gd name="T105" fmla="*/ T104 w 419"/>
                            <a:gd name="T106" fmla="+- 0 106 -1"/>
                            <a:gd name="T107" fmla="*/ 106 h 230"/>
                            <a:gd name="T108" fmla="+- 0 2685 2266"/>
                            <a:gd name="T109" fmla="*/ T108 w 419"/>
                            <a:gd name="T110" fmla="+- 0 114 -1"/>
                            <a:gd name="T111" fmla="*/ 114 h 230"/>
                            <a:gd name="T112" fmla="+- 0 2685 2266"/>
                            <a:gd name="T113" fmla="*/ T112 w 419"/>
                            <a:gd name="T114" fmla="+- 0 122 -1"/>
                            <a:gd name="T115" fmla="*/ 122 h 230"/>
                            <a:gd name="T116" fmla="+- 0 2684 2266"/>
                            <a:gd name="T117" fmla="*/ T116 w 419"/>
                            <a:gd name="T118" fmla="+- 0 129 -1"/>
                            <a:gd name="T119" fmla="*/ 129 h 230"/>
                            <a:gd name="T120" fmla="+- 0 2683 2266"/>
                            <a:gd name="T121" fmla="*/ T120 w 419"/>
                            <a:gd name="T122" fmla="+- 0 136 -1"/>
                            <a:gd name="T123" fmla="*/ 136 h 230"/>
                            <a:gd name="T124" fmla="+- 0 2681 2266"/>
                            <a:gd name="T125" fmla="*/ T124 w 419"/>
                            <a:gd name="T126" fmla="+- 0 144 -1"/>
                            <a:gd name="T127" fmla="*/ 144 h 230"/>
                            <a:gd name="T128" fmla="+- 0 2651 2266"/>
                            <a:gd name="T129" fmla="*/ T128 w 419"/>
                            <a:gd name="T130" fmla="+- 0 195 -1"/>
                            <a:gd name="T131" fmla="*/ 195 h 230"/>
                            <a:gd name="T132" fmla="+- 0 2646 2266"/>
                            <a:gd name="T133" fmla="*/ T132 w 419"/>
                            <a:gd name="T134" fmla="+- 0 201 -1"/>
                            <a:gd name="T135" fmla="*/ 201 h 230"/>
                            <a:gd name="T136" fmla="+- 0 2640 2266"/>
                            <a:gd name="T137" fmla="*/ T136 w 419"/>
                            <a:gd name="T138" fmla="+- 0 205 -1"/>
                            <a:gd name="T139" fmla="*/ 205 h 230"/>
                            <a:gd name="T140" fmla="+- 0 2634 2266"/>
                            <a:gd name="T141" fmla="*/ T140 w 419"/>
                            <a:gd name="T142" fmla="+- 0 209 -1"/>
                            <a:gd name="T143" fmla="*/ 209 h 230"/>
                            <a:gd name="T144" fmla="+- 0 2628 2266"/>
                            <a:gd name="T145" fmla="*/ T144 w 419"/>
                            <a:gd name="T146" fmla="+- 0 214 -1"/>
                            <a:gd name="T147" fmla="*/ 214 h 230"/>
                            <a:gd name="T148" fmla="+- 0 2593 2266"/>
                            <a:gd name="T149" fmla="*/ T148 w 419"/>
                            <a:gd name="T150" fmla="+- 0 227 -1"/>
                            <a:gd name="T151" fmla="*/ 227 h 230"/>
                            <a:gd name="T152" fmla="+- 0 2585 2266"/>
                            <a:gd name="T153" fmla="*/ T152 w 419"/>
                            <a:gd name="T154" fmla="+- 0 228 -1"/>
                            <a:gd name="T155" fmla="*/ 228 h 230"/>
                            <a:gd name="T156" fmla="+- 0 2578 2266"/>
                            <a:gd name="T157" fmla="*/ T156 w 419"/>
                            <a:gd name="T158" fmla="+- 0 229 -1"/>
                            <a:gd name="T159" fmla="*/ 229 h 230"/>
                            <a:gd name="T160" fmla="+- 0 2570 2266"/>
                            <a:gd name="T161" fmla="*/ T160 w 419"/>
                            <a:gd name="T162" fmla="+- 0 229 -1"/>
                            <a:gd name="T163" fmla="*/ 229 h 230"/>
                            <a:gd name="T164" fmla="+- 0 2381 2266"/>
                            <a:gd name="T165" fmla="*/ T164 w 419"/>
                            <a:gd name="T166" fmla="+- 0 229 -1"/>
                            <a:gd name="T167" fmla="*/ 229 h 230"/>
                            <a:gd name="T168" fmla="+- 0 2374 2266"/>
                            <a:gd name="T169" fmla="*/ T168 w 419"/>
                            <a:gd name="T170" fmla="+- 0 229 -1"/>
                            <a:gd name="T171" fmla="*/ 229 h 230"/>
                            <a:gd name="T172" fmla="+- 0 2366 2266"/>
                            <a:gd name="T173" fmla="*/ T172 w 419"/>
                            <a:gd name="T174" fmla="+- 0 228 -1"/>
                            <a:gd name="T175" fmla="*/ 228 h 230"/>
                            <a:gd name="T176" fmla="+- 0 2359 2266"/>
                            <a:gd name="T177" fmla="*/ T176 w 419"/>
                            <a:gd name="T178" fmla="+- 0 227 -1"/>
                            <a:gd name="T179" fmla="*/ 227 h 230"/>
                            <a:gd name="T180" fmla="+- 0 2351 2266"/>
                            <a:gd name="T181" fmla="*/ T180 w 419"/>
                            <a:gd name="T182" fmla="+- 0 225 -1"/>
                            <a:gd name="T183" fmla="*/ 225 h 230"/>
                            <a:gd name="T184" fmla="+- 0 2317 2266"/>
                            <a:gd name="T185" fmla="*/ T184 w 419"/>
                            <a:gd name="T186" fmla="+- 0 209 -1"/>
                            <a:gd name="T187" fmla="*/ 209 h 230"/>
                            <a:gd name="T188" fmla="+- 0 2311 2266"/>
                            <a:gd name="T189" fmla="*/ T188 w 419"/>
                            <a:gd name="T190" fmla="+- 0 205 -1"/>
                            <a:gd name="T191" fmla="*/ 205 h 230"/>
                            <a:gd name="T192" fmla="+- 0 2305 2266"/>
                            <a:gd name="T193" fmla="*/ T192 w 419"/>
                            <a:gd name="T194" fmla="+- 0 201 -1"/>
                            <a:gd name="T195" fmla="*/ 201 h 230"/>
                            <a:gd name="T196" fmla="+- 0 2300 2266"/>
                            <a:gd name="T197" fmla="*/ T196 w 419"/>
                            <a:gd name="T198" fmla="+- 0 195 -1"/>
                            <a:gd name="T199" fmla="*/ 195 h 230"/>
                            <a:gd name="T200" fmla="+- 0 2295 2266"/>
                            <a:gd name="T201" fmla="*/ T200 w 419"/>
                            <a:gd name="T202" fmla="+- 0 190 -1"/>
                            <a:gd name="T203" fmla="*/ 190 h 230"/>
                            <a:gd name="T204" fmla="+- 0 2290 2266"/>
                            <a:gd name="T205" fmla="*/ T204 w 419"/>
                            <a:gd name="T206" fmla="+- 0 184 -1"/>
                            <a:gd name="T207" fmla="*/ 184 h 230"/>
                            <a:gd name="T208" fmla="+- 0 2286 2266"/>
                            <a:gd name="T209" fmla="*/ T208 w 419"/>
                            <a:gd name="T210" fmla="+- 0 178 -1"/>
                            <a:gd name="T211" fmla="*/ 178 h 230"/>
                            <a:gd name="T212" fmla="+- 0 2281 2266"/>
                            <a:gd name="T213" fmla="*/ T212 w 419"/>
                            <a:gd name="T214" fmla="+- 0 172 -1"/>
                            <a:gd name="T215" fmla="*/ 172 h 230"/>
                            <a:gd name="T216" fmla="+- 0 2269 2266"/>
                            <a:gd name="T217" fmla="*/ T216 w 419"/>
                            <a:gd name="T218" fmla="+- 0 136 -1"/>
                            <a:gd name="T219" fmla="*/ 136 h 230"/>
                            <a:gd name="T220" fmla="+- 0 2267 2266"/>
                            <a:gd name="T221" fmla="*/ T220 w 419"/>
                            <a:gd name="T222" fmla="+- 0 129 -1"/>
                            <a:gd name="T223" fmla="*/ 129 h 230"/>
                            <a:gd name="T224" fmla="+- 0 2266 2266"/>
                            <a:gd name="T225" fmla="*/ T224 w 419"/>
                            <a:gd name="T226" fmla="+- 0 122 -1"/>
                            <a:gd name="T227" fmla="*/ 122 h 230"/>
                            <a:gd name="T228" fmla="+- 0 2266 2266"/>
                            <a:gd name="T229" fmla="*/ T228 w 419"/>
                            <a:gd name="T230" fmla="+- 0 114 -1"/>
                            <a:gd name="T231" fmla="*/ 114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4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410" y="71"/>
                              </a:lnTo>
                              <a:lnTo>
                                <a:pt x="413" y="78"/>
                              </a:lnTo>
                              <a:lnTo>
                                <a:pt x="415" y="85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80" y="202"/>
                              </a:lnTo>
                              <a:lnTo>
                                <a:pt x="374" y="206"/>
                              </a:lnTo>
                              <a:lnTo>
                                <a:pt x="368" y="210"/>
                              </a:lnTo>
                              <a:lnTo>
                                <a:pt x="362" y="215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40AEB2" id="Freeform 26" o:spid="_x0000_s1026" style="position:absolute;margin-left:113.3pt;margin-top:-.05pt;width:20.95pt;height:11.5pt;z-index:2516838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" path="m,115r,-8l1,100,3,93,4,85,20,51r4,-6l71,9,78,6,85,4,93,2r7,-1l108,r7,l304,r8,l319,1r8,1l334,4r34,16l374,24r36,47l413,78r2,7l417,93r1,7l419,107r,8l419,123r-1,7l417,137r-2,8l385,196r-5,6l374,206r-6,4l362,215r-35,13l319,229r-7,1l304,230r-189,l108,230r-8,-1l93,228r-8,-2l51,210r-6,-4l39,202r-5,-6l29,191r-5,-6l20,179r-5,-6l3,137,1,130,,123r,-8xe" filled="f" strokecolor="#999fa5" strokeweight=".23822mm">
                <v:path arrowok="t" o:connecttype="custom" o:connectlocs="0,72390;0,67310;635,62865;1905,58420;2540,53340;12700,31750;15240,27940;45085,5080;49530,3175;53975,1905;59055,635;63500,0;68580,-635;73025,-635;193040,-635;198120,-635;202565,0;207645,635;212090,1905;233680,12065;237490,14605;260350,44450;262255,48895;263525,53340;264795,58420;265430,62865;266065,67310;266065,72390;266065,77470;265430,81915;264795,86360;263525,91440;244475,123825;241300,127635;237490,130175;233680,132715;229870,135890;207645,144145;202565,144780;198120,145415;193040,145415;73025,145415;68580,145415;63500,144780;59055,144145;53975,142875;32385,132715;28575,130175;24765,127635;21590,123825;18415,120650;15240,116840;12700,113030;9525,109220;1905,86360;635,81915;0,77470;0,72390" o:connectangles="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F9B0DD9" wp14:editId="0B86C89F">
                <wp:simplePos x="0" y="0"/>
                <wp:positionH relativeFrom="page">
                  <wp:posOffset>1438910</wp:posOffset>
                </wp:positionH>
                <wp:positionV relativeFrom="paragraph">
                  <wp:posOffset>256540</wp:posOffset>
                </wp:positionV>
                <wp:extent cx="266065" cy="146050"/>
                <wp:effectExtent l="10160" t="12700" r="9525" b="12700"/>
                <wp:wrapNone/>
                <wp:docPr id="37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519 404"/>
                            <a:gd name="T3" fmla="*/ 519 h 230"/>
                            <a:gd name="T4" fmla="+- 0 2266 2266"/>
                            <a:gd name="T5" fmla="*/ T4 w 419"/>
                            <a:gd name="T6" fmla="+- 0 512 404"/>
                            <a:gd name="T7" fmla="*/ 512 h 230"/>
                            <a:gd name="T8" fmla="+- 0 2267 2266"/>
                            <a:gd name="T9" fmla="*/ T8 w 419"/>
                            <a:gd name="T10" fmla="+- 0 504 404"/>
                            <a:gd name="T11" fmla="*/ 504 h 230"/>
                            <a:gd name="T12" fmla="+- 0 2269 2266"/>
                            <a:gd name="T13" fmla="*/ T12 w 419"/>
                            <a:gd name="T14" fmla="+- 0 497 404"/>
                            <a:gd name="T15" fmla="*/ 497 h 230"/>
                            <a:gd name="T16" fmla="+- 0 2270 2266"/>
                            <a:gd name="T17" fmla="*/ T16 w 419"/>
                            <a:gd name="T18" fmla="+- 0 489 404"/>
                            <a:gd name="T19" fmla="*/ 489 h 230"/>
                            <a:gd name="T20" fmla="+- 0 2286 2266"/>
                            <a:gd name="T21" fmla="*/ T20 w 419"/>
                            <a:gd name="T22" fmla="+- 0 455 404"/>
                            <a:gd name="T23" fmla="*/ 455 h 230"/>
                            <a:gd name="T24" fmla="+- 0 2290 2266"/>
                            <a:gd name="T25" fmla="*/ T24 w 419"/>
                            <a:gd name="T26" fmla="+- 0 449 404"/>
                            <a:gd name="T27" fmla="*/ 449 h 230"/>
                            <a:gd name="T28" fmla="+- 0 2295 2266"/>
                            <a:gd name="T29" fmla="*/ T28 w 419"/>
                            <a:gd name="T30" fmla="+- 0 443 404"/>
                            <a:gd name="T31" fmla="*/ 443 h 230"/>
                            <a:gd name="T32" fmla="+- 0 2300 2266"/>
                            <a:gd name="T33" fmla="*/ T32 w 419"/>
                            <a:gd name="T34" fmla="+- 0 438 404"/>
                            <a:gd name="T35" fmla="*/ 438 h 230"/>
                            <a:gd name="T36" fmla="+- 0 2305 2266"/>
                            <a:gd name="T37" fmla="*/ T36 w 419"/>
                            <a:gd name="T38" fmla="+- 0 433 404"/>
                            <a:gd name="T39" fmla="*/ 433 h 230"/>
                            <a:gd name="T40" fmla="+- 0 2311 2266"/>
                            <a:gd name="T41" fmla="*/ T40 w 419"/>
                            <a:gd name="T42" fmla="+- 0 428 404"/>
                            <a:gd name="T43" fmla="*/ 428 h 230"/>
                            <a:gd name="T44" fmla="+- 0 2317 2266"/>
                            <a:gd name="T45" fmla="*/ T44 w 419"/>
                            <a:gd name="T46" fmla="+- 0 424 404"/>
                            <a:gd name="T47" fmla="*/ 424 h 230"/>
                            <a:gd name="T48" fmla="+- 0 2324 2266"/>
                            <a:gd name="T49" fmla="*/ T48 w 419"/>
                            <a:gd name="T50" fmla="+- 0 420 404"/>
                            <a:gd name="T51" fmla="*/ 420 h 230"/>
                            <a:gd name="T52" fmla="+- 0 2330 2266"/>
                            <a:gd name="T53" fmla="*/ T52 w 419"/>
                            <a:gd name="T54" fmla="+- 0 416 404"/>
                            <a:gd name="T55" fmla="*/ 416 h 230"/>
                            <a:gd name="T56" fmla="+- 0 2337 2266"/>
                            <a:gd name="T57" fmla="*/ T56 w 419"/>
                            <a:gd name="T58" fmla="+- 0 413 404"/>
                            <a:gd name="T59" fmla="*/ 413 h 230"/>
                            <a:gd name="T60" fmla="+- 0 2344 2266"/>
                            <a:gd name="T61" fmla="*/ T60 w 419"/>
                            <a:gd name="T62" fmla="+- 0 410 404"/>
                            <a:gd name="T63" fmla="*/ 410 h 230"/>
                            <a:gd name="T64" fmla="+- 0 2351 2266"/>
                            <a:gd name="T65" fmla="*/ T64 w 419"/>
                            <a:gd name="T66" fmla="+- 0 408 404"/>
                            <a:gd name="T67" fmla="*/ 408 h 230"/>
                            <a:gd name="T68" fmla="+- 0 2359 2266"/>
                            <a:gd name="T69" fmla="*/ T68 w 419"/>
                            <a:gd name="T70" fmla="+- 0 407 404"/>
                            <a:gd name="T71" fmla="*/ 407 h 230"/>
                            <a:gd name="T72" fmla="+- 0 2366 2266"/>
                            <a:gd name="T73" fmla="*/ T72 w 419"/>
                            <a:gd name="T74" fmla="+- 0 405 404"/>
                            <a:gd name="T75" fmla="*/ 405 h 230"/>
                            <a:gd name="T76" fmla="+- 0 2374 2266"/>
                            <a:gd name="T77" fmla="*/ T76 w 419"/>
                            <a:gd name="T78" fmla="+- 0 404 404"/>
                            <a:gd name="T79" fmla="*/ 404 h 230"/>
                            <a:gd name="T80" fmla="+- 0 2381 2266"/>
                            <a:gd name="T81" fmla="*/ T80 w 419"/>
                            <a:gd name="T82" fmla="+- 0 404 404"/>
                            <a:gd name="T83" fmla="*/ 404 h 230"/>
                            <a:gd name="T84" fmla="+- 0 2570 2266"/>
                            <a:gd name="T85" fmla="*/ T84 w 419"/>
                            <a:gd name="T86" fmla="+- 0 404 404"/>
                            <a:gd name="T87" fmla="*/ 404 h 230"/>
                            <a:gd name="T88" fmla="+- 0 2578 2266"/>
                            <a:gd name="T89" fmla="*/ T88 w 419"/>
                            <a:gd name="T90" fmla="+- 0 404 404"/>
                            <a:gd name="T91" fmla="*/ 404 h 230"/>
                            <a:gd name="T92" fmla="+- 0 2585 2266"/>
                            <a:gd name="T93" fmla="*/ T92 w 419"/>
                            <a:gd name="T94" fmla="+- 0 405 404"/>
                            <a:gd name="T95" fmla="*/ 405 h 230"/>
                            <a:gd name="T96" fmla="+- 0 2593 2266"/>
                            <a:gd name="T97" fmla="*/ T96 w 419"/>
                            <a:gd name="T98" fmla="+- 0 407 404"/>
                            <a:gd name="T99" fmla="*/ 407 h 230"/>
                            <a:gd name="T100" fmla="+- 0 2600 2266"/>
                            <a:gd name="T101" fmla="*/ T100 w 419"/>
                            <a:gd name="T102" fmla="+- 0 408 404"/>
                            <a:gd name="T103" fmla="*/ 408 h 230"/>
                            <a:gd name="T104" fmla="+- 0 2607 2266"/>
                            <a:gd name="T105" fmla="*/ T104 w 419"/>
                            <a:gd name="T106" fmla="+- 0 410 404"/>
                            <a:gd name="T107" fmla="*/ 410 h 230"/>
                            <a:gd name="T108" fmla="+- 0 2614 2266"/>
                            <a:gd name="T109" fmla="*/ T108 w 419"/>
                            <a:gd name="T110" fmla="+- 0 413 404"/>
                            <a:gd name="T111" fmla="*/ 413 h 230"/>
                            <a:gd name="T112" fmla="+- 0 2621 2266"/>
                            <a:gd name="T113" fmla="*/ T112 w 419"/>
                            <a:gd name="T114" fmla="+- 0 416 404"/>
                            <a:gd name="T115" fmla="*/ 416 h 230"/>
                            <a:gd name="T116" fmla="+- 0 2628 2266"/>
                            <a:gd name="T117" fmla="*/ T116 w 419"/>
                            <a:gd name="T118" fmla="+- 0 420 404"/>
                            <a:gd name="T119" fmla="*/ 420 h 230"/>
                            <a:gd name="T120" fmla="+- 0 2634 2266"/>
                            <a:gd name="T121" fmla="*/ T120 w 419"/>
                            <a:gd name="T122" fmla="+- 0 424 404"/>
                            <a:gd name="T123" fmla="*/ 424 h 230"/>
                            <a:gd name="T124" fmla="+- 0 2640 2266"/>
                            <a:gd name="T125" fmla="*/ T124 w 419"/>
                            <a:gd name="T126" fmla="+- 0 428 404"/>
                            <a:gd name="T127" fmla="*/ 428 h 230"/>
                            <a:gd name="T128" fmla="+- 0 2646 2266"/>
                            <a:gd name="T129" fmla="*/ T128 w 419"/>
                            <a:gd name="T130" fmla="+- 0 433 404"/>
                            <a:gd name="T131" fmla="*/ 433 h 230"/>
                            <a:gd name="T132" fmla="+- 0 2651 2266"/>
                            <a:gd name="T133" fmla="*/ T132 w 419"/>
                            <a:gd name="T134" fmla="+- 0 438 404"/>
                            <a:gd name="T135" fmla="*/ 438 h 230"/>
                            <a:gd name="T136" fmla="+- 0 2657 2266"/>
                            <a:gd name="T137" fmla="*/ T136 w 419"/>
                            <a:gd name="T138" fmla="+- 0 443 404"/>
                            <a:gd name="T139" fmla="*/ 443 h 230"/>
                            <a:gd name="T140" fmla="+- 0 2684 2266"/>
                            <a:gd name="T141" fmla="*/ T140 w 419"/>
                            <a:gd name="T142" fmla="+- 0 504 404"/>
                            <a:gd name="T143" fmla="*/ 504 h 230"/>
                            <a:gd name="T144" fmla="+- 0 2685 2266"/>
                            <a:gd name="T145" fmla="*/ T144 w 419"/>
                            <a:gd name="T146" fmla="+- 0 512 404"/>
                            <a:gd name="T147" fmla="*/ 512 h 230"/>
                            <a:gd name="T148" fmla="+- 0 2685 2266"/>
                            <a:gd name="T149" fmla="*/ T148 w 419"/>
                            <a:gd name="T150" fmla="+- 0 519 404"/>
                            <a:gd name="T151" fmla="*/ 519 h 230"/>
                            <a:gd name="T152" fmla="+- 0 2685 2266"/>
                            <a:gd name="T153" fmla="*/ T152 w 419"/>
                            <a:gd name="T154" fmla="+- 0 527 404"/>
                            <a:gd name="T155" fmla="*/ 527 h 230"/>
                            <a:gd name="T156" fmla="+- 0 2661 2266"/>
                            <a:gd name="T157" fmla="*/ T156 w 419"/>
                            <a:gd name="T158" fmla="+- 0 589 404"/>
                            <a:gd name="T159" fmla="*/ 589 h 230"/>
                            <a:gd name="T160" fmla="+- 0 2634 2266"/>
                            <a:gd name="T161" fmla="*/ T160 w 419"/>
                            <a:gd name="T162" fmla="+- 0 615 404"/>
                            <a:gd name="T163" fmla="*/ 615 h 230"/>
                            <a:gd name="T164" fmla="+- 0 2628 2266"/>
                            <a:gd name="T165" fmla="*/ T164 w 419"/>
                            <a:gd name="T166" fmla="+- 0 619 404"/>
                            <a:gd name="T167" fmla="*/ 619 h 230"/>
                            <a:gd name="T168" fmla="+- 0 2578 2266"/>
                            <a:gd name="T169" fmla="*/ T168 w 419"/>
                            <a:gd name="T170" fmla="+- 0 634 404"/>
                            <a:gd name="T171" fmla="*/ 634 h 230"/>
                            <a:gd name="T172" fmla="+- 0 2570 2266"/>
                            <a:gd name="T173" fmla="*/ T172 w 419"/>
                            <a:gd name="T174" fmla="+- 0 634 404"/>
                            <a:gd name="T175" fmla="*/ 634 h 230"/>
                            <a:gd name="T176" fmla="+- 0 2381 2266"/>
                            <a:gd name="T177" fmla="*/ T176 w 419"/>
                            <a:gd name="T178" fmla="+- 0 634 404"/>
                            <a:gd name="T179" fmla="*/ 634 h 230"/>
                            <a:gd name="T180" fmla="+- 0 2374 2266"/>
                            <a:gd name="T181" fmla="*/ T180 w 419"/>
                            <a:gd name="T182" fmla="+- 0 634 404"/>
                            <a:gd name="T183" fmla="*/ 634 h 230"/>
                            <a:gd name="T184" fmla="+- 0 2366 2266"/>
                            <a:gd name="T185" fmla="*/ T184 w 419"/>
                            <a:gd name="T186" fmla="+- 0 633 404"/>
                            <a:gd name="T187" fmla="*/ 633 h 230"/>
                            <a:gd name="T188" fmla="+- 0 2317 2266"/>
                            <a:gd name="T189" fmla="*/ T188 w 419"/>
                            <a:gd name="T190" fmla="+- 0 615 404"/>
                            <a:gd name="T191" fmla="*/ 615 h 230"/>
                            <a:gd name="T192" fmla="+- 0 2311 2266"/>
                            <a:gd name="T193" fmla="*/ T192 w 419"/>
                            <a:gd name="T194" fmla="+- 0 610 404"/>
                            <a:gd name="T195" fmla="*/ 610 h 230"/>
                            <a:gd name="T196" fmla="+- 0 2305 2266"/>
                            <a:gd name="T197" fmla="*/ T196 w 419"/>
                            <a:gd name="T198" fmla="+- 0 606 404"/>
                            <a:gd name="T199" fmla="*/ 606 h 230"/>
                            <a:gd name="T200" fmla="+- 0 2300 2266"/>
                            <a:gd name="T201" fmla="*/ T200 w 419"/>
                            <a:gd name="T202" fmla="+- 0 600 404"/>
                            <a:gd name="T203" fmla="*/ 600 h 230"/>
                            <a:gd name="T204" fmla="+- 0 2295 2266"/>
                            <a:gd name="T205" fmla="*/ T204 w 419"/>
                            <a:gd name="T206" fmla="+- 0 595 404"/>
                            <a:gd name="T207" fmla="*/ 595 h 230"/>
                            <a:gd name="T208" fmla="+- 0 2290 2266"/>
                            <a:gd name="T209" fmla="*/ T208 w 419"/>
                            <a:gd name="T210" fmla="+- 0 589 404"/>
                            <a:gd name="T211" fmla="*/ 589 h 230"/>
                            <a:gd name="T212" fmla="+- 0 2286 2266"/>
                            <a:gd name="T213" fmla="*/ T212 w 419"/>
                            <a:gd name="T214" fmla="+- 0 583 404"/>
                            <a:gd name="T215" fmla="*/ 583 h 230"/>
                            <a:gd name="T216" fmla="+- 0 2281 2266"/>
                            <a:gd name="T217" fmla="*/ T216 w 419"/>
                            <a:gd name="T218" fmla="+- 0 577 404"/>
                            <a:gd name="T219" fmla="*/ 577 h 230"/>
                            <a:gd name="T220" fmla="+- 0 2269 2266"/>
                            <a:gd name="T221" fmla="*/ T220 w 419"/>
                            <a:gd name="T222" fmla="+- 0 542 404"/>
                            <a:gd name="T223" fmla="*/ 542 h 230"/>
                            <a:gd name="T224" fmla="+- 0 2267 2266"/>
                            <a:gd name="T225" fmla="*/ T224 w 419"/>
                            <a:gd name="T226" fmla="+- 0 534 404"/>
                            <a:gd name="T227" fmla="*/ 534 h 230"/>
                            <a:gd name="T228" fmla="+- 0 2266 2266"/>
                            <a:gd name="T229" fmla="*/ T228 w 419"/>
                            <a:gd name="T230" fmla="+- 0 527 404"/>
                            <a:gd name="T231" fmla="*/ 527 h 230"/>
                            <a:gd name="T232" fmla="+- 0 2266 2266"/>
                            <a:gd name="T233" fmla="*/ T232 w 419"/>
                            <a:gd name="T234" fmla="+- 0 519 404"/>
                            <a:gd name="T235" fmla="*/ 51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4"/>
                              </a:lnTo>
                              <a:lnTo>
                                <a:pt x="39" y="29"/>
                              </a:lnTo>
                              <a:lnTo>
                                <a:pt x="45" y="24"/>
                              </a:lnTo>
                              <a:lnTo>
                                <a:pt x="51" y="20"/>
                              </a:lnTo>
                              <a:lnTo>
                                <a:pt x="58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3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3"/>
                              </a:lnTo>
                              <a:lnTo>
                                <a:pt x="334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2" y="16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380" y="29"/>
                              </a:lnTo>
                              <a:lnTo>
                                <a:pt x="385" y="34"/>
                              </a:lnTo>
                              <a:lnTo>
                                <a:pt x="391" y="39"/>
                              </a:lnTo>
                              <a:lnTo>
                                <a:pt x="418" y="100"/>
                              </a:lnTo>
                              <a:lnTo>
                                <a:pt x="419" y="108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395" y="185"/>
                              </a:lnTo>
                              <a:lnTo>
                                <a:pt x="368" y="211"/>
                              </a:lnTo>
                              <a:lnTo>
                                <a:pt x="362" y="215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51" y="211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8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4A3F90" id="Freeform 27" o:spid="_x0000_s1026" style="position:absolute;margin-left:113.3pt;margin-top:20.2pt;width:20.95pt;height:11.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" path="m,115r,-7l1,100,3,93,4,85,20,51r4,-6l29,39r5,-5l39,29r6,-5l51,20r7,-4l64,12,71,9,78,6,85,4,93,3r7,-2l108,r7,l304,r8,l319,1r8,2l334,4r7,2l348,9r7,3l362,16r6,4l374,24r6,5l385,34r6,5l418,100r1,8l419,115r,8l395,185r-27,26l362,215r-50,15l304,230r-189,l108,230r-8,-1l51,211r-6,-5l39,202r-5,-6l29,191r-5,-6l20,179r-5,-6l3,138,1,130,,123r,-8xe" filled="f" strokecolor="#999fa5" strokeweight=".23822mm">
                <v:path arrowok="t" o:connecttype="custom" o:connectlocs="0,329565;0,325120;635,320040;1905,315595;2540,310515;12700,288925;15240,285115;18415,281305;21590,278130;24765,274955;28575,271780;32385,269240;36830,266700;40640,264160;45085,262255;49530,260350;53975,259080;59055,258445;63500,257175;68580,256540;73025,256540;193040,256540;198120,256540;202565,257175;207645,258445;212090,259080;216535,260350;220980,262255;225425,264160;229870,266700;233680,269240;237490,271780;241300,274955;244475,278130;248285,281305;265430,320040;266065,325120;266065,329565;266065,334645;250825,374015;233680,390525;229870,393065;198120,402590;193040,402590;73025,402590;68580,402590;63500,401955;32385,390525;28575,387350;24765,384810;21590,381000;18415,377825;15240,374015;12700,370205;9525,366395;1905,344170;635,339090;0,334645;0,329565" o:connectangles="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A6F1C04" wp14:editId="13D2418C">
                <wp:simplePos x="0" y="0"/>
                <wp:positionH relativeFrom="page">
                  <wp:posOffset>1438910</wp:posOffset>
                </wp:positionH>
                <wp:positionV relativeFrom="paragraph">
                  <wp:posOffset>514350</wp:posOffset>
                </wp:positionV>
                <wp:extent cx="266065" cy="146050"/>
                <wp:effectExtent l="10160" t="13335" r="9525" b="12065"/>
                <wp:wrapNone/>
                <wp:docPr id="36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4 810"/>
                            <a:gd name="T3" fmla="*/ 924 h 230"/>
                            <a:gd name="T4" fmla="+- 0 2266 2266"/>
                            <a:gd name="T5" fmla="*/ T4 w 419"/>
                            <a:gd name="T6" fmla="+- 0 917 810"/>
                            <a:gd name="T7" fmla="*/ 917 h 230"/>
                            <a:gd name="T8" fmla="+- 0 2267 2266"/>
                            <a:gd name="T9" fmla="*/ T8 w 419"/>
                            <a:gd name="T10" fmla="+- 0 909 810"/>
                            <a:gd name="T11" fmla="*/ 909 h 230"/>
                            <a:gd name="T12" fmla="+- 0 2269 2266"/>
                            <a:gd name="T13" fmla="*/ T12 w 419"/>
                            <a:gd name="T14" fmla="+- 0 902 810"/>
                            <a:gd name="T15" fmla="*/ 902 h 230"/>
                            <a:gd name="T16" fmla="+- 0 2270 2266"/>
                            <a:gd name="T17" fmla="*/ T16 w 419"/>
                            <a:gd name="T18" fmla="+- 0 895 810"/>
                            <a:gd name="T19" fmla="*/ 895 h 230"/>
                            <a:gd name="T20" fmla="+- 0 2286 2266"/>
                            <a:gd name="T21" fmla="*/ T20 w 419"/>
                            <a:gd name="T22" fmla="+- 0 861 810"/>
                            <a:gd name="T23" fmla="*/ 861 h 230"/>
                            <a:gd name="T24" fmla="+- 0 2290 2266"/>
                            <a:gd name="T25" fmla="*/ T24 w 419"/>
                            <a:gd name="T26" fmla="+- 0 854 810"/>
                            <a:gd name="T27" fmla="*/ 854 h 230"/>
                            <a:gd name="T28" fmla="+- 0 2295 2266"/>
                            <a:gd name="T29" fmla="*/ T28 w 419"/>
                            <a:gd name="T30" fmla="+- 0 849 810"/>
                            <a:gd name="T31" fmla="*/ 849 h 230"/>
                            <a:gd name="T32" fmla="+- 0 2300 2266"/>
                            <a:gd name="T33" fmla="*/ T32 w 419"/>
                            <a:gd name="T34" fmla="+- 0 843 810"/>
                            <a:gd name="T35" fmla="*/ 843 h 230"/>
                            <a:gd name="T36" fmla="+- 0 2305 2266"/>
                            <a:gd name="T37" fmla="*/ T36 w 419"/>
                            <a:gd name="T38" fmla="+- 0 838 810"/>
                            <a:gd name="T39" fmla="*/ 838 h 230"/>
                            <a:gd name="T40" fmla="+- 0 2366 2266"/>
                            <a:gd name="T41" fmla="*/ T40 w 419"/>
                            <a:gd name="T42" fmla="+- 0 810 810"/>
                            <a:gd name="T43" fmla="*/ 810 h 230"/>
                            <a:gd name="T44" fmla="+- 0 2374 2266"/>
                            <a:gd name="T45" fmla="*/ T44 w 419"/>
                            <a:gd name="T46" fmla="+- 0 810 810"/>
                            <a:gd name="T47" fmla="*/ 810 h 230"/>
                            <a:gd name="T48" fmla="+- 0 2381 2266"/>
                            <a:gd name="T49" fmla="*/ T48 w 419"/>
                            <a:gd name="T50" fmla="+- 0 810 810"/>
                            <a:gd name="T51" fmla="*/ 810 h 230"/>
                            <a:gd name="T52" fmla="+- 0 2570 2266"/>
                            <a:gd name="T53" fmla="*/ T52 w 419"/>
                            <a:gd name="T54" fmla="+- 0 810 810"/>
                            <a:gd name="T55" fmla="*/ 810 h 230"/>
                            <a:gd name="T56" fmla="+- 0 2578 2266"/>
                            <a:gd name="T57" fmla="*/ T56 w 419"/>
                            <a:gd name="T58" fmla="+- 0 810 810"/>
                            <a:gd name="T59" fmla="*/ 810 h 230"/>
                            <a:gd name="T60" fmla="+- 0 2585 2266"/>
                            <a:gd name="T61" fmla="*/ T60 w 419"/>
                            <a:gd name="T62" fmla="+- 0 810 810"/>
                            <a:gd name="T63" fmla="*/ 810 h 230"/>
                            <a:gd name="T64" fmla="+- 0 2646 2266"/>
                            <a:gd name="T65" fmla="*/ T64 w 419"/>
                            <a:gd name="T66" fmla="+- 0 838 810"/>
                            <a:gd name="T67" fmla="*/ 838 h 230"/>
                            <a:gd name="T68" fmla="+- 0 2651 2266"/>
                            <a:gd name="T69" fmla="*/ T68 w 419"/>
                            <a:gd name="T70" fmla="+- 0 843 810"/>
                            <a:gd name="T71" fmla="*/ 843 h 230"/>
                            <a:gd name="T72" fmla="+- 0 2657 2266"/>
                            <a:gd name="T73" fmla="*/ T72 w 419"/>
                            <a:gd name="T74" fmla="+- 0 849 810"/>
                            <a:gd name="T75" fmla="*/ 849 h 230"/>
                            <a:gd name="T76" fmla="+- 0 2676 2266"/>
                            <a:gd name="T77" fmla="*/ T76 w 419"/>
                            <a:gd name="T78" fmla="+- 0 880 810"/>
                            <a:gd name="T79" fmla="*/ 880 h 230"/>
                            <a:gd name="T80" fmla="+- 0 2679 2266"/>
                            <a:gd name="T81" fmla="*/ T80 w 419"/>
                            <a:gd name="T82" fmla="+- 0 887 810"/>
                            <a:gd name="T83" fmla="*/ 887 h 230"/>
                            <a:gd name="T84" fmla="+- 0 2681 2266"/>
                            <a:gd name="T85" fmla="*/ T84 w 419"/>
                            <a:gd name="T86" fmla="+- 0 895 810"/>
                            <a:gd name="T87" fmla="*/ 895 h 230"/>
                            <a:gd name="T88" fmla="+- 0 2683 2266"/>
                            <a:gd name="T89" fmla="*/ T88 w 419"/>
                            <a:gd name="T90" fmla="+- 0 902 810"/>
                            <a:gd name="T91" fmla="*/ 902 h 230"/>
                            <a:gd name="T92" fmla="+- 0 2684 2266"/>
                            <a:gd name="T93" fmla="*/ T92 w 419"/>
                            <a:gd name="T94" fmla="+- 0 909 810"/>
                            <a:gd name="T95" fmla="*/ 909 h 230"/>
                            <a:gd name="T96" fmla="+- 0 2685 2266"/>
                            <a:gd name="T97" fmla="*/ T96 w 419"/>
                            <a:gd name="T98" fmla="+- 0 917 810"/>
                            <a:gd name="T99" fmla="*/ 917 h 230"/>
                            <a:gd name="T100" fmla="+- 0 2685 2266"/>
                            <a:gd name="T101" fmla="*/ T100 w 419"/>
                            <a:gd name="T102" fmla="+- 0 924 810"/>
                            <a:gd name="T103" fmla="*/ 924 h 230"/>
                            <a:gd name="T104" fmla="+- 0 2685 2266"/>
                            <a:gd name="T105" fmla="*/ T104 w 419"/>
                            <a:gd name="T106" fmla="+- 0 932 810"/>
                            <a:gd name="T107" fmla="*/ 932 h 230"/>
                            <a:gd name="T108" fmla="+- 0 2684 2266"/>
                            <a:gd name="T109" fmla="*/ T108 w 419"/>
                            <a:gd name="T110" fmla="+- 0 939 810"/>
                            <a:gd name="T111" fmla="*/ 939 h 230"/>
                            <a:gd name="T112" fmla="+- 0 2683 2266"/>
                            <a:gd name="T113" fmla="*/ T112 w 419"/>
                            <a:gd name="T114" fmla="+- 0 947 810"/>
                            <a:gd name="T115" fmla="*/ 947 h 230"/>
                            <a:gd name="T116" fmla="+- 0 2681 2266"/>
                            <a:gd name="T117" fmla="*/ T116 w 419"/>
                            <a:gd name="T118" fmla="+- 0 954 810"/>
                            <a:gd name="T119" fmla="*/ 954 h 230"/>
                            <a:gd name="T120" fmla="+- 0 2651 2266"/>
                            <a:gd name="T121" fmla="*/ T120 w 419"/>
                            <a:gd name="T122" fmla="+- 0 1006 810"/>
                            <a:gd name="T123" fmla="*/ 1006 h 230"/>
                            <a:gd name="T124" fmla="+- 0 2646 2266"/>
                            <a:gd name="T125" fmla="*/ T124 w 419"/>
                            <a:gd name="T126" fmla="+- 0 1011 810"/>
                            <a:gd name="T127" fmla="*/ 1011 h 230"/>
                            <a:gd name="T128" fmla="+- 0 2593 2266"/>
                            <a:gd name="T129" fmla="*/ T128 w 419"/>
                            <a:gd name="T130" fmla="+- 0 1037 810"/>
                            <a:gd name="T131" fmla="*/ 1037 h 230"/>
                            <a:gd name="T132" fmla="+- 0 2585 2266"/>
                            <a:gd name="T133" fmla="*/ T132 w 419"/>
                            <a:gd name="T134" fmla="+- 0 1038 810"/>
                            <a:gd name="T135" fmla="*/ 1038 h 230"/>
                            <a:gd name="T136" fmla="+- 0 2578 2266"/>
                            <a:gd name="T137" fmla="*/ T136 w 419"/>
                            <a:gd name="T138" fmla="+- 0 1039 810"/>
                            <a:gd name="T139" fmla="*/ 1039 h 230"/>
                            <a:gd name="T140" fmla="+- 0 2570 2266"/>
                            <a:gd name="T141" fmla="*/ T140 w 419"/>
                            <a:gd name="T142" fmla="+- 0 1039 810"/>
                            <a:gd name="T143" fmla="*/ 1039 h 230"/>
                            <a:gd name="T144" fmla="+- 0 2381 2266"/>
                            <a:gd name="T145" fmla="*/ T144 w 419"/>
                            <a:gd name="T146" fmla="+- 0 1039 810"/>
                            <a:gd name="T147" fmla="*/ 1039 h 230"/>
                            <a:gd name="T148" fmla="+- 0 2374 2266"/>
                            <a:gd name="T149" fmla="*/ T148 w 419"/>
                            <a:gd name="T150" fmla="+- 0 1039 810"/>
                            <a:gd name="T151" fmla="*/ 1039 h 230"/>
                            <a:gd name="T152" fmla="+- 0 2366 2266"/>
                            <a:gd name="T153" fmla="*/ T152 w 419"/>
                            <a:gd name="T154" fmla="+- 0 1038 810"/>
                            <a:gd name="T155" fmla="*/ 1038 h 230"/>
                            <a:gd name="T156" fmla="+- 0 2359 2266"/>
                            <a:gd name="T157" fmla="*/ T156 w 419"/>
                            <a:gd name="T158" fmla="+- 0 1037 810"/>
                            <a:gd name="T159" fmla="*/ 1037 h 230"/>
                            <a:gd name="T160" fmla="+- 0 2351 2266"/>
                            <a:gd name="T161" fmla="*/ T160 w 419"/>
                            <a:gd name="T162" fmla="+- 0 1035 810"/>
                            <a:gd name="T163" fmla="*/ 1035 h 230"/>
                            <a:gd name="T164" fmla="+- 0 2300 2266"/>
                            <a:gd name="T165" fmla="*/ T164 w 419"/>
                            <a:gd name="T166" fmla="+- 0 1006 810"/>
                            <a:gd name="T167" fmla="*/ 1006 h 230"/>
                            <a:gd name="T168" fmla="+- 0 2295 2266"/>
                            <a:gd name="T169" fmla="*/ T168 w 419"/>
                            <a:gd name="T170" fmla="+- 0 1000 810"/>
                            <a:gd name="T171" fmla="*/ 1000 h 230"/>
                            <a:gd name="T172" fmla="+- 0 2290 2266"/>
                            <a:gd name="T173" fmla="*/ T172 w 419"/>
                            <a:gd name="T174" fmla="+- 0 994 810"/>
                            <a:gd name="T175" fmla="*/ 994 h 230"/>
                            <a:gd name="T176" fmla="+- 0 2286 2266"/>
                            <a:gd name="T177" fmla="*/ T176 w 419"/>
                            <a:gd name="T178" fmla="+- 0 988 810"/>
                            <a:gd name="T179" fmla="*/ 988 h 230"/>
                            <a:gd name="T180" fmla="+- 0 2281 2266"/>
                            <a:gd name="T181" fmla="*/ T180 w 419"/>
                            <a:gd name="T182" fmla="+- 0 982 810"/>
                            <a:gd name="T183" fmla="*/ 982 h 230"/>
                            <a:gd name="T184" fmla="+- 0 2269 2266"/>
                            <a:gd name="T185" fmla="*/ T184 w 419"/>
                            <a:gd name="T186" fmla="+- 0 947 810"/>
                            <a:gd name="T187" fmla="*/ 947 h 230"/>
                            <a:gd name="T188" fmla="+- 0 2267 2266"/>
                            <a:gd name="T189" fmla="*/ T188 w 419"/>
                            <a:gd name="T190" fmla="+- 0 939 810"/>
                            <a:gd name="T191" fmla="*/ 939 h 230"/>
                            <a:gd name="T192" fmla="+- 0 2266 2266"/>
                            <a:gd name="T193" fmla="*/ T192 w 419"/>
                            <a:gd name="T194" fmla="+- 0 932 810"/>
                            <a:gd name="T195" fmla="*/ 932 h 230"/>
                            <a:gd name="T196" fmla="+- 0 2266 2266"/>
                            <a:gd name="T197" fmla="*/ T196 w 419"/>
                            <a:gd name="T198" fmla="+- 0 924 810"/>
                            <a:gd name="T199" fmla="*/ 924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0" y="70"/>
                              </a:lnTo>
                              <a:lnTo>
                                <a:pt x="413" y="77"/>
                              </a:lnTo>
                              <a:lnTo>
                                <a:pt x="415" y="85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8" y="129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5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A01B10" id="Freeform 28" o:spid="_x0000_s1026" style="position:absolute;margin-left:113.3pt;margin-top:40.5pt;width:20.95pt;height:11.5pt;z-index:251685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" path="m,114r,-7l1,99,3,92,4,85,20,51r4,-7l29,39r5,-6l39,28,100,r8,l115,,304,r8,l319,r61,28l385,33r6,6l410,70r3,7l415,85r2,7l418,99r1,8l419,114r,8l418,129r-1,8l415,144r-30,52l380,201r-53,26l319,228r-7,1l304,229r-189,l108,229r-8,-1l93,227r-8,-2l34,196r-5,-6l24,184r-4,-6l15,172,3,137,1,129,,122r,-8xe" filled="f" strokecolor="#999fa5" strokeweight=".23822mm">
                <v:path arrowok="t" o:connecttype="custom" o:connectlocs="0,586740;0,582295;635,577215;1905,572770;2540,568325;12700,546735;15240,542290;18415,539115;21590,535305;24765,532130;63500,514350;68580,514350;73025,514350;193040,514350;198120,514350;202565,514350;241300,532130;244475,535305;248285,539115;260350,558800;262255,563245;263525,568325;264795,572770;265430,577215;266065,582295;266065,586740;266065,591820;265430,596265;264795,601345;263525,605790;244475,638810;241300,641985;207645,658495;202565,659130;198120,659765;193040,659765;73025,659765;68580,659765;63500,659130;59055,658495;53975,657225;21590,638810;18415,635000;15240,631190;12700,627380;9525,623570;1905,601345;635,596265;0,591820;0,586740" o:connectangles="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392ABA7" wp14:editId="10A52FCC">
                <wp:simplePos x="0" y="0"/>
                <wp:positionH relativeFrom="page">
                  <wp:posOffset>1438910</wp:posOffset>
                </wp:positionH>
                <wp:positionV relativeFrom="paragraph">
                  <wp:posOffset>771525</wp:posOffset>
                </wp:positionV>
                <wp:extent cx="266065" cy="146050"/>
                <wp:effectExtent l="10160" t="13335" r="9525" b="12065"/>
                <wp:wrapNone/>
                <wp:docPr id="35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30 1215"/>
                            <a:gd name="T3" fmla="*/ 1330 h 230"/>
                            <a:gd name="T4" fmla="+- 0 2266 2266"/>
                            <a:gd name="T5" fmla="*/ T4 w 419"/>
                            <a:gd name="T6" fmla="+- 0 1322 1215"/>
                            <a:gd name="T7" fmla="*/ 1322 h 230"/>
                            <a:gd name="T8" fmla="+- 0 2267 2266"/>
                            <a:gd name="T9" fmla="*/ T8 w 419"/>
                            <a:gd name="T10" fmla="+- 0 1315 1215"/>
                            <a:gd name="T11" fmla="*/ 1315 h 230"/>
                            <a:gd name="T12" fmla="+- 0 2269 2266"/>
                            <a:gd name="T13" fmla="*/ T12 w 419"/>
                            <a:gd name="T14" fmla="+- 0 1307 1215"/>
                            <a:gd name="T15" fmla="*/ 1307 h 230"/>
                            <a:gd name="T16" fmla="+- 0 2270 2266"/>
                            <a:gd name="T17" fmla="*/ T16 w 419"/>
                            <a:gd name="T18" fmla="+- 0 1300 1215"/>
                            <a:gd name="T19" fmla="*/ 1300 h 230"/>
                            <a:gd name="T20" fmla="+- 0 2286 2266"/>
                            <a:gd name="T21" fmla="*/ T20 w 419"/>
                            <a:gd name="T22" fmla="+- 0 1266 1215"/>
                            <a:gd name="T23" fmla="*/ 1266 h 230"/>
                            <a:gd name="T24" fmla="+- 0 2290 2266"/>
                            <a:gd name="T25" fmla="*/ T24 w 419"/>
                            <a:gd name="T26" fmla="+- 0 1260 1215"/>
                            <a:gd name="T27" fmla="*/ 1260 h 230"/>
                            <a:gd name="T28" fmla="+- 0 2295 2266"/>
                            <a:gd name="T29" fmla="*/ T28 w 419"/>
                            <a:gd name="T30" fmla="+- 0 1254 1215"/>
                            <a:gd name="T31" fmla="*/ 1254 h 230"/>
                            <a:gd name="T32" fmla="+- 0 2300 2266"/>
                            <a:gd name="T33" fmla="*/ T32 w 419"/>
                            <a:gd name="T34" fmla="+- 0 1248 1215"/>
                            <a:gd name="T35" fmla="*/ 1248 h 230"/>
                            <a:gd name="T36" fmla="+- 0 2305 2266"/>
                            <a:gd name="T37" fmla="*/ T36 w 419"/>
                            <a:gd name="T38" fmla="+- 0 1243 1215"/>
                            <a:gd name="T39" fmla="*/ 1243 h 230"/>
                            <a:gd name="T40" fmla="+- 0 2311 2266"/>
                            <a:gd name="T41" fmla="*/ T40 w 419"/>
                            <a:gd name="T42" fmla="+- 0 1238 1215"/>
                            <a:gd name="T43" fmla="*/ 1238 h 230"/>
                            <a:gd name="T44" fmla="+- 0 2317 2266"/>
                            <a:gd name="T45" fmla="*/ T44 w 419"/>
                            <a:gd name="T46" fmla="+- 0 1234 1215"/>
                            <a:gd name="T47" fmla="*/ 1234 h 230"/>
                            <a:gd name="T48" fmla="+- 0 2324 2266"/>
                            <a:gd name="T49" fmla="*/ T48 w 419"/>
                            <a:gd name="T50" fmla="+- 0 1230 1215"/>
                            <a:gd name="T51" fmla="*/ 1230 h 230"/>
                            <a:gd name="T52" fmla="+- 0 2359 2266"/>
                            <a:gd name="T53" fmla="*/ T52 w 419"/>
                            <a:gd name="T54" fmla="+- 0 1217 1215"/>
                            <a:gd name="T55" fmla="*/ 1217 h 230"/>
                            <a:gd name="T56" fmla="+- 0 2366 2266"/>
                            <a:gd name="T57" fmla="*/ T56 w 419"/>
                            <a:gd name="T58" fmla="+- 0 1215 1215"/>
                            <a:gd name="T59" fmla="*/ 1215 h 230"/>
                            <a:gd name="T60" fmla="+- 0 2374 2266"/>
                            <a:gd name="T61" fmla="*/ T60 w 419"/>
                            <a:gd name="T62" fmla="+- 0 1215 1215"/>
                            <a:gd name="T63" fmla="*/ 1215 h 230"/>
                            <a:gd name="T64" fmla="+- 0 2381 2266"/>
                            <a:gd name="T65" fmla="*/ T64 w 419"/>
                            <a:gd name="T66" fmla="+- 0 1215 1215"/>
                            <a:gd name="T67" fmla="*/ 1215 h 230"/>
                            <a:gd name="T68" fmla="+- 0 2570 2266"/>
                            <a:gd name="T69" fmla="*/ T68 w 419"/>
                            <a:gd name="T70" fmla="+- 0 1215 1215"/>
                            <a:gd name="T71" fmla="*/ 1215 h 230"/>
                            <a:gd name="T72" fmla="+- 0 2578 2266"/>
                            <a:gd name="T73" fmla="*/ T72 w 419"/>
                            <a:gd name="T74" fmla="+- 0 1215 1215"/>
                            <a:gd name="T75" fmla="*/ 1215 h 230"/>
                            <a:gd name="T76" fmla="+- 0 2585 2266"/>
                            <a:gd name="T77" fmla="*/ T76 w 419"/>
                            <a:gd name="T78" fmla="+- 0 1215 1215"/>
                            <a:gd name="T79" fmla="*/ 1215 h 230"/>
                            <a:gd name="T80" fmla="+- 0 2593 2266"/>
                            <a:gd name="T81" fmla="*/ T80 w 419"/>
                            <a:gd name="T82" fmla="+- 0 1217 1215"/>
                            <a:gd name="T83" fmla="*/ 1217 h 230"/>
                            <a:gd name="T84" fmla="+- 0 2600 2266"/>
                            <a:gd name="T85" fmla="*/ T84 w 419"/>
                            <a:gd name="T86" fmla="+- 0 1218 1215"/>
                            <a:gd name="T87" fmla="*/ 1218 h 230"/>
                            <a:gd name="T88" fmla="+- 0 2634 2266"/>
                            <a:gd name="T89" fmla="*/ T88 w 419"/>
                            <a:gd name="T90" fmla="+- 0 1234 1215"/>
                            <a:gd name="T91" fmla="*/ 1234 h 230"/>
                            <a:gd name="T92" fmla="+- 0 2640 2266"/>
                            <a:gd name="T93" fmla="*/ T92 w 419"/>
                            <a:gd name="T94" fmla="+- 0 1238 1215"/>
                            <a:gd name="T95" fmla="*/ 1238 h 230"/>
                            <a:gd name="T96" fmla="+- 0 2646 2266"/>
                            <a:gd name="T97" fmla="*/ T96 w 419"/>
                            <a:gd name="T98" fmla="+- 0 1243 1215"/>
                            <a:gd name="T99" fmla="*/ 1243 h 230"/>
                            <a:gd name="T100" fmla="+- 0 2651 2266"/>
                            <a:gd name="T101" fmla="*/ T100 w 419"/>
                            <a:gd name="T102" fmla="+- 0 1248 1215"/>
                            <a:gd name="T103" fmla="*/ 1248 h 230"/>
                            <a:gd name="T104" fmla="+- 0 2657 2266"/>
                            <a:gd name="T105" fmla="*/ T104 w 419"/>
                            <a:gd name="T106" fmla="+- 0 1254 1215"/>
                            <a:gd name="T107" fmla="*/ 1254 h 230"/>
                            <a:gd name="T108" fmla="+- 0 2683 2266"/>
                            <a:gd name="T109" fmla="*/ T108 w 419"/>
                            <a:gd name="T110" fmla="+- 0 1307 1215"/>
                            <a:gd name="T111" fmla="*/ 1307 h 230"/>
                            <a:gd name="T112" fmla="+- 0 2684 2266"/>
                            <a:gd name="T113" fmla="*/ T112 w 419"/>
                            <a:gd name="T114" fmla="+- 0 1315 1215"/>
                            <a:gd name="T115" fmla="*/ 1315 h 230"/>
                            <a:gd name="T116" fmla="+- 0 2685 2266"/>
                            <a:gd name="T117" fmla="*/ T116 w 419"/>
                            <a:gd name="T118" fmla="+- 0 1322 1215"/>
                            <a:gd name="T119" fmla="*/ 1322 h 230"/>
                            <a:gd name="T120" fmla="+- 0 2685 2266"/>
                            <a:gd name="T121" fmla="*/ T120 w 419"/>
                            <a:gd name="T122" fmla="+- 0 1330 1215"/>
                            <a:gd name="T123" fmla="*/ 1330 h 230"/>
                            <a:gd name="T124" fmla="+- 0 2685 2266"/>
                            <a:gd name="T125" fmla="*/ T124 w 419"/>
                            <a:gd name="T126" fmla="+- 0 1337 1215"/>
                            <a:gd name="T127" fmla="*/ 1337 h 230"/>
                            <a:gd name="T128" fmla="+- 0 2684 2266"/>
                            <a:gd name="T129" fmla="*/ T128 w 419"/>
                            <a:gd name="T130" fmla="+- 0 1345 1215"/>
                            <a:gd name="T131" fmla="*/ 1345 h 230"/>
                            <a:gd name="T132" fmla="+- 0 2683 2266"/>
                            <a:gd name="T133" fmla="*/ T132 w 419"/>
                            <a:gd name="T134" fmla="+- 0 1352 1215"/>
                            <a:gd name="T135" fmla="*/ 1352 h 230"/>
                            <a:gd name="T136" fmla="+- 0 2681 2266"/>
                            <a:gd name="T137" fmla="*/ T136 w 419"/>
                            <a:gd name="T138" fmla="+- 0 1359 1215"/>
                            <a:gd name="T139" fmla="*/ 1359 h 230"/>
                            <a:gd name="T140" fmla="+- 0 2651 2266"/>
                            <a:gd name="T141" fmla="*/ T140 w 419"/>
                            <a:gd name="T142" fmla="+- 0 1411 1215"/>
                            <a:gd name="T143" fmla="*/ 1411 h 230"/>
                            <a:gd name="T144" fmla="+- 0 2646 2266"/>
                            <a:gd name="T145" fmla="*/ T144 w 419"/>
                            <a:gd name="T146" fmla="+- 0 1416 1215"/>
                            <a:gd name="T147" fmla="*/ 1416 h 230"/>
                            <a:gd name="T148" fmla="+- 0 2640 2266"/>
                            <a:gd name="T149" fmla="*/ T148 w 419"/>
                            <a:gd name="T150" fmla="+- 0 1421 1215"/>
                            <a:gd name="T151" fmla="*/ 1421 h 230"/>
                            <a:gd name="T152" fmla="+- 0 2634 2266"/>
                            <a:gd name="T153" fmla="*/ T152 w 419"/>
                            <a:gd name="T154" fmla="+- 0 1425 1215"/>
                            <a:gd name="T155" fmla="*/ 1425 h 230"/>
                            <a:gd name="T156" fmla="+- 0 2628 2266"/>
                            <a:gd name="T157" fmla="*/ T156 w 419"/>
                            <a:gd name="T158" fmla="+- 0 1429 1215"/>
                            <a:gd name="T159" fmla="*/ 1429 h 230"/>
                            <a:gd name="T160" fmla="+- 0 2578 2266"/>
                            <a:gd name="T161" fmla="*/ T160 w 419"/>
                            <a:gd name="T162" fmla="+- 0 1444 1215"/>
                            <a:gd name="T163" fmla="*/ 1444 h 230"/>
                            <a:gd name="T164" fmla="+- 0 2570 2266"/>
                            <a:gd name="T165" fmla="*/ T164 w 419"/>
                            <a:gd name="T166" fmla="+- 0 1444 1215"/>
                            <a:gd name="T167" fmla="*/ 1444 h 230"/>
                            <a:gd name="T168" fmla="+- 0 2381 2266"/>
                            <a:gd name="T169" fmla="*/ T168 w 419"/>
                            <a:gd name="T170" fmla="+- 0 1444 1215"/>
                            <a:gd name="T171" fmla="*/ 1444 h 230"/>
                            <a:gd name="T172" fmla="+- 0 2374 2266"/>
                            <a:gd name="T173" fmla="*/ T172 w 419"/>
                            <a:gd name="T174" fmla="+- 0 1444 1215"/>
                            <a:gd name="T175" fmla="*/ 1444 h 230"/>
                            <a:gd name="T176" fmla="+- 0 2366 2266"/>
                            <a:gd name="T177" fmla="*/ T176 w 419"/>
                            <a:gd name="T178" fmla="+- 0 1444 1215"/>
                            <a:gd name="T179" fmla="*/ 1444 h 230"/>
                            <a:gd name="T180" fmla="+- 0 2317 2266"/>
                            <a:gd name="T181" fmla="*/ T180 w 419"/>
                            <a:gd name="T182" fmla="+- 0 1425 1215"/>
                            <a:gd name="T183" fmla="*/ 1425 h 230"/>
                            <a:gd name="T184" fmla="+- 0 2311 2266"/>
                            <a:gd name="T185" fmla="*/ T184 w 419"/>
                            <a:gd name="T186" fmla="+- 0 1421 1215"/>
                            <a:gd name="T187" fmla="*/ 1421 h 230"/>
                            <a:gd name="T188" fmla="+- 0 2305 2266"/>
                            <a:gd name="T189" fmla="*/ T188 w 419"/>
                            <a:gd name="T190" fmla="+- 0 1416 1215"/>
                            <a:gd name="T191" fmla="*/ 1416 h 230"/>
                            <a:gd name="T192" fmla="+- 0 2300 2266"/>
                            <a:gd name="T193" fmla="*/ T192 w 419"/>
                            <a:gd name="T194" fmla="+- 0 1411 1215"/>
                            <a:gd name="T195" fmla="*/ 1411 h 230"/>
                            <a:gd name="T196" fmla="+- 0 2295 2266"/>
                            <a:gd name="T197" fmla="*/ T196 w 419"/>
                            <a:gd name="T198" fmla="+- 0 1405 1215"/>
                            <a:gd name="T199" fmla="*/ 1405 h 230"/>
                            <a:gd name="T200" fmla="+- 0 2290 2266"/>
                            <a:gd name="T201" fmla="*/ T200 w 419"/>
                            <a:gd name="T202" fmla="+- 0 1400 1215"/>
                            <a:gd name="T203" fmla="*/ 1400 h 230"/>
                            <a:gd name="T204" fmla="+- 0 2286 2266"/>
                            <a:gd name="T205" fmla="*/ T204 w 419"/>
                            <a:gd name="T206" fmla="+- 0 1393 1215"/>
                            <a:gd name="T207" fmla="*/ 1393 h 230"/>
                            <a:gd name="T208" fmla="+- 0 2281 2266"/>
                            <a:gd name="T209" fmla="*/ T208 w 419"/>
                            <a:gd name="T210" fmla="+- 0 1387 1215"/>
                            <a:gd name="T211" fmla="*/ 1387 h 230"/>
                            <a:gd name="T212" fmla="+- 0 2269 2266"/>
                            <a:gd name="T213" fmla="*/ T212 w 419"/>
                            <a:gd name="T214" fmla="+- 0 1352 1215"/>
                            <a:gd name="T215" fmla="*/ 1352 h 230"/>
                            <a:gd name="T216" fmla="+- 0 2267 2266"/>
                            <a:gd name="T217" fmla="*/ T216 w 419"/>
                            <a:gd name="T218" fmla="+- 0 1345 1215"/>
                            <a:gd name="T219" fmla="*/ 1345 h 230"/>
                            <a:gd name="T220" fmla="+- 0 2266 2266"/>
                            <a:gd name="T221" fmla="*/ T220 w 419"/>
                            <a:gd name="T222" fmla="+- 0 1337 1215"/>
                            <a:gd name="T223" fmla="*/ 1337 h 230"/>
                            <a:gd name="T224" fmla="+- 0 2266 2266"/>
                            <a:gd name="T225" fmla="*/ T224 w 419"/>
                            <a:gd name="T226" fmla="+- 0 1330 1215"/>
                            <a:gd name="T227" fmla="*/ 1330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74" y="206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9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5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AACE8A" id="Freeform 29" o:spid="_x0000_s1026" style="position:absolute;margin-left:113.3pt;margin-top:60.75pt;width:20.95pt;height:11.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" path="m,115r,-8l1,100,3,92,4,85,20,51r4,-6l29,39r5,-6l39,28r6,-5l51,19r7,-4l93,2,100,r8,l115,,304,r8,l319,r8,2l334,3r34,16l374,23r6,5l385,33r6,6l417,92r1,8l419,107r,8l419,122r-1,8l417,137r-2,7l385,196r-5,5l374,206r-6,4l362,214r-50,15l304,229r-189,l108,229r-8,l51,210r-6,-4l39,201r-5,-5l29,190r-5,-5l20,178r-5,-6l3,137,1,130,,122r,-7xe" filled="f" strokecolor="#999fa5" strokeweight=".23822mm">
                <v:path arrowok="t" o:connecttype="custom" o:connectlocs="0,844550;0,839470;635,835025;1905,829945;2540,825500;12700,803910;15240,800100;18415,796290;21590,792480;24765,789305;28575,786130;32385,783590;36830,781050;59055,772795;63500,771525;68580,771525;73025,771525;193040,771525;198120,771525;202565,771525;207645,772795;212090,773430;233680,783590;237490,786130;241300,789305;244475,792480;248285,796290;264795,829945;265430,835025;266065,839470;266065,844550;266065,848995;265430,854075;264795,858520;263525,862965;244475,895985;241300,899160;237490,902335;233680,904875;229870,907415;198120,916940;193040,916940;73025,916940;68580,916940;63500,916940;32385,904875;28575,902335;24765,899160;21590,895985;18415,892175;15240,889000;12700,884555;9525,880745;1905,858520;635,854075;0,848995;0,844550" o:connectangles="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Almost</w:t>
      </w:r>
      <w:r w:rsidR="00B852B5" w:rsidRPr="00B852B5">
        <w:rPr>
          <w:rFonts w:ascii="Roboto" w:eastAsia="Times New Roman" w:hAnsi="Times New Roman" w:cs="Times New Roman"/>
          <w:color w:val="1F2023"/>
          <w:spacing w:val="2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Never</w:t>
      </w:r>
      <w:r w:rsidR="00B852B5" w:rsidRPr="00B852B5">
        <w:rPr>
          <w:rFonts w:ascii="Roboto" w:eastAsia="Times New Roman" w:hAnsi="Times New Roman" w:cs="Times New Roman"/>
          <w:color w:val="1F2023"/>
          <w:spacing w:val="-44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Sometimes</w:t>
      </w:r>
      <w:r w:rsidR="00B852B5" w:rsidRPr="00B852B5">
        <w:rPr>
          <w:rFonts w:ascii="Roboto" w:eastAsia="Times New Roman" w:hAnsi="Times New Roman" w:cs="Times New Roman"/>
          <w:color w:val="1F2023"/>
          <w:spacing w:val="1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Often</w:t>
      </w:r>
    </w:p>
    <w:p w14:paraId="5D8CDA46" w14:textId="72261B00" w:rsidR="00B852B5" w:rsidRPr="00B852B5" w:rsidRDefault="00B852B5" w:rsidP="00CF746E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  <w:r w:rsidRPr="00B852B5">
        <w:rPr>
          <w:rFonts w:ascii="Roboto" w:eastAsia="Times New Roman" w:hAnsi="Times New Roman" w:cs="Times New Roman"/>
          <w:color w:val="1F2023"/>
          <w:sz w:val="19"/>
        </w:rPr>
        <w:t>Almost</w:t>
      </w:r>
      <w:r w:rsidRPr="00B852B5">
        <w:rPr>
          <w:rFonts w:ascii="Roboto" w:eastAsia="Times New Roman" w:hAnsi="Times New Roman" w:cs="Times New Roman"/>
          <w:color w:val="1F2023"/>
          <w:spacing w:val="4"/>
          <w:sz w:val="19"/>
        </w:rPr>
        <w:t xml:space="preserve"> </w:t>
      </w:r>
      <w:r w:rsidRPr="00B852B5">
        <w:rPr>
          <w:rFonts w:ascii="Roboto" w:eastAsia="Times New Roman" w:hAnsi="Times New Roman" w:cs="Times New Roman"/>
          <w:color w:val="1F2023"/>
          <w:sz w:val="19"/>
        </w:rPr>
        <w:t>always</w:t>
      </w:r>
    </w:p>
    <w:p w14:paraId="7F9E8C30" w14:textId="77777777" w:rsidR="00B852B5" w:rsidRPr="00B852B5" w:rsidRDefault="00B852B5" w:rsidP="00B852B5">
      <w:pPr>
        <w:widowControl w:val="0"/>
        <w:autoSpaceDE w:val="0"/>
        <w:autoSpaceDN w:val="0"/>
        <w:spacing w:before="6" w:after="0" w:line="240" w:lineRule="auto"/>
        <w:rPr>
          <w:rFonts w:ascii="Roboto" w:eastAsia="Times New Roman" w:hAnsi="Times New Roman" w:cs="Times New Roman"/>
          <w:sz w:val="19"/>
          <w:szCs w:val="20"/>
        </w:rPr>
      </w:pPr>
    </w:p>
    <w:p w14:paraId="007508B3" w14:textId="6B904BAA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294"/>
          <w:tab w:val="left" w:pos="1295"/>
        </w:tabs>
        <w:autoSpaceDE w:val="0"/>
        <w:autoSpaceDN w:val="0"/>
        <w:spacing w:after="0" w:line="240" w:lineRule="auto"/>
        <w:ind w:left="1294" w:hanging="571"/>
        <w:outlineLvl w:val="0"/>
        <w:rPr>
          <w:rFonts w:ascii="Trebuchet MS" w:eastAsia="Trebuchet MS" w:hAnsi="Trebuchet MS" w:cs="Trebuchet MS"/>
          <w:sz w:val="21"/>
          <w:szCs w:val="21"/>
        </w:rPr>
      </w:pP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Have you been experiencing sleepless nights in the</w:t>
      </w:r>
      <w:r w:rsidR="00CF746E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 xml:space="preserve"> COVID-19 pandemic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 xml:space="preserve">? </w:t>
      </w:r>
      <w:r w:rsidRPr="00B852B5">
        <w:rPr>
          <w:rFonts w:ascii="Trebuchet MS" w:eastAsia="Trebuchet MS" w:hAnsi="Trebuchet MS" w:cs="Trebuchet MS"/>
          <w:color w:val="D92F24"/>
          <w:w w:val="105"/>
          <w:sz w:val="21"/>
          <w:szCs w:val="21"/>
        </w:rPr>
        <w:t>*</w:t>
      </w:r>
    </w:p>
    <w:p w14:paraId="24DB66DD" w14:textId="77777777" w:rsidR="00B852B5" w:rsidRPr="00B852B5" w:rsidRDefault="00B852B5" w:rsidP="00B852B5">
      <w:pPr>
        <w:widowControl w:val="0"/>
        <w:autoSpaceDE w:val="0"/>
        <w:autoSpaceDN w:val="0"/>
        <w:spacing w:before="6" w:after="0" w:line="240" w:lineRule="auto"/>
        <w:rPr>
          <w:rFonts w:ascii="Trebuchet MS" w:eastAsia="Times New Roman" w:hAnsi="Times New Roman" w:cs="Times New Roman"/>
          <w:szCs w:val="20"/>
        </w:rPr>
      </w:pPr>
    </w:p>
    <w:p w14:paraId="1005E9BB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i/>
          <w:iCs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4DE467D0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/>
          <w:sz w:val="25"/>
          <w:szCs w:val="20"/>
        </w:rPr>
      </w:pPr>
    </w:p>
    <w:p w14:paraId="4E6F7396" w14:textId="2047CA00" w:rsidR="00B852B5" w:rsidRPr="00B852B5" w:rsidRDefault="00266FC5" w:rsidP="00B852B5">
      <w:pPr>
        <w:widowControl w:val="0"/>
        <w:autoSpaceDE w:val="0"/>
        <w:autoSpaceDN w:val="0"/>
        <w:spacing w:after="0" w:line="427" w:lineRule="auto"/>
        <w:ind w:left="1855" w:right="6983"/>
        <w:rPr>
          <w:rFonts w:ascii="Roboto" w:eastAsia="Times New Roman" w:hAnsi="Times New Roman" w:cs="Times New Roman"/>
          <w:sz w:val="19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CD01C94" wp14:editId="10802CEA">
                <wp:simplePos x="0" y="0"/>
                <wp:positionH relativeFrom="page">
                  <wp:posOffset>1438910</wp:posOffset>
                </wp:positionH>
                <wp:positionV relativeFrom="paragraph">
                  <wp:posOffset>-1270</wp:posOffset>
                </wp:positionV>
                <wp:extent cx="266065" cy="146050"/>
                <wp:effectExtent l="10160" t="12065" r="9525" b="13335"/>
                <wp:wrapNone/>
                <wp:docPr id="34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13 -2"/>
                            <a:gd name="T3" fmla="*/ 113 h 230"/>
                            <a:gd name="T4" fmla="+- 0 2266 2266"/>
                            <a:gd name="T5" fmla="*/ T4 w 419"/>
                            <a:gd name="T6" fmla="+- 0 105 -2"/>
                            <a:gd name="T7" fmla="*/ 105 h 230"/>
                            <a:gd name="T8" fmla="+- 0 2267 2266"/>
                            <a:gd name="T9" fmla="*/ T8 w 419"/>
                            <a:gd name="T10" fmla="+- 0 98 -2"/>
                            <a:gd name="T11" fmla="*/ 98 h 230"/>
                            <a:gd name="T12" fmla="+- 0 2269 2266"/>
                            <a:gd name="T13" fmla="*/ T12 w 419"/>
                            <a:gd name="T14" fmla="+- 0 91 -2"/>
                            <a:gd name="T15" fmla="*/ 91 h 230"/>
                            <a:gd name="T16" fmla="+- 0 2270 2266"/>
                            <a:gd name="T17" fmla="*/ T16 w 419"/>
                            <a:gd name="T18" fmla="+- 0 83 -2"/>
                            <a:gd name="T19" fmla="*/ 83 h 230"/>
                            <a:gd name="T20" fmla="+- 0 2286 2266"/>
                            <a:gd name="T21" fmla="*/ T20 w 419"/>
                            <a:gd name="T22" fmla="+- 0 49 -2"/>
                            <a:gd name="T23" fmla="*/ 49 h 230"/>
                            <a:gd name="T24" fmla="+- 0 2290 2266"/>
                            <a:gd name="T25" fmla="*/ T24 w 419"/>
                            <a:gd name="T26" fmla="+- 0 43 -2"/>
                            <a:gd name="T27" fmla="*/ 43 h 230"/>
                            <a:gd name="T28" fmla="+- 0 2295 2266"/>
                            <a:gd name="T29" fmla="*/ T28 w 419"/>
                            <a:gd name="T30" fmla="+- 0 37 -2"/>
                            <a:gd name="T31" fmla="*/ 37 h 230"/>
                            <a:gd name="T32" fmla="+- 0 2300 2266"/>
                            <a:gd name="T33" fmla="*/ T32 w 419"/>
                            <a:gd name="T34" fmla="+- 0 32 -2"/>
                            <a:gd name="T35" fmla="*/ 32 h 230"/>
                            <a:gd name="T36" fmla="+- 0 2305 2266"/>
                            <a:gd name="T37" fmla="*/ T36 w 419"/>
                            <a:gd name="T38" fmla="+- 0 26 -2"/>
                            <a:gd name="T39" fmla="*/ 26 h 230"/>
                            <a:gd name="T40" fmla="+- 0 2337 2266"/>
                            <a:gd name="T41" fmla="*/ T40 w 419"/>
                            <a:gd name="T42" fmla="+- 0 7 -2"/>
                            <a:gd name="T43" fmla="*/ 7 h 230"/>
                            <a:gd name="T44" fmla="+- 0 2344 2266"/>
                            <a:gd name="T45" fmla="*/ T44 w 419"/>
                            <a:gd name="T46" fmla="+- 0 4 -2"/>
                            <a:gd name="T47" fmla="*/ 4 h 230"/>
                            <a:gd name="T48" fmla="+- 0 2351 2266"/>
                            <a:gd name="T49" fmla="*/ T48 w 419"/>
                            <a:gd name="T50" fmla="+- 0 2 -2"/>
                            <a:gd name="T51" fmla="*/ 2 h 230"/>
                            <a:gd name="T52" fmla="+- 0 2359 2266"/>
                            <a:gd name="T53" fmla="*/ T52 w 419"/>
                            <a:gd name="T54" fmla="+- 0 0 -2"/>
                            <a:gd name="T55" fmla="*/ 0 h 230"/>
                            <a:gd name="T56" fmla="+- 0 2366 2266"/>
                            <a:gd name="T57" fmla="*/ T56 w 419"/>
                            <a:gd name="T58" fmla="+- 0 -1 -2"/>
                            <a:gd name="T59" fmla="*/ -1 h 230"/>
                            <a:gd name="T60" fmla="+- 0 2374 2266"/>
                            <a:gd name="T61" fmla="*/ T60 w 419"/>
                            <a:gd name="T62" fmla="+- 0 -2 -2"/>
                            <a:gd name="T63" fmla="*/ -2 h 230"/>
                            <a:gd name="T64" fmla="+- 0 2381 2266"/>
                            <a:gd name="T65" fmla="*/ T64 w 419"/>
                            <a:gd name="T66" fmla="+- 0 -2 -2"/>
                            <a:gd name="T67" fmla="*/ -2 h 230"/>
                            <a:gd name="T68" fmla="+- 0 2570 2266"/>
                            <a:gd name="T69" fmla="*/ T68 w 419"/>
                            <a:gd name="T70" fmla="+- 0 -2 -2"/>
                            <a:gd name="T71" fmla="*/ -2 h 230"/>
                            <a:gd name="T72" fmla="+- 0 2578 2266"/>
                            <a:gd name="T73" fmla="*/ T72 w 419"/>
                            <a:gd name="T74" fmla="+- 0 -2 -2"/>
                            <a:gd name="T75" fmla="*/ -2 h 230"/>
                            <a:gd name="T76" fmla="+- 0 2585 2266"/>
                            <a:gd name="T77" fmla="*/ T76 w 419"/>
                            <a:gd name="T78" fmla="+- 0 -1 -2"/>
                            <a:gd name="T79" fmla="*/ -1 h 230"/>
                            <a:gd name="T80" fmla="+- 0 2593 2266"/>
                            <a:gd name="T81" fmla="*/ T80 w 419"/>
                            <a:gd name="T82" fmla="+- 0 0 -2"/>
                            <a:gd name="T83" fmla="*/ 0 h 230"/>
                            <a:gd name="T84" fmla="+- 0 2600 2266"/>
                            <a:gd name="T85" fmla="*/ T84 w 419"/>
                            <a:gd name="T86" fmla="+- 0 2 -2"/>
                            <a:gd name="T87" fmla="*/ 2 h 230"/>
                            <a:gd name="T88" fmla="+- 0 2607 2266"/>
                            <a:gd name="T89" fmla="*/ T88 w 419"/>
                            <a:gd name="T90" fmla="+- 0 4 -2"/>
                            <a:gd name="T91" fmla="*/ 4 h 230"/>
                            <a:gd name="T92" fmla="+- 0 2614 2266"/>
                            <a:gd name="T93" fmla="*/ T92 w 419"/>
                            <a:gd name="T94" fmla="+- 0 7 -2"/>
                            <a:gd name="T95" fmla="*/ 7 h 230"/>
                            <a:gd name="T96" fmla="+- 0 2621 2266"/>
                            <a:gd name="T97" fmla="*/ T96 w 419"/>
                            <a:gd name="T98" fmla="+- 0 10 -2"/>
                            <a:gd name="T99" fmla="*/ 10 h 230"/>
                            <a:gd name="T100" fmla="+- 0 2651 2266"/>
                            <a:gd name="T101" fmla="*/ T100 w 419"/>
                            <a:gd name="T102" fmla="+- 0 32 -2"/>
                            <a:gd name="T103" fmla="*/ 32 h 230"/>
                            <a:gd name="T104" fmla="+- 0 2657 2266"/>
                            <a:gd name="T105" fmla="*/ T104 w 419"/>
                            <a:gd name="T106" fmla="+- 0 37 -2"/>
                            <a:gd name="T107" fmla="*/ 37 h 230"/>
                            <a:gd name="T108" fmla="+- 0 2683 2266"/>
                            <a:gd name="T109" fmla="*/ T108 w 419"/>
                            <a:gd name="T110" fmla="+- 0 91 -2"/>
                            <a:gd name="T111" fmla="*/ 91 h 230"/>
                            <a:gd name="T112" fmla="+- 0 2684 2266"/>
                            <a:gd name="T113" fmla="*/ T112 w 419"/>
                            <a:gd name="T114" fmla="+- 0 98 -2"/>
                            <a:gd name="T115" fmla="*/ 98 h 230"/>
                            <a:gd name="T116" fmla="+- 0 2685 2266"/>
                            <a:gd name="T117" fmla="*/ T116 w 419"/>
                            <a:gd name="T118" fmla="+- 0 105 -2"/>
                            <a:gd name="T119" fmla="*/ 105 h 230"/>
                            <a:gd name="T120" fmla="+- 0 2685 2266"/>
                            <a:gd name="T121" fmla="*/ T120 w 419"/>
                            <a:gd name="T122" fmla="+- 0 113 -2"/>
                            <a:gd name="T123" fmla="*/ 113 h 230"/>
                            <a:gd name="T124" fmla="+- 0 2685 2266"/>
                            <a:gd name="T125" fmla="*/ T124 w 419"/>
                            <a:gd name="T126" fmla="+- 0 121 -2"/>
                            <a:gd name="T127" fmla="*/ 121 h 230"/>
                            <a:gd name="T128" fmla="+- 0 2661 2266"/>
                            <a:gd name="T129" fmla="*/ T128 w 419"/>
                            <a:gd name="T130" fmla="+- 0 183 -2"/>
                            <a:gd name="T131" fmla="*/ 183 h 230"/>
                            <a:gd name="T132" fmla="+- 0 2614 2266"/>
                            <a:gd name="T133" fmla="*/ T132 w 419"/>
                            <a:gd name="T134" fmla="+- 0 219 -2"/>
                            <a:gd name="T135" fmla="*/ 219 h 230"/>
                            <a:gd name="T136" fmla="+- 0 2607 2266"/>
                            <a:gd name="T137" fmla="*/ T136 w 419"/>
                            <a:gd name="T138" fmla="+- 0 222 -2"/>
                            <a:gd name="T139" fmla="*/ 222 h 230"/>
                            <a:gd name="T140" fmla="+- 0 2600 2266"/>
                            <a:gd name="T141" fmla="*/ T140 w 419"/>
                            <a:gd name="T142" fmla="+- 0 224 -2"/>
                            <a:gd name="T143" fmla="*/ 224 h 230"/>
                            <a:gd name="T144" fmla="+- 0 2593 2266"/>
                            <a:gd name="T145" fmla="*/ T144 w 419"/>
                            <a:gd name="T146" fmla="+- 0 226 -2"/>
                            <a:gd name="T147" fmla="*/ 226 h 230"/>
                            <a:gd name="T148" fmla="+- 0 2585 2266"/>
                            <a:gd name="T149" fmla="*/ T148 w 419"/>
                            <a:gd name="T150" fmla="+- 0 227 -2"/>
                            <a:gd name="T151" fmla="*/ 227 h 230"/>
                            <a:gd name="T152" fmla="+- 0 2578 2266"/>
                            <a:gd name="T153" fmla="*/ T152 w 419"/>
                            <a:gd name="T154" fmla="+- 0 228 -2"/>
                            <a:gd name="T155" fmla="*/ 228 h 230"/>
                            <a:gd name="T156" fmla="+- 0 2570 2266"/>
                            <a:gd name="T157" fmla="*/ T156 w 419"/>
                            <a:gd name="T158" fmla="+- 0 228 -2"/>
                            <a:gd name="T159" fmla="*/ 228 h 230"/>
                            <a:gd name="T160" fmla="+- 0 2381 2266"/>
                            <a:gd name="T161" fmla="*/ T160 w 419"/>
                            <a:gd name="T162" fmla="+- 0 228 -2"/>
                            <a:gd name="T163" fmla="*/ 228 h 230"/>
                            <a:gd name="T164" fmla="+- 0 2374 2266"/>
                            <a:gd name="T165" fmla="*/ T164 w 419"/>
                            <a:gd name="T166" fmla="+- 0 228 -2"/>
                            <a:gd name="T167" fmla="*/ 228 h 230"/>
                            <a:gd name="T168" fmla="+- 0 2366 2266"/>
                            <a:gd name="T169" fmla="*/ T168 w 419"/>
                            <a:gd name="T170" fmla="+- 0 227 -2"/>
                            <a:gd name="T171" fmla="*/ 227 h 230"/>
                            <a:gd name="T172" fmla="+- 0 2359 2266"/>
                            <a:gd name="T173" fmla="*/ T172 w 419"/>
                            <a:gd name="T174" fmla="+- 0 226 -2"/>
                            <a:gd name="T175" fmla="*/ 226 h 230"/>
                            <a:gd name="T176" fmla="+- 0 2351 2266"/>
                            <a:gd name="T177" fmla="*/ T176 w 419"/>
                            <a:gd name="T178" fmla="+- 0 224 -2"/>
                            <a:gd name="T179" fmla="*/ 224 h 230"/>
                            <a:gd name="T180" fmla="+- 0 2344 2266"/>
                            <a:gd name="T181" fmla="*/ T180 w 419"/>
                            <a:gd name="T182" fmla="+- 0 222 -2"/>
                            <a:gd name="T183" fmla="*/ 222 h 230"/>
                            <a:gd name="T184" fmla="+- 0 2337 2266"/>
                            <a:gd name="T185" fmla="*/ T184 w 419"/>
                            <a:gd name="T186" fmla="+- 0 219 -2"/>
                            <a:gd name="T187" fmla="*/ 219 h 230"/>
                            <a:gd name="T188" fmla="+- 0 2330 2266"/>
                            <a:gd name="T189" fmla="*/ T188 w 419"/>
                            <a:gd name="T190" fmla="+- 0 216 -2"/>
                            <a:gd name="T191" fmla="*/ 216 h 230"/>
                            <a:gd name="T192" fmla="+- 0 2286 2266"/>
                            <a:gd name="T193" fmla="*/ T192 w 419"/>
                            <a:gd name="T194" fmla="+- 0 177 -2"/>
                            <a:gd name="T195" fmla="*/ 177 h 230"/>
                            <a:gd name="T196" fmla="+- 0 2281 2266"/>
                            <a:gd name="T197" fmla="*/ T196 w 419"/>
                            <a:gd name="T198" fmla="+- 0 171 -2"/>
                            <a:gd name="T199" fmla="*/ 171 h 230"/>
                            <a:gd name="T200" fmla="+- 0 2269 2266"/>
                            <a:gd name="T201" fmla="*/ T200 w 419"/>
                            <a:gd name="T202" fmla="+- 0 135 -2"/>
                            <a:gd name="T203" fmla="*/ 135 h 230"/>
                            <a:gd name="T204" fmla="+- 0 2267 2266"/>
                            <a:gd name="T205" fmla="*/ T204 w 419"/>
                            <a:gd name="T206" fmla="+- 0 128 -2"/>
                            <a:gd name="T207" fmla="*/ 128 h 230"/>
                            <a:gd name="T208" fmla="+- 0 2266 2266"/>
                            <a:gd name="T209" fmla="*/ T208 w 419"/>
                            <a:gd name="T210" fmla="+- 0 121 -2"/>
                            <a:gd name="T211" fmla="*/ 121 h 230"/>
                            <a:gd name="T212" fmla="+- 0 2266 2266"/>
                            <a:gd name="T213" fmla="*/ T212 w 419"/>
                            <a:gd name="T214" fmla="+- 0 113 -2"/>
                            <a:gd name="T215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4"/>
                              </a:lnTo>
                              <a:lnTo>
                                <a:pt x="39" y="28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85" y="34"/>
                              </a:lnTo>
                              <a:lnTo>
                                <a:pt x="391" y="39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395" y="185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A7B91E" id="Freeform 30" o:spid="_x0000_s1026" style="position:absolute;margin-left:113.3pt;margin-top:-.1pt;width:20.95pt;height:11.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" path="m,115r,-8l1,100,3,93,4,85,20,51r4,-6l29,39r5,-5l39,28,71,9,78,6,85,4,93,2r7,-1l108,r7,l304,r8,l319,1r8,1l334,4r7,2l348,9r7,3l385,34r6,5l417,93r1,7l419,107r,8l419,123r-24,62l348,221r-7,3l334,226r-7,2l319,229r-7,1l304,230r-189,l108,230r-8,-1l93,228r-8,-2l78,224r-7,-3l64,218,20,179r-5,-6l3,137,1,130,,123r,-8xe" filled="f" strokecolor="#999fa5" strokeweight=".23822mm">
                <v:path arrowok="t" o:connecttype="custom" o:connectlocs="0,71755;0,66675;635,62230;1905,57785;2540,52705;12700,31115;15240,27305;18415,23495;21590,20320;24765,16510;45085,4445;49530,2540;53975,1270;59055,0;63500,-635;68580,-1270;73025,-1270;193040,-1270;198120,-1270;202565,-635;207645,0;212090,1270;216535,2540;220980,4445;225425,6350;244475,20320;248285,23495;264795,57785;265430,62230;266065,66675;266065,71755;266065,76835;250825,116205;220980,139065;216535,140970;212090,142240;207645,143510;202565,144145;198120,144780;193040,144780;73025,144780;68580,144780;63500,144145;59055,143510;53975,142240;49530,140970;45085,139065;40640,137160;12700,112395;9525,108585;1905,85725;635,81280;0,76835;0,71755" o:connectangles="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6E53DCC" wp14:editId="193D7D17">
                <wp:simplePos x="0" y="0"/>
                <wp:positionH relativeFrom="page">
                  <wp:posOffset>1438910</wp:posOffset>
                </wp:positionH>
                <wp:positionV relativeFrom="paragraph">
                  <wp:posOffset>255905</wp:posOffset>
                </wp:positionV>
                <wp:extent cx="266065" cy="146050"/>
                <wp:effectExtent l="10160" t="12065" r="9525" b="13335"/>
                <wp:wrapNone/>
                <wp:docPr id="33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518 403"/>
                            <a:gd name="T3" fmla="*/ 518 h 230"/>
                            <a:gd name="T4" fmla="+- 0 2266 2266"/>
                            <a:gd name="T5" fmla="*/ T4 w 419"/>
                            <a:gd name="T6" fmla="+- 0 511 403"/>
                            <a:gd name="T7" fmla="*/ 511 h 230"/>
                            <a:gd name="T8" fmla="+- 0 2267 2266"/>
                            <a:gd name="T9" fmla="*/ T8 w 419"/>
                            <a:gd name="T10" fmla="+- 0 503 403"/>
                            <a:gd name="T11" fmla="*/ 503 h 230"/>
                            <a:gd name="T12" fmla="+- 0 2269 2266"/>
                            <a:gd name="T13" fmla="*/ T12 w 419"/>
                            <a:gd name="T14" fmla="+- 0 496 403"/>
                            <a:gd name="T15" fmla="*/ 496 h 230"/>
                            <a:gd name="T16" fmla="+- 0 2270 2266"/>
                            <a:gd name="T17" fmla="*/ T16 w 419"/>
                            <a:gd name="T18" fmla="+- 0 488 403"/>
                            <a:gd name="T19" fmla="*/ 488 h 230"/>
                            <a:gd name="T20" fmla="+- 0 2286 2266"/>
                            <a:gd name="T21" fmla="*/ T20 w 419"/>
                            <a:gd name="T22" fmla="+- 0 454 403"/>
                            <a:gd name="T23" fmla="*/ 454 h 230"/>
                            <a:gd name="T24" fmla="+- 0 2290 2266"/>
                            <a:gd name="T25" fmla="*/ T24 w 419"/>
                            <a:gd name="T26" fmla="+- 0 448 403"/>
                            <a:gd name="T27" fmla="*/ 448 h 230"/>
                            <a:gd name="T28" fmla="+- 0 2295 2266"/>
                            <a:gd name="T29" fmla="*/ T28 w 419"/>
                            <a:gd name="T30" fmla="+- 0 442 403"/>
                            <a:gd name="T31" fmla="*/ 442 h 230"/>
                            <a:gd name="T32" fmla="+- 0 2300 2266"/>
                            <a:gd name="T33" fmla="*/ T32 w 419"/>
                            <a:gd name="T34" fmla="+- 0 437 403"/>
                            <a:gd name="T35" fmla="*/ 437 h 230"/>
                            <a:gd name="T36" fmla="+- 0 2305 2266"/>
                            <a:gd name="T37" fmla="*/ T36 w 419"/>
                            <a:gd name="T38" fmla="+- 0 432 403"/>
                            <a:gd name="T39" fmla="*/ 432 h 230"/>
                            <a:gd name="T40" fmla="+- 0 2311 2266"/>
                            <a:gd name="T41" fmla="*/ T40 w 419"/>
                            <a:gd name="T42" fmla="+- 0 427 403"/>
                            <a:gd name="T43" fmla="*/ 427 h 230"/>
                            <a:gd name="T44" fmla="+- 0 2317 2266"/>
                            <a:gd name="T45" fmla="*/ T44 w 419"/>
                            <a:gd name="T46" fmla="+- 0 423 403"/>
                            <a:gd name="T47" fmla="*/ 423 h 230"/>
                            <a:gd name="T48" fmla="+- 0 2324 2266"/>
                            <a:gd name="T49" fmla="*/ T48 w 419"/>
                            <a:gd name="T50" fmla="+- 0 419 403"/>
                            <a:gd name="T51" fmla="*/ 419 h 230"/>
                            <a:gd name="T52" fmla="+- 0 2359 2266"/>
                            <a:gd name="T53" fmla="*/ T52 w 419"/>
                            <a:gd name="T54" fmla="+- 0 406 403"/>
                            <a:gd name="T55" fmla="*/ 406 h 230"/>
                            <a:gd name="T56" fmla="+- 0 2366 2266"/>
                            <a:gd name="T57" fmla="*/ T56 w 419"/>
                            <a:gd name="T58" fmla="+- 0 404 403"/>
                            <a:gd name="T59" fmla="*/ 404 h 230"/>
                            <a:gd name="T60" fmla="+- 0 2374 2266"/>
                            <a:gd name="T61" fmla="*/ T60 w 419"/>
                            <a:gd name="T62" fmla="+- 0 403 403"/>
                            <a:gd name="T63" fmla="*/ 403 h 230"/>
                            <a:gd name="T64" fmla="+- 0 2381 2266"/>
                            <a:gd name="T65" fmla="*/ T64 w 419"/>
                            <a:gd name="T66" fmla="+- 0 403 403"/>
                            <a:gd name="T67" fmla="*/ 403 h 230"/>
                            <a:gd name="T68" fmla="+- 0 2570 2266"/>
                            <a:gd name="T69" fmla="*/ T68 w 419"/>
                            <a:gd name="T70" fmla="+- 0 403 403"/>
                            <a:gd name="T71" fmla="*/ 403 h 230"/>
                            <a:gd name="T72" fmla="+- 0 2578 2266"/>
                            <a:gd name="T73" fmla="*/ T72 w 419"/>
                            <a:gd name="T74" fmla="+- 0 403 403"/>
                            <a:gd name="T75" fmla="*/ 403 h 230"/>
                            <a:gd name="T76" fmla="+- 0 2585 2266"/>
                            <a:gd name="T77" fmla="*/ T76 w 419"/>
                            <a:gd name="T78" fmla="+- 0 404 403"/>
                            <a:gd name="T79" fmla="*/ 404 h 230"/>
                            <a:gd name="T80" fmla="+- 0 2593 2266"/>
                            <a:gd name="T81" fmla="*/ T80 w 419"/>
                            <a:gd name="T82" fmla="+- 0 406 403"/>
                            <a:gd name="T83" fmla="*/ 406 h 230"/>
                            <a:gd name="T84" fmla="+- 0 2600 2266"/>
                            <a:gd name="T85" fmla="*/ T84 w 419"/>
                            <a:gd name="T86" fmla="+- 0 407 403"/>
                            <a:gd name="T87" fmla="*/ 407 h 230"/>
                            <a:gd name="T88" fmla="+- 0 2634 2266"/>
                            <a:gd name="T89" fmla="*/ T88 w 419"/>
                            <a:gd name="T90" fmla="+- 0 423 403"/>
                            <a:gd name="T91" fmla="*/ 423 h 230"/>
                            <a:gd name="T92" fmla="+- 0 2640 2266"/>
                            <a:gd name="T93" fmla="*/ T92 w 419"/>
                            <a:gd name="T94" fmla="+- 0 427 403"/>
                            <a:gd name="T95" fmla="*/ 427 h 230"/>
                            <a:gd name="T96" fmla="+- 0 2646 2266"/>
                            <a:gd name="T97" fmla="*/ T96 w 419"/>
                            <a:gd name="T98" fmla="+- 0 432 403"/>
                            <a:gd name="T99" fmla="*/ 432 h 230"/>
                            <a:gd name="T100" fmla="+- 0 2651 2266"/>
                            <a:gd name="T101" fmla="*/ T100 w 419"/>
                            <a:gd name="T102" fmla="+- 0 437 403"/>
                            <a:gd name="T103" fmla="*/ 437 h 230"/>
                            <a:gd name="T104" fmla="+- 0 2657 2266"/>
                            <a:gd name="T105" fmla="*/ T104 w 419"/>
                            <a:gd name="T106" fmla="+- 0 442 403"/>
                            <a:gd name="T107" fmla="*/ 442 h 230"/>
                            <a:gd name="T108" fmla="+- 0 2683 2266"/>
                            <a:gd name="T109" fmla="*/ T108 w 419"/>
                            <a:gd name="T110" fmla="+- 0 496 403"/>
                            <a:gd name="T111" fmla="*/ 496 h 230"/>
                            <a:gd name="T112" fmla="+- 0 2684 2266"/>
                            <a:gd name="T113" fmla="*/ T112 w 419"/>
                            <a:gd name="T114" fmla="+- 0 503 403"/>
                            <a:gd name="T115" fmla="*/ 503 h 230"/>
                            <a:gd name="T116" fmla="+- 0 2685 2266"/>
                            <a:gd name="T117" fmla="*/ T116 w 419"/>
                            <a:gd name="T118" fmla="+- 0 511 403"/>
                            <a:gd name="T119" fmla="*/ 511 h 230"/>
                            <a:gd name="T120" fmla="+- 0 2685 2266"/>
                            <a:gd name="T121" fmla="*/ T120 w 419"/>
                            <a:gd name="T122" fmla="+- 0 518 403"/>
                            <a:gd name="T123" fmla="*/ 518 h 230"/>
                            <a:gd name="T124" fmla="+- 0 2685 2266"/>
                            <a:gd name="T125" fmla="*/ T124 w 419"/>
                            <a:gd name="T126" fmla="+- 0 526 403"/>
                            <a:gd name="T127" fmla="*/ 526 h 230"/>
                            <a:gd name="T128" fmla="+- 0 2661 2266"/>
                            <a:gd name="T129" fmla="*/ T128 w 419"/>
                            <a:gd name="T130" fmla="+- 0 588 403"/>
                            <a:gd name="T131" fmla="*/ 588 h 230"/>
                            <a:gd name="T132" fmla="+- 0 2651 2266"/>
                            <a:gd name="T133" fmla="*/ T132 w 419"/>
                            <a:gd name="T134" fmla="+- 0 599 403"/>
                            <a:gd name="T135" fmla="*/ 599 h 230"/>
                            <a:gd name="T136" fmla="+- 0 2646 2266"/>
                            <a:gd name="T137" fmla="*/ T136 w 419"/>
                            <a:gd name="T138" fmla="+- 0 605 403"/>
                            <a:gd name="T139" fmla="*/ 605 h 230"/>
                            <a:gd name="T140" fmla="+- 0 2640 2266"/>
                            <a:gd name="T141" fmla="*/ T140 w 419"/>
                            <a:gd name="T142" fmla="+- 0 609 403"/>
                            <a:gd name="T143" fmla="*/ 609 h 230"/>
                            <a:gd name="T144" fmla="+- 0 2634 2266"/>
                            <a:gd name="T145" fmla="*/ T144 w 419"/>
                            <a:gd name="T146" fmla="+- 0 614 403"/>
                            <a:gd name="T147" fmla="*/ 614 h 230"/>
                            <a:gd name="T148" fmla="+- 0 2628 2266"/>
                            <a:gd name="T149" fmla="*/ T148 w 419"/>
                            <a:gd name="T150" fmla="+- 0 618 403"/>
                            <a:gd name="T151" fmla="*/ 618 h 230"/>
                            <a:gd name="T152" fmla="+- 0 2593 2266"/>
                            <a:gd name="T153" fmla="*/ T152 w 419"/>
                            <a:gd name="T154" fmla="+- 0 631 403"/>
                            <a:gd name="T155" fmla="*/ 631 h 230"/>
                            <a:gd name="T156" fmla="+- 0 2585 2266"/>
                            <a:gd name="T157" fmla="*/ T156 w 419"/>
                            <a:gd name="T158" fmla="+- 0 632 403"/>
                            <a:gd name="T159" fmla="*/ 632 h 230"/>
                            <a:gd name="T160" fmla="+- 0 2578 2266"/>
                            <a:gd name="T161" fmla="*/ T160 w 419"/>
                            <a:gd name="T162" fmla="+- 0 633 403"/>
                            <a:gd name="T163" fmla="*/ 633 h 230"/>
                            <a:gd name="T164" fmla="+- 0 2570 2266"/>
                            <a:gd name="T165" fmla="*/ T164 w 419"/>
                            <a:gd name="T166" fmla="+- 0 633 403"/>
                            <a:gd name="T167" fmla="*/ 633 h 230"/>
                            <a:gd name="T168" fmla="+- 0 2381 2266"/>
                            <a:gd name="T169" fmla="*/ T168 w 419"/>
                            <a:gd name="T170" fmla="+- 0 633 403"/>
                            <a:gd name="T171" fmla="*/ 633 h 230"/>
                            <a:gd name="T172" fmla="+- 0 2374 2266"/>
                            <a:gd name="T173" fmla="*/ T172 w 419"/>
                            <a:gd name="T174" fmla="+- 0 633 403"/>
                            <a:gd name="T175" fmla="*/ 633 h 230"/>
                            <a:gd name="T176" fmla="+- 0 2366 2266"/>
                            <a:gd name="T177" fmla="*/ T176 w 419"/>
                            <a:gd name="T178" fmla="+- 0 632 403"/>
                            <a:gd name="T179" fmla="*/ 632 h 230"/>
                            <a:gd name="T180" fmla="+- 0 2359 2266"/>
                            <a:gd name="T181" fmla="*/ T180 w 419"/>
                            <a:gd name="T182" fmla="+- 0 631 403"/>
                            <a:gd name="T183" fmla="*/ 631 h 230"/>
                            <a:gd name="T184" fmla="+- 0 2351 2266"/>
                            <a:gd name="T185" fmla="*/ T184 w 419"/>
                            <a:gd name="T186" fmla="+- 0 629 403"/>
                            <a:gd name="T187" fmla="*/ 629 h 230"/>
                            <a:gd name="T188" fmla="+- 0 2317 2266"/>
                            <a:gd name="T189" fmla="*/ T188 w 419"/>
                            <a:gd name="T190" fmla="+- 0 614 403"/>
                            <a:gd name="T191" fmla="*/ 614 h 230"/>
                            <a:gd name="T192" fmla="+- 0 2311 2266"/>
                            <a:gd name="T193" fmla="*/ T192 w 419"/>
                            <a:gd name="T194" fmla="+- 0 609 403"/>
                            <a:gd name="T195" fmla="*/ 609 h 230"/>
                            <a:gd name="T196" fmla="+- 0 2305 2266"/>
                            <a:gd name="T197" fmla="*/ T196 w 419"/>
                            <a:gd name="T198" fmla="+- 0 605 403"/>
                            <a:gd name="T199" fmla="*/ 605 h 230"/>
                            <a:gd name="T200" fmla="+- 0 2300 2266"/>
                            <a:gd name="T201" fmla="*/ T200 w 419"/>
                            <a:gd name="T202" fmla="+- 0 599 403"/>
                            <a:gd name="T203" fmla="*/ 599 h 230"/>
                            <a:gd name="T204" fmla="+- 0 2295 2266"/>
                            <a:gd name="T205" fmla="*/ T204 w 419"/>
                            <a:gd name="T206" fmla="+- 0 594 403"/>
                            <a:gd name="T207" fmla="*/ 594 h 230"/>
                            <a:gd name="T208" fmla="+- 0 2290 2266"/>
                            <a:gd name="T209" fmla="*/ T208 w 419"/>
                            <a:gd name="T210" fmla="+- 0 588 403"/>
                            <a:gd name="T211" fmla="*/ 588 h 230"/>
                            <a:gd name="T212" fmla="+- 0 2286 2266"/>
                            <a:gd name="T213" fmla="*/ T212 w 419"/>
                            <a:gd name="T214" fmla="+- 0 582 403"/>
                            <a:gd name="T215" fmla="*/ 582 h 230"/>
                            <a:gd name="T216" fmla="+- 0 2281 2266"/>
                            <a:gd name="T217" fmla="*/ T216 w 419"/>
                            <a:gd name="T218" fmla="+- 0 576 403"/>
                            <a:gd name="T219" fmla="*/ 576 h 230"/>
                            <a:gd name="T220" fmla="+- 0 2269 2266"/>
                            <a:gd name="T221" fmla="*/ T220 w 419"/>
                            <a:gd name="T222" fmla="+- 0 541 403"/>
                            <a:gd name="T223" fmla="*/ 541 h 230"/>
                            <a:gd name="T224" fmla="+- 0 2267 2266"/>
                            <a:gd name="T225" fmla="*/ T224 w 419"/>
                            <a:gd name="T226" fmla="+- 0 533 403"/>
                            <a:gd name="T227" fmla="*/ 533 h 230"/>
                            <a:gd name="T228" fmla="+- 0 2266 2266"/>
                            <a:gd name="T229" fmla="*/ T228 w 419"/>
                            <a:gd name="T230" fmla="+- 0 526 403"/>
                            <a:gd name="T231" fmla="*/ 526 h 230"/>
                            <a:gd name="T232" fmla="+- 0 2266 2266"/>
                            <a:gd name="T233" fmla="*/ T232 w 419"/>
                            <a:gd name="T234" fmla="+- 0 518 403"/>
                            <a:gd name="T235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4"/>
                              </a:lnTo>
                              <a:lnTo>
                                <a:pt x="39" y="29"/>
                              </a:lnTo>
                              <a:lnTo>
                                <a:pt x="45" y="24"/>
                              </a:lnTo>
                              <a:lnTo>
                                <a:pt x="51" y="20"/>
                              </a:lnTo>
                              <a:lnTo>
                                <a:pt x="58" y="16"/>
                              </a:lnTo>
                              <a:lnTo>
                                <a:pt x="93" y="3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3"/>
                              </a:lnTo>
                              <a:lnTo>
                                <a:pt x="334" y="4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380" y="29"/>
                              </a:lnTo>
                              <a:lnTo>
                                <a:pt x="385" y="34"/>
                              </a:lnTo>
                              <a:lnTo>
                                <a:pt x="391" y="39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8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395" y="185"/>
                              </a:lnTo>
                              <a:lnTo>
                                <a:pt x="385" y="196"/>
                              </a:lnTo>
                              <a:lnTo>
                                <a:pt x="380" y="202"/>
                              </a:lnTo>
                              <a:lnTo>
                                <a:pt x="374" y="206"/>
                              </a:lnTo>
                              <a:lnTo>
                                <a:pt x="368" y="211"/>
                              </a:lnTo>
                              <a:lnTo>
                                <a:pt x="362" y="215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51" y="211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8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33536" id="Freeform 31" o:spid="_x0000_s1026" style="position:absolute;margin-left:113.3pt;margin-top:20.15pt;width:20.95pt;height:11.5pt;z-index:2516889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" path="m,115r,-7l1,100,3,93,4,85,20,51r4,-6l29,39r5,-5l39,29r6,-5l51,20r7,-4l93,3r7,-2l108,r7,l304,r8,l319,1r8,2l334,4r34,16l374,24r6,5l385,34r6,5l417,93r1,7l419,108r,7l419,123r-24,62l385,196r-5,6l374,206r-6,5l362,215r-35,13l319,229r-7,1l304,230r-189,l108,230r-8,-1l93,228r-8,-2l51,211r-6,-5l39,202r-5,-6l29,191r-5,-6l20,179r-5,-6l3,138,1,130,,123r,-8xe" filled="f" strokecolor="#999fa5" strokeweight=".23822mm">
                <v:path arrowok="t" o:connecttype="custom" o:connectlocs="0,328930;0,324485;635,319405;1905,314960;2540,309880;12700,288290;15240,284480;18415,280670;21590,277495;24765,274320;28575,271145;32385,268605;36830,266065;59055,257810;63500,256540;68580,255905;73025,255905;193040,255905;198120,255905;202565,256540;207645,257810;212090,258445;233680,268605;237490,271145;241300,274320;244475,277495;248285,280670;264795,314960;265430,319405;266065,324485;266065,328930;266065,334010;250825,373380;244475,380365;241300,384175;237490,386715;233680,389890;229870,392430;207645,400685;202565,401320;198120,401955;193040,401955;73025,401955;68580,401955;63500,401320;59055,400685;53975,399415;32385,389890;28575,386715;24765,384175;21590,380365;18415,377190;15240,373380;12700,369570;9525,365760;1905,343535;635,338455;0,334010;0,328930" o:connectangles="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3808165" wp14:editId="1F90719C">
                <wp:simplePos x="0" y="0"/>
                <wp:positionH relativeFrom="page">
                  <wp:posOffset>1438910</wp:posOffset>
                </wp:positionH>
                <wp:positionV relativeFrom="paragraph">
                  <wp:posOffset>513715</wp:posOffset>
                </wp:positionV>
                <wp:extent cx="266065" cy="146050"/>
                <wp:effectExtent l="10160" t="12700" r="9525" b="12700"/>
                <wp:wrapNone/>
                <wp:docPr id="3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79 2266"/>
                            <a:gd name="T97" fmla="*/ T96 w 419"/>
                            <a:gd name="T98" fmla="+- 0 886 809"/>
                            <a:gd name="T99" fmla="*/ 886 h 230"/>
                            <a:gd name="T100" fmla="+- 0 2685 2266"/>
                            <a:gd name="T101" fmla="*/ T100 w 419"/>
                            <a:gd name="T102" fmla="+- 0 916 809"/>
                            <a:gd name="T103" fmla="*/ 916 h 230"/>
                            <a:gd name="T104" fmla="+- 0 2685 2266"/>
                            <a:gd name="T105" fmla="*/ T104 w 419"/>
                            <a:gd name="T106" fmla="+- 0 923 809"/>
                            <a:gd name="T107" fmla="*/ 923 h 230"/>
                            <a:gd name="T108" fmla="+- 0 2685 2266"/>
                            <a:gd name="T109" fmla="*/ T108 w 419"/>
                            <a:gd name="T110" fmla="+- 0 931 809"/>
                            <a:gd name="T111" fmla="*/ 931 h 230"/>
                            <a:gd name="T112" fmla="+- 0 2676 2266"/>
                            <a:gd name="T113" fmla="*/ T112 w 419"/>
                            <a:gd name="T114" fmla="+- 0 967 809"/>
                            <a:gd name="T115" fmla="*/ 967 h 230"/>
                            <a:gd name="T116" fmla="+- 0 2673 2266"/>
                            <a:gd name="T117" fmla="*/ T116 w 419"/>
                            <a:gd name="T118" fmla="+- 0 974 809"/>
                            <a:gd name="T119" fmla="*/ 974 h 230"/>
                            <a:gd name="T120" fmla="+- 0 2634 2266"/>
                            <a:gd name="T121" fmla="*/ T120 w 419"/>
                            <a:gd name="T122" fmla="+- 0 1019 809"/>
                            <a:gd name="T123" fmla="*/ 1019 h 230"/>
                            <a:gd name="T124" fmla="+- 0 2628 2266"/>
                            <a:gd name="T125" fmla="*/ T124 w 419"/>
                            <a:gd name="T126" fmla="+- 0 1023 809"/>
                            <a:gd name="T127" fmla="*/ 1023 h 230"/>
                            <a:gd name="T128" fmla="+- 0 2578 2266"/>
                            <a:gd name="T129" fmla="*/ T128 w 419"/>
                            <a:gd name="T130" fmla="+- 0 1038 809"/>
                            <a:gd name="T131" fmla="*/ 1038 h 230"/>
                            <a:gd name="T132" fmla="+- 0 2570 2266"/>
                            <a:gd name="T133" fmla="*/ T132 w 419"/>
                            <a:gd name="T134" fmla="+- 0 1038 809"/>
                            <a:gd name="T135" fmla="*/ 1038 h 230"/>
                            <a:gd name="T136" fmla="+- 0 2381 2266"/>
                            <a:gd name="T137" fmla="*/ T136 w 419"/>
                            <a:gd name="T138" fmla="+- 0 1038 809"/>
                            <a:gd name="T139" fmla="*/ 1038 h 230"/>
                            <a:gd name="T140" fmla="+- 0 2374 2266"/>
                            <a:gd name="T141" fmla="*/ T140 w 419"/>
                            <a:gd name="T142" fmla="+- 0 1038 809"/>
                            <a:gd name="T143" fmla="*/ 1038 h 230"/>
                            <a:gd name="T144" fmla="+- 0 2366 2266"/>
                            <a:gd name="T145" fmla="*/ T144 w 419"/>
                            <a:gd name="T146" fmla="+- 0 1037 809"/>
                            <a:gd name="T147" fmla="*/ 1037 h 230"/>
                            <a:gd name="T148" fmla="+- 0 2359 2266"/>
                            <a:gd name="T149" fmla="*/ T148 w 419"/>
                            <a:gd name="T150" fmla="+- 0 1036 809"/>
                            <a:gd name="T151" fmla="*/ 1036 h 230"/>
                            <a:gd name="T152" fmla="+- 0 2351 2266"/>
                            <a:gd name="T153" fmla="*/ T152 w 419"/>
                            <a:gd name="T154" fmla="+- 0 1035 809"/>
                            <a:gd name="T155" fmla="*/ 1035 h 230"/>
                            <a:gd name="T156" fmla="+- 0 2317 2266"/>
                            <a:gd name="T157" fmla="*/ T156 w 419"/>
                            <a:gd name="T158" fmla="+- 0 1019 809"/>
                            <a:gd name="T159" fmla="*/ 1019 h 230"/>
                            <a:gd name="T160" fmla="+- 0 2311 2266"/>
                            <a:gd name="T161" fmla="*/ T160 w 419"/>
                            <a:gd name="T162" fmla="+- 0 1015 809"/>
                            <a:gd name="T163" fmla="*/ 1015 h 230"/>
                            <a:gd name="T164" fmla="+- 0 2305 2266"/>
                            <a:gd name="T165" fmla="*/ T164 w 419"/>
                            <a:gd name="T166" fmla="+- 0 1010 809"/>
                            <a:gd name="T167" fmla="*/ 1010 h 230"/>
                            <a:gd name="T168" fmla="+- 0 2300 2266"/>
                            <a:gd name="T169" fmla="*/ T168 w 419"/>
                            <a:gd name="T170" fmla="+- 0 1005 809"/>
                            <a:gd name="T171" fmla="*/ 1005 h 230"/>
                            <a:gd name="T172" fmla="+- 0 2295 2266"/>
                            <a:gd name="T173" fmla="*/ T172 w 419"/>
                            <a:gd name="T174" fmla="+- 0 999 809"/>
                            <a:gd name="T175" fmla="*/ 999 h 230"/>
                            <a:gd name="T176" fmla="+- 0 2290 2266"/>
                            <a:gd name="T177" fmla="*/ T176 w 419"/>
                            <a:gd name="T178" fmla="+- 0 993 809"/>
                            <a:gd name="T179" fmla="*/ 993 h 230"/>
                            <a:gd name="T180" fmla="+- 0 2286 2266"/>
                            <a:gd name="T181" fmla="*/ T180 w 419"/>
                            <a:gd name="T182" fmla="+- 0 987 809"/>
                            <a:gd name="T183" fmla="*/ 987 h 230"/>
                            <a:gd name="T184" fmla="+- 0 2281 2266"/>
                            <a:gd name="T185" fmla="*/ T184 w 419"/>
                            <a:gd name="T186" fmla="+- 0 981 809"/>
                            <a:gd name="T187" fmla="*/ 981 h 230"/>
                            <a:gd name="T188" fmla="+- 0 2269 2266"/>
                            <a:gd name="T189" fmla="*/ T188 w 419"/>
                            <a:gd name="T190" fmla="+- 0 946 809"/>
                            <a:gd name="T191" fmla="*/ 946 h 230"/>
                            <a:gd name="T192" fmla="+- 0 2267 2266"/>
                            <a:gd name="T193" fmla="*/ T192 w 419"/>
                            <a:gd name="T194" fmla="+- 0 938 809"/>
                            <a:gd name="T195" fmla="*/ 938 h 230"/>
                            <a:gd name="T196" fmla="+- 0 2266 2266"/>
                            <a:gd name="T197" fmla="*/ T196 w 419"/>
                            <a:gd name="T198" fmla="+- 0 931 809"/>
                            <a:gd name="T199" fmla="*/ 931 h 230"/>
                            <a:gd name="T200" fmla="+- 0 2266 2266"/>
                            <a:gd name="T201" fmla="*/ T200 w 419"/>
                            <a:gd name="T202" fmla="+- 0 923 809"/>
                            <a:gd name="T20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413" y="77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21C35C" id="Freeform 32" o:spid="_x0000_s1026" style="position:absolute;margin-left:113.3pt;margin-top:40.45pt;width:20.95pt;height:11.5pt;z-index:2516899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" path="m,114r,-7l1,99,3,92,4,85,20,51r4,-7l29,39r5,-6l39,28r6,-5l51,19r7,-4l93,2,100,r8,l115,,304,r8,l319,r8,2l334,3r34,16l374,23r39,54l419,107r,7l419,122r-9,36l407,165r-39,45l362,214r-50,15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62255,562610;266065,581660;266065,586105;266065,591185;260350,614045;258445,618490;233680,647065;229870,64960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3F0C1B4" wp14:editId="5759854E">
                <wp:simplePos x="0" y="0"/>
                <wp:positionH relativeFrom="page">
                  <wp:posOffset>1438910</wp:posOffset>
                </wp:positionH>
                <wp:positionV relativeFrom="paragraph">
                  <wp:posOffset>770890</wp:posOffset>
                </wp:positionV>
                <wp:extent cx="266065" cy="146050"/>
                <wp:effectExtent l="10160" t="12700" r="9525" b="12700"/>
                <wp:wrapNone/>
                <wp:docPr id="31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29 1214"/>
                            <a:gd name="T3" fmla="*/ 1329 h 230"/>
                            <a:gd name="T4" fmla="+- 0 2266 2266"/>
                            <a:gd name="T5" fmla="*/ T4 w 419"/>
                            <a:gd name="T6" fmla="+- 0 1321 1214"/>
                            <a:gd name="T7" fmla="*/ 1321 h 230"/>
                            <a:gd name="T8" fmla="+- 0 2267 2266"/>
                            <a:gd name="T9" fmla="*/ T8 w 419"/>
                            <a:gd name="T10" fmla="+- 0 1314 1214"/>
                            <a:gd name="T11" fmla="*/ 1314 h 230"/>
                            <a:gd name="T12" fmla="+- 0 2269 2266"/>
                            <a:gd name="T13" fmla="*/ T12 w 419"/>
                            <a:gd name="T14" fmla="+- 0 1306 1214"/>
                            <a:gd name="T15" fmla="*/ 1306 h 230"/>
                            <a:gd name="T16" fmla="+- 0 2270 2266"/>
                            <a:gd name="T17" fmla="*/ T16 w 419"/>
                            <a:gd name="T18" fmla="+- 0 1299 1214"/>
                            <a:gd name="T19" fmla="*/ 1299 h 230"/>
                            <a:gd name="T20" fmla="+- 0 2286 2266"/>
                            <a:gd name="T21" fmla="*/ T20 w 419"/>
                            <a:gd name="T22" fmla="+- 0 1265 1214"/>
                            <a:gd name="T23" fmla="*/ 1265 h 230"/>
                            <a:gd name="T24" fmla="+- 0 2290 2266"/>
                            <a:gd name="T25" fmla="*/ T24 w 419"/>
                            <a:gd name="T26" fmla="+- 0 1259 1214"/>
                            <a:gd name="T27" fmla="*/ 1259 h 230"/>
                            <a:gd name="T28" fmla="+- 0 2344 2266"/>
                            <a:gd name="T29" fmla="*/ T28 w 419"/>
                            <a:gd name="T30" fmla="+- 0 1220 1214"/>
                            <a:gd name="T31" fmla="*/ 1220 h 230"/>
                            <a:gd name="T32" fmla="+- 0 2359 2266"/>
                            <a:gd name="T33" fmla="*/ T32 w 419"/>
                            <a:gd name="T34" fmla="+- 0 1216 1214"/>
                            <a:gd name="T35" fmla="*/ 1216 h 230"/>
                            <a:gd name="T36" fmla="+- 0 2366 2266"/>
                            <a:gd name="T37" fmla="*/ T36 w 419"/>
                            <a:gd name="T38" fmla="+- 0 1215 1214"/>
                            <a:gd name="T39" fmla="*/ 1215 h 230"/>
                            <a:gd name="T40" fmla="+- 0 2374 2266"/>
                            <a:gd name="T41" fmla="*/ T40 w 419"/>
                            <a:gd name="T42" fmla="+- 0 1214 1214"/>
                            <a:gd name="T43" fmla="*/ 1214 h 230"/>
                            <a:gd name="T44" fmla="+- 0 2381 2266"/>
                            <a:gd name="T45" fmla="*/ T44 w 419"/>
                            <a:gd name="T46" fmla="+- 0 1214 1214"/>
                            <a:gd name="T47" fmla="*/ 1214 h 230"/>
                            <a:gd name="T48" fmla="+- 0 2570 2266"/>
                            <a:gd name="T49" fmla="*/ T48 w 419"/>
                            <a:gd name="T50" fmla="+- 0 1214 1214"/>
                            <a:gd name="T51" fmla="*/ 1214 h 230"/>
                            <a:gd name="T52" fmla="+- 0 2578 2266"/>
                            <a:gd name="T53" fmla="*/ T52 w 419"/>
                            <a:gd name="T54" fmla="+- 0 1214 1214"/>
                            <a:gd name="T55" fmla="*/ 1214 h 230"/>
                            <a:gd name="T56" fmla="+- 0 2585 2266"/>
                            <a:gd name="T57" fmla="*/ T56 w 419"/>
                            <a:gd name="T58" fmla="+- 0 1215 1214"/>
                            <a:gd name="T59" fmla="*/ 1215 h 230"/>
                            <a:gd name="T60" fmla="+- 0 2593 2266"/>
                            <a:gd name="T61" fmla="*/ T60 w 419"/>
                            <a:gd name="T62" fmla="+- 0 1216 1214"/>
                            <a:gd name="T63" fmla="*/ 1216 h 230"/>
                            <a:gd name="T64" fmla="+- 0 2600 2266"/>
                            <a:gd name="T65" fmla="*/ T64 w 419"/>
                            <a:gd name="T66" fmla="+- 0 1217 1214"/>
                            <a:gd name="T67" fmla="*/ 1217 h 230"/>
                            <a:gd name="T68" fmla="+- 0 2634 2266"/>
                            <a:gd name="T69" fmla="*/ T68 w 419"/>
                            <a:gd name="T70" fmla="+- 0 1233 1214"/>
                            <a:gd name="T71" fmla="*/ 1233 h 230"/>
                            <a:gd name="T72" fmla="+- 0 2640 2266"/>
                            <a:gd name="T73" fmla="*/ T72 w 419"/>
                            <a:gd name="T74" fmla="+- 0 1237 1214"/>
                            <a:gd name="T75" fmla="*/ 1237 h 230"/>
                            <a:gd name="T76" fmla="+- 0 2679 2266"/>
                            <a:gd name="T77" fmla="*/ T76 w 419"/>
                            <a:gd name="T78" fmla="+- 0 1292 1214"/>
                            <a:gd name="T79" fmla="*/ 1292 h 230"/>
                            <a:gd name="T80" fmla="+- 0 2685 2266"/>
                            <a:gd name="T81" fmla="*/ T80 w 419"/>
                            <a:gd name="T82" fmla="+- 0 1321 1214"/>
                            <a:gd name="T83" fmla="*/ 1321 h 230"/>
                            <a:gd name="T84" fmla="+- 0 2685 2266"/>
                            <a:gd name="T85" fmla="*/ T84 w 419"/>
                            <a:gd name="T86" fmla="+- 0 1329 1214"/>
                            <a:gd name="T87" fmla="*/ 1329 h 230"/>
                            <a:gd name="T88" fmla="+- 0 2685 2266"/>
                            <a:gd name="T89" fmla="*/ T88 w 419"/>
                            <a:gd name="T90" fmla="+- 0 1336 1214"/>
                            <a:gd name="T91" fmla="*/ 1336 h 230"/>
                            <a:gd name="T92" fmla="+- 0 2684 2266"/>
                            <a:gd name="T93" fmla="*/ T92 w 419"/>
                            <a:gd name="T94" fmla="+- 0 1344 1214"/>
                            <a:gd name="T95" fmla="*/ 1344 h 230"/>
                            <a:gd name="T96" fmla="+- 0 2683 2266"/>
                            <a:gd name="T97" fmla="*/ T96 w 419"/>
                            <a:gd name="T98" fmla="+- 0 1351 1214"/>
                            <a:gd name="T99" fmla="*/ 1351 h 230"/>
                            <a:gd name="T100" fmla="+- 0 2681 2266"/>
                            <a:gd name="T101" fmla="*/ T100 w 419"/>
                            <a:gd name="T102" fmla="+- 0 1358 1214"/>
                            <a:gd name="T103" fmla="*/ 1358 h 230"/>
                            <a:gd name="T104" fmla="+- 0 2679 2266"/>
                            <a:gd name="T105" fmla="*/ T104 w 419"/>
                            <a:gd name="T106" fmla="+- 0 1366 1214"/>
                            <a:gd name="T107" fmla="*/ 1366 h 230"/>
                            <a:gd name="T108" fmla="+- 0 2676 2266"/>
                            <a:gd name="T109" fmla="*/ T108 w 419"/>
                            <a:gd name="T110" fmla="+- 0 1372 1214"/>
                            <a:gd name="T111" fmla="*/ 1372 h 230"/>
                            <a:gd name="T112" fmla="+- 0 2673 2266"/>
                            <a:gd name="T113" fmla="*/ T112 w 419"/>
                            <a:gd name="T114" fmla="+- 0 1379 1214"/>
                            <a:gd name="T115" fmla="*/ 1379 h 230"/>
                            <a:gd name="T116" fmla="+- 0 2651 2266"/>
                            <a:gd name="T117" fmla="*/ T116 w 419"/>
                            <a:gd name="T118" fmla="+- 0 1410 1214"/>
                            <a:gd name="T119" fmla="*/ 1410 h 230"/>
                            <a:gd name="T120" fmla="+- 0 2646 2266"/>
                            <a:gd name="T121" fmla="*/ T120 w 419"/>
                            <a:gd name="T122" fmla="+- 0 1415 1214"/>
                            <a:gd name="T123" fmla="*/ 1415 h 230"/>
                            <a:gd name="T124" fmla="+- 0 2640 2266"/>
                            <a:gd name="T125" fmla="*/ T124 w 419"/>
                            <a:gd name="T126" fmla="+- 0 1420 1214"/>
                            <a:gd name="T127" fmla="*/ 1420 h 230"/>
                            <a:gd name="T128" fmla="+- 0 2634 2266"/>
                            <a:gd name="T129" fmla="*/ T128 w 419"/>
                            <a:gd name="T130" fmla="+- 0 1424 1214"/>
                            <a:gd name="T131" fmla="*/ 1424 h 230"/>
                            <a:gd name="T132" fmla="+- 0 2628 2266"/>
                            <a:gd name="T133" fmla="*/ T132 w 419"/>
                            <a:gd name="T134" fmla="+- 0 1428 1214"/>
                            <a:gd name="T135" fmla="*/ 1428 h 230"/>
                            <a:gd name="T136" fmla="+- 0 2621 2266"/>
                            <a:gd name="T137" fmla="*/ T136 w 419"/>
                            <a:gd name="T138" fmla="+- 0 1432 1214"/>
                            <a:gd name="T139" fmla="*/ 1432 h 230"/>
                            <a:gd name="T140" fmla="+- 0 2614 2266"/>
                            <a:gd name="T141" fmla="*/ T140 w 419"/>
                            <a:gd name="T142" fmla="+- 0 1435 1214"/>
                            <a:gd name="T143" fmla="*/ 1435 h 230"/>
                            <a:gd name="T144" fmla="+- 0 2607 2266"/>
                            <a:gd name="T145" fmla="*/ T144 w 419"/>
                            <a:gd name="T146" fmla="+- 0 1438 1214"/>
                            <a:gd name="T147" fmla="*/ 1438 h 230"/>
                            <a:gd name="T148" fmla="+- 0 2600 2266"/>
                            <a:gd name="T149" fmla="*/ T148 w 419"/>
                            <a:gd name="T150" fmla="+- 0 1440 1214"/>
                            <a:gd name="T151" fmla="*/ 1440 h 230"/>
                            <a:gd name="T152" fmla="+- 0 2593 2266"/>
                            <a:gd name="T153" fmla="*/ T152 w 419"/>
                            <a:gd name="T154" fmla="+- 0 1441 1214"/>
                            <a:gd name="T155" fmla="*/ 1441 h 230"/>
                            <a:gd name="T156" fmla="+- 0 2585 2266"/>
                            <a:gd name="T157" fmla="*/ T156 w 419"/>
                            <a:gd name="T158" fmla="+- 0 1443 1214"/>
                            <a:gd name="T159" fmla="*/ 1443 h 230"/>
                            <a:gd name="T160" fmla="+- 0 2578 2266"/>
                            <a:gd name="T161" fmla="*/ T160 w 419"/>
                            <a:gd name="T162" fmla="+- 0 1443 1214"/>
                            <a:gd name="T163" fmla="*/ 1443 h 230"/>
                            <a:gd name="T164" fmla="+- 0 2570 2266"/>
                            <a:gd name="T165" fmla="*/ T164 w 419"/>
                            <a:gd name="T166" fmla="+- 0 1443 1214"/>
                            <a:gd name="T167" fmla="*/ 1443 h 230"/>
                            <a:gd name="T168" fmla="+- 0 2381 2266"/>
                            <a:gd name="T169" fmla="*/ T168 w 419"/>
                            <a:gd name="T170" fmla="+- 0 1443 1214"/>
                            <a:gd name="T171" fmla="*/ 1443 h 230"/>
                            <a:gd name="T172" fmla="+- 0 2374 2266"/>
                            <a:gd name="T173" fmla="*/ T172 w 419"/>
                            <a:gd name="T174" fmla="+- 0 1443 1214"/>
                            <a:gd name="T175" fmla="*/ 1443 h 230"/>
                            <a:gd name="T176" fmla="+- 0 2366 2266"/>
                            <a:gd name="T177" fmla="*/ T176 w 419"/>
                            <a:gd name="T178" fmla="+- 0 1443 1214"/>
                            <a:gd name="T179" fmla="*/ 1443 h 230"/>
                            <a:gd name="T180" fmla="+- 0 2359 2266"/>
                            <a:gd name="T181" fmla="*/ T180 w 419"/>
                            <a:gd name="T182" fmla="+- 0 1441 1214"/>
                            <a:gd name="T183" fmla="*/ 1441 h 230"/>
                            <a:gd name="T184" fmla="+- 0 2351 2266"/>
                            <a:gd name="T185" fmla="*/ T184 w 419"/>
                            <a:gd name="T186" fmla="+- 0 1440 1214"/>
                            <a:gd name="T187" fmla="*/ 1440 h 230"/>
                            <a:gd name="T188" fmla="+- 0 2344 2266"/>
                            <a:gd name="T189" fmla="*/ T188 w 419"/>
                            <a:gd name="T190" fmla="+- 0 1438 1214"/>
                            <a:gd name="T191" fmla="*/ 1438 h 230"/>
                            <a:gd name="T192" fmla="+- 0 2337 2266"/>
                            <a:gd name="T193" fmla="*/ T192 w 419"/>
                            <a:gd name="T194" fmla="+- 0 1435 1214"/>
                            <a:gd name="T195" fmla="*/ 1435 h 230"/>
                            <a:gd name="T196" fmla="+- 0 2330 2266"/>
                            <a:gd name="T197" fmla="*/ T196 w 419"/>
                            <a:gd name="T198" fmla="+- 0 1432 1214"/>
                            <a:gd name="T199" fmla="*/ 1432 h 230"/>
                            <a:gd name="T200" fmla="+- 0 2324 2266"/>
                            <a:gd name="T201" fmla="*/ T200 w 419"/>
                            <a:gd name="T202" fmla="+- 0 1428 1214"/>
                            <a:gd name="T203" fmla="*/ 1428 h 230"/>
                            <a:gd name="T204" fmla="+- 0 2317 2266"/>
                            <a:gd name="T205" fmla="*/ T204 w 419"/>
                            <a:gd name="T206" fmla="+- 0 1424 1214"/>
                            <a:gd name="T207" fmla="*/ 1424 h 230"/>
                            <a:gd name="T208" fmla="+- 0 2311 2266"/>
                            <a:gd name="T209" fmla="*/ T208 w 419"/>
                            <a:gd name="T210" fmla="+- 0 1420 1214"/>
                            <a:gd name="T211" fmla="*/ 1420 h 230"/>
                            <a:gd name="T212" fmla="+- 0 2305 2266"/>
                            <a:gd name="T213" fmla="*/ T212 w 419"/>
                            <a:gd name="T214" fmla="+- 0 1415 1214"/>
                            <a:gd name="T215" fmla="*/ 1415 h 230"/>
                            <a:gd name="T216" fmla="+- 0 2300 2266"/>
                            <a:gd name="T217" fmla="*/ T216 w 419"/>
                            <a:gd name="T218" fmla="+- 0 1410 1214"/>
                            <a:gd name="T219" fmla="*/ 1410 h 230"/>
                            <a:gd name="T220" fmla="+- 0 2295 2266"/>
                            <a:gd name="T221" fmla="*/ T220 w 419"/>
                            <a:gd name="T222" fmla="+- 0 1404 1214"/>
                            <a:gd name="T223" fmla="*/ 1404 h 230"/>
                            <a:gd name="T224" fmla="+- 0 2290 2266"/>
                            <a:gd name="T225" fmla="*/ T224 w 419"/>
                            <a:gd name="T226" fmla="+- 0 1399 1214"/>
                            <a:gd name="T227" fmla="*/ 1399 h 230"/>
                            <a:gd name="T228" fmla="+- 0 2286 2266"/>
                            <a:gd name="T229" fmla="*/ T228 w 419"/>
                            <a:gd name="T230" fmla="+- 0 1392 1214"/>
                            <a:gd name="T231" fmla="*/ 1392 h 230"/>
                            <a:gd name="T232" fmla="+- 0 2281 2266"/>
                            <a:gd name="T233" fmla="*/ T232 w 419"/>
                            <a:gd name="T234" fmla="+- 0 1386 1214"/>
                            <a:gd name="T235" fmla="*/ 1386 h 230"/>
                            <a:gd name="T236" fmla="+- 0 2269 2266"/>
                            <a:gd name="T237" fmla="*/ T236 w 419"/>
                            <a:gd name="T238" fmla="+- 0 1351 1214"/>
                            <a:gd name="T239" fmla="*/ 1351 h 230"/>
                            <a:gd name="T240" fmla="+- 0 2267 2266"/>
                            <a:gd name="T241" fmla="*/ T240 w 419"/>
                            <a:gd name="T242" fmla="+- 0 1344 1214"/>
                            <a:gd name="T243" fmla="*/ 1344 h 230"/>
                            <a:gd name="T244" fmla="+- 0 2266 2266"/>
                            <a:gd name="T245" fmla="*/ T244 w 419"/>
                            <a:gd name="T246" fmla="+- 0 1336 1214"/>
                            <a:gd name="T247" fmla="*/ 1336 h 230"/>
                            <a:gd name="T248" fmla="+- 0 2266 2266"/>
                            <a:gd name="T249" fmla="*/ T248 w 419"/>
                            <a:gd name="T250" fmla="+- 0 1329 1214"/>
                            <a:gd name="T251" fmla="*/ 132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8" y="6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413" y="78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413" y="15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74" y="206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9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9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8" y="214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5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0DF5DD" id="Freeform 33" o:spid="_x0000_s1026" style="position:absolute;margin-left:113.3pt;margin-top:60.7pt;width:20.95pt;height:11.5pt;z-index:2516910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" path="m,115r,-8l1,100,3,92,4,85,20,51r4,-6l78,6,93,2r7,-1l108,r7,l304,r8,l319,1r8,1l334,3r34,16l374,23r39,55l419,107r,8l419,122r-1,8l417,137r-2,7l413,152r-3,6l407,165r-22,31l380,201r-6,5l368,210r-6,4l355,218r-7,3l341,224r-7,2l327,227r-8,2l312,229r-8,l115,229r-7,l100,229r-7,-2l85,226r-7,-2l71,221r-7,-3l58,214r-7,-4l45,206r-6,-5l34,196r-5,-6l24,185r-4,-7l15,172,3,137,1,130,,122r,-7xe" filled="f" strokecolor="#999fa5" strokeweight=".23822mm">
                <v:path arrowok="t" o:connecttype="custom" o:connectlocs="0,843915;0,838835;635,834390;1905,829310;2540,824865;12700,803275;15240,799465;49530,774700;59055,772160;63500,771525;68580,770890;73025,770890;193040,770890;198120,770890;202565,771525;207645,772160;212090,772795;233680,782955;237490,785495;262255,820420;266065,838835;266065,843915;266065,848360;265430,853440;264795,857885;263525,862330;262255,867410;260350,871220;258445,875665;244475,895350;241300,898525;237490,901700;233680,904240;229870,906780;225425,909320;220980,911225;216535,913130;212090,914400;207645,915035;202565,916305;198120,916305;193040,916305;73025,916305;68580,916305;63500,916305;59055,915035;53975,914400;49530,913130;45085,911225;40640,909320;36830,906780;32385,904240;28575,901700;24765,898525;21590,895350;18415,891540;15240,888365;12700,883920;9525,880110;1905,857885;635,853440;0,848360;0,843915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Almost never</w:t>
      </w:r>
      <w:r w:rsidR="00B852B5" w:rsidRPr="00B852B5">
        <w:rPr>
          <w:rFonts w:ascii="Roboto" w:eastAsia="Times New Roman" w:hAnsi="Times New Roman" w:cs="Times New Roman"/>
          <w:color w:val="1F2023"/>
          <w:spacing w:val="-45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Sometimes</w:t>
      </w:r>
      <w:r w:rsidR="00B852B5" w:rsidRPr="00B852B5">
        <w:rPr>
          <w:rFonts w:ascii="Roboto" w:eastAsia="Times New Roman" w:hAnsi="Times New Roman" w:cs="Times New Roman"/>
          <w:color w:val="1F2023"/>
          <w:spacing w:val="1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Often</w:t>
      </w:r>
    </w:p>
    <w:p w14:paraId="3FF61CDE" w14:textId="1EDCC657" w:rsidR="00B852B5" w:rsidRPr="00B852B5" w:rsidRDefault="00B852B5" w:rsidP="00CF746E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  <w:r w:rsidRPr="00B852B5">
        <w:rPr>
          <w:rFonts w:ascii="Roboto" w:eastAsia="Times New Roman" w:hAnsi="Times New Roman" w:cs="Times New Roman"/>
          <w:color w:val="1F2023"/>
          <w:sz w:val="19"/>
        </w:rPr>
        <w:t>Almost</w:t>
      </w:r>
      <w:r w:rsidRPr="00B852B5">
        <w:rPr>
          <w:rFonts w:ascii="Roboto" w:eastAsia="Times New Roman" w:hAnsi="Times New Roman" w:cs="Times New Roman"/>
          <w:color w:val="1F2023"/>
          <w:spacing w:val="4"/>
          <w:sz w:val="19"/>
        </w:rPr>
        <w:t xml:space="preserve"> </w:t>
      </w:r>
      <w:r w:rsidRPr="00B852B5">
        <w:rPr>
          <w:rFonts w:ascii="Roboto" w:eastAsia="Times New Roman" w:hAnsi="Times New Roman" w:cs="Times New Roman"/>
          <w:color w:val="1F2023"/>
          <w:sz w:val="19"/>
        </w:rPr>
        <w:t>always</w:t>
      </w:r>
    </w:p>
    <w:p w14:paraId="5FBE5846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sz w:val="19"/>
          <w:szCs w:val="20"/>
        </w:rPr>
      </w:pPr>
    </w:p>
    <w:p w14:paraId="244D574A" w14:textId="7616A8A8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294"/>
          <w:tab w:val="left" w:pos="1295"/>
        </w:tabs>
        <w:autoSpaceDE w:val="0"/>
        <w:autoSpaceDN w:val="0"/>
        <w:spacing w:after="0" w:line="240" w:lineRule="auto"/>
        <w:ind w:left="1294" w:hanging="571"/>
        <w:outlineLvl w:val="0"/>
        <w:rPr>
          <w:rFonts w:ascii="Trebuchet MS" w:eastAsia="Trebuchet MS" w:hAnsi="Trebuchet MS" w:cs="Trebuchet MS"/>
          <w:sz w:val="21"/>
          <w:szCs w:val="21"/>
        </w:rPr>
      </w:pP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Have</w:t>
      </w:r>
      <w:r w:rsidRPr="00B852B5">
        <w:rPr>
          <w:rFonts w:ascii="Trebuchet MS" w:eastAsia="Trebuchet MS" w:hAnsi="Trebuchet MS" w:cs="Trebuchet MS"/>
          <w:color w:val="1F2023"/>
          <w:spacing w:val="-3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you</w:t>
      </w:r>
      <w:r w:rsidRPr="00B852B5">
        <w:rPr>
          <w:rFonts w:ascii="Trebuchet MS" w:eastAsia="Trebuchet MS" w:hAnsi="Trebuchet MS" w:cs="Trebuchet MS"/>
          <w:color w:val="1F2023"/>
          <w:spacing w:val="-3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been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anxious</w:t>
      </w:r>
      <w:r w:rsidRPr="00B852B5">
        <w:rPr>
          <w:rFonts w:ascii="Trebuchet MS" w:eastAsia="Trebuchet MS" w:hAnsi="Trebuchet MS" w:cs="Trebuchet MS"/>
          <w:color w:val="1F2023"/>
          <w:spacing w:val="-3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about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things</w:t>
      </w:r>
      <w:r w:rsidRPr="00B852B5">
        <w:rPr>
          <w:rFonts w:ascii="Trebuchet MS" w:eastAsia="Trebuchet MS" w:hAnsi="Trebuchet MS" w:cs="Trebuchet MS"/>
          <w:color w:val="1F2023"/>
          <w:spacing w:val="-3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around</w:t>
      </w:r>
      <w:r w:rsidRPr="00B852B5">
        <w:rPr>
          <w:rFonts w:ascii="Trebuchet MS" w:eastAsia="Trebuchet MS" w:hAnsi="Trebuchet MS" w:cs="Trebuchet MS"/>
          <w:color w:val="1F2023"/>
          <w:spacing w:val="-3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you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in</w:t>
      </w:r>
      <w:r w:rsidRPr="00B852B5">
        <w:rPr>
          <w:rFonts w:ascii="Trebuchet MS" w:eastAsia="Trebuchet MS" w:hAnsi="Trebuchet MS" w:cs="Trebuchet MS"/>
          <w:color w:val="1F2023"/>
          <w:spacing w:val="-3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the</w:t>
      </w:r>
      <w:r w:rsidR="00CF746E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 xml:space="preserve"> COVI</w:t>
      </w:r>
      <w:r w:rsidR="00C616DC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D</w:t>
      </w:r>
      <w:r w:rsidR="00CF746E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 xml:space="preserve">-19 pandemic? </w:t>
      </w:r>
      <w:r w:rsidRPr="00B852B5">
        <w:rPr>
          <w:rFonts w:ascii="Trebuchet MS" w:eastAsia="Trebuchet MS" w:hAnsi="Trebuchet MS" w:cs="Trebuchet MS"/>
          <w:color w:val="D92F24"/>
          <w:w w:val="105"/>
          <w:sz w:val="21"/>
          <w:szCs w:val="21"/>
        </w:rPr>
        <w:t>*</w:t>
      </w:r>
    </w:p>
    <w:p w14:paraId="461A6DE6" w14:textId="77777777" w:rsidR="00B852B5" w:rsidRPr="00B852B5" w:rsidRDefault="00B852B5" w:rsidP="00B852B5">
      <w:pPr>
        <w:widowControl w:val="0"/>
        <w:autoSpaceDE w:val="0"/>
        <w:autoSpaceDN w:val="0"/>
        <w:spacing w:before="6" w:after="0" w:line="240" w:lineRule="auto"/>
        <w:rPr>
          <w:rFonts w:ascii="Trebuchet MS" w:eastAsia="Times New Roman" w:hAnsi="Times New Roman" w:cs="Times New Roman"/>
          <w:szCs w:val="20"/>
        </w:rPr>
      </w:pPr>
    </w:p>
    <w:p w14:paraId="7EF6FD59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i/>
          <w:iCs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646235A4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/>
          <w:sz w:val="25"/>
          <w:szCs w:val="20"/>
        </w:rPr>
      </w:pPr>
    </w:p>
    <w:p w14:paraId="26B0CD97" w14:textId="48380C70" w:rsidR="00B852B5" w:rsidRPr="00B852B5" w:rsidRDefault="00266FC5" w:rsidP="00B852B5">
      <w:pPr>
        <w:widowControl w:val="0"/>
        <w:autoSpaceDE w:val="0"/>
        <w:autoSpaceDN w:val="0"/>
        <w:spacing w:after="0" w:line="427" w:lineRule="auto"/>
        <w:ind w:left="1855" w:right="6837"/>
        <w:rPr>
          <w:rFonts w:ascii="Roboto" w:eastAsia="Times New Roman" w:hAnsi="Times New Roman" w:cs="Times New Roman"/>
          <w:sz w:val="19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643F135" wp14:editId="31E563F2">
                <wp:simplePos x="0" y="0"/>
                <wp:positionH relativeFrom="page">
                  <wp:posOffset>1438910</wp:posOffset>
                </wp:positionH>
                <wp:positionV relativeFrom="paragraph">
                  <wp:posOffset>-1270</wp:posOffset>
                </wp:positionV>
                <wp:extent cx="266065" cy="146050"/>
                <wp:effectExtent l="10160" t="12065" r="9525" b="13335"/>
                <wp:wrapNone/>
                <wp:docPr id="30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13 -2"/>
                            <a:gd name="T3" fmla="*/ 113 h 230"/>
                            <a:gd name="T4" fmla="+- 0 2266 2266"/>
                            <a:gd name="T5" fmla="*/ T4 w 419"/>
                            <a:gd name="T6" fmla="+- 0 105 -2"/>
                            <a:gd name="T7" fmla="*/ 105 h 230"/>
                            <a:gd name="T8" fmla="+- 0 2267 2266"/>
                            <a:gd name="T9" fmla="*/ T8 w 419"/>
                            <a:gd name="T10" fmla="+- 0 98 -2"/>
                            <a:gd name="T11" fmla="*/ 98 h 230"/>
                            <a:gd name="T12" fmla="+- 0 2269 2266"/>
                            <a:gd name="T13" fmla="*/ T12 w 419"/>
                            <a:gd name="T14" fmla="+- 0 91 -2"/>
                            <a:gd name="T15" fmla="*/ 91 h 230"/>
                            <a:gd name="T16" fmla="+- 0 2270 2266"/>
                            <a:gd name="T17" fmla="*/ T16 w 419"/>
                            <a:gd name="T18" fmla="+- 0 83 -2"/>
                            <a:gd name="T19" fmla="*/ 83 h 230"/>
                            <a:gd name="T20" fmla="+- 0 2286 2266"/>
                            <a:gd name="T21" fmla="*/ T20 w 419"/>
                            <a:gd name="T22" fmla="+- 0 49 -2"/>
                            <a:gd name="T23" fmla="*/ 49 h 230"/>
                            <a:gd name="T24" fmla="+- 0 2290 2266"/>
                            <a:gd name="T25" fmla="*/ T24 w 419"/>
                            <a:gd name="T26" fmla="+- 0 43 -2"/>
                            <a:gd name="T27" fmla="*/ 43 h 230"/>
                            <a:gd name="T28" fmla="+- 0 2295 2266"/>
                            <a:gd name="T29" fmla="*/ T28 w 419"/>
                            <a:gd name="T30" fmla="+- 0 37 -2"/>
                            <a:gd name="T31" fmla="*/ 37 h 230"/>
                            <a:gd name="T32" fmla="+- 0 2300 2266"/>
                            <a:gd name="T33" fmla="*/ T32 w 419"/>
                            <a:gd name="T34" fmla="+- 0 32 -2"/>
                            <a:gd name="T35" fmla="*/ 32 h 230"/>
                            <a:gd name="T36" fmla="+- 0 2305 2266"/>
                            <a:gd name="T37" fmla="*/ T36 w 419"/>
                            <a:gd name="T38" fmla="+- 0 26 -2"/>
                            <a:gd name="T39" fmla="*/ 26 h 230"/>
                            <a:gd name="T40" fmla="+- 0 2311 2266"/>
                            <a:gd name="T41" fmla="*/ T40 w 419"/>
                            <a:gd name="T42" fmla="+- 0 22 -2"/>
                            <a:gd name="T43" fmla="*/ 22 h 230"/>
                            <a:gd name="T44" fmla="+- 0 2317 2266"/>
                            <a:gd name="T45" fmla="*/ T44 w 419"/>
                            <a:gd name="T46" fmla="+- 0 18 -2"/>
                            <a:gd name="T47" fmla="*/ 18 h 230"/>
                            <a:gd name="T48" fmla="+- 0 2324 2266"/>
                            <a:gd name="T49" fmla="*/ T48 w 419"/>
                            <a:gd name="T50" fmla="+- 0 13 -2"/>
                            <a:gd name="T51" fmla="*/ 13 h 230"/>
                            <a:gd name="T52" fmla="+- 0 2359 2266"/>
                            <a:gd name="T53" fmla="*/ T52 w 419"/>
                            <a:gd name="T54" fmla="+- 0 0 -2"/>
                            <a:gd name="T55" fmla="*/ 0 h 230"/>
                            <a:gd name="T56" fmla="+- 0 2366 2266"/>
                            <a:gd name="T57" fmla="*/ T56 w 419"/>
                            <a:gd name="T58" fmla="+- 0 -1 -2"/>
                            <a:gd name="T59" fmla="*/ -1 h 230"/>
                            <a:gd name="T60" fmla="+- 0 2374 2266"/>
                            <a:gd name="T61" fmla="*/ T60 w 419"/>
                            <a:gd name="T62" fmla="+- 0 -2 -2"/>
                            <a:gd name="T63" fmla="*/ -2 h 230"/>
                            <a:gd name="T64" fmla="+- 0 2381 2266"/>
                            <a:gd name="T65" fmla="*/ T64 w 419"/>
                            <a:gd name="T66" fmla="+- 0 -2 -2"/>
                            <a:gd name="T67" fmla="*/ -2 h 230"/>
                            <a:gd name="T68" fmla="+- 0 2570 2266"/>
                            <a:gd name="T69" fmla="*/ T68 w 419"/>
                            <a:gd name="T70" fmla="+- 0 -2 -2"/>
                            <a:gd name="T71" fmla="*/ -2 h 230"/>
                            <a:gd name="T72" fmla="+- 0 2578 2266"/>
                            <a:gd name="T73" fmla="*/ T72 w 419"/>
                            <a:gd name="T74" fmla="+- 0 -2 -2"/>
                            <a:gd name="T75" fmla="*/ -2 h 230"/>
                            <a:gd name="T76" fmla="+- 0 2585 2266"/>
                            <a:gd name="T77" fmla="*/ T76 w 419"/>
                            <a:gd name="T78" fmla="+- 0 -1 -2"/>
                            <a:gd name="T79" fmla="*/ -1 h 230"/>
                            <a:gd name="T80" fmla="+- 0 2593 2266"/>
                            <a:gd name="T81" fmla="*/ T80 w 419"/>
                            <a:gd name="T82" fmla="+- 0 0 -2"/>
                            <a:gd name="T83" fmla="*/ 0 h 230"/>
                            <a:gd name="T84" fmla="+- 0 2600 2266"/>
                            <a:gd name="T85" fmla="*/ T84 w 419"/>
                            <a:gd name="T86" fmla="+- 0 2 -2"/>
                            <a:gd name="T87" fmla="*/ 2 h 230"/>
                            <a:gd name="T88" fmla="+- 0 2607 2266"/>
                            <a:gd name="T89" fmla="*/ T88 w 419"/>
                            <a:gd name="T90" fmla="+- 0 4 -2"/>
                            <a:gd name="T91" fmla="*/ 4 h 230"/>
                            <a:gd name="T92" fmla="+- 0 2614 2266"/>
                            <a:gd name="T93" fmla="*/ T92 w 419"/>
                            <a:gd name="T94" fmla="+- 0 7 -2"/>
                            <a:gd name="T95" fmla="*/ 7 h 230"/>
                            <a:gd name="T96" fmla="+- 0 2621 2266"/>
                            <a:gd name="T97" fmla="*/ T96 w 419"/>
                            <a:gd name="T98" fmla="+- 0 10 -2"/>
                            <a:gd name="T99" fmla="*/ 10 h 230"/>
                            <a:gd name="T100" fmla="+- 0 2628 2266"/>
                            <a:gd name="T101" fmla="*/ T100 w 419"/>
                            <a:gd name="T102" fmla="+- 0 13 -2"/>
                            <a:gd name="T103" fmla="*/ 13 h 230"/>
                            <a:gd name="T104" fmla="+- 0 2634 2266"/>
                            <a:gd name="T105" fmla="*/ T104 w 419"/>
                            <a:gd name="T106" fmla="+- 0 18 -2"/>
                            <a:gd name="T107" fmla="*/ 18 h 230"/>
                            <a:gd name="T108" fmla="+- 0 2640 2266"/>
                            <a:gd name="T109" fmla="*/ T108 w 419"/>
                            <a:gd name="T110" fmla="+- 0 22 -2"/>
                            <a:gd name="T111" fmla="*/ 22 h 230"/>
                            <a:gd name="T112" fmla="+- 0 2646 2266"/>
                            <a:gd name="T113" fmla="*/ T112 w 419"/>
                            <a:gd name="T114" fmla="+- 0 26 -2"/>
                            <a:gd name="T115" fmla="*/ 26 h 230"/>
                            <a:gd name="T116" fmla="+- 0 2651 2266"/>
                            <a:gd name="T117" fmla="*/ T116 w 419"/>
                            <a:gd name="T118" fmla="+- 0 32 -2"/>
                            <a:gd name="T119" fmla="*/ 32 h 230"/>
                            <a:gd name="T120" fmla="+- 0 2657 2266"/>
                            <a:gd name="T121" fmla="*/ T120 w 419"/>
                            <a:gd name="T122" fmla="+- 0 37 -2"/>
                            <a:gd name="T123" fmla="*/ 37 h 230"/>
                            <a:gd name="T124" fmla="+- 0 2683 2266"/>
                            <a:gd name="T125" fmla="*/ T124 w 419"/>
                            <a:gd name="T126" fmla="+- 0 91 -2"/>
                            <a:gd name="T127" fmla="*/ 91 h 230"/>
                            <a:gd name="T128" fmla="+- 0 2684 2266"/>
                            <a:gd name="T129" fmla="*/ T128 w 419"/>
                            <a:gd name="T130" fmla="+- 0 98 -2"/>
                            <a:gd name="T131" fmla="*/ 98 h 230"/>
                            <a:gd name="T132" fmla="+- 0 2685 2266"/>
                            <a:gd name="T133" fmla="*/ T132 w 419"/>
                            <a:gd name="T134" fmla="+- 0 105 -2"/>
                            <a:gd name="T135" fmla="*/ 105 h 230"/>
                            <a:gd name="T136" fmla="+- 0 2685 2266"/>
                            <a:gd name="T137" fmla="*/ T136 w 419"/>
                            <a:gd name="T138" fmla="+- 0 113 -2"/>
                            <a:gd name="T139" fmla="*/ 113 h 230"/>
                            <a:gd name="T140" fmla="+- 0 2685 2266"/>
                            <a:gd name="T141" fmla="*/ T140 w 419"/>
                            <a:gd name="T142" fmla="+- 0 121 -2"/>
                            <a:gd name="T143" fmla="*/ 121 h 230"/>
                            <a:gd name="T144" fmla="+- 0 2684 2266"/>
                            <a:gd name="T145" fmla="*/ T144 w 419"/>
                            <a:gd name="T146" fmla="+- 0 128 -2"/>
                            <a:gd name="T147" fmla="*/ 128 h 230"/>
                            <a:gd name="T148" fmla="+- 0 2683 2266"/>
                            <a:gd name="T149" fmla="*/ T148 w 419"/>
                            <a:gd name="T150" fmla="+- 0 135 -2"/>
                            <a:gd name="T151" fmla="*/ 135 h 230"/>
                            <a:gd name="T152" fmla="+- 0 2681 2266"/>
                            <a:gd name="T153" fmla="*/ T152 w 419"/>
                            <a:gd name="T154" fmla="+- 0 143 -2"/>
                            <a:gd name="T155" fmla="*/ 143 h 230"/>
                            <a:gd name="T156" fmla="+- 0 2646 2266"/>
                            <a:gd name="T157" fmla="*/ T156 w 419"/>
                            <a:gd name="T158" fmla="+- 0 200 -2"/>
                            <a:gd name="T159" fmla="*/ 200 h 230"/>
                            <a:gd name="T160" fmla="+- 0 2634 2266"/>
                            <a:gd name="T161" fmla="*/ T160 w 419"/>
                            <a:gd name="T162" fmla="+- 0 208 -2"/>
                            <a:gd name="T163" fmla="*/ 208 h 230"/>
                            <a:gd name="T164" fmla="+- 0 2628 2266"/>
                            <a:gd name="T165" fmla="*/ T164 w 419"/>
                            <a:gd name="T166" fmla="+- 0 213 -2"/>
                            <a:gd name="T167" fmla="*/ 213 h 230"/>
                            <a:gd name="T168" fmla="+- 0 2593 2266"/>
                            <a:gd name="T169" fmla="*/ T168 w 419"/>
                            <a:gd name="T170" fmla="+- 0 226 -2"/>
                            <a:gd name="T171" fmla="*/ 226 h 230"/>
                            <a:gd name="T172" fmla="+- 0 2585 2266"/>
                            <a:gd name="T173" fmla="*/ T172 w 419"/>
                            <a:gd name="T174" fmla="+- 0 227 -2"/>
                            <a:gd name="T175" fmla="*/ 227 h 230"/>
                            <a:gd name="T176" fmla="+- 0 2578 2266"/>
                            <a:gd name="T177" fmla="*/ T176 w 419"/>
                            <a:gd name="T178" fmla="+- 0 228 -2"/>
                            <a:gd name="T179" fmla="*/ 228 h 230"/>
                            <a:gd name="T180" fmla="+- 0 2570 2266"/>
                            <a:gd name="T181" fmla="*/ T180 w 419"/>
                            <a:gd name="T182" fmla="+- 0 228 -2"/>
                            <a:gd name="T183" fmla="*/ 228 h 230"/>
                            <a:gd name="T184" fmla="+- 0 2381 2266"/>
                            <a:gd name="T185" fmla="*/ T184 w 419"/>
                            <a:gd name="T186" fmla="+- 0 228 -2"/>
                            <a:gd name="T187" fmla="*/ 228 h 230"/>
                            <a:gd name="T188" fmla="+- 0 2374 2266"/>
                            <a:gd name="T189" fmla="*/ T188 w 419"/>
                            <a:gd name="T190" fmla="+- 0 228 -2"/>
                            <a:gd name="T191" fmla="*/ 228 h 230"/>
                            <a:gd name="T192" fmla="+- 0 2366 2266"/>
                            <a:gd name="T193" fmla="*/ T192 w 419"/>
                            <a:gd name="T194" fmla="+- 0 227 -2"/>
                            <a:gd name="T195" fmla="*/ 227 h 230"/>
                            <a:gd name="T196" fmla="+- 0 2359 2266"/>
                            <a:gd name="T197" fmla="*/ T196 w 419"/>
                            <a:gd name="T198" fmla="+- 0 226 -2"/>
                            <a:gd name="T199" fmla="*/ 226 h 230"/>
                            <a:gd name="T200" fmla="+- 0 2351 2266"/>
                            <a:gd name="T201" fmla="*/ T200 w 419"/>
                            <a:gd name="T202" fmla="+- 0 224 -2"/>
                            <a:gd name="T203" fmla="*/ 224 h 230"/>
                            <a:gd name="T204" fmla="+- 0 2344 2266"/>
                            <a:gd name="T205" fmla="*/ T204 w 419"/>
                            <a:gd name="T206" fmla="+- 0 222 -2"/>
                            <a:gd name="T207" fmla="*/ 222 h 230"/>
                            <a:gd name="T208" fmla="+- 0 2337 2266"/>
                            <a:gd name="T209" fmla="*/ T208 w 419"/>
                            <a:gd name="T210" fmla="+- 0 219 -2"/>
                            <a:gd name="T211" fmla="*/ 219 h 230"/>
                            <a:gd name="T212" fmla="+- 0 2330 2266"/>
                            <a:gd name="T213" fmla="*/ T212 w 419"/>
                            <a:gd name="T214" fmla="+- 0 216 -2"/>
                            <a:gd name="T215" fmla="*/ 216 h 230"/>
                            <a:gd name="T216" fmla="+- 0 2324 2266"/>
                            <a:gd name="T217" fmla="*/ T216 w 419"/>
                            <a:gd name="T218" fmla="+- 0 213 -2"/>
                            <a:gd name="T219" fmla="*/ 213 h 230"/>
                            <a:gd name="T220" fmla="+- 0 2317 2266"/>
                            <a:gd name="T221" fmla="*/ T220 w 419"/>
                            <a:gd name="T222" fmla="+- 0 208 -2"/>
                            <a:gd name="T223" fmla="*/ 208 h 230"/>
                            <a:gd name="T224" fmla="+- 0 2311 2266"/>
                            <a:gd name="T225" fmla="*/ T224 w 419"/>
                            <a:gd name="T226" fmla="+- 0 204 -2"/>
                            <a:gd name="T227" fmla="*/ 204 h 230"/>
                            <a:gd name="T228" fmla="+- 0 2286 2266"/>
                            <a:gd name="T229" fmla="*/ T228 w 419"/>
                            <a:gd name="T230" fmla="+- 0 177 -2"/>
                            <a:gd name="T231" fmla="*/ 177 h 230"/>
                            <a:gd name="T232" fmla="+- 0 2281 2266"/>
                            <a:gd name="T233" fmla="*/ T232 w 419"/>
                            <a:gd name="T234" fmla="+- 0 171 -2"/>
                            <a:gd name="T235" fmla="*/ 171 h 230"/>
                            <a:gd name="T236" fmla="+- 0 2269 2266"/>
                            <a:gd name="T237" fmla="*/ T236 w 419"/>
                            <a:gd name="T238" fmla="+- 0 135 -2"/>
                            <a:gd name="T239" fmla="*/ 135 h 230"/>
                            <a:gd name="T240" fmla="+- 0 2267 2266"/>
                            <a:gd name="T241" fmla="*/ T240 w 419"/>
                            <a:gd name="T242" fmla="+- 0 128 -2"/>
                            <a:gd name="T243" fmla="*/ 128 h 230"/>
                            <a:gd name="T244" fmla="+- 0 2266 2266"/>
                            <a:gd name="T245" fmla="*/ T244 w 419"/>
                            <a:gd name="T246" fmla="+- 0 121 -2"/>
                            <a:gd name="T247" fmla="*/ 121 h 230"/>
                            <a:gd name="T248" fmla="+- 0 2266 2266"/>
                            <a:gd name="T249" fmla="*/ T248 w 419"/>
                            <a:gd name="T250" fmla="+- 0 113 -2"/>
                            <a:gd name="T251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  <a:cxn ang="0">
                              <a:pos x="T245" y="T247"/>
                            </a:cxn>
                            <a:cxn ang="0">
                              <a:pos x="T249" y="T251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4"/>
                              </a:lnTo>
                              <a:lnTo>
                                <a:pt x="39" y="28"/>
                              </a:lnTo>
                              <a:lnTo>
                                <a:pt x="45" y="24"/>
                              </a:lnTo>
                              <a:lnTo>
                                <a:pt x="51" y="20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2" y="15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380" y="28"/>
                              </a:lnTo>
                              <a:lnTo>
                                <a:pt x="385" y="34"/>
                              </a:lnTo>
                              <a:lnTo>
                                <a:pt x="391" y="39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5"/>
                              </a:lnTo>
                              <a:lnTo>
                                <a:pt x="380" y="202"/>
                              </a:lnTo>
                              <a:lnTo>
                                <a:pt x="368" y="210"/>
                              </a:lnTo>
                              <a:lnTo>
                                <a:pt x="362" y="215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8" y="215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8608E6" id="Freeform 34" o:spid="_x0000_s1026" style="position:absolute;margin-left:113.3pt;margin-top:-.1pt;width:20.95pt;height:11.5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" path="m,115r,-8l1,100,3,93,4,85,20,51r4,-6l29,39r5,-5l39,28r6,-4l51,20r7,-5l93,2r7,-1l108,r7,l304,r8,l319,1r8,1l334,4r7,2l348,9r7,3l362,15r6,5l374,24r6,4l385,34r6,5l417,93r1,7l419,107r,8l419,123r-1,7l417,137r-2,8l380,202r-12,8l362,215r-35,13l319,229r-7,1l304,230r-189,l108,230r-8,-1l93,228r-8,-2l78,224r-7,-3l64,218r-6,-3l51,210r-6,-4l20,179r-5,-6l3,137,1,130,,123r,-8xe" filled="f" strokecolor="#999fa5" strokeweight=".23822mm">
                <v:path arrowok="t" o:connecttype="custom" o:connectlocs="0,71755;0,66675;635,62230;1905,57785;2540,52705;12700,31115;15240,27305;18415,23495;21590,20320;24765,16510;28575,13970;32385,11430;36830,8255;59055,0;63500,-635;68580,-1270;73025,-1270;193040,-1270;198120,-1270;202565,-635;207645,0;212090,1270;216535,2540;220980,4445;225425,6350;229870,8255;233680,11430;237490,13970;241300,16510;244475,20320;248285,23495;264795,57785;265430,62230;266065,66675;266065,71755;266065,76835;265430,81280;264795,85725;263525,90805;241300,127000;233680,132080;229870,135255;207645,143510;202565,144145;198120,144780;193040,144780;73025,144780;68580,144780;63500,144145;59055,143510;53975,142240;49530,140970;45085,139065;40640,137160;36830,135255;32385,132080;28575,129540;12700,112395;9525,108585;1905,85725;635,81280;0,76835;0,71755" o:connectangles="0,0,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789376C" wp14:editId="6F7CD132">
                <wp:simplePos x="0" y="0"/>
                <wp:positionH relativeFrom="page">
                  <wp:posOffset>1438910</wp:posOffset>
                </wp:positionH>
                <wp:positionV relativeFrom="paragraph">
                  <wp:posOffset>255905</wp:posOffset>
                </wp:positionV>
                <wp:extent cx="266065" cy="146050"/>
                <wp:effectExtent l="10160" t="12065" r="9525" b="13335"/>
                <wp:wrapNone/>
                <wp:docPr id="29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518 403"/>
                            <a:gd name="T3" fmla="*/ 518 h 230"/>
                            <a:gd name="T4" fmla="+- 0 2266 2266"/>
                            <a:gd name="T5" fmla="*/ T4 w 419"/>
                            <a:gd name="T6" fmla="+- 0 511 403"/>
                            <a:gd name="T7" fmla="*/ 511 h 230"/>
                            <a:gd name="T8" fmla="+- 0 2267 2266"/>
                            <a:gd name="T9" fmla="*/ T8 w 419"/>
                            <a:gd name="T10" fmla="+- 0 503 403"/>
                            <a:gd name="T11" fmla="*/ 503 h 230"/>
                            <a:gd name="T12" fmla="+- 0 2269 2266"/>
                            <a:gd name="T13" fmla="*/ T12 w 419"/>
                            <a:gd name="T14" fmla="+- 0 496 403"/>
                            <a:gd name="T15" fmla="*/ 496 h 230"/>
                            <a:gd name="T16" fmla="+- 0 2270 2266"/>
                            <a:gd name="T17" fmla="*/ T16 w 419"/>
                            <a:gd name="T18" fmla="+- 0 488 403"/>
                            <a:gd name="T19" fmla="*/ 488 h 230"/>
                            <a:gd name="T20" fmla="+- 0 2286 2266"/>
                            <a:gd name="T21" fmla="*/ T20 w 419"/>
                            <a:gd name="T22" fmla="+- 0 454 403"/>
                            <a:gd name="T23" fmla="*/ 454 h 230"/>
                            <a:gd name="T24" fmla="+- 0 2290 2266"/>
                            <a:gd name="T25" fmla="*/ T24 w 419"/>
                            <a:gd name="T26" fmla="+- 0 448 403"/>
                            <a:gd name="T27" fmla="*/ 448 h 230"/>
                            <a:gd name="T28" fmla="+- 0 2337 2266"/>
                            <a:gd name="T29" fmla="*/ T28 w 419"/>
                            <a:gd name="T30" fmla="+- 0 412 403"/>
                            <a:gd name="T31" fmla="*/ 412 h 230"/>
                            <a:gd name="T32" fmla="+- 0 2344 2266"/>
                            <a:gd name="T33" fmla="*/ T32 w 419"/>
                            <a:gd name="T34" fmla="+- 0 409 403"/>
                            <a:gd name="T35" fmla="*/ 409 h 230"/>
                            <a:gd name="T36" fmla="+- 0 2351 2266"/>
                            <a:gd name="T37" fmla="*/ T36 w 419"/>
                            <a:gd name="T38" fmla="+- 0 407 403"/>
                            <a:gd name="T39" fmla="*/ 407 h 230"/>
                            <a:gd name="T40" fmla="+- 0 2359 2266"/>
                            <a:gd name="T41" fmla="*/ T40 w 419"/>
                            <a:gd name="T42" fmla="+- 0 406 403"/>
                            <a:gd name="T43" fmla="*/ 406 h 230"/>
                            <a:gd name="T44" fmla="+- 0 2366 2266"/>
                            <a:gd name="T45" fmla="*/ T44 w 419"/>
                            <a:gd name="T46" fmla="+- 0 404 403"/>
                            <a:gd name="T47" fmla="*/ 404 h 230"/>
                            <a:gd name="T48" fmla="+- 0 2374 2266"/>
                            <a:gd name="T49" fmla="*/ T48 w 419"/>
                            <a:gd name="T50" fmla="+- 0 403 403"/>
                            <a:gd name="T51" fmla="*/ 403 h 230"/>
                            <a:gd name="T52" fmla="+- 0 2381 2266"/>
                            <a:gd name="T53" fmla="*/ T52 w 419"/>
                            <a:gd name="T54" fmla="+- 0 403 403"/>
                            <a:gd name="T55" fmla="*/ 403 h 230"/>
                            <a:gd name="T56" fmla="+- 0 2570 2266"/>
                            <a:gd name="T57" fmla="*/ T56 w 419"/>
                            <a:gd name="T58" fmla="+- 0 403 403"/>
                            <a:gd name="T59" fmla="*/ 403 h 230"/>
                            <a:gd name="T60" fmla="+- 0 2578 2266"/>
                            <a:gd name="T61" fmla="*/ T60 w 419"/>
                            <a:gd name="T62" fmla="+- 0 403 403"/>
                            <a:gd name="T63" fmla="*/ 403 h 230"/>
                            <a:gd name="T64" fmla="+- 0 2585 2266"/>
                            <a:gd name="T65" fmla="*/ T64 w 419"/>
                            <a:gd name="T66" fmla="+- 0 404 403"/>
                            <a:gd name="T67" fmla="*/ 404 h 230"/>
                            <a:gd name="T68" fmla="+- 0 2593 2266"/>
                            <a:gd name="T69" fmla="*/ T68 w 419"/>
                            <a:gd name="T70" fmla="+- 0 406 403"/>
                            <a:gd name="T71" fmla="*/ 406 h 230"/>
                            <a:gd name="T72" fmla="+- 0 2600 2266"/>
                            <a:gd name="T73" fmla="*/ T72 w 419"/>
                            <a:gd name="T74" fmla="+- 0 407 403"/>
                            <a:gd name="T75" fmla="*/ 407 h 230"/>
                            <a:gd name="T76" fmla="+- 0 2607 2266"/>
                            <a:gd name="T77" fmla="*/ T76 w 419"/>
                            <a:gd name="T78" fmla="+- 0 409 403"/>
                            <a:gd name="T79" fmla="*/ 409 h 230"/>
                            <a:gd name="T80" fmla="+- 0 2614 2266"/>
                            <a:gd name="T81" fmla="*/ T80 w 419"/>
                            <a:gd name="T82" fmla="+- 0 412 403"/>
                            <a:gd name="T83" fmla="*/ 412 h 230"/>
                            <a:gd name="T84" fmla="+- 0 2621 2266"/>
                            <a:gd name="T85" fmla="*/ T84 w 419"/>
                            <a:gd name="T86" fmla="+- 0 415 403"/>
                            <a:gd name="T87" fmla="*/ 415 h 230"/>
                            <a:gd name="T88" fmla="+- 0 2670 2266"/>
                            <a:gd name="T89" fmla="*/ T88 w 419"/>
                            <a:gd name="T90" fmla="+- 0 461 403"/>
                            <a:gd name="T91" fmla="*/ 461 h 230"/>
                            <a:gd name="T92" fmla="+- 0 2676 2266"/>
                            <a:gd name="T93" fmla="*/ T92 w 419"/>
                            <a:gd name="T94" fmla="+- 0 474 403"/>
                            <a:gd name="T95" fmla="*/ 474 h 230"/>
                            <a:gd name="T96" fmla="+- 0 2679 2266"/>
                            <a:gd name="T97" fmla="*/ T96 w 419"/>
                            <a:gd name="T98" fmla="+- 0 481 403"/>
                            <a:gd name="T99" fmla="*/ 481 h 230"/>
                            <a:gd name="T100" fmla="+- 0 2681 2266"/>
                            <a:gd name="T101" fmla="*/ T100 w 419"/>
                            <a:gd name="T102" fmla="+- 0 488 403"/>
                            <a:gd name="T103" fmla="*/ 488 h 230"/>
                            <a:gd name="T104" fmla="+- 0 2683 2266"/>
                            <a:gd name="T105" fmla="*/ T104 w 419"/>
                            <a:gd name="T106" fmla="+- 0 496 403"/>
                            <a:gd name="T107" fmla="*/ 496 h 230"/>
                            <a:gd name="T108" fmla="+- 0 2684 2266"/>
                            <a:gd name="T109" fmla="*/ T108 w 419"/>
                            <a:gd name="T110" fmla="+- 0 503 403"/>
                            <a:gd name="T111" fmla="*/ 503 h 230"/>
                            <a:gd name="T112" fmla="+- 0 2685 2266"/>
                            <a:gd name="T113" fmla="*/ T112 w 419"/>
                            <a:gd name="T114" fmla="+- 0 511 403"/>
                            <a:gd name="T115" fmla="*/ 511 h 230"/>
                            <a:gd name="T116" fmla="+- 0 2685 2266"/>
                            <a:gd name="T117" fmla="*/ T116 w 419"/>
                            <a:gd name="T118" fmla="+- 0 518 403"/>
                            <a:gd name="T119" fmla="*/ 518 h 230"/>
                            <a:gd name="T120" fmla="+- 0 2685 2266"/>
                            <a:gd name="T121" fmla="*/ T120 w 419"/>
                            <a:gd name="T122" fmla="+- 0 526 403"/>
                            <a:gd name="T123" fmla="*/ 526 h 230"/>
                            <a:gd name="T124" fmla="+- 0 2684 2266"/>
                            <a:gd name="T125" fmla="*/ T124 w 419"/>
                            <a:gd name="T126" fmla="+- 0 533 403"/>
                            <a:gd name="T127" fmla="*/ 533 h 230"/>
                            <a:gd name="T128" fmla="+- 0 2683 2266"/>
                            <a:gd name="T129" fmla="*/ T128 w 419"/>
                            <a:gd name="T130" fmla="+- 0 541 403"/>
                            <a:gd name="T131" fmla="*/ 541 h 230"/>
                            <a:gd name="T132" fmla="+- 0 2681 2266"/>
                            <a:gd name="T133" fmla="*/ T132 w 419"/>
                            <a:gd name="T134" fmla="+- 0 548 403"/>
                            <a:gd name="T135" fmla="*/ 548 h 230"/>
                            <a:gd name="T136" fmla="+- 0 2646 2266"/>
                            <a:gd name="T137" fmla="*/ T136 w 419"/>
                            <a:gd name="T138" fmla="+- 0 605 403"/>
                            <a:gd name="T139" fmla="*/ 605 h 230"/>
                            <a:gd name="T140" fmla="+- 0 2614 2266"/>
                            <a:gd name="T141" fmla="*/ T140 w 419"/>
                            <a:gd name="T142" fmla="+- 0 624 403"/>
                            <a:gd name="T143" fmla="*/ 624 h 230"/>
                            <a:gd name="T144" fmla="+- 0 2607 2266"/>
                            <a:gd name="T145" fmla="*/ T144 w 419"/>
                            <a:gd name="T146" fmla="+- 0 627 403"/>
                            <a:gd name="T147" fmla="*/ 627 h 230"/>
                            <a:gd name="T148" fmla="+- 0 2600 2266"/>
                            <a:gd name="T149" fmla="*/ T148 w 419"/>
                            <a:gd name="T150" fmla="+- 0 629 403"/>
                            <a:gd name="T151" fmla="*/ 629 h 230"/>
                            <a:gd name="T152" fmla="+- 0 2593 2266"/>
                            <a:gd name="T153" fmla="*/ T152 w 419"/>
                            <a:gd name="T154" fmla="+- 0 631 403"/>
                            <a:gd name="T155" fmla="*/ 631 h 230"/>
                            <a:gd name="T156" fmla="+- 0 2585 2266"/>
                            <a:gd name="T157" fmla="*/ T156 w 419"/>
                            <a:gd name="T158" fmla="+- 0 632 403"/>
                            <a:gd name="T159" fmla="*/ 632 h 230"/>
                            <a:gd name="T160" fmla="+- 0 2578 2266"/>
                            <a:gd name="T161" fmla="*/ T160 w 419"/>
                            <a:gd name="T162" fmla="+- 0 633 403"/>
                            <a:gd name="T163" fmla="*/ 633 h 230"/>
                            <a:gd name="T164" fmla="+- 0 2570 2266"/>
                            <a:gd name="T165" fmla="*/ T164 w 419"/>
                            <a:gd name="T166" fmla="+- 0 633 403"/>
                            <a:gd name="T167" fmla="*/ 633 h 230"/>
                            <a:gd name="T168" fmla="+- 0 2381 2266"/>
                            <a:gd name="T169" fmla="*/ T168 w 419"/>
                            <a:gd name="T170" fmla="+- 0 633 403"/>
                            <a:gd name="T171" fmla="*/ 633 h 230"/>
                            <a:gd name="T172" fmla="+- 0 2374 2266"/>
                            <a:gd name="T173" fmla="*/ T172 w 419"/>
                            <a:gd name="T174" fmla="+- 0 633 403"/>
                            <a:gd name="T175" fmla="*/ 633 h 230"/>
                            <a:gd name="T176" fmla="+- 0 2366 2266"/>
                            <a:gd name="T177" fmla="*/ T176 w 419"/>
                            <a:gd name="T178" fmla="+- 0 632 403"/>
                            <a:gd name="T179" fmla="*/ 632 h 230"/>
                            <a:gd name="T180" fmla="+- 0 2359 2266"/>
                            <a:gd name="T181" fmla="*/ T180 w 419"/>
                            <a:gd name="T182" fmla="+- 0 631 403"/>
                            <a:gd name="T183" fmla="*/ 631 h 230"/>
                            <a:gd name="T184" fmla="+- 0 2351 2266"/>
                            <a:gd name="T185" fmla="*/ T184 w 419"/>
                            <a:gd name="T186" fmla="+- 0 629 403"/>
                            <a:gd name="T187" fmla="*/ 629 h 230"/>
                            <a:gd name="T188" fmla="+- 0 2300 2266"/>
                            <a:gd name="T189" fmla="*/ T188 w 419"/>
                            <a:gd name="T190" fmla="+- 0 599 403"/>
                            <a:gd name="T191" fmla="*/ 599 h 230"/>
                            <a:gd name="T192" fmla="+- 0 2295 2266"/>
                            <a:gd name="T193" fmla="*/ T192 w 419"/>
                            <a:gd name="T194" fmla="+- 0 594 403"/>
                            <a:gd name="T195" fmla="*/ 594 h 230"/>
                            <a:gd name="T196" fmla="+- 0 2290 2266"/>
                            <a:gd name="T197" fmla="*/ T196 w 419"/>
                            <a:gd name="T198" fmla="+- 0 588 403"/>
                            <a:gd name="T199" fmla="*/ 588 h 230"/>
                            <a:gd name="T200" fmla="+- 0 2286 2266"/>
                            <a:gd name="T201" fmla="*/ T200 w 419"/>
                            <a:gd name="T202" fmla="+- 0 582 403"/>
                            <a:gd name="T203" fmla="*/ 582 h 230"/>
                            <a:gd name="T204" fmla="+- 0 2281 2266"/>
                            <a:gd name="T205" fmla="*/ T204 w 419"/>
                            <a:gd name="T206" fmla="+- 0 576 403"/>
                            <a:gd name="T207" fmla="*/ 576 h 230"/>
                            <a:gd name="T208" fmla="+- 0 2269 2266"/>
                            <a:gd name="T209" fmla="*/ T208 w 419"/>
                            <a:gd name="T210" fmla="+- 0 541 403"/>
                            <a:gd name="T211" fmla="*/ 541 h 230"/>
                            <a:gd name="T212" fmla="+- 0 2267 2266"/>
                            <a:gd name="T213" fmla="*/ T212 w 419"/>
                            <a:gd name="T214" fmla="+- 0 533 403"/>
                            <a:gd name="T215" fmla="*/ 533 h 230"/>
                            <a:gd name="T216" fmla="+- 0 2266 2266"/>
                            <a:gd name="T217" fmla="*/ T216 w 419"/>
                            <a:gd name="T218" fmla="+- 0 526 403"/>
                            <a:gd name="T219" fmla="*/ 526 h 230"/>
                            <a:gd name="T220" fmla="+- 0 2266 2266"/>
                            <a:gd name="T221" fmla="*/ T220 w 419"/>
                            <a:gd name="T222" fmla="+- 0 518 403"/>
                            <a:gd name="T223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3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3"/>
                              </a:lnTo>
                              <a:lnTo>
                                <a:pt x="334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404" y="58"/>
                              </a:lnTo>
                              <a:lnTo>
                                <a:pt x="410" y="71"/>
                              </a:lnTo>
                              <a:lnTo>
                                <a:pt x="413" y="78"/>
                              </a:lnTo>
                              <a:lnTo>
                                <a:pt x="415" y="85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8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8"/>
                              </a:lnTo>
                              <a:lnTo>
                                <a:pt x="415" y="145"/>
                              </a:lnTo>
                              <a:lnTo>
                                <a:pt x="380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8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7DB3B3" id="Freeform 35" o:spid="_x0000_s1026" style="position:absolute;margin-left:113.3pt;margin-top:20.15pt;width:20.95pt;height:11.5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" path="m,115r,-7l1,100,3,93,4,85,20,51r4,-6l71,9,78,6,85,4,93,3r7,-2l108,r7,l304,r8,l319,1r8,2l334,4r7,2l348,9r7,3l404,58r6,13l413,78r2,7l417,93r1,7l419,108r,7l419,123r-1,7l417,138r-2,7l380,202r-32,19l341,224r-7,2l327,228r-8,1l312,230r-8,l115,230r-7,l100,229r-7,-1l85,226,34,196r-5,-5l24,185r-4,-6l15,173,3,138,1,130,,123r,-8xe" filled="f" strokecolor="#999fa5" strokeweight=".23822mm">
                <v:path arrowok="t" o:connecttype="custom" o:connectlocs="0,328930;0,324485;635,319405;1905,314960;2540,309880;12700,288290;15240,284480;45085,261620;49530,259715;53975,258445;59055,257810;63500,256540;68580,255905;73025,255905;193040,255905;198120,255905;202565,256540;207645,257810;212090,258445;216535,259715;220980,261620;225425,263525;256540,292735;260350,300990;262255,305435;263525,309880;264795,314960;265430,319405;266065,324485;266065,328930;266065,334010;265430,338455;264795,343535;263525,347980;241300,384175;220980,396240;216535,398145;212090,399415;207645,400685;202565,401320;198120,401955;193040,401955;73025,401955;68580,401955;63500,401320;59055,400685;53975,399415;21590,380365;18415,377190;15240,373380;12700,369570;9525,365760;1905,343535;635,338455;0,334010;0,328930" o:connectangles="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6201AC6" wp14:editId="6382AEA7">
                <wp:simplePos x="0" y="0"/>
                <wp:positionH relativeFrom="page">
                  <wp:posOffset>1438910</wp:posOffset>
                </wp:positionH>
                <wp:positionV relativeFrom="paragraph">
                  <wp:posOffset>513715</wp:posOffset>
                </wp:positionV>
                <wp:extent cx="266065" cy="146050"/>
                <wp:effectExtent l="10160" t="12700" r="9525" b="12700"/>
                <wp:wrapNone/>
                <wp:docPr id="28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59 2266"/>
                            <a:gd name="T41" fmla="*/ T40 w 419"/>
                            <a:gd name="T42" fmla="+- 0 811 809"/>
                            <a:gd name="T43" fmla="*/ 811 h 230"/>
                            <a:gd name="T44" fmla="+- 0 2366 2266"/>
                            <a:gd name="T45" fmla="*/ T44 w 419"/>
                            <a:gd name="T46" fmla="+- 0 809 809"/>
                            <a:gd name="T47" fmla="*/ 809 h 230"/>
                            <a:gd name="T48" fmla="+- 0 2374 2266"/>
                            <a:gd name="T49" fmla="*/ T48 w 419"/>
                            <a:gd name="T50" fmla="+- 0 809 809"/>
                            <a:gd name="T51" fmla="*/ 809 h 230"/>
                            <a:gd name="T52" fmla="+- 0 2381 2266"/>
                            <a:gd name="T53" fmla="*/ T52 w 419"/>
                            <a:gd name="T54" fmla="+- 0 809 809"/>
                            <a:gd name="T55" fmla="*/ 809 h 230"/>
                            <a:gd name="T56" fmla="+- 0 2570 2266"/>
                            <a:gd name="T57" fmla="*/ T56 w 419"/>
                            <a:gd name="T58" fmla="+- 0 809 809"/>
                            <a:gd name="T59" fmla="*/ 809 h 230"/>
                            <a:gd name="T60" fmla="+- 0 2578 2266"/>
                            <a:gd name="T61" fmla="*/ T60 w 419"/>
                            <a:gd name="T62" fmla="+- 0 809 809"/>
                            <a:gd name="T63" fmla="*/ 809 h 230"/>
                            <a:gd name="T64" fmla="+- 0 2585 2266"/>
                            <a:gd name="T65" fmla="*/ T64 w 419"/>
                            <a:gd name="T66" fmla="+- 0 809 809"/>
                            <a:gd name="T67" fmla="*/ 809 h 230"/>
                            <a:gd name="T68" fmla="+- 0 2593 2266"/>
                            <a:gd name="T69" fmla="*/ T68 w 419"/>
                            <a:gd name="T70" fmla="+- 0 811 809"/>
                            <a:gd name="T71" fmla="*/ 811 h 230"/>
                            <a:gd name="T72" fmla="+- 0 2600 2266"/>
                            <a:gd name="T73" fmla="*/ T72 w 419"/>
                            <a:gd name="T74" fmla="+- 0 812 809"/>
                            <a:gd name="T75" fmla="*/ 812 h 230"/>
                            <a:gd name="T76" fmla="+- 0 2657 2266"/>
                            <a:gd name="T77" fmla="*/ T76 w 419"/>
                            <a:gd name="T78" fmla="+- 0 848 809"/>
                            <a:gd name="T79" fmla="*/ 848 h 230"/>
                            <a:gd name="T80" fmla="+- 0 2683 2266"/>
                            <a:gd name="T81" fmla="*/ T80 w 419"/>
                            <a:gd name="T82" fmla="+- 0 901 809"/>
                            <a:gd name="T83" fmla="*/ 901 h 230"/>
                            <a:gd name="T84" fmla="+- 0 2684 2266"/>
                            <a:gd name="T85" fmla="*/ T84 w 419"/>
                            <a:gd name="T86" fmla="+- 0 908 809"/>
                            <a:gd name="T87" fmla="*/ 908 h 230"/>
                            <a:gd name="T88" fmla="+- 0 2685 2266"/>
                            <a:gd name="T89" fmla="*/ T88 w 419"/>
                            <a:gd name="T90" fmla="+- 0 916 809"/>
                            <a:gd name="T91" fmla="*/ 916 h 230"/>
                            <a:gd name="T92" fmla="+- 0 2685 2266"/>
                            <a:gd name="T93" fmla="*/ T92 w 419"/>
                            <a:gd name="T94" fmla="+- 0 923 809"/>
                            <a:gd name="T95" fmla="*/ 923 h 230"/>
                            <a:gd name="T96" fmla="+- 0 2685 2266"/>
                            <a:gd name="T97" fmla="*/ T96 w 419"/>
                            <a:gd name="T98" fmla="+- 0 931 809"/>
                            <a:gd name="T99" fmla="*/ 931 h 230"/>
                            <a:gd name="T100" fmla="+- 0 2684 2266"/>
                            <a:gd name="T101" fmla="*/ T100 w 419"/>
                            <a:gd name="T102" fmla="+- 0 938 809"/>
                            <a:gd name="T103" fmla="*/ 938 h 230"/>
                            <a:gd name="T104" fmla="+- 0 2683 2266"/>
                            <a:gd name="T105" fmla="*/ T104 w 419"/>
                            <a:gd name="T106" fmla="+- 0 946 809"/>
                            <a:gd name="T107" fmla="*/ 946 h 230"/>
                            <a:gd name="T108" fmla="+- 0 2681 2266"/>
                            <a:gd name="T109" fmla="*/ T108 w 419"/>
                            <a:gd name="T110" fmla="+- 0 953 809"/>
                            <a:gd name="T111" fmla="*/ 953 h 230"/>
                            <a:gd name="T112" fmla="+- 0 2651 2266"/>
                            <a:gd name="T113" fmla="*/ T112 w 419"/>
                            <a:gd name="T114" fmla="+- 0 1005 809"/>
                            <a:gd name="T115" fmla="*/ 1005 h 230"/>
                            <a:gd name="T116" fmla="+- 0 2646 2266"/>
                            <a:gd name="T117" fmla="*/ T116 w 419"/>
                            <a:gd name="T118" fmla="+- 0 1010 809"/>
                            <a:gd name="T119" fmla="*/ 1010 h 230"/>
                            <a:gd name="T120" fmla="+- 0 2585 2266"/>
                            <a:gd name="T121" fmla="*/ T120 w 419"/>
                            <a:gd name="T122" fmla="+- 0 1037 809"/>
                            <a:gd name="T123" fmla="*/ 1037 h 230"/>
                            <a:gd name="T124" fmla="+- 0 2578 2266"/>
                            <a:gd name="T125" fmla="*/ T124 w 419"/>
                            <a:gd name="T126" fmla="+- 0 1038 809"/>
                            <a:gd name="T127" fmla="*/ 1038 h 230"/>
                            <a:gd name="T128" fmla="+- 0 2570 2266"/>
                            <a:gd name="T129" fmla="*/ T128 w 419"/>
                            <a:gd name="T130" fmla="+- 0 1038 809"/>
                            <a:gd name="T131" fmla="*/ 1038 h 230"/>
                            <a:gd name="T132" fmla="+- 0 2381 2266"/>
                            <a:gd name="T133" fmla="*/ T132 w 419"/>
                            <a:gd name="T134" fmla="+- 0 1038 809"/>
                            <a:gd name="T135" fmla="*/ 1038 h 230"/>
                            <a:gd name="T136" fmla="+- 0 2374 2266"/>
                            <a:gd name="T137" fmla="*/ T136 w 419"/>
                            <a:gd name="T138" fmla="+- 0 1038 809"/>
                            <a:gd name="T139" fmla="*/ 1038 h 230"/>
                            <a:gd name="T140" fmla="+- 0 2366 2266"/>
                            <a:gd name="T141" fmla="*/ T140 w 419"/>
                            <a:gd name="T142" fmla="+- 0 1037 809"/>
                            <a:gd name="T143" fmla="*/ 1037 h 230"/>
                            <a:gd name="T144" fmla="+- 0 2359 2266"/>
                            <a:gd name="T145" fmla="*/ T144 w 419"/>
                            <a:gd name="T146" fmla="+- 0 1036 809"/>
                            <a:gd name="T147" fmla="*/ 1036 h 230"/>
                            <a:gd name="T148" fmla="+- 0 2351 2266"/>
                            <a:gd name="T149" fmla="*/ T148 w 419"/>
                            <a:gd name="T150" fmla="+- 0 1035 809"/>
                            <a:gd name="T151" fmla="*/ 1035 h 230"/>
                            <a:gd name="T152" fmla="+- 0 2317 2266"/>
                            <a:gd name="T153" fmla="*/ T152 w 419"/>
                            <a:gd name="T154" fmla="+- 0 1019 809"/>
                            <a:gd name="T155" fmla="*/ 1019 h 230"/>
                            <a:gd name="T156" fmla="+- 0 2311 2266"/>
                            <a:gd name="T157" fmla="*/ T156 w 419"/>
                            <a:gd name="T158" fmla="+- 0 1015 809"/>
                            <a:gd name="T159" fmla="*/ 1015 h 230"/>
                            <a:gd name="T160" fmla="+- 0 2305 2266"/>
                            <a:gd name="T161" fmla="*/ T160 w 419"/>
                            <a:gd name="T162" fmla="+- 0 1010 809"/>
                            <a:gd name="T163" fmla="*/ 1010 h 230"/>
                            <a:gd name="T164" fmla="+- 0 2300 2266"/>
                            <a:gd name="T165" fmla="*/ T164 w 419"/>
                            <a:gd name="T166" fmla="+- 0 1005 809"/>
                            <a:gd name="T167" fmla="*/ 1005 h 230"/>
                            <a:gd name="T168" fmla="+- 0 2295 2266"/>
                            <a:gd name="T169" fmla="*/ T168 w 419"/>
                            <a:gd name="T170" fmla="+- 0 999 809"/>
                            <a:gd name="T171" fmla="*/ 999 h 230"/>
                            <a:gd name="T172" fmla="+- 0 2290 2266"/>
                            <a:gd name="T173" fmla="*/ T172 w 419"/>
                            <a:gd name="T174" fmla="+- 0 993 809"/>
                            <a:gd name="T175" fmla="*/ 993 h 230"/>
                            <a:gd name="T176" fmla="+- 0 2286 2266"/>
                            <a:gd name="T177" fmla="*/ T176 w 419"/>
                            <a:gd name="T178" fmla="+- 0 987 809"/>
                            <a:gd name="T179" fmla="*/ 987 h 230"/>
                            <a:gd name="T180" fmla="+- 0 2281 2266"/>
                            <a:gd name="T181" fmla="*/ T180 w 419"/>
                            <a:gd name="T182" fmla="+- 0 981 809"/>
                            <a:gd name="T183" fmla="*/ 981 h 230"/>
                            <a:gd name="T184" fmla="+- 0 2269 2266"/>
                            <a:gd name="T185" fmla="*/ T184 w 419"/>
                            <a:gd name="T186" fmla="+- 0 946 809"/>
                            <a:gd name="T187" fmla="*/ 946 h 230"/>
                            <a:gd name="T188" fmla="+- 0 2267 2266"/>
                            <a:gd name="T189" fmla="*/ T188 w 419"/>
                            <a:gd name="T190" fmla="+- 0 938 809"/>
                            <a:gd name="T191" fmla="*/ 938 h 230"/>
                            <a:gd name="T192" fmla="+- 0 2266 2266"/>
                            <a:gd name="T193" fmla="*/ T192 w 419"/>
                            <a:gd name="T194" fmla="+- 0 931 809"/>
                            <a:gd name="T195" fmla="*/ 931 h 230"/>
                            <a:gd name="T196" fmla="+- 0 2266 2266"/>
                            <a:gd name="T197" fmla="*/ T196 w 419"/>
                            <a:gd name="T198" fmla="+- 0 923 809"/>
                            <a:gd name="T199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8" y="129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385" y="196"/>
                              </a:lnTo>
                              <a:lnTo>
                                <a:pt x="380" y="201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21DBAD" id="Freeform 36" o:spid="_x0000_s1026" style="position:absolute;margin-left:113.3pt;margin-top:40.45pt;width:20.95pt;height:11.5pt;z-index:251694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RyldgoAAPozAAAOAAAAZHJzL2Uyb0RvYy54bWysW9uO47gRfQ+QfxD8mGCnVdTFUmN6Foud&#10;TBBgcwFW+wFqX9pGbMuR3JfJ16eKEt0sdpVMLPLStltH5GEVq1iH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" path="m,114r,-7l1,99,3,92,4,85,20,51r4,-7l29,39r5,-6l39,28,93,2,100,r8,l115,,304,r8,l319,r8,2l334,3r57,36l417,92r1,7l419,107r,7l419,122r-1,7l417,137r-2,7l385,196r-5,5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59055,514985;63500,513715;68580,513715;73025,513715;193040,513715;198120,513715;202565,513715;207645,514985;212090,515620;248285,538480;264795,572135;265430,576580;266065,581660;266065,586105;266065,591185;265430,595630;264795,600710;263525,605155;244475,638175;241300,64135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8B01789" wp14:editId="2CD39ECE">
                <wp:simplePos x="0" y="0"/>
                <wp:positionH relativeFrom="page">
                  <wp:posOffset>1438910</wp:posOffset>
                </wp:positionH>
                <wp:positionV relativeFrom="paragraph">
                  <wp:posOffset>770890</wp:posOffset>
                </wp:positionV>
                <wp:extent cx="266065" cy="146050"/>
                <wp:effectExtent l="10160" t="12700" r="9525" b="12700"/>
                <wp:wrapNone/>
                <wp:docPr id="27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29 1214"/>
                            <a:gd name="T3" fmla="*/ 1329 h 230"/>
                            <a:gd name="T4" fmla="+- 0 2266 2266"/>
                            <a:gd name="T5" fmla="*/ T4 w 419"/>
                            <a:gd name="T6" fmla="+- 0 1321 1214"/>
                            <a:gd name="T7" fmla="*/ 1321 h 230"/>
                            <a:gd name="T8" fmla="+- 0 2267 2266"/>
                            <a:gd name="T9" fmla="*/ T8 w 419"/>
                            <a:gd name="T10" fmla="+- 0 1314 1214"/>
                            <a:gd name="T11" fmla="*/ 1314 h 230"/>
                            <a:gd name="T12" fmla="+- 0 2269 2266"/>
                            <a:gd name="T13" fmla="*/ T12 w 419"/>
                            <a:gd name="T14" fmla="+- 0 1306 1214"/>
                            <a:gd name="T15" fmla="*/ 1306 h 230"/>
                            <a:gd name="T16" fmla="+- 0 2270 2266"/>
                            <a:gd name="T17" fmla="*/ T16 w 419"/>
                            <a:gd name="T18" fmla="+- 0 1299 1214"/>
                            <a:gd name="T19" fmla="*/ 1299 h 230"/>
                            <a:gd name="T20" fmla="+- 0 2286 2266"/>
                            <a:gd name="T21" fmla="*/ T20 w 419"/>
                            <a:gd name="T22" fmla="+- 0 1265 1214"/>
                            <a:gd name="T23" fmla="*/ 1265 h 230"/>
                            <a:gd name="T24" fmla="+- 0 2290 2266"/>
                            <a:gd name="T25" fmla="*/ T24 w 419"/>
                            <a:gd name="T26" fmla="+- 0 1259 1214"/>
                            <a:gd name="T27" fmla="*/ 1259 h 230"/>
                            <a:gd name="T28" fmla="+- 0 2295 2266"/>
                            <a:gd name="T29" fmla="*/ T28 w 419"/>
                            <a:gd name="T30" fmla="+- 0 1253 1214"/>
                            <a:gd name="T31" fmla="*/ 1253 h 230"/>
                            <a:gd name="T32" fmla="+- 0 2300 2266"/>
                            <a:gd name="T33" fmla="*/ T32 w 419"/>
                            <a:gd name="T34" fmla="+- 0 1247 1214"/>
                            <a:gd name="T35" fmla="*/ 1247 h 230"/>
                            <a:gd name="T36" fmla="+- 0 2305 2266"/>
                            <a:gd name="T37" fmla="*/ T36 w 419"/>
                            <a:gd name="T38" fmla="+- 0 1242 1214"/>
                            <a:gd name="T39" fmla="*/ 1242 h 230"/>
                            <a:gd name="T40" fmla="+- 0 2311 2266"/>
                            <a:gd name="T41" fmla="*/ T40 w 419"/>
                            <a:gd name="T42" fmla="+- 0 1237 1214"/>
                            <a:gd name="T43" fmla="*/ 1237 h 230"/>
                            <a:gd name="T44" fmla="+- 0 2317 2266"/>
                            <a:gd name="T45" fmla="*/ T44 w 419"/>
                            <a:gd name="T46" fmla="+- 0 1233 1214"/>
                            <a:gd name="T47" fmla="*/ 1233 h 230"/>
                            <a:gd name="T48" fmla="+- 0 2324 2266"/>
                            <a:gd name="T49" fmla="*/ T48 w 419"/>
                            <a:gd name="T50" fmla="+- 0 1229 1214"/>
                            <a:gd name="T51" fmla="*/ 1229 h 230"/>
                            <a:gd name="T52" fmla="+- 0 2330 2266"/>
                            <a:gd name="T53" fmla="*/ T52 w 419"/>
                            <a:gd name="T54" fmla="+- 0 1225 1214"/>
                            <a:gd name="T55" fmla="*/ 1225 h 230"/>
                            <a:gd name="T56" fmla="+- 0 2337 2266"/>
                            <a:gd name="T57" fmla="*/ T56 w 419"/>
                            <a:gd name="T58" fmla="+- 0 1223 1214"/>
                            <a:gd name="T59" fmla="*/ 1223 h 230"/>
                            <a:gd name="T60" fmla="+- 0 2344 2266"/>
                            <a:gd name="T61" fmla="*/ T60 w 419"/>
                            <a:gd name="T62" fmla="+- 0 1220 1214"/>
                            <a:gd name="T63" fmla="*/ 1220 h 230"/>
                            <a:gd name="T64" fmla="+- 0 2351 2266"/>
                            <a:gd name="T65" fmla="*/ T64 w 419"/>
                            <a:gd name="T66" fmla="+- 0 1217 1214"/>
                            <a:gd name="T67" fmla="*/ 1217 h 230"/>
                            <a:gd name="T68" fmla="+- 0 2359 2266"/>
                            <a:gd name="T69" fmla="*/ T68 w 419"/>
                            <a:gd name="T70" fmla="+- 0 1216 1214"/>
                            <a:gd name="T71" fmla="*/ 1216 h 230"/>
                            <a:gd name="T72" fmla="+- 0 2366 2266"/>
                            <a:gd name="T73" fmla="*/ T72 w 419"/>
                            <a:gd name="T74" fmla="+- 0 1215 1214"/>
                            <a:gd name="T75" fmla="*/ 1215 h 230"/>
                            <a:gd name="T76" fmla="+- 0 2374 2266"/>
                            <a:gd name="T77" fmla="*/ T76 w 419"/>
                            <a:gd name="T78" fmla="+- 0 1214 1214"/>
                            <a:gd name="T79" fmla="*/ 1214 h 230"/>
                            <a:gd name="T80" fmla="+- 0 2381 2266"/>
                            <a:gd name="T81" fmla="*/ T80 w 419"/>
                            <a:gd name="T82" fmla="+- 0 1214 1214"/>
                            <a:gd name="T83" fmla="*/ 1214 h 230"/>
                            <a:gd name="T84" fmla="+- 0 2570 2266"/>
                            <a:gd name="T85" fmla="*/ T84 w 419"/>
                            <a:gd name="T86" fmla="+- 0 1214 1214"/>
                            <a:gd name="T87" fmla="*/ 1214 h 230"/>
                            <a:gd name="T88" fmla="+- 0 2578 2266"/>
                            <a:gd name="T89" fmla="*/ T88 w 419"/>
                            <a:gd name="T90" fmla="+- 0 1214 1214"/>
                            <a:gd name="T91" fmla="*/ 1214 h 230"/>
                            <a:gd name="T92" fmla="+- 0 2585 2266"/>
                            <a:gd name="T93" fmla="*/ T92 w 419"/>
                            <a:gd name="T94" fmla="+- 0 1215 1214"/>
                            <a:gd name="T95" fmla="*/ 1215 h 230"/>
                            <a:gd name="T96" fmla="+- 0 2593 2266"/>
                            <a:gd name="T97" fmla="*/ T96 w 419"/>
                            <a:gd name="T98" fmla="+- 0 1216 1214"/>
                            <a:gd name="T99" fmla="*/ 1216 h 230"/>
                            <a:gd name="T100" fmla="+- 0 2600 2266"/>
                            <a:gd name="T101" fmla="*/ T100 w 419"/>
                            <a:gd name="T102" fmla="+- 0 1217 1214"/>
                            <a:gd name="T103" fmla="*/ 1217 h 230"/>
                            <a:gd name="T104" fmla="+- 0 2607 2266"/>
                            <a:gd name="T105" fmla="*/ T104 w 419"/>
                            <a:gd name="T106" fmla="+- 0 1220 1214"/>
                            <a:gd name="T107" fmla="*/ 1220 h 230"/>
                            <a:gd name="T108" fmla="+- 0 2614 2266"/>
                            <a:gd name="T109" fmla="*/ T108 w 419"/>
                            <a:gd name="T110" fmla="+- 0 1223 1214"/>
                            <a:gd name="T111" fmla="*/ 1223 h 230"/>
                            <a:gd name="T112" fmla="+- 0 2621 2266"/>
                            <a:gd name="T113" fmla="*/ T112 w 419"/>
                            <a:gd name="T114" fmla="+- 0 1225 1214"/>
                            <a:gd name="T115" fmla="*/ 1225 h 230"/>
                            <a:gd name="T116" fmla="+- 0 2628 2266"/>
                            <a:gd name="T117" fmla="*/ T116 w 419"/>
                            <a:gd name="T118" fmla="+- 0 1229 1214"/>
                            <a:gd name="T119" fmla="*/ 1229 h 230"/>
                            <a:gd name="T120" fmla="+- 0 2634 2266"/>
                            <a:gd name="T121" fmla="*/ T120 w 419"/>
                            <a:gd name="T122" fmla="+- 0 1233 1214"/>
                            <a:gd name="T123" fmla="*/ 1233 h 230"/>
                            <a:gd name="T124" fmla="+- 0 2640 2266"/>
                            <a:gd name="T125" fmla="*/ T124 w 419"/>
                            <a:gd name="T126" fmla="+- 0 1237 1214"/>
                            <a:gd name="T127" fmla="*/ 1237 h 230"/>
                            <a:gd name="T128" fmla="+- 0 2679 2266"/>
                            <a:gd name="T129" fmla="*/ T128 w 419"/>
                            <a:gd name="T130" fmla="+- 0 1292 1214"/>
                            <a:gd name="T131" fmla="*/ 1292 h 230"/>
                            <a:gd name="T132" fmla="+- 0 2683 2266"/>
                            <a:gd name="T133" fmla="*/ T132 w 419"/>
                            <a:gd name="T134" fmla="+- 0 1306 1214"/>
                            <a:gd name="T135" fmla="*/ 1306 h 230"/>
                            <a:gd name="T136" fmla="+- 0 2684 2266"/>
                            <a:gd name="T137" fmla="*/ T136 w 419"/>
                            <a:gd name="T138" fmla="+- 0 1314 1214"/>
                            <a:gd name="T139" fmla="*/ 1314 h 230"/>
                            <a:gd name="T140" fmla="+- 0 2685 2266"/>
                            <a:gd name="T141" fmla="*/ T140 w 419"/>
                            <a:gd name="T142" fmla="+- 0 1321 1214"/>
                            <a:gd name="T143" fmla="*/ 1321 h 230"/>
                            <a:gd name="T144" fmla="+- 0 2685 2266"/>
                            <a:gd name="T145" fmla="*/ T144 w 419"/>
                            <a:gd name="T146" fmla="+- 0 1329 1214"/>
                            <a:gd name="T147" fmla="*/ 1329 h 230"/>
                            <a:gd name="T148" fmla="+- 0 2685 2266"/>
                            <a:gd name="T149" fmla="*/ T148 w 419"/>
                            <a:gd name="T150" fmla="+- 0 1336 1214"/>
                            <a:gd name="T151" fmla="*/ 1336 h 230"/>
                            <a:gd name="T152" fmla="+- 0 2684 2266"/>
                            <a:gd name="T153" fmla="*/ T152 w 419"/>
                            <a:gd name="T154" fmla="+- 0 1344 1214"/>
                            <a:gd name="T155" fmla="*/ 1344 h 230"/>
                            <a:gd name="T156" fmla="+- 0 2683 2266"/>
                            <a:gd name="T157" fmla="*/ T156 w 419"/>
                            <a:gd name="T158" fmla="+- 0 1351 1214"/>
                            <a:gd name="T159" fmla="*/ 1351 h 230"/>
                            <a:gd name="T160" fmla="+- 0 2681 2266"/>
                            <a:gd name="T161" fmla="*/ T160 w 419"/>
                            <a:gd name="T162" fmla="+- 0 1358 1214"/>
                            <a:gd name="T163" fmla="*/ 1358 h 230"/>
                            <a:gd name="T164" fmla="+- 0 2646 2266"/>
                            <a:gd name="T165" fmla="*/ T164 w 419"/>
                            <a:gd name="T166" fmla="+- 0 1415 1214"/>
                            <a:gd name="T167" fmla="*/ 1415 h 230"/>
                            <a:gd name="T168" fmla="+- 0 2634 2266"/>
                            <a:gd name="T169" fmla="*/ T168 w 419"/>
                            <a:gd name="T170" fmla="+- 0 1424 1214"/>
                            <a:gd name="T171" fmla="*/ 1424 h 230"/>
                            <a:gd name="T172" fmla="+- 0 2628 2266"/>
                            <a:gd name="T173" fmla="*/ T172 w 419"/>
                            <a:gd name="T174" fmla="+- 0 1428 1214"/>
                            <a:gd name="T175" fmla="*/ 1428 h 230"/>
                            <a:gd name="T176" fmla="+- 0 2578 2266"/>
                            <a:gd name="T177" fmla="*/ T176 w 419"/>
                            <a:gd name="T178" fmla="+- 0 1443 1214"/>
                            <a:gd name="T179" fmla="*/ 1443 h 230"/>
                            <a:gd name="T180" fmla="+- 0 2570 2266"/>
                            <a:gd name="T181" fmla="*/ T180 w 419"/>
                            <a:gd name="T182" fmla="+- 0 1443 1214"/>
                            <a:gd name="T183" fmla="*/ 1443 h 230"/>
                            <a:gd name="T184" fmla="+- 0 2381 2266"/>
                            <a:gd name="T185" fmla="*/ T184 w 419"/>
                            <a:gd name="T186" fmla="+- 0 1443 1214"/>
                            <a:gd name="T187" fmla="*/ 1443 h 230"/>
                            <a:gd name="T188" fmla="+- 0 2374 2266"/>
                            <a:gd name="T189" fmla="*/ T188 w 419"/>
                            <a:gd name="T190" fmla="+- 0 1443 1214"/>
                            <a:gd name="T191" fmla="*/ 1443 h 230"/>
                            <a:gd name="T192" fmla="+- 0 2366 2266"/>
                            <a:gd name="T193" fmla="*/ T192 w 419"/>
                            <a:gd name="T194" fmla="+- 0 1443 1214"/>
                            <a:gd name="T195" fmla="*/ 1443 h 230"/>
                            <a:gd name="T196" fmla="+- 0 2317 2266"/>
                            <a:gd name="T197" fmla="*/ T196 w 419"/>
                            <a:gd name="T198" fmla="+- 0 1424 1214"/>
                            <a:gd name="T199" fmla="*/ 1424 h 230"/>
                            <a:gd name="T200" fmla="+- 0 2311 2266"/>
                            <a:gd name="T201" fmla="*/ T200 w 419"/>
                            <a:gd name="T202" fmla="+- 0 1420 1214"/>
                            <a:gd name="T203" fmla="*/ 1420 h 230"/>
                            <a:gd name="T204" fmla="+- 0 2286 2266"/>
                            <a:gd name="T205" fmla="*/ T204 w 419"/>
                            <a:gd name="T206" fmla="+- 0 1392 1214"/>
                            <a:gd name="T207" fmla="*/ 1392 h 230"/>
                            <a:gd name="T208" fmla="+- 0 2281 2266"/>
                            <a:gd name="T209" fmla="*/ T208 w 419"/>
                            <a:gd name="T210" fmla="+- 0 1386 1214"/>
                            <a:gd name="T211" fmla="*/ 1386 h 230"/>
                            <a:gd name="T212" fmla="+- 0 2269 2266"/>
                            <a:gd name="T213" fmla="*/ T212 w 419"/>
                            <a:gd name="T214" fmla="+- 0 1351 1214"/>
                            <a:gd name="T215" fmla="*/ 1351 h 230"/>
                            <a:gd name="T216" fmla="+- 0 2267 2266"/>
                            <a:gd name="T217" fmla="*/ T216 w 419"/>
                            <a:gd name="T218" fmla="+- 0 1344 1214"/>
                            <a:gd name="T219" fmla="*/ 1344 h 230"/>
                            <a:gd name="T220" fmla="+- 0 2266 2266"/>
                            <a:gd name="T221" fmla="*/ T220 w 419"/>
                            <a:gd name="T222" fmla="+- 0 1336 1214"/>
                            <a:gd name="T223" fmla="*/ 1336 h 230"/>
                            <a:gd name="T224" fmla="+- 0 2266 2266"/>
                            <a:gd name="T225" fmla="*/ T224 w 419"/>
                            <a:gd name="T226" fmla="+- 0 1329 1214"/>
                            <a:gd name="T227" fmla="*/ 132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64" y="11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3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1"/>
                              </a:lnTo>
                              <a:lnTo>
                                <a:pt x="362" y="15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413" y="78"/>
                              </a:lnTo>
                              <a:lnTo>
                                <a:pt x="417" y="92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4"/>
                              </a:lnTo>
                              <a:lnTo>
                                <a:pt x="380" y="201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9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87B429" id="Freeform 37" o:spid="_x0000_s1026" style="position:absolute;margin-left:113.3pt;margin-top:60.7pt;width:20.95pt;height:11.5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" path="m,115r,-8l1,100,3,92,4,85,20,51r4,-6l29,39r5,-6l39,28r6,-5l51,19r7,-4l64,11,71,9,78,6,85,3,93,2r7,-1l108,r7,l304,r8,l319,1r8,1l334,3r7,3l348,9r7,2l362,15r6,4l374,23r39,55l417,92r1,8l419,107r,8l419,122r-1,8l417,137r-2,7l380,201r-12,9l362,214r-50,15l304,229r-189,l108,229r-8,l51,210r-6,-4l20,178r-5,-6l3,137,1,130,,122r,-7xe" filled="f" strokecolor="#999fa5" strokeweight=".23822mm">
                <v:path arrowok="t" o:connecttype="custom" o:connectlocs="0,843915;0,838835;635,834390;1905,829310;2540,824865;12700,803275;15240,799465;18415,795655;21590,791845;24765,788670;28575,785495;32385,782955;36830,780415;40640,777875;45085,776605;49530,774700;53975,772795;59055,772160;63500,771525;68580,770890;73025,770890;193040,770890;198120,770890;202565,771525;207645,772160;212090,772795;216535,774700;220980,776605;225425,777875;229870,780415;233680,782955;237490,785495;262255,820420;264795,829310;265430,834390;266065,838835;266065,843915;266065,848360;265430,853440;264795,857885;263525,862330;241300,898525;233680,904240;229870,906780;198120,916305;193040,916305;73025,916305;68580,916305;63500,916305;32385,904240;28575,901700;12700,883920;9525,880110;1905,857885;635,853440;0,848360;0,843915" o:connectangles="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Almost</w:t>
      </w:r>
      <w:r w:rsidR="00B852B5" w:rsidRPr="00B852B5">
        <w:rPr>
          <w:rFonts w:ascii="Roboto" w:eastAsia="Times New Roman" w:hAnsi="Times New Roman" w:cs="Times New Roman"/>
          <w:color w:val="1F2023"/>
          <w:spacing w:val="2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Never</w:t>
      </w:r>
      <w:r w:rsidR="00B852B5" w:rsidRPr="00B852B5">
        <w:rPr>
          <w:rFonts w:ascii="Roboto" w:eastAsia="Times New Roman" w:hAnsi="Times New Roman" w:cs="Times New Roman"/>
          <w:color w:val="1F2023"/>
          <w:spacing w:val="-44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Sometimes</w:t>
      </w:r>
      <w:r w:rsidR="00B852B5" w:rsidRPr="00B852B5">
        <w:rPr>
          <w:rFonts w:ascii="Roboto" w:eastAsia="Times New Roman" w:hAnsi="Times New Roman" w:cs="Times New Roman"/>
          <w:color w:val="1F2023"/>
          <w:spacing w:val="1"/>
          <w:sz w:val="19"/>
        </w:rPr>
        <w:t xml:space="preserve"> </w:t>
      </w:r>
      <w:r w:rsidR="00B852B5" w:rsidRPr="00B852B5">
        <w:rPr>
          <w:rFonts w:ascii="Roboto" w:eastAsia="Times New Roman" w:hAnsi="Times New Roman" w:cs="Times New Roman"/>
          <w:color w:val="1F2023"/>
          <w:sz w:val="19"/>
        </w:rPr>
        <w:t>Often</w:t>
      </w:r>
    </w:p>
    <w:p w14:paraId="3D6A39C1" w14:textId="77777777" w:rsidR="00F01E3A" w:rsidRDefault="00B852B5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  <w:r w:rsidRPr="00B852B5">
        <w:rPr>
          <w:rFonts w:ascii="Roboto" w:eastAsia="Times New Roman" w:hAnsi="Times New Roman" w:cs="Times New Roman"/>
          <w:color w:val="1F2023"/>
          <w:sz w:val="19"/>
        </w:rPr>
        <w:t>Almost</w:t>
      </w:r>
      <w:r w:rsidRPr="00B852B5">
        <w:rPr>
          <w:rFonts w:ascii="Roboto" w:eastAsia="Times New Roman" w:hAnsi="Times New Roman" w:cs="Times New Roman"/>
          <w:color w:val="1F2023"/>
          <w:spacing w:val="4"/>
          <w:sz w:val="19"/>
        </w:rPr>
        <w:t xml:space="preserve"> </w:t>
      </w:r>
      <w:r w:rsidRPr="00B852B5">
        <w:rPr>
          <w:rFonts w:ascii="Roboto" w:eastAsia="Times New Roman" w:hAnsi="Times New Roman" w:cs="Times New Roman"/>
          <w:color w:val="1F2023"/>
          <w:sz w:val="19"/>
        </w:rPr>
        <w:t>always</w:t>
      </w:r>
    </w:p>
    <w:p w14:paraId="58D84BA5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76613FF3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0DB55B93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2E068B5D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19C2E773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5ECED81A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3C7A8544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0A094D8B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208E1948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0F81342C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2A776F46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3C01AF99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30E42D29" w14:textId="77777777" w:rsidR="00F01E3A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</w:p>
    <w:p w14:paraId="4CEABB24" w14:textId="2CE5F790" w:rsidR="00B852B5" w:rsidRPr="00B852B5" w:rsidRDefault="00F01E3A" w:rsidP="00F01E3A">
      <w:pPr>
        <w:widowControl w:val="0"/>
        <w:autoSpaceDE w:val="0"/>
        <w:autoSpaceDN w:val="0"/>
        <w:spacing w:after="0" w:line="226" w:lineRule="exact"/>
        <w:ind w:left="1855"/>
        <w:rPr>
          <w:rFonts w:ascii="Roboto" w:eastAsia="Times New Roman" w:hAnsi="Times New Roman" w:cs="Times New Roman"/>
          <w:sz w:val="19"/>
        </w:rPr>
      </w:pPr>
      <w:r>
        <w:rPr>
          <w:rFonts w:ascii="Roboto" w:eastAsia="Times New Roman" w:hAnsi="Times New Roman" w:cs="Times New Roman"/>
          <w:sz w:val="19"/>
        </w:rPr>
        <w:tab/>
      </w:r>
      <w:r>
        <w:rPr>
          <w:rFonts w:ascii="Roboto" w:eastAsia="Times New Roman" w:hAnsi="Times New Roman" w:cs="Times New Roman"/>
          <w:sz w:val="19"/>
        </w:rPr>
        <w:tab/>
      </w:r>
      <w:r>
        <w:rPr>
          <w:rFonts w:ascii="Roboto" w:eastAsia="Times New Roman" w:hAnsi="Times New Roman" w:cs="Times New Roman"/>
          <w:sz w:val="19"/>
        </w:rPr>
        <w:tab/>
      </w:r>
      <w:r>
        <w:rPr>
          <w:rFonts w:ascii="Roboto" w:eastAsia="Times New Roman" w:hAnsi="Times New Roman" w:cs="Times New Roman"/>
          <w:sz w:val="19"/>
        </w:rPr>
        <w:tab/>
      </w:r>
      <w:r>
        <w:rPr>
          <w:rFonts w:ascii="Roboto" w:eastAsia="Times New Roman" w:hAnsi="Times New Roman" w:cs="Times New Roman"/>
          <w:sz w:val="19"/>
        </w:rPr>
        <w:tab/>
      </w:r>
      <w:r>
        <w:rPr>
          <w:rFonts w:ascii="Roboto" w:eastAsia="Times New Roman" w:hAnsi="Times New Roman" w:cs="Times New Roman"/>
          <w:sz w:val="19"/>
        </w:rPr>
        <w:tab/>
      </w:r>
      <w:r>
        <w:rPr>
          <w:rFonts w:ascii="Roboto" w:eastAsia="Times New Roman" w:hAnsi="Times New Roman" w:cs="Times New Roman"/>
          <w:sz w:val="19"/>
        </w:rPr>
        <w:tab/>
      </w:r>
      <w:r>
        <w:rPr>
          <w:rFonts w:ascii="Roboto" w:eastAsia="Times New Roman" w:hAnsi="Times New Roman" w:cs="Times New Roman"/>
          <w:sz w:val="19"/>
        </w:rPr>
        <w:tab/>
      </w:r>
      <w:r>
        <w:rPr>
          <w:rFonts w:ascii="Roboto" w:eastAsia="Times New Roman" w:hAnsi="Times New Roman" w:cs="Times New Roman"/>
          <w:sz w:val="19"/>
        </w:rPr>
        <w:tab/>
      </w:r>
      <w:r>
        <w:rPr>
          <w:rFonts w:ascii="Roboto" w:eastAsia="Times New Roman" w:hAnsi="Times New Roman" w:cs="Times New Roman"/>
          <w:sz w:val="19"/>
        </w:rPr>
        <w:tab/>
      </w:r>
      <w:r w:rsidR="00B852B5" w:rsidRPr="00B852B5">
        <w:rPr>
          <w:rFonts w:ascii="Arial MT" w:eastAsia="Times New Roman" w:hAnsi="Times New Roman" w:cs="Times New Roman"/>
          <w:sz w:val="14"/>
        </w:rPr>
        <w:tab/>
      </w:r>
    </w:p>
    <w:p w14:paraId="641A40F2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Arial MT" w:eastAsia="Times New Roman" w:hAnsi="Times New Roman" w:cs="Times New Roman"/>
          <w:sz w:val="14"/>
        </w:rPr>
        <w:sectPr w:rsidR="00B852B5" w:rsidRPr="00B852B5">
          <w:pgSz w:w="11900" w:h="16840"/>
          <w:pgMar w:top="1100" w:right="1020" w:bottom="400" w:left="900" w:header="69" w:footer="212" w:gutter="0"/>
          <w:cols w:space="720"/>
        </w:sectPr>
      </w:pPr>
    </w:p>
    <w:p w14:paraId="057B299E" w14:textId="77777777" w:rsidR="00B852B5" w:rsidRPr="00B852B5" w:rsidRDefault="00B852B5" w:rsidP="00B852B5">
      <w:pPr>
        <w:widowControl w:val="0"/>
        <w:autoSpaceDE w:val="0"/>
        <w:autoSpaceDN w:val="0"/>
        <w:spacing w:before="3" w:after="0" w:line="240" w:lineRule="auto"/>
        <w:rPr>
          <w:rFonts w:ascii="Arial MT" w:eastAsia="Times New Roman" w:hAnsi="Times New Roman" w:cs="Times New Roman"/>
          <w:sz w:val="20"/>
          <w:szCs w:val="20"/>
        </w:rPr>
      </w:pPr>
    </w:p>
    <w:p w14:paraId="60F84CB1" w14:textId="2169122F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294"/>
          <w:tab w:val="left" w:pos="1295"/>
        </w:tabs>
        <w:autoSpaceDE w:val="0"/>
        <w:autoSpaceDN w:val="0"/>
        <w:spacing w:before="109" w:after="0" w:line="240" w:lineRule="auto"/>
        <w:ind w:left="1294" w:hanging="571"/>
        <w:outlineLvl w:val="0"/>
        <w:rPr>
          <w:rFonts w:ascii="Trebuchet MS" w:eastAsia="Trebuchet MS" w:hAnsi="Trebuchet MS" w:cs="Trebuchet MS"/>
          <w:sz w:val="21"/>
          <w:szCs w:val="21"/>
        </w:rPr>
      </w:pP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Are</w:t>
      </w:r>
      <w:r w:rsidR="00C616DC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/Were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you</w:t>
      </w:r>
      <w:r w:rsidRPr="00B852B5">
        <w:rPr>
          <w:rFonts w:ascii="Trebuchet MS" w:eastAsia="Trebuchet MS" w:hAnsi="Trebuchet MS" w:cs="Trebuchet MS"/>
          <w:color w:val="1F2023"/>
          <w:spacing w:val="-7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experiencing</w:t>
      </w:r>
      <w:r w:rsidRPr="00B852B5">
        <w:rPr>
          <w:rFonts w:ascii="Trebuchet MS" w:eastAsia="Trebuchet MS" w:hAnsi="Trebuchet MS" w:cs="Trebuchet MS"/>
          <w:color w:val="1F2023"/>
          <w:spacing w:val="-7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stress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in</w:t>
      </w:r>
      <w:r w:rsidRPr="00B852B5">
        <w:rPr>
          <w:rFonts w:ascii="Trebuchet MS" w:eastAsia="Trebuchet MS" w:hAnsi="Trebuchet MS" w:cs="Trebuchet MS"/>
          <w:color w:val="1F2023"/>
          <w:spacing w:val="-7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your</w:t>
      </w:r>
      <w:r w:rsidRPr="00B852B5">
        <w:rPr>
          <w:rFonts w:ascii="Trebuchet MS" w:eastAsia="Trebuchet MS" w:hAnsi="Trebuchet MS" w:cs="Trebuchet MS"/>
          <w:color w:val="1F2023"/>
          <w:spacing w:val="-7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work</w:t>
      </w:r>
      <w:r w:rsidRPr="00B852B5">
        <w:rPr>
          <w:rFonts w:ascii="Trebuchet MS" w:eastAsia="Trebuchet MS" w:hAnsi="Trebuchet MS" w:cs="Trebuchet MS"/>
          <w:color w:val="1F2023"/>
          <w:spacing w:val="-7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place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="00F01E3A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during</w:t>
      </w:r>
      <w:r w:rsidRPr="00B852B5">
        <w:rPr>
          <w:rFonts w:ascii="Trebuchet MS" w:eastAsia="Trebuchet MS" w:hAnsi="Trebuchet MS" w:cs="Trebuchet MS"/>
          <w:color w:val="1F2023"/>
          <w:spacing w:val="-7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this</w:t>
      </w:r>
      <w:r w:rsidRPr="00B852B5">
        <w:rPr>
          <w:rFonts w:ascii="Trebuchet MS" w:eastAsia="Trebuchet MS" w:hAnsi="Trebuchet MS" w:cs="Trebuchet MS"/>
          <w:color w:val="1F2023"/>
          <w:spacing w:val="-7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pandemic?</w:t>
      </w:r>
      <w:r w:rsidRPr="00B852B5">
        <w:rPr>
          <w:rFonts w:ascii="Trebuchet MS" w:eastAsia="Trebuchet MS" w:hAnsi="Trebuchet MS" w:cs="Trebuchet MS"/>
          <w:color w:val="1F2023"/>
          <w:spacing w:val="-7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D92F24"/>
          <w:w w:val="105"/>
          <w:sz w:val="21"/>
          <w:szCs w:val="21"/>
        </w:rPr>
        <w:t>*</w:t>
      </w:r>
    </w:p>
    <w:p w14:paraId="30A30848" w14:textId="77777777" w:rsidR="00B852B5" w:rsidRPr="00B852B5" w:rsidRDefault="00B852B5" w:rsidP="00B852B5">
      <w:pPr>
        <w:widowControl w:val="0"/>
        <w:autoSpaceDE w:val="0"/>
        <w:autoSpaceDN w:val="0"/>
        <w:spacing w:before="6" w:after="0" w:line="240" w:lineRule="auto"/>
        <w:rPr>
          <w:rFonts w:ascii="Trebuchet MS" w:eastAsia="Times New Roman" w:hAnsi="Times New Roman" w:cs="Times New Roman"/>
          <w:szCs w:val="20"/>
        </w:rPr>
      </w:pPr>
    </w:p>
    <w:p w14:paraId="79816DCC" w14:textId="58AD0700" w:rsidR="00B852B5" w:rsidRDefault="00B852B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i/>
          <w:iCs/>
          <w:color w:val="1F2023"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00F2813E" w14:textId="04DBF4F1" w:rsidR="00F01E3A" w:rsidRDefault="00266FC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i/>
          <w:iCs/>
          <w:color w:val="1F2023"/>
          <w:sz w:val="21"/>
          <w:szCs w:val="21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683DB68" wp14:editId="7B04DE95">
                <wp:simplePos x="0" y="0"/>
                <wp:positionH relativeFrom="page">
                  <wp:posOffset>1515110</wp:posOffset>
                </wp:positionH>
                <wp:positionV relativeFrom="paragraph">
                  <wp:posOffset>160655</wp:posOffset>
                </wp:positionV>
                <wp:extent cx="266065" cy="146050"/>
                <wp:effectExtent l="10160" t="9525" r="9525" b="6350"/>
                <wp:wrapNone/>
                <wp:docPr id="26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05 -2"/>
                            <a:gd name="T3" fmla="*/ 105 h 230"/>
                            <a:gd name="T4" fmla="+- 0 2269 2266"/>
                            <a:gd name="T5" fmla="*/ T4 w 419"/>
                            <a:gd name="T6" fmla="+- 0 91 -2"/>
                            <a:gd name="T7" fmla="*/ 91 h 230"/>
                            <a:gd name="T8" fmla="+- 0 2286 2266"/>
                            <a:gd name="T9" fmla="*/ T8 w 419"/>
                            <a:gd name="T10" fmla="+- 0 49 -2"/>
                            <a:gd name="T11" fmla="*/ 49 h 230"/>
                            <a:gd name="T12" fmla="+- 0 2295 2266"/>
                            <a:gd name="T13" fmla="*/ T12 w 419"/>
                            <a:gd name="T14" fmla="+- 0 37 -2"/>
                            <a:gd name="T15" fmla="*/ 37 h 230"/>
                            <a:gd name="T16" fmla="+- 0 2305 2266"/>
                            <a:gd name="T17" fmla="*/ T16 w 419"/>
                            <a:gd name="T18" fmla="+- 0 26 -2"/>
                            <a:gd name="T19" fmla="*/ 26 h 230"/>
                            <a:gd name="T20" fmla="+- 0 2317 2266"/>
                            <a:gd name="T21" fmla="*/ T20 w 419"/>
                            <a:gd name="T22" fmla="+- 0 18 -2"/>
                            <a:gd name="T23" fmla="*/ 18 h 230"/>
                            <a:gd name="T24" fmla="+- 0 2330 2266"/>
                            <a:gd name="T25" fmla="*/ T24 w 419"/>
                            <a:gd name="T26" fmla="+- 0 10 -2"/>
                            <a:gd name="T27" fmla="*/ 10 h 230"/>
                            <a:gd name="T28" fmla="+- 0 2344 2266"/>
                            <a:gd name="T29" fmla="*/ T28 w 419"/>
                            <a:gd name="T30" fmla="+- 0 4 -2"/>
                            <a:gd name="T31" fmla="*/ 4 h 230"/>
                            <a:gd name="T32" fmla="+- 0 2359 2266"/>
                            <a:gd name="T33" fmla="*/ T32 w 419"/>
                            <a:gd name="T34" fmla="+- 0 0 -2"/>
                            <a:gd name="T35" fmla="*/ 0 h 230"/>
                            <a:gd name="T36" fmla="+- 0 2374 2266"/>
                            <a:gd name="T37" fmla="*/ T36 w 419"/>
                            <a:gd name="T38" fmla="+- 0 -2 -2"/>
                            <a:gd name="T39" fmla="*/ -2 h 230"/>
                            <a:gd name="T40" fmla="+- 0 2570 2266"/>
                            <a:gd name="T41" fmla="*/ T40 w 419"/>
                            <a:gd name="T42" fmla="+- 0 -2 -2"/>
                            <a:gd name="T43" fmla="*/ -2 h 230"/>
                            <a:gd name="T44" fmla="+- 0 2585 2266"/>
                            <a:gd name="T45" fmla="*/ T44 w 419"/>
                            <a:gd name="T46" fmla="+- 0 -1 -2"/>
                            <a:gd name="T47" fmla="*/ -1 h 230"/>
                            <a:gd name="T48" fmla="+- 0 2600 2266"/>
                            <a:gd name="T49" fmla="*/ T48 w 419"/>
                            <a:gd name="T50" fmla="+- 0 2 -2"/>
                            <a:gd name="T51" fmla="*/ 2 h 230"/>
                            <a:gd name="T52" fmla="+- 0 2614 2266"/>
                            <a:gd name="T53" fmla="*/ T52 w 419"/>
                            <a:gd name="T54" fmla="+- 0 7 -2"/>
                            <a:gd name="T55" fmla="*/ 7 h 230"/>
                            <a:gd name="T56" fmla="+- 0 2628 2266"/>
                            <a:gd name="T57" fmla="*/ T56 w 419"/>
                            <a:gd name="T58" fmla="+- 0 13 -2"/>
                            <a:gd name="T59" fmla="*/ 13 h 230"/>
                            <a:gd name="T60" fmla="+- 0 2640 2266"/>
                            <a:gd name="T61" fmla="*/ T60 w 419"/>
                            <a:gd name="T62" fmla="+- 0 22 -2"/>
                            <a:gd name="T63" fmla="*/ 22 h 230"/>
                            <a:gd name="T64" fmla="+- 0 2651 2266"/>
                            <a:gd name="T65" fmla="*/ T64 w 419"/>
                            <a:gd name="T66" fmla="+- 0 32 -2"/>
                            <a:gd name="T67" fmla="*/ 32 h 230"/>
                            <a:gd name="T68" fmla="+- 0 2676 2266"/>
                            <a:gd name="T69" fmla="*/ T68 w 419"/>
                            <a:gd name="T70" fmla="+- 0 69 -2"/>
                            <a:gd name="T71" fmla="*/ 69 h 230"/>
                            <a:gd name="T72" fmla="+- 0 2681 2266"/>
                            <a:gd name="T73" fmla="*/ T72 w 419"/>
                            <a:gd name="T74" fmla="+- 0 83 -2"/>
                            <a:gd name="T75" fmla="*/ 83 h 230"/>
                            <a:gd name="T76" fmla="+- 0 2684 2266"/>
                            <a:gd name="T77" fmla="*/ T76 w 419"/>
                            <a:gd name="T78" fmla="+- 0 98 -2"/>
                            <a:gd name="T79" fmla="*/ 98 h 230"/>
                            <a:gd name="T80" fmla="+- 0 2685 2266"/>
                            <a:gd name="T81" fmla="*/ T80 w 419"/>
                            <a:gd name="T82" fmla="+- 0 113 -2"/>
                            <a:gd name="T83" fmla="*/ 113 h 230"/>
                            <a:gd name="T84" fmla="+- 0 2684 2266"/>
                            <a:gd name="T85" fmla="*/ T84 w 419"/>
                            <a:gd name="T86" fmla="+- 0 128 -2"/>
                            <a:gd name="T87" fmla="*/ 128 h 230"/>
                            <a:gd name="T88" fmla="+- 0 2681 2266"/>
                            <a:gd name="T89" fmla="*/ T88 w 419"/>
                            <a:gd name="T90" fmla="+- 0 143 -2"/>
                            <a:gd name="T91" fmla="*/ 143 h 230"/>
                            <a:gd name="T92" fmla="+- 0 2676 2266"/>
                            <a:gd name="T93" fmla="*/ T92 w 419"/>
                            <a:gd name="T94" fmla="+- 0 157 -2"/>
                            <a:gd name="T95" fmla="*/ 157 h 230"/>
                            <a:gd name="T96" fmla="+- 0 2634 2266"/>
                            <a:gd name="T97" fmla="*/ T96 w 419"/>
                            <a:gd name="T98" fmla="+- 0 208 -2"/>
                            <a:gd name="T99" fmla="*/ 208 h 230"/>
                            <a:gd name="T100" fmla="+- 0 2578 2266"/>
                            <a:gd name="T101" fmla="*/ T100 w 419"/>
                            <a:gd name="T102" fmla="+- 0 228 -2"/>
                            <a:gd name="T103" fmla="*/ 228 h 230"/>
                            <a:gd name="T104" fmla="+- 0 2381 2266"/>
                            <a:gd name="T105" fmla="*/ T104 w 419"/>
                            <a:gd name="T106" fmla="+- 0 228 -2"/>
                            <a:gd name="T107" fmla="*/ 228 h 230"/>
                            <a:gd name="T108" fmla="+- 0 2366 2266"/>
                            <a:gd name="T109" fmla="*/ T108 w 419"/>
                            <a:gd name="T110" fmla="+- 0 227 -2"/>
                            <a:gd name="T111" fmla="*/ 227 h 230"/>
                            <a:gd name="T112" fmla="+- 0 2351 2266"/>
                            <a:gd name="T113" fmla="*/ T112 w 419"/>
                            <a:gd name="T114" fmla="+- 0 224 -2"/>
                            <a:gd name="T115" fmla="*/ 224 h 230"/>
                            <a:gd name="T116" fmla="+- 0 2337 2266"/>
                            <a:gd name="T117" fmla="*/ T116 w 419"/>
                            <a:gd name="T118" fmla="+- 0 219 -2"/>
                            <a:gd name="T119" fmla="*/ 219 h 230"/>
                            <a:gd name="T120" fmla="+- 0 2324 2266"/>
                            <a:gd name="T121" fmla="*/ T120 w 419"/>
                            <a:gd name="T122" fmla="+- 0 213 -2"/>
                            <a:gd name="T123" fmla="*/ 213 h 230"/>
                            <a:gd name="T124" fmla="+- 0 2311 2266"/>
                            <a:gd name="T125" fmla="*/ T124 w 419"/>
                            <a:gd name="T126" fmla="+- 0 204 -2"/>
                            <a:gd name="T127" fmla="*/ 204 h 230"/>
                            <a:gd name="T128" fmla="+- 0 2300 2266"/>
                            <a:gd name="T129" fmla="*/ T128 w 419"/>
                            <a:gd name="T130" fmla="+- 0 194 -2"/>
                            <a:gd name="T131" fmla="*/ 194 h 230"/>
                            <a:gd name="T132" fmla="+- 0 2290 2266"/>
                            <a:gd name="T133" fmla="*/ T132 w 419"/>
                            <a:gd name="T134" fmla="+- 0 183 -2"/>
                            <a:gd name="T135" fmla="*/ 183 h 230"/>
                            <a:gd name="T136" fmla="+- 0 2281 2266"/>
                            <a:gd name="T137" fmla="*/ T136 w 419"/>
                            <a:gd name="T138" fmla="+- 0 171 -2"/>
                            <a:gd name="T139" fmla="*/ 171 h 230"/>
                            <a:gd name="T140" fmla="+- 0 2267 2266"/>
                            <a:gd name="T141" fmla="*/ T140 w 419"/>
                            <a:gd name="T142" fmla="+- 0 128 -2"/>
                            <a:gd name="T143" fmla="*/ 128 h 230"/>
                            <a:gd name="T144" fmla="+- 0 2266 2266"/>
                            <a:gd name="T145" fmla="*/ T144 w 419"/>
                            <a:gd name="T146" fmla="+- 0 113 -2"/>
                            <a:gd name="T147" fmla="*/ 1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4"/>
                              </a:lnTo>
                              <a:lnTo>
                                <a:pt x="39" y="28"/>
                              </a:lnTo>
                              <a:lnTo>
                                <a:pt x="45" y="24"/>
                              </a:lnTo>
                              <a:lnTo>
                                <a:pt x="51" y="20"/>
                              </a:lnTo>
                              <a:lnTo>
                                <a:pt x="58" y="15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2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2"/>
                              </a:lnTo>
                              <a:lnTo>
                                <a:pt x="334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2" y="15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380" y="28"/>
                              </a:lnTo>
                              <a:lnTo>
                                <a:pt x="385" y="34"/>
                              </a:lnTo>
                              <a:lnTo>
                                <a:pt x="391" y="39"/>
                              </a:lnTo>
                              <a:lnTo>
                                <a:pt x="410" y="71"/>
                              </a:lnTo>
                              <a:lnTo>
                                <a:pt x="413" y="78"/>
                              </a:lnTo>
                              <a:lnTo>
                                <a:pt x="415" y="85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7"/>
                              </a:lnTo>
                              <a:lnTo>
                                <a:pt x="415" y="145"/>
                              </a:lnTo>
                              <a:lnTo>
                                <a:pt x="413" y="152"/>
                              </a:lnTo>
                              <a:lnTo>
                                <a:pt x="410" y="159"/>
                              </a:lnTo>
                              <a:lnTo>
                                <a:pt x="407" y="166"/>
                              </a:lnTo>
                              <a:lnTo>
                                <a:pt x="368" y="210"/>
                              </a:lnTo>
                              <a:lnTo>
                                <a:pt x="362" y="215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58" y="215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4F479D" id="Freeform 38" o:spid="_x0000_s1026" style="position:absolute;margin-left:119.3pt;margin-top:12.65pt;width:20.95pt;height:11.5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" path="m,115r,-8l1,100,3,93,4,85,20,51r4,-6l29,39r5,-5l39,28r6,-4l51,20r7,-5l64,12,71,9,78,6,85,4,93,2r7,-1l108,r7,l304,r8,l319,1r8,1l334,4r7,2l348,9r7,3l362,15r6,5l374,24r6,4l385,34r6,5l410,71r3,7l415,85r2,8l418,100r1,7l419,115r,8l418,130r-1,7l415,145r-2,7l410,159r-3,7l368,210r-6,5l312,230r-8,l115,230r-7,l100,229r-7,-1l85,226r-7,-2l71,221r-7,-3l58,215r-7,-5l45,206r-6,-4l34,196r-5,-5l24,185r-4,-6l15,173,3,137,1,130,,123r,-8xe" filled="f" strokecolor="#999fa5" strokeweight=".23822mm">
                <v:path arrowok="t" o:connecttype="custom" o:connectlocs="0,66675;1905,57785;12700,31115;18415,23495;24765,16510;32385,11430;40640,6350;49530,2540;59055,0;68580,-1270;193040,-1270;202565,-635;212090,1270;220980,4445;229870,8255;237490,13970;244475,20320;260350,43815;263525,52705;265430,62230;266065,71755;265430,81280;263525,90805;260350,99695;233680,132080;198120,144780;73025,144780;63500,144145;53975,142240;45085,139065;36830,135255;28575,129540;21590,123190;15240,116205;9525,108585;635,81280;0,71755" o:connectangles="0,0,0,0,0,0,0,0,0,0,0,0,0,0,0,0,0,0,0,0,0,0,0,0,0,0,0,0,0,0,0,0,0,0,0,0,0"/>
                <w10:wrap anchorx="page"/>
              </v:shape>
            </w:pict>
          </mc:Fallback>
        </mc:AlternateContent>
      </w:r>
    </w:p>
    <w:p w14:paraId="3A40393F" w14:textId="4462F4DA" w:rsidR="00F01E3A" w:rsidRDefault="00F01E3A" w:rsidP="00F01E3A">
      <w:pPr>
        <w:widowControl w:val="0"/>
        <w:autoSpaceDE w:val="0"/>
        <w:autoSpaceDN w:val="0"/>
        <w:spacing w:after="0" w:line="240" w:lineRule="auto"/>
        <w:ind w:left="1440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Almost</w:t>
      </w:r>
    </w:p>
    <w:p w14:paraId="23582AFC" w14:textId="44341736" w:rsidR="00F01E3A" w:rsidRDefault="00266FC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B84E957" wp14:editId="3870387E">
                <wp:simplePos x="0" y="0"/>
                <wp:positionH relativeFrom="page">
                  <wp:posOffset>1534160</wp:posOffset>
                </wp:positionH>
                <wp:positionV relativeFrom="paragraph">
                  <wp:posOffset>159385</wp:posOffset>
                </wp:positionV>
                <wp:extent cx="266065" cy="146050"/>
                <wp:effectExtent l="10160" t="13970" r="9525" b="11430"/>
                <wp:wrapNone/>
                <wp:docPr id="25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518 403"/>
                            <a:gd name="T3" fmla="*/ 518 h 230"/>
                            <a:gd name="T4" fmla="+- 0 2266 2266"/>
                            <a:gd name="T5" fmla="*/ T4 w 419"/>
                            <a:gd name="T6" fmla="+- 0 511 403"/>
                            <a:gd name="T7" fmla="*/ 511 h 230"/>
                            <a:gd name="T8" fmla="+- 0 2267 2266"/>
                            <a:gd name="T9" fmla="*/ T8 w 419"/>
                            <a:gd name="T10" fmla="+- 0 503 403"/>
                            <a:gd name="T11" fmla="*/ 503 h 230"/>
                            <a:gd name="T12" fmla="+- 0 2269 2266"/>
                            <a:gd name="T13" fmla="*/ T12 w 419"/>
                            <a:gd name="T14" fmla="+- 0 496 403"/>
                            <a:gd name="T15" fmla="*/ 496 h 230"/>
                            <a:gd name="T16" fmla="+- 0 2270 2266"/>
                            <a:gd name="T17" fmla="*/ T16 w 419"/>
                            <a:gd name="T18" fmla="+- 0 488 403"/>
                            <a:gd name="T19" fmla="*/ 488 h 230"/>
                            <a:gd name="T20" fmla="+- 0 2286 2266"/>
                            <a:gd name="T21" fmla="*/ T20 w 419"/>
                            <a:gd name="T22" fmla="+- 0 454 403"/>
                            <a:gd name="T23" fmla="*/ 454 h 230"/>
                            <a:gd name="T24" fmla="+- 0 2290 2266"/>
                            <a:gd name="T25" fmla="*/ T24 w 419"/>
                            <a:gd name="T26" fmla="+- 0 448 403"/>
                            <a:gd name="T27" fmla="*/ 448 h 230"/>
                            <a:gd name="T28" fmla="+- 0 2337 2266"/>
                            <a:gd name="T29" fmla="*/ T28 w 419"/>
                            <a:gd name="T30" fmla="+- 0 412 403"/>
                            <a:gd name="T31" fmla="*/ 412 h 230"/>
                            <a:gd name="T32" fmla="+- 0 2344 2266"/>
                            <a:gd name="T33" fmla="*/ T32 w 419"/>
                            <a:gd name="T34" fmla="+- 0 409 403"/>
                            <a:gd name="T35" fmla="*/ 409 h 230"/>
                            <a:gd name="T36" fmla="+- 0 2351 2266"/>
                            <a:gd name="T37" fmla="*/ T36 w 419"/>
                            <a:gd name="T38" fmla="+- 0 407 403"/>
                            <a:gd name="T39" fmla="*/ 407 h 230"/>
                            <a:gd name="T40" fmla="+- 0 2359 2266"/>
                            <a:gd name="T41" fmla="*/ T40 w 419"/>
                            <a:gd name="T42" fmla="+- 0 406 403"/>
                            <a:gd name="T43" fmla="*/ 406 h 230"/>
                            <a:gd name="T44" fmla="+- 0 2366 2266"/>
                            <a:gd name="T45" fmla="*/ T44 w 419"/>
                            <a:gd name="T46" fmla="+- 0 404 403"/>
                            <a:gd name="T47" fmla="*/ 404 h 230"/>
                            <a:gd name="T48" fmla="+- 0 2374 2266"/>
                            <a:gd name="T49" fmla="*/ T48 w 419"/>
                            <a:gd name="T50" fmla="+- 0 403 403"/>
                            <a:gd name="T51" fmla="*/ 403 h 230"/>
                            <a:gd name="T52" fmla="+- 0 2381 2266"/>
                            <a:gd name="T53" fmla="*/ T52 w 419"/>
                            <a:gd name="T54" fmla="+- 0 403 403"/>
                            <a:gd name="T55" fmla="*/ 403 h 230"/>
                            <a:gd name="T56" fmla="+- 0 2570 2266"/>
                            <a:gd name="T57" fmla="*/ T56 w 419"/>
                            <a:gd name="T58" fmla="+- 0 403 403"/>
                            <a:gd name="T59" fmla="*/ 403 h 230"/>
                            <a:gd name="T60" fmla="+- 0 2578 2266"/>
                            <a:gd name="T61" fmla="*/ T60 w 419"/>
                            <a:gd name="T62" fmla="+- 0 403 403"/>
                            <a:gd name="T63" fmla="*/ 403 h 230"/>
                            <a:gd name="T64" fmla="+- 0 2585 2266"/>
                            <a:gd name="T65" fmla="*/ T64 w 419"/>
                            <a:gd name="T66" fmla="+- 0 404 403"/>
                            <a:gd name="T67" fmla="*/ 404 h 230"/>
                            <a:gd name="T68" fmla="+- 0 2593 2266"/>
                            <a:gd name="T69" fmla="*/ T68 w 419"/>
                            <a:gd name="T70" fmla="+- 0 406 403"/>
                            <a:gd name="T71" fmla="*/ 406 h 230"/>
                            <a:gd name="T72" fmla="+- 0 2600 2266"/>
                            <a:gd name="T73" fmla="*/ T72 w 419"/>
                            <a:gd name="T74" fmla="+- 0 407 403"/>
                            <a:gd name="T75" fmla="*/ 407 h 230"/>
                            <a:gd name="T76" fmla="+- 0 2634 2266"/>
                            <a:gd name="T77" fmla="*/ T76 w 419"/>
                            <a:gd name="T78" fmla="+- 0 423 403"/>
                            <a:gd name="T79" fmla="*/ 423 h 230"/>
                            <a:gd name="T80" fmla="+- 0 2640 2266"/>
                            <a:gd name="T81" fmla="*/ T80 w 419"/>
                            <a:gd name="T82" fmla="+- 0 427 403"/>
                            <a:gd name="T83" fmla="*/ 427 h 230"/>
                            <a:gd name="T84" fmla="+- 0 2676 2266"/>
                            <a:gd name="T85" fmla="*/ T84 w 419"/>
                            <a:gd name="T86" fmla="+- 0 474 403"/>
                            <a:gd name="T87" fmla="*/ 474 h 230"/>
                            <a:gd name="T88" fmla="+- 0 2679 2266"/>
                            <a:gd name="T89" fmla="*/ T88 w 419"/>
                            <a:gd name="T90" fmla="+- 0 481 403"/>
                            <a:gd name="T91" fmla="*/ 481 h 230"/>
                            <a:gd name="T92" fmla="+- 0 2681 2266"/>
                            <a:gd name="T93" fmla="*/ T92 w 419"/>
                            <a:gd name="T94" fmla="+- 0 488 403"/>
                            <a:gd name="T95" fmla="*/ 488 h 230"/>
                            <a:gd name="T96" fmla="+- 0 2683 2266"/>
                            <a:gd name="T97" fmla="*/ T96 w 419"/>
                            <a:gd name="T98" fmla="+- 0 496 403"/>
                            <a:gd name="T99" fmla="*/ 496 h 230"/>
                            <a:gd name="T100" fmla="+- 0 2684 2266"/>
                            <a:gd name="T101" fmla="*/ T100 w 419"/>
                            <a:gd name="T102" fmla="+- 0 503 403"/>
                            <a:gd name="T103" fmla="*/ 503 h 230"/>
                            <a:gd name="T104" fmla="+- 0 2685 2266"/>
                            <a:gd name="T105" fmla="*/ T104 w 419"/>
                            <a:gd name="T106" fmla="+- 0 511 403"/>
                            <a:gd name="T107" fmla="*/ 511 h 230"/>
                            <a:gd name="T108" fmla="+- 0 2685 2266"/>
                            <a:gd name="T109" fmla="*/ T108 w 419"/>
                            <a:gd name="T110" fmla="+- 0 518 403"/>
                            <a:gd name="T111" fmla="*/ 518 h 230"/>
                            <a:gd name="T112" fmla="+- 0 2685 2266"/>
                            <a:gd name="T113" fmla="*/ T112 w 419"/>
                            <a:gd name="T114" fmla="+- 0 526 403"/>
                            <a:gd name="T115" fmla="*/ 526 h 230"/>
                            <a:gd name="T116" fmla="+- 0 2684 2266"/>
                            <a:gd name="T117" fmla="*/ T116 w 419"/>
                            <a:gd name="T118" fmla="+- 0 533 403"/>
                            <a:gd name="T119" fmla="*/ 533 h 230"/>
                            <a:gd name="T120" fmla="+- 0 2683 2266"/>
                            <a:gd name="T121" fmla="*/ T120 w 419"/>
                            <a:gd name="T122" fmla="+- 0 541 403"/>
                            <a:gd name="T123" fmla="*/ 541 h 230"/>
                            <a:gd name="T124" fmla="+- 0 2681 2266"/>
                            <a:gd name="T125" fmla="*/ T124 w 419"/>
                            <a:gd name="T126" fmla="+- 0 548 403"/>
                            <a:gd name="T127" fmla="*/ 548 h 230"/>
                            <a:gd name="T128" fmla="+- 0 2651 2266"/>
                            <a:gd name="T129" fmla="*/ T128 w 419"/>
                            <a:gd name="T130" fmla="+- 0 599 403"/>
                            <a:gd name="T131" fmla="*/ 599 h 230"/>
                            <a:gd name="T132" fmla="+- 0 2646 2266"/>
                            <a:gd name="T133" fmla="*/ T132 w 419"/>
                            <a:gd name="T134" fmla="+- 0 605 403"/>
                            <a:gd name="T135" fmla="*/ 605 h 230"/>
                            <a:gd name="T136" fmla="+- 0 2593 2266"/>
                            <a:gd name="T137" fmla="*/ T136 w 419"/>
                            <a:gd name="T138" fmla="+- 0 631 403"/>
                            <a:gd name="T139" fmla="*/ 631 h 230"/>
                            <a:gd name="T140" fmla="+- 0 2585 2266"/>
                            <a:gd name="T141" fmla="*/ T140 w 419"/>
                            <a:gd name="T142" fmla="+- 0 632 403"/>
                            <a:gd name="T143" fmla="*/ 632 h 230"/>
                            <a:gd name="T144" fmla="+- 0 2578 2266"/>
                            <a:gd name="T145" fmla="*/ T144 w 419"/>
                            <a:gd name="T146" fmla="+- 0 633 403"/>
                            <a:gd name="T147" fmla="*/ 633 h 230"/>
                            <a:gd name="T148" fmla="+- 0 2570 2266"/>
                            <a:gd name="T149" fmla="*/ T148 w 419"/>
                            <a:gd name="T150" fmla="+- 0 633 403"/>
                            <a:gd name="T151" fmla="*/ 633 h 230"/>
                            <a:gd name="T152" fmla="+- 0 2381 2266"/>
                            <a:gd name="T153" fmla="*/ T152 w 419"/>
                            <a:gd name="T154" fmla="+- 0 633 403"/>
                            <a:gd name="T155" fmla="*/ 633 h 230"/>
                            <a:gd name="T156" fmla="+- 0 2374 2266"/>
                            <a:gd name="T157" fmla="*/ T156 w 419"/>
                            <a:gd name="T158" fmla="+- 0 633 403"/>
                            <a:gd name="T159" fmla="*/ 633 h 230"/>
                            <a:gd name="T160" fmla="+- 0 2366 2266"/>
                            <a:gd name="T161" fmla="*/ T160 w 419"/>
                            <a:gd name="T162" fmla="+- 0 632 403"/>
                            <a:gd name="T163" fmla="*/ 632 h 230"/>
                            <a:gd name="T164" fmla="+- 0 2359 2266"/>
                            <a:gd name="T165" fmla="*/ T164 w 419"/>
                            <a:gd name="T166" fmla="+- 0 631 403"/>
                            <a:gd name="T167" fmla="*/ 631 h 230"/>
                            <a:gd name="T168" fmla="+- 0 2351 2266"/>
                            <a:gd name="T169" fmla="*/ T168 w 419"/>
                            <a:gd name="T170" fmla="+- 0 629 403"/>
                            <a:gd name="T171" fmla="*/ 629 h 230"/>
                            <a:gd name="T172" fmla="+- 0 2317 2266"/>
                            <a:gd name="T173" fmla="*/ T172 w 419"/>
                            <a:gd name="T174" fmla="+- 0 614 403"/>
                            <a:gd name="T175" fmla="*/ 614 h 230"/>
                            <a:gd name="T176" fmla="+- 0 2311 2266"/>
                            <a:gd name="T177" fmla="*/ T176 w 419"/>
                            <a:gd name="T178" fmla="+- 0 609 403"/>
                            <a:gd name="T179" fmla="*/ 609 h 230"/>
                            <a:gd name="T180" fmla="+- 0 2305 2266"/>
                            <a:gd name="T181" fmla="*/ T180 w 419"/>
                            <a:gd name="T182" fmla="+- 0 605 403"/>
                            <a:gd name="T183" fmla="*/ 605 h 230"/>
                            <a:gd name="T184" fmla="+- 0 2300 2266"/>
                            <a:gd name="T185" fmla="*/ T184 w 419"/>
                            <a:gd name="T186" fmla="+- 0 599 403"/>
                            <a:gd name="T187" fmla="*/ 599 h 230"/>
                            <a:gd name="T188" fmla="+- 0 2295 2266"/>
                            <a:gd name="T189" fmla="*/ T188 w 419"/>
                            <a:gd name="T190" fmla="+- 0 594 403"/>
                            <a:gd name="T191" fmla="*/ 594 h 230"/>
                            <a:gd name="T192" fmla="+- 0 2290 2266"/>
                            <a:gd name="T193" fmla="*/ T192 w 419"/>
                            <a:gd name="T194" fmla="+- 0 588 403"/>
                            <a:gd name="T195" fmla="*/ 588 h 230"/>
                            <a:gd name="T196" fmla="+- 0 2286 2266"/>
                            <a:gd name="T197" fmla="*/ T196 w 419"/>
                            <a:gd name="T198" fmla="+- 0 582 403"/>
                            <a:gd name="T199" fmla="*/ 582 h 230"/>
                            <a:gd name="T200" fmla="+- 0 2281 2266"/>
                            <a:gd name="T201" fmla="*/ T200 w 419"/>
                            <a:gd name="T202" fmla="+- 0 576 403"/>
                            <a:gd name="T203" fmla="*/ 576 h 230"/>
                            <a:gd name="T204" fmla="+- 0 2269 2266"/>
                            <a:gd name="T205" fmla="*/ T204 w 419"/>
                            <a:gd name="T206" fmla="+- 0 541 403"/>
                            <a:gd name="T207" fmla="*/ 541 h 230"/>
                            <a:gd name="T208" fmla="+- 0 2267 2266"/>
                            <a:gd name="T209" fmla="*/ T208 w 419"/>
                            <a:gd name="T210" fmla="+- 0 533 403"/>
                            <a:gd name="T211" fmla="*/ 533 h 230"/>
                            <a:gd name="T212" fmla="+- 0 2266 2266"/>
                            <a:gd name="T213" fmla="*/ T212 w 419"/>
                            <a:gd name="T214" fmla="+- 0 526 403"/>
                            <a:gd name="T215" fmla="*/ 526 h 230"/>
                            <a:gd name="T216" fmla="+- 0 2266 2266"/>
                            <a:gd name="T217" fmla="*/ T216 w 419"/>
                            <a:gd name="T218" fmla="+- 0 518 403"/>
                            <a:gd name="T219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3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3"/>
                              </a:lnTo>
                              <a:lnTo>
                                <a:pt x="334" y="4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410" y="71"/>
                              </a:lnTo>
                              <a:lnTo>
                                <a:pt x="413" y="78"/>
                              </a:lnTo>
                              <a:lnTo>
                                <a:pt x="415" y="85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8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8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80" y="202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51" y="211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8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8FF6F2" id="Freeform 39" o:spid="_x0000_s1026" style="position:absolute;margin-left:120.8pt;margin-top:12.55pt;width:20.95pt;height:11.5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" path="m,115r,-7l1,100,3,93,4,85,20,51r4,-6l71,9,78,6,85,4,93,3r7,-2l108,r7,l304,r8,l319,1r8,2l334,4r34,16l374,24r36,47l413,78r2,7l417,93r1,7l419,108r,7l419,123r-1,7l417,138r-2,7l385,196r-5,6l327,228r-8,1l312,230r-8,l115,230r-7,l100,229r-7,-1l85,226,51,211r-6,-5l39,202r-5,-6l29,191r-5,-6l20,179r-5,-6l3,138,1,130,,123r,-8xe" filled="f" strokecolor="#999fa5" strokeweight=".23822mm">
                <v:path arrowok="t" o:connecttype="custom" o:connectlocs="0,328930;0,324485;635,319405;1905,314960;2540,309880;12700,288290;15240,284480;45085,261620;49530,259715;53975,258445;59055,257810;63500,256540;68580,255905;73025,255905;193040,255905;198120,255905;202565,256540;207645,257810;212090,258445;233680,268605;237490,271145;260350,300990;262255,305435;263525,309880;264795,314960;265430,319405;266065,324485;266065,328930;266065,334010;265430,338455;264795,343535;263525,347980;244475,380365;241300,384175;207645,400685;202565,401320;198120,401955;193040,401955;73025,401955;68580,401955;63500,401320;59055,400685;53975,399415;32385,389890;28575,386715;24765,384175;21590,380365;18415,377190;15240,373380;12700,369570;9525,365760;1905,343535;635,338455;0,334010;0,328930" o:connectangles="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2A362B19" w14:textId="62F8D207" w:rsidR="00F01E3A" w:rsidRDefault="00F01E3A" w:rsidP="00F01E3A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Never</w:t>
      </w:r>
    </w:p>
    <w:p w14:paraId="7E9E51F2" w14:textId="3BA7FD4E" w:rsidR="00F01E3A" w:rsidRDefault="00266FC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4F8902A" wp14:editId="7679D9DD">
                <wp:simplePos x="0" y="0"/>
                <wp:positionH relativeFrom="page">
                  <wp:posOffset>1543685</wp:posOffset>
                </wp:positionH>
                <wp:positionV relativeFrom="paragraph">
                  <wp:posOffset>154305</wp:posOffset>
                </wp:positionV>
                <wp:extent cx="266065" cy="146050"/>
                <wp:effectExtent l="10160" t="5080" r="9525" b="10795"/>
                <wp:wrapNone/>
                <wp:docPr id="24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17434B" id="Freeform 40" o:spid="_x0000_s1026" style="position:absolute;margin-left:121.55pt;margin-top:12.15pt;width:20.95pt;height:11.5pt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CDzE9O3wAAAAk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081832FD" w14:textId="029AA0AD" w:rsidR="00F01E3A" w:rsidRDefault="00F01E3A" w:rsidP="00F01E3A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Sometimes</w:t>
      </w:r>
    </w:p>
    <w:p w14:paraId="06E28C44" w14:textId="19594A58" w:rsidR="00F01E3A" w:rsidRDefault="00266FC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EBF61C5" wp14:editId="4516DE41">
                <wp:simplePos x="0" y="0"/>
                <wp:positionH relativeFrom="page">
                  <wp:posOffset>1534160</wp:posOffset>
                </wp:positionH>
                <wp:positionV relativeFrom="paragraph">
                  <wp:posOffset>148590</wp:posOffset>
                </wp:positionV>
                <wp:extent cx="266065" cy="146050"/>
                <wp:effectExtent l="10160" t="5080" r="9525" b="10795"/>
                <wp:wrapNone/>
                <wp:docPr id="23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29 1214"/>
                            <a:gd name="T3" fmla="*/ 1329 h 230"/>
                            <a:gd name="T4" fmla="+- 0 2266 2266"/>
                            <a:gd name="T5" fmla="*/ T4 w 419"/>
                            <a:gd name="T6" fmla="+- 0 1321 1214"/>
                            <a:gd name="T7" fmla="*/ 1321 h 230"/>
                            <a:gd name="T8" fmla="+- 0 2267 2266"/>
                            <a:gd name="T9" fmla="*/ T8 w 419"/>
                            <a:gd name="T10" fmla="+- 0 1314 1214"/>
                            <a:gd name="T11" fmla="*/ 1314 h 230"/>
                            <a:gd name="T12" fmla="+- 0 2269 2266"/>
                            <a:gd name="T13" fmla="*/ T12 w 419"/>
                            <a:gd name="T14" fmla="+- 0 1306 1214"/>
                            <a:gd name="T15" fmla="*/ 1306 h 230"/>
                            <a:gd name="T16" fmla="+- 0 2270 2266"/>
                            <a:gd name="T17" fmla="*/ T16 w 419"/>
                            <a:gd name="T18" fmla="+- 0 1299 1214"/>
                            <a:gd name="T19" fmla="*/ 1299 h 230"/>
                            <a:gd name="T20" fmla="+- 0 2286 2266"/>
                            <a:gd name="T21" fmla="*/ T20 w 419"/>
                            <a:gd name="T22" fmla="+- 0 1265 1214"/>
                            <a:gd name="T23" fmla="*/ 1265 h 230"/>
                            <a:gd name="T24" fmla="+- 0 2290 2266"/>
                            <a:gd name="T25" fmla="*/ T24 w 419"/>
                            <a:gd name="T26" fmla="+- 0 1259 1214"/>
                            <a:gd name="T27" fmla="*/ 1259 h 230"/>
                            <a:gd name="T28" fmla="+- 0 2295 2266"/>
                            <a:gd name="T29" fmla="*/ T28 w 419"/>
                            <a:gd name="T30" fmla="+- 0 1253 1214"/>
                            <a:gd name="T31" fmla="*/ 1253 h 230"/>
                            <a:gd name="T32" fmla="+- 0 2300 2266"/>
                            <a:gd name="T33" fmla="*/ T32 w 419"/>
                            <a:gd name="T34" fmla="+- 0 1247 1214"/>
                            <a:gd name="T35" fmla="*/ 1247 h 230"/>
                            <a:gd name="T36" fmla="+- 0 2305 2266"/>
                            <a:gd name="T37" fmla="*/ T36 w 419"/>
                            <a:gd name="T38" fmla="+- 0 1242 1214"/>
                            <a:gd name="T39" fmla="*/ 1242 h 230"/>
                            <a:gd name="T40" fmla="+- 0 2366 2266"/>
                            <a:gd name="T41" fmla="*/ T40 w 419"/>
                            <a:gd name="T42" fmla="+- 0 1215 1214"/>
                            <a:gd name="T43" fmla="*/ 1215 h 230"/>
                            <a:gd name="T44" fmla="+- 0 2374 2266"/>
                            <a:gd name="T45" fmla="*/ T44 w 419"/>
                            <a:gd name="T46" fmla="+- 0 1214 1214"/>
                            <a:gd name="T47" fmla="*/ 1214 h 230"/>
                            <a:gd name="T48" fmla="+- 0 2381 2266"/>
                            <a:gd name="T49" fmla="*/ T48 w 419"/>
                            <a:gd name="T50" fmla="+- 0 1214 1214"/>
                            <a:gd name="T51" fmla="*/ 1214 h 230"/>
                            <a:gd name="T52" fmla="+- 0 2570 2266"/>
                            <a:gd name="T53" fmla="*/ T52 w 419"/>
                            <a:gd name="T54" fmla="+- 0 1214 1214"/>
                            <a:gd name="T55" fmla="*/ 1214 h 230"/>
                            <a:gd name="T56" fmla="+- 0 2578 2266"/>
                            <a:gd name="T57" fmla="*/ T56 w 419"/>
                            <a:gd name="T58" fmla="+- 0 1214 1214"/>
                            <a:gd name="T59" fmla="*/ 1214 h 230"/>
                            <a:gd name="T60" fmla="+- 0 2585 2266"/>
                            <a:gd name="T61" fmla="*/ T60 w 419"/>
                            <a:gd name="T62" fmla="+- 0 1215 1214"/>
                            <a:gd name="T63" fmla="*/ 1215 h 230"/>
                            <a:gd name="T64" fmla="+- 0 2646 2266"/>
                            <a:gd name="T65" fmla="*/ T64 w 419"/>
                            <a:gd name="T66" fmla="+- 0 1242 1214"/>
                            <a:gd name="T67" fmla="*/ 1242 h 230"/>
                            <a:gd name="T68" fmla="+- 0 2651 2266"/>
                            <a:gd name="T69" fmla="*/ T68 w 419"/>
                            <a:gd name="T70" fmla="+- 0 1247 1214"/>
                            <a:gd name="T71" fmla="*/ 1247 h 230"/>
                            <a:gd name="T72" fmla="+- 0 2657 2266"/>
                            <a:gd name="T73" fmla="*/ T72 w 419"/>
                            <a:gd name="T74" fmla="+- 0 1253 1214"/>
                            <a:gd name="T75" fmla="*/ 1253 h 230"/>
                            <a:gd name="T76" fmla="+- 0 2684 2266"/>
                            <a:gd name="T77" fmla="*/ T76 w 419"/>
                            <a:gd name="T78" fmla="+- 0 1314 1214"/>
                            <a:gd name="T79" fmla="*/ 1314 h 230"/>
                            <a:gd name="T80" fmla="+- 0 2685 2266"/>
                            <a:gd name="T81" fmla="*/ T80 w 419"/>
                            <a:gd name="T82" fmla="+- 0 1321 1214"/>
                            <a:gd name="T83" fmla="*/ 1321 h 230"/>
                            <a:gd name="T84" fmla="+- 0 2685 2266"/>
                            <a:gd name="T85" fmla="*/ T84 w 419"/>
                            <a:gd name="T86" fmla="+- 0 1329 1214"/>
                            <a:gd name="T87" fmla="*/ 1329 h 230"/>
                            <a:gd name="T88" fmla="+- 0 2685 2266"/>
                            <a:gd name="T89" fmla="*/ T88 w 419"/>
                            <a:gd name="T90" fmla="+- 0 1336 1214"/>
                            <a:gd name="T91" fmla="*/ 1336 h 230"/>
                            <a:gd name="T92" fmla="+- 0 2676 2266"/>
                            <a:gd name="T93" fmla="*/ T92 w 419"/>
                            <a:gd name="T94" fmla="+- 0 1372 1214"/>
                            <a:gd name="T95" fmla="*/ 1372 h 230"/>
                            <a:gd name="T96" fmla="+- 0 2673 2266"/>
                            <a:gd name="T97" fmla="*/ T96 w 419"/>
                            <a:gd name="T98" fmla="+- 0 1379 1214"/>
                            <a:gd name="T99" fmla="*/ 1379 h 230"/>
                            <a:gd name="T100" fmla="+- 0 2628 2266"/>
                            <a:gd name="T101" fmla="*/ T100 w 419"/>
                            <a:gd name="T102" fmla="+- 0 1428 1214"/>
                            <a:gd name="T103" fmla="*/ 1428 h 230"/>
                            <a:gd name="T104" fmla="+- 0 2614 2266"/>
                            <a:gd name="T105" fmla="*/ T104 w 419"/>
                            <a:gd name="T106" fmla="+- 0 1435 1214"/>
                            <a:gd name="T107" fmla="*/ 1435 h 230"/>
                            <a:gd name="T108" fmla="+- 0 2607 2266"/>
                            <a:gd name="T109" fmla="*/ T108 w 419"/>
                            <a:gd name="T110" fmla="+- 0 1438 1214"/>
                            <a:gd name="T111" fmla="*/ 1438 h 230"/>
                            <a:gd name="T112" fmla="+- 0 2600 2266"/>
                            <a:gd name="T113" fmla="*/ T112 w 419"/>
                            <a:gd name="T114" fmla="+- 0 1440 1214"/>
                            <a:gd name="T115" fmla="*/ 1440 h 230"/>
                            <a:gd name="T116" fmla="+- 0 2593 2266"/>
                            <a:gd name="T117" fmla="*/ T116 w 419"/>
                            <a:gd name="T118" fmla="+- 0 1441 1214"/>
                            <a:gd name="T119" fmla="*/ 1441 h 230"/>
                            <a:gd name="T120" fmla="+- 0 2585 2266"/>
                            <a:gd name="T121" fmla="*/ T120 w 419"/>
                            <a:gd name="T122" fmla="+- 0 1443 1214"/>
                            <a:gd name="T123" fmla="*/ 1443 h 230"/>
                            <a:gd name="T124" fmla="+- 0 2578 2266"/>
                            <a:gd name="T125" fmla="*/ T124 w 419"/>
                            <a:gd name="T126" fmla="+- 0 1443 1214"/>
                            <a:gd name="T127" fmla="*/ 1443 h 230"/>
                            <a:gd name="T128" fmla="+- 0 2570 2266"/>
                            <a:gd name="T129" fmla="*/ T128 w 419"/>
                            <a:gd name="T130" fmla="+- 0 1443 1214"/>
                            <a:gd name="T131" fmla="*/ 1443 h 230"/>
                            <a:gd name="T132" fmla="+- 0 2381 2266"/>
                            <a:gd name="T133" fmla="*/ T132 w 419"/>
                            <a:gd name="T134" fmla="+- 0 1443 1214"/>
                            <a:gd name="T135" fmla="*/ 1443 h 230"/>
                            <a:gd name="T136" fmla="+- 0 2337 2266"/>
                            <a:gd name="T137" fmla="*/ T136 w 419"/>
                            <a:gd name="T138" fmla="+- 0 1435 1214"/>
                            <a:gd name="T139" fmla="*/ 1435 h 230"/>
                            <a:gd name="T140" fmla="+- 0 2330 2266"/>
                            <a:gd name="T141" fmla="*/ T140 w 419"/>
                            <a:gd name="T142" fmla="+- 0 1432 1214"/>
                            <a:gd name="T143" fmla="*/ 1432 h 230"/>
                            <a:gd name="T144" fmla="+- 0 2300 2266"/>
                            <a:gd name="T145" fmla="*/ T144 w 419"/>
                            <a:gd name="T146" fmla="+- 0 1410 1214"/>
                            <a:gd name="T147" fmla="*/ 1410 h 230"/>
                            <a:gd name="T148" fmla="+- 0 2295 2266"/>
                            <a:gd name="T149" fmla="*/ T148 w 419"/>
                            <a:gd name="T150" fmla="+- 0 1404 1214"/>
                            <a:gd name="T151" fmla="*/ 1404 h 230"/>
                            <a:gd name="T152" fmla="+- 0 2290 2266"/>
                            <a:gd name="T153" fmla="*/ T152 w 419"/>
                            <a:gd name="T154" fmla="+- 0 1399 1214"/>
                            <a:gd name="T155" fmla="*/ 1399 h 230"/>
                            <a:gd name="T156" fmla="+- 0 2286 2266"/>
                            <a:gd name="T157" fmla="*/ T156 w 419"/>
                            <a:gd name="T158" fmla="+- 0 1392 1214"/>
                            <a:gd name="T159" fmla="*/ 1392 h 230"/>
                            <a:gd name="T160" fmla="+- 0 2281 2266"/>
                            <a:gd name="T161" fmla="*/ T160 w 419"/>
                            <a:gd name="T162" fmla="+- 0 1386 1214"/>
                            <a:gd name="T163" fmla="*/ 1386 h 230"/>
                            <a:gd name="T164" fmla="+- 0 2269 2266"/>
                            <a:gd name="T165" fmla="*/ T164 w 419"/>
                            <a:gd name="T166" fmla="+- 0 1351 1214"/>
                            <a:gd name="T167" fmla="*/ 1351 h 230"/>
                            <a:gd name="T168" fmla="+- 0 2267 2266"/>
                            <a:gd name="T169" fmla="*/ T168 w 419"/>
                            <a:gd name="T170" fmla="+- 0 1344 1214"/>
                            <a:gd name="T171" fmla="*/ 1344 h 230"/>
                            <a:gd name="T172" fmla="+- 0 2266 2266"/>
                            <a:gd name="T173" fmla="*/ T172 w 419"/>
                            <a:gd name="T174" fmla="+- 0 1336 1214"/>
                            <a:gd name="T175" fmla="*/ 1336 h 230"/>
                            <a:gd name="T176" fmla="+- 0 2266 2266"/>
                            <a:gd name="T177" fmla="*/ T176 w 419"/>
                            <a:gd name="T178" fmla="+- 0 1329 1214"/>
                            <a:gd name="T179" fmla="*/ 132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2" y="214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9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5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027B21" id="Freeform 41" o:spid="_x0000_s1026" style="position:absolute;margin-left:120.8pt;margin-top:11.7pt;width:20.95pt;height:11.5pt;z-index:251699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" path="m,115r,-8l1,100,3,92,4,85,20,51r4,-6l29,39r5,-6l39,28,100,1,108,r7,l304,r8,l319,1r61,27l385,33r6,6l418,100r1,7l419,115r,7l410,158r-3,7l362,214r-14,7l341,224r-7,2l327,227r-8,2l312,229r-8,l115,229,71,221r-7,-3l34,196r-5,-6l24,185r-4,-7l15,172,3,137,1,130,,122r,-7xe" filled="f" strokecolor="#999fa5" strokeweight=".23822mm">
                <v:path arrowok="t" o:connecttype="custom" o:connectlocs="0,843915;0,838835;635,834390;1905,829310;2540,824865;12700,803275;15240,799465;18415,795655;21590,791845;24765,788670;63500,771525;68580,770890;73025,770890;193040,770890;198120,770890;202565,771525;241300,788670;244475,791845;248285,795655;265430,834390;266065,838835;266065,843915;266065,848360;260350,871220;258445,875665;229870,906780;220980,911225;216535,913130;212090,914400;207645,915035;202565,916305;198120,916305;193040,916305;73025,916305;45085,911225;40640,909320;21590,895350;18415,891540;15240,888365;12700,883920;9525,880110;1905,857885;635,853440;0,848360;0,843915" o:connectangles="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76500CAE" w14:textId="77342AF3" w:rsidR="00F01E3A" w:rsidRDefault="00F01E3A" w:rsidP="00F01E3A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Often</w:t>
      </w:r>
    </w:p>
    <w:p w14:paraId="3B8B9B90" w14:textId="4B8734F9" w:rsidR="00F01E3A" w:rsidRDefault="00266FC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Times New Roman" w:hAnsi="Times New Roman" w:cs="Times New Roman"/>
          <w:noProof/>
          <w:color w:val="1F2023"/>
          <w:sz w:val="19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49C203A3" wp14:editId="05774463">
                <wp:simplePos x="0" y="0"/>
                <wp:positionH relativeFrom="page">
                  <wp:posOffset>1543685</wp:posOffset>
                </wp:positionH>
                <wp:positionV relativeFrom="paragraph">
                  <wp:posOffset>142240</wp:posOffset>
                </wp:positionV>
                <wp:extent cx="266065" cy="146050"/>
                <wp:effectExtent l="10160" t="13970" r="9525" b="11430"/>
                <wp:wrapNone/>
                <wp:docPr id="22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06 498"/>
                            <a:gd name="T3" fmla="*/ 606 h 230"/>
                            <a:gd name="T4" fmla="+- 0 2147 2145"/>
                            <a:gd name="T5" fmla="*/ T4 w 419"/>
                            <a:gd name="T6" fmla="+- 0 591 498"/>
                            <a:gd name="T7" fmla="*/ 591 h 230"/>
                            <a:gd name="T8" fmla="+- 0 2151 2145"/>
                            <a:gd name="T9" fmla="*/ T8 w 419"/>
                            <a:gd name="T10" fmla="+- 0 576 498"/>
                            <a:gd name="T11" fmla="*/ 576 h 230"/>
                            <a:gd name="T12" fmla="+- 0 2156 2145"/>
                            <a:gd name="T13" fmla="*/ T12 w 419"/>
                            <a:gd name="T14" fmla="+- 0 562 498"/>
                            <a:gd name="T15" fmla="*/ 562 h 230"/>
                            <a:gd name="T16" fmla="+- 0 2164 2145"/>
                            <a:gd name="T17" fmla="*/ T16 w 419"/>
                            <a:gd name="T18" fmla="+- 0 549 498"/>
                            <a:gd name="T19" fmla="*/ 549 h 230"/>
                            <a:gd name="T20" fmla="+- 0 2173 2145"/>
                            <a:gd name="T21" fmla="*/ T20 w 419"/>
                            <a:gd name="T22" fmla="+- 0 537 498"/>
                            <a:gd name="T23" fmla="*/ 537 h 230"/>
                            <a:gd name="T24" fmla="+- 0 2184 2145"/>
                            <a:gd name="T25" fmla="*/ T24 w 419"/>
                            <a:gd name="T26" fmla="+- 0 527 498"/>
                            <a:gd name="T27" fmla="*/ 527 h 230"/>
                            <a:gd name="T28" fmla="+- 0 2196 2145"/>
                            <a:gd name="T29" fmla="*/ T28 w 419"/>
                            <a:gd name="T30" fmla="+- 0 518 498"/>
                            <a:gd name="T31" fmla="*/ 518 h 230"/>
                            <a:gd name="T32" fmla="+- 0 2209 2145"/>
                            <a:gd name="T33" fmla="*/ T32 w 419"/>
                            <a:gd name="T34" fmla="+- 0 510 498"/>
                            <a:gd name="T35" fmla="*/ 510 h 230"/>
                            <a:gd name="T36" fmla="+- 0 2223 2145"/>
                            <a:gd name="T37" fmla="*/ T36 w 419"/>
                            <a:gd name="T38" fmla="+- 0 504 498"/>
                            <a:gd name="T39" fmla="*/ 504 h 230"/>
                            <a:gd name="T40" fmla="+- 0 2237 2145"/>
                            <a:gd name="T41" fmla="*/ T40 w 419"/>
                            <a:gd name="T42" fmla="+- 0 501 498"/>
                            <a:gd name="T43" fmla="*/ 501 h 230"/>
                            <a:gd name="T44" fmla="+- 0 2252 2145"/>
                            <a:gd name="T45" fmla="*/ T44 w 419"/>
                            <a:gd name="T46" fmla="+- 0 498 498"/>
                            <a:gd name="T47" fmla="*/ 498 h 230"/>
                            <a:gd name="T48" fmla="+- 0 2449 2145"/>
                            <a:gd name="T49" fmla="*/ T48 w 419"/>
                            <a:gd name="T50" fmla="+- 0 498 498"/>
                            <a:gd name="T51" fmla="*/ 498 h 230"/>
                            <a:gd name="T52" fmla="+- 0 2464 2145"/>
                            <a:gd name="T53" fmla="*/ T52 w 419"/>
                            <a:gd name="T54" fmla="+- 0 499 498"/>
                            <a:gd name="T55" fmla="*/ 499 h 230"/>
                            <a:gd name="T56" fmla="+- 0 2478 2145"/>
                            <a:gd name="T57" fmla="*/ T56 w 419"/>
                            <a:gd name="T58" fmla="+- 0 502 498"/>
                            <a:gd name="T59" fmla="*/ 502 h 230"/>
                            <a:gd name="T60" fmla="+- 0 2493 2145"/>
                            <a:gd name="T61" fmla="*/ T60 w 419"/>
                            <a:gd name="T62" fmla="+- 0 507 498"/>
                            <a:gd name="T63" fmla="*/ 507 h 230"/>
                            <a:gd name="T64" fmla="+- 0 2506 2145"/>
                            <a:gd name="T65" fmla="*/ T64 w 419"/>
                            <a:gd name="T66" fmla="+- 0 514 498"/>
                            <a:gd name="T67" fmla="*/ 514 h 230"/>
                            <a:gd name="T68" fmla="+- 0 2519 2145"/>
                            <a:gd name="T69" fmla="*/ T68 w 419"/>
                            <a:gd name="T70" fmla="+- 0 522 498"/>
                            <a:gd name="T71" fmla="*/ 522 h 230"/>
                            <a:gd name="T72" fmla="+- 0 2530 2145"/>
                            <a:gd name="T73" fmla="*/ T72 w 419"/>
                            <a:gd name="T74" fmla="+- 0 532 498"/>
                            <a:gd name="T75" fmla="*/ 532 h 230"/>
                            <a:gd name="T76" fmla="+- 0 2540 2145"/>
                            <a:gd name="T77" fmla="*/ T76 w 419"/>
                            <a:gd name="T78" fmla="+- 0 543 498"/>
                            <a:gd name="T79" fmla="*/ 543 h 230"/>
                            <a:gd name="T80" fmla="+- 0 2548 2145"/>
                            <a:gd name="T81" fmla="*/ T80 w 419"/>
                            <a:gd name="T82" fmla="+- 0 556 498"/>
                            <a:gd name="T83" fmla="*/ 556 h 230"/>
                            <a:gd name="T84" fmla="+- 0 2563 2145"/>
                            <a:gd name="T85" fmla="*/ T84 w 419"/>
                            <a:gd name="T86" fmla="+- 0 598 498"/>
                            <a:gd name="T87" fmla="*/ 598 h 230"/>
                            <a:gd name="T88" fmla="+- 0 2563 2145"/>
                            <a:gd name="T89" fmla="*/ T88 w 419"/>
                            <a:gd name="T90" fmla="+- 0 613 498"/>
                            <a:gd name="T91" fmla="*/ 613 h 230"/>
                            <a:gd name="T92" fmla="+- 0 2563 2145"/>
                            <a:gd name="T93" fmla="*/ T92 w 419"/>
                            <a:gd name="T94" fmla="+- 0 628 498"/>
                            <a:gd name="T95" fmla="*/ 628 h 230"/>
                            <a:gd name="T96" fmla="+- 0 2560 2145"/>
                            <a:gd name="T97" fmla="*/ T96 w 419"/>
                            <a:gd name="T98" fmla="+- 0 643 498"/>
                            <a:gd name="T99" fmla="*/ 643 h 230"/>
                            <a:gd name="T100" fmla="+- 0 2493 2145"/>
                            <a:gd name="T101" fmla="*/ T100 w 419"/>
                            <a:gd name="T102" fmla="+- 0 719 498"/>
                            <a:gd name="T103" fmla="*/ 719 h 230"/>
                            <a:gd name="T104" fmla="+- 0 2478 2145"/>
                            <a:gd name="T105" fmla="*/ T104 w 419"/>
                            <a:gd name="T106" fmla="+- 0 724 498"/>
                            <a:gd name="T107" fmla="*/ 724 h 230"/>
                            <a:gd name="T108" fmla="+- 0 2464 2145"/>
                            <a:gd name="T109" fmla="*/ T108 w 419"/>
                            <a:gd name="T110" fmla="+- 0 727 498"/>
                            <a:gd name="T111" fmla="*/ 727 h 230"/>
                            <a:gd name="T112" fmla="+- 0 2449 2145"/>
                            <a:gd name="T113" fmla="*/ T112 w 419"/>
                            <a:gd name="T114" fmla="+- 0 728 498"/>
                            <a:gd name="T115" fmla="*/ 728 h 230"/>
                            <a:gd name="T116" fmla="+- 0 2252 2145"/>
                            <a:gd name="T117" fmla="*/ T116 w 419"/>
                            <a:gd name="T118" fmla="+- 0 728 498"/>
                            <a:gd name="T119" fmla="*/ 728 h 230"/>
                            <a:gd name="T120" fmla="+- 0 2237 2145"/>
                            <a:gd name="T121" fmla="*/ T120 w 419"/>
                            <a:gd name="T122" fmla="+- 0 726 498"/>
                            <a:gd name="T123" fmla="*/ 726 h 230"/>
                            <a:gd name="T124" fmla="+- 0 2223 2145"/>
                            <a:gd name="T125" fmla="*/ T124 w 419"/>
                            <a:gd name="T126" fmla="+- 0 722 498"/>
                            <a:gd name="T127" fmla="*/ 722 h 230"/>
                            <a:gd name="T128" fmla="+- 0 2209 2145"/>
                            <a:gd name="T129" fmla="*/ T128 w 419"/>
                            <a:gd name="T130" fmla="+- 0 716 498"/>
                            <a:gd name="T131" fmla="*/ 716 h 230"/>
                            <a:gd name="T132" fmla="+- 0 2153 2145"/>
                            <a:gd name="T133" fmla="*/ T132 w 419"/>
                            <a:gd name="T134" fmla="+- 0 657 498"/>
                            <a:gd name="T135" fmla="*/ 657 h 230"/>
                            <a:gd name="T136" fmla="+- 0 2148 2145"/>
                            <a:gd name="T137" fmla="*/ T136 w 419"/>
                            <a:gd name="T138" fmla="+- 0 643 498"/>
                            <a:gd name="T139" fmla="*/ 643 h 230"/>
                            <a:gd name="T140" fmla="+- 0 2145 2145"/>
                            <a:gd name="T141" fmla="*/ T140 w 419"/>
                            <a:gd name="T142" fmla="+- 0 628 498"/>
                            <a:gd name="T143" fmla="*/ 628 h 230"/>
                            <a:gd name="T144" fmla="+- 0 2145 2145"/>
                            <a:gd name="T145" fmla="*/ T144 w 419"/>
                            <a:gd name="T146" fmla="+- 0 613 498"/>
                            <a:gd name="T147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6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25DA06" id="Freeform 67" o:spid="_x0000_s1026" style="position:absolute;margin-left:121.55pt;margin-top:11.2pt;width:20.95pt;height:11.5pt;z-index:251721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" path="m,115r,-7l,100,2,93,3,85,6,78,8,71r3,-7l15,58r4,-7l23,45r5,-6l33,34r6,-5l44,24r7,-4l57,16r7,-4l71,9,78,6,85,4,92,3r8,-2l107,r8,l304,r7,l319,1r7,2l333,4r8,2l348,9r7,3l361,16r6,4l374,24r5,5l385,34r5,5l395,45r4,6l403,58r13,35l418,100r,8l418,115r,8l418,130r-2,8l415,145r-36,57l348,221r-7,3l333,226r-7,2l319,229r-8,1l304,230r-189,l107,230r-7,-1l92,228r-7,-2l78,224r-7,-3l64,218,15,173,8,159,6,152,3,145,2,138,,130r,-7l,115xe" filled="f" strokecolor="#999fa5" strokeweight=".23822mm">
                <v:path arrowok="t" o:connecttype="custom" o:connectlocs="0,384810;1270,375285;3810,365760;6985,356870;12065,348615;17780,340995;24765,334645;32385,328930;40640,323850;49530,320040;58420,318135;67945,316230;193040,316230;202565,316865;211455,318770;220980,321945;229235,326390;237490,331470;244475,337820;250825,344805;255905,353060;265430,379730;265430,389255;265430,398780;263525,408305;220980,456565;211455,459740;202565,461645;193040,462280;67945,462280;58420,461010;49530,458470;40640,454660;5080,417195;1905,408305;0,398780;0,389255" o:connectangles="0,0,0,0,0,0,0,0,0,0,0,0,0,0,0,0,0,0,0,0,0,0,0,0,0,0,0,0,0,0,0,0,0,0,0,0,0"/>
                <w10:wrap anchorx="page"/>
              </v:shape>
            </w:pict>
          </mc:Fallback>
        </mc:AlternateContent>
      </w:r>
    </w:p>
    <w:p w14:paraId="58E172F0" w14:textId="645C4451" w:rsidR="00B852B5" w:rsidRPr="00B852B5" w:rsidRDefault="00F01E3A" w:rsidP="00266FC5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Almost always</w:t>
      </w:r>
    </w:p>
    <w:p w14:paraId="5C033AE0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Roboto" w:eastAsia="Times New Roman" w:hAnsi="Times New Roman" w:cs="Times New Roman"/>
          <w:sz w:val="20"/>
          <w:szCs w:val="20"/>
        </w:rPr>
      </w:pPr>
    </w:p>
    <w:p w14:paraId="479E3C97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sz w:val="19"/>
          <w:szCs w:val="20"/>
        </w:rPr>
      </w:pPr>
    </w:p>
    <w:p w14:paraId="1C873A56" w14:textId="04E3099B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294"/>
          <w:tab w:val="left" w:pos="1295"/>
        </w:tabs>
        <w:autoSpaceDE w:val="0"/>
        <w:autoSpaceDN w:val="0"/>
        <w:spacing w:after="0" w:line="240" w:lineRule="auto"/>
        <w:ind w:left="1294" w:hanging="571"/>
        <w:outlineLvl w:val="0"/>
        <w:rPr>
          <w:rFonts w:ascii="Trebuchet MS" w:eastAsia="Trebuchet MS" w:hAnsi="Trebuchet MS" w:cs="Trebuchet MS"/>
          <w:sz w:val="21"/>
          <w:szCs w:val="21"/>
        </w:rPr>
      </w:pP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Are</w:t>
      </w:r>
      <w:r w:rsidR="00C616DC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/Were</w:t>
      </w:r>
      <w:r w:rsidRPr="00B852B5">
        <w:rPr>
          <w:rFonts w:ascii="Trebuchet MS" w:eastAsia="Trebuchet MS" w:hAnsi="Trebuchet MS" w:cs="Trebuchet MS"/>
          <w:color w:val="1F2023"/>
          <w:spacing w:val="-1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 xml:space="preserve">you experiencing stress at your home because this pandemic? </w:t>
      </w:r>
      <w:r w:rsidRPr="00B852B5">
        <w:rPr>
          <w:rFonts w:ascii="Trebuchet MS" w:eastAsia="Trebuchet MS" w:hAnsi="Trebuchet MS" w:cs="Trebuchet MS"/>
          <w:color w:val="D92F24"/>
          <w:w w:val="105"/>
          <w:sz w:val="21"/>
          <w:szCs w:val="21"/>
        </w:rPr>
        <w:t>*</w:t>
      </w:r>
    </w:p>
    <w:p w14:paraId="0AD5B8AE" w14:textId="77777777" w:rsidR="00B852B5" w:rsidRPr="00B852B5" w:rsidRDefault="00B852B5" w:rsidP="00B852B5">
      <w:pPr>
        <w:widowControl w:val="0"/>
        <w:autoSpaceDE w:val="0"/>
        <w:autoSpaceDN w:val="0"/>
        <w:spacing w:before="6" w:after="0" w:line="240" w:lineRule="auto"/>
        <w:rPr>
          <w:rFonts w:ascii="Trebuchet MS" w:eastAsia="Times New Roman" w:hAnsi="Times New Roman" w:cs="Times New Roman"/>
          <w:szCs w:val="20"/>
        </w:rPr>
      </w:pPr>
    </w:p>
    <w:p w14:paraId="441AB0F8" w14:textId="42B5B7B5" w:rsidR="00B852B5" w:rsidRDefault="00B852B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i/>
          <w:iCs/>
          <w:color w:val="1F2023"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50558441" w14:textId="7BBF81DC" w:rsidR="00266FC5" w:rsidRDefault="00266FC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i/>
          <w:iCs/>
          <w:color w:val="1F2023"/>
          <w:sz w:val="21"/>
          <w:szCs w:val="21"/>
        </w:rPr>
      </w:pPr>
    </w:p>
    <w:p w14:paraId="4690ACC4" w14:textId="03C29B26" w:rsidR="00266FC5" w:rsidRDefault="00266FC5" w:rsidP="00266FC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i/>
          <w:iCs/>
          <w:color w:val="1F2023"/>
          <w:sz w:val="21"/>
          <w:szCs w:val="21"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4F8902A" wp14:editId="1EE9A098">
                <wp:simplePos x="0" y="0"/>
                <wp:positionH relativeFrom="page">
                  <wp:posOffset>1505585</wp:posOffset>
                </wp:positionH>
                <wp:positionV relativeFrom="paragraph">
                  <wp:posOffset>145415</wp:posOffset>
                </wp:positionV>
                <wp:extent cx="266065" cy="146050"/>
                <wp:effectExtent l="10160" t="5080" r="9525" b="10795"/>
                <wp:wrapNone/>
                <wp:docPr id="21" name="Freeform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25FB92" id="Freeform 72" o:spid="_x0000_s1026" style="position:absolute;margin-left:118.55pt;margin-top:11.45pt;width:20.95pt;height:11.5pt;z-index:251727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Nn5i3O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3740C514" w14:textId="77777777" w:rsidR="00266FC5" w:rsidRDefault="00266FC5" w:rsidP="00266FC5">
      <w:pPr>
        <w:widowControl w:val="0"/>
        <w:autoSpaceDE w:val="0"/>
        <w:autoSpaceDN w:val="0"/>
        <w:spacing w:after="0" w:line="240" w:lineRule="auto"/>
        <w:ind w:left="1440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Almost</w:t>
      </w:r>
    </w:p>
    <w:p w14:paraId="4AD55CFE" w14:textId="470A8D6E" w:rsidR="00266FC5" w:rsidRDefault="00266FC5" w:rsidP="00266FC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2CE7807" wp14:editId="6509E106">
                <wp:simplePos x="0" y="0"/>
                <wp:positionH relativeFrom="page">
                  <wp:posOffset>1534160</wp:posOffset>
                </wp:positionH>
                <wp:positionV relativeFrom="paragraph">
                  <wp:posOffset>159385</wp:posOffset>
                </wp:positionV>
                <wp:extent cx="266065" cy="146050"/>
                <wp:effectExtent l="10160" t="5715" r="9525" b="10160"/>
                <wp:wrapNone/>
                <wp:docPr id="20" name="Freeform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518 403"/>
                            <a:gd name="T3" fmla="*/ 518 h 230"/>
                            <a:gd name="T4" fmla="+- 0 2266 2266"/>
                            <a:gd name="T5" fmla="*/ T4 w 419"/>
                            <a:gd name="T6" fmla="+- 0 511 403"/>
                            <a:gd name="T7" fmla="*/ 511 h 230"/>
                            <a:gd name="T8" fmla="+- 0 2267 2266"/>
                            <a:gd name="T9" fmla="*/ T8 w 419"/>
                            <a:gd name="T10" fmla="+- 0 503 403"/>
                            <a:gd name="T11" fmla="*/ 503 h 230"/>
                            <a:gd name="T12" fmla="+- 0 2269 2266"/>
                            <a:gd name="T13" fmla="*/ T12 w 419"/>
                            <a:gd name="T14" fmla="+- 0 496 403"/>
                            <a:gd name="T15" fmla="*/ 496 h 230"/>
                            <a:gd name="T16" fmla="+- 0 2270 2266"/>
                            <a:gd name="T17" fmla="*/ T16 w 419"/>
                            <a:gd name="T18" fmla="+- 0 488 403"/>
                            <a:gd name="T19" fmla="*/ 488 h 230"/>
                            <a:gd name="T20" fmla="+- 0 2286 2266"/>
                            <a:gd name="T21" fmla="*/ T20 w 419"/>
                            <a:gd name="T22" fmla="+- 0 454 403"/>
                            <a:gd name="T23" fmla="*/ 454 h 230"/>
                            <a:gd name="T24" fmla="+- 0 2290 2266"/>
                            <a:gd name="T25" fmla="*/ T24 w 419"/>
                            <a:gd name="T26" fmla="+- 0 448 403"/>
                            <a:gd name="T27" fmla="*/ 448 h 230"/>
                            <a:gd name="T28" fmla="+- 0 2337 2266"/>
                            <a:gd name="T29" fmla="*/ T28 w 419"/>
                            <a:gd name="T30" fmla="+- 0 412 403"/>
                            <a:gd name="T31" fmla="*/ 412 h 230"/>
                            <a:gd name="T32" fmla="+- 0 2344 2266"/>
                            <a:gd name="T33" fmla="*/ T32 w 419"/>
                            <a:gd name="T34" fmla="+- 0 409 403"/>
                            <a:gd name="T35" fmla="*/ 409 h 230"/>
                            <a:gd name="T36" fmla="+- 0 2351 2266"/>
                            <a:gd name="T37" fmla="*/ T36 w 419"/>
                            <a:gd name="T38" fmla="+- 0 407 403"/>
                            <a:gd name="T39" fmla="*/ 407 h 230"/>
                            <a:gd name="T40" fmla="+- 0 2359 2266"/>
                            <a:gd name="T41" fmla="*/ T40 w 419"/>
                            <a:gd name="T42" fmla="+- 0 406 403"/>
                            <a:gd name="T43" fmla="*/ 406 h 230"/>
                            <a:gd name="T44" fmla="+- 0 2366 2266"/>
                            <a:gd name="T45" fmla="*/ T44 w 419"/>
                            <a:gd name="T46" fmla="+- 0 404 403"/>
                            <a:gd name="T47" fmla="*/ 404 h 230"/>
                            <a:gd name="T48" fmla="+- 0 2374 2266"/>
                            <a:gd name="T49" fmla="*/ T48 w 419"/>
                            <a:gd name="T50" fmla="+- 0 403 403"/>
                            <a:gd name="T51" fmla="*/ 403 h 230"/>
                            <a:gd name="T52" fmla="+- 0 2381 2266"/>
                            <a:gd name="T53" fmla="*/ T52 w 419"/>
                            <a:gd name="T54" fmla="+- 0 403 403"/>
                            <a:gd name="T55" fmla="*/ 403 h 230"/>
                            <a:gd name="T56" fmla="+- 0 2570 2266"/>
                            <a:gd name="T57" fmla="*/ T56 w 419"/>
                            <a:gd name="T58" fmla="+- 0 403 403"/>
                            <a:gd name="T59" fmla="*/ 403 h 230"/>
                            <a:gd name="T60" fmla="+- 0 2578 2266"/>
                            <a:gd name="T61" fmla="*/ T60 w 419"/>
                            <a:gd name="T62" fmla="+- 0 403 403"/>
                            <a:gd name="T63" fmla="*/ 403 h 230"/>
                            <a:gd name="T64" fmla="+- 0 2585 2266"/>
                            <a:gd name="T65" fmla="*/ T64 w 419"/>
                            <a:gd name="T66" fmla="+- 0 404 403"/>
                            <a:gd name="T67" fmla="*/ 404 h 230"/>
                            <a:gd name="T68" fmla="+- 0 2593 2266"/>
                            <a:gd name="T69" fmla="*/ T68 w 419"/>
                            <a:gd name="T70" fmla="+- 0 406 403"/>
                            <a:gd name="T71" fmla="*/ 406 h 230"/>
                            <a:gd name="T72" fmla="+- 0 2600 2266"/>
                            <a:gd name="T73" fmla="*/ T72 w 419"/>
                            <a:gd name="T74" fmla="+- 0 407 403"/>
                            <a:gd name="T75" fmla="*/ 407 h 230"/>
                            <a:gd name="T76" fmla="+- 0 2634 2266"/>
                            <a:gd name="T77" fmla="*/ T76 w 419"/>
                            <a:gd name="T78" fmla="+- 0 423 403"/>
                            <a:gd name="T79" fmla="*/ 423 h 230"/>
                            <a:gd name="T80" fmla="+- 0 2640 2266"/>
                            <a:gd name="T81" fmla="*/ T80 w 419"/>
                            <a:gd name="T82" fmla="+- 0 427 403"/>
                            <a:gd name="T83" fmla="*/ 427 h 230"/>
                            <a:gd name="T84" fmla="+- 0 2676 2266"/>
                            <a:gd name="T85" fmla="*/ T84 w 419"/>
                            <a:gd name="T86" fmla="+- 0 474 403"/>
                            <a:gd name="T87" fmla="*/ 474 h 230"/>
                            <a:gd name="T88" fmla="+- 0 2679 2266"/>
                            <a:gd name="T89" fmla="*/ T88 w 419"/>
                            <a:gd name="T90" fmla="+- 0 481 403"/>
                            <a:gd name="T91" fmla="*/ 481 h 230"/>
                            <a:gd name="T92" fmla="+- 0 2681 2266"/>
                            <a:gd name="T93" fmla="*/ T92 w 419"/>
                            <a:gd name="T94" fmla="+- 0 488 403"/>
                            <a:gd name="T95" fmla="*/ 488 h 230"/>
                            <a:gd name="T96" fmla="+- 0 2683 2266"/>
                            <a:gd name="T97" fmla="*/ T96 w 419"/>
                            <a:gd name="T98" fmla="+- 0 496 403"/>
                            <a:gd name="T99" fmla="*/ 496 h 230"/>
                            <a:gd name="T100" fmla="+- 0 2684 2266"/>
                            <a:gd name="T101" fmla="*/ T100 w 419"/>
                            <a:gd name="T102" fmla="+- 0 503 403"/>
                            <a:gd name="T103" fmla="*/ 503 h 230"/>
                            <a:gd name="T104" fmla="+- 0 2685 2266"/>
                            <a:gd name="T105" fmla="*/ T104 w 419"/>
                            <a:gd name="T106" fmla="+- 0 511 403"/>
                            <a:gd name="T107" fmla="*/ 511 h 230"/>
                            <a:gd name="T108" fmla="+- 0 2685 2266"/>
                            <a:gd name="T109" fmla="*/ T108 w 419"/>
                            <a:gd name="T110" fmla="+- 0 518 403"/>
                            <a:gd name="T111" fmla="*/ 518 h 230"/>
                            <a:gd name="T112" fmla="+- 0 2685 2266"/>
                            <a:gd name="T113" fmla="*/ T112 w 419"/>
                            <a:gd name="T114" fmla="+- 0 526 403"/>
                            <a:gd name="T115" fmla="*/ 526 h 230"/>
                            <a:gd name="T116" fmla="+- 0 2684 2266"/>
                            <a:gd name="T117" fmla="*/ T116 w 419"/>
                            <a:gd name="T118" fmla="+- 0 533 403"/>
                            <a:gd name="T119" fmla="*/ 533 h 230"/>
                            <a:gd name="T120" fmla="+- 0 2683 2266"/>
                            <a:gd name="T121" fmla="*/ T120 w 419"/>
                            <a:gd name="T122" fmla="+- 0 541 403"/>
                            <a:gd name="T123" fmla="*/ 541 h 230"/>
                            <a:gd name="T124" fmla="+- 0 2681 2266"/>
                            <a:gd name="T125" fmla="*/ T124 w 419"/>
                            <a:gd name="T126" fmla="+- 0 548 403"/>
                            <a:gd name="T127" fmla="*/ 548 h 230"/>
                            <a:gd name="T128" fmla="+- 0 2651 2266"/>
                            <a:gd name="T129" fmla="*/ T128 w 419"/>
                            <a:gd name="T130" fmla="+- 0 599 403"/>
                            <a:gd name="T131" fmla="*/ 599 h 230"/>
                            <a:gd name="T132" fmla="+- 0 2646 2266"/>
                            <a:gd name="T133" fmla="*/ T132 w 419"/>
                            <a:gd name="T134" fmla="+- 0 605 403"/>
                            <a:gd name="T135" fmla="*/ 605 h 230"/>
                            <a:gd name="T136" fmla="+- 0 2593 2266"/>
                            <a:gd name="T137" fmla="*/ T136 w 419"/>
                            <a:gd name="T138" fmla="+- 0 631 403"/>
                            <a:gd name="T139" fmla="*/ 631 h 230"/>
                            <a:gd name="T140" fmla="+- 0 2585 2266"/>
                            <a:gd name="T141" fmla="*/ T140 w 419"/>
                            <a:gd name="T142" fmla="+- 0 632 403"/>
                            <a:gd name="T143" fmla="*/ 632 h 230"/>
                            <a:gd name="T144" fmla="+- 0 2578 2266"/>
                            <a:gd name="T145" fmla="*/ T144 w 419"/>
                            <a:gd name="T146" fmla="+- 0 633 403"/>
                            <a:gd name="T147" fmla="*/ 633 h 230"/>
                            <a:gd name="T148" fmla="+- 0 2570 2266"/>
                            <a:gd name="T149" fmla="*/ T148 w 419"/>
                            <a:gd name="T150" fmla="+- 0 633 403"/>
                            <a:gd name="T151" fmla="*/ 633 h 230"/>
                            <a:gd name="T152" fmla="+- 0 2381 2266"/>
                            <a:gd name="T153" fmla="*/ T152 w 419"/>
                            <a:gd name="T154" fmla="+- 0 633 403"/>
                            <a:gd name="T155" fmla="*/ 633 h 230"/>
                            <a:gd name="T156" fmla="+- 0 2374 2266"/>
                            <a:gd name="T157" fmla="*/ T156 w 419"/>
                            <a:gd name="T158" fmla="+- 0 633 403"/>
                            <a:gd name="T159" fmla="*/ 633 h 230"/>
                            <a:gd name="T160" fmla="+- 0 2366 2266"/>
                            <a:gd name="T161" fmla="*/ T160 w 419"/>
                            <a:gd name="T162" fmla="+- 0 632 403"/>
                            <a:gd name="T163" fmla="*/ 632 h 230"/>
                            <a:gd name="T164" fmla="+- 0 2359 2266"/>
                            <a:gd name="T165" fmla="*/ T164 w 419"/>
                            <a:gd name="T166" fmla="+- 0 631 403"/>
                            <a:gd name="T167" fmla="*/ 631 h 230"/>
                            <a:gd name="T168" fmla="+- 0 2351 2266"/>
                            <a:gd name="T169" fmla="*/ T168 w 419"/>
                            <a:gd name="T170" fmla="+- 0 629 403"/>
                            <a:gd name="T171" fmla="*/ 629 h 230"/>
                            <a:gd name="T172" fmla="+- 0 2317 2266"/>
                            <a:gd name="T173" fmla="*/ T172 w 419"/>
                            <a:gd name="T174" fmla="+- 0 614 403"/>
                            <a:gd name="T175" fmla="*/ 614 h 230"/>
                            <a:gd name="T176" fmla="+- 0 2311 2266"/>
                            <a:gd name="T177" fmla="*/ T176 w 419"/>
                            <a:gd name="T178" fmla="+- 0 609 403"/>
                            <a:gd name="T179" fmla="*/ 609 h 230"/>
                            <a:gd name="T180" fmla="+- 0 2305 2266"/>
                            <a:gd name="T181" fmla="*/ T180 w 419"/>
                            <a:gd name="T182" fmla="+- 0 605 403"/>
                            <a:gd name="T183" fmla="*/ 605 h 230"/>
                            <a:gd name="T184" fmla="+- 0 2300 2266"/>
                            <a:gd name="T185" fmla="*/ T184 w 419"/>
                            <a:gd name="T186" fmla="+- 0 599 403"/>
                            <a:gd name="T187" fmla="*/ 599 h 230"/>
                            <a:gd name="T188" fmla="+- 0 2295 2266"/>
                            <a:gd name="T189" fmla="*/ T188 w 419"/>
                            <a:gd name="T190" fmla="+- 0 594 403"/>
                            <a:gd name="T191" fmla="*/ 594 h 230"/>
                            <a:gd name="T192" fmla="+- 0 2290 2266"/>
                            <a:gd name="T193" fmla="*/ T192 w 419"/>
                            <a:gd name="T194" fmla="+- 0 588 403"/>
                            <a:gd name="T195" fmla="*/ 588 h 230"/>
                            <a:gd name="T196" fmla="+- 0 2286 2266"/>
                            <a:gd name="T197" fmla="*/ T196 w 419"/>
                            <a:gd name="T198" fmla="+- 0 582 403"/>
                            <a:gd name="T199" fmla="*/ 582 h 230"/>
                            <a:gd name="T200" fmla="+- 0 2281 2266"/>
                            <a:gd name="T201" fmla="*/ T200 w 419"/>
                            <a:gd name="T202" fmla="+- 0 576 403"/>
                            <a:gd name="T203" fmla="*/ 576 h 230"/>
                            <a:gd name="T204" fmla="+- 0 2269 2266"/>
                            <a:gd name="T205" fmla="*/ T204 w 419"/>
                            <a:gd name="T206" fmla="+- 0 541 403"/>
                            <a:gd name="T207" fmla="*/ 541 h 230"/>
                            <a:gd name="T208" fmla="+- 0 2267 2266"/>
                            <a:gd name="T209" fmla="*/ T208 w 419"/>
                            <a:gd name="T210" fmla="+- 0 533 403"/>
                            <a:gd name="T211" fmla="*/ 533 h 230"/>
                            <a:gd name="T212" fmla="+- 0 2266 2266"/>
                            <a:gd name="T213" fmla="*/ T212 w 419"/>
                            <a:gd name="T214" fmla="+- 0 526 403"/>
                            <a:gd name="T215" fmla="*/ 526 h 230"/>
                            <a:gd name="T216" fmla="+- 0 2266 2266"/>
                            <a:gd name="T217" fmla="*/ T216 w 419"/>
                            <a:gd name="T218" fmla="+- 0 518 403"/>
                            <a:gd name="T219" fmla="*/ 518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1" y="100"/>
                              </a:lnTo>
                              <a:lnTo>
                                <a:pt x="3" y="93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3" y="3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27" y="3"/>
                              </a:lnTo>
                              <a:lnTo>
                                <a:pt x="334" y="4"/>
                              </a:lnTo>
                              <a:lnTo>
                                <a:pt x="368" y="20"/>
                              </a:lnTo>
                              <a:lnTo>
                                <a:pt x="374" y="24"/>
                              </a:lnTo>
                              <a:lnTo>
                                <a:pt x="410" y="71"/>
                              </a:lnTo>
                              <a:lnTo>
                                <a:pt x="413" y="78"/>
                              </a:lnTo>
                              <a:lnTo>
                                <a:pt x="415" y="85"/>
                              </a:lnTo>
                              <a:lnTo>
                                <a:pt x="417" y="93"/>
                              </a:lnTo>
                              <a:lnTo>
                                <a:pt x="418" y="100"/>
                              </a:lnTo>
                              <a:lnTo>
                                <a:pt x="419" y="108"/>
                              </a:lnTo>
                              <a:lnTo>
                                <a:pt x="419" y="115"/>
                              </a:lnTo>
                              <a:lnTo>
                                <a:pt x="419" y="123"/>
                              </a:lnTo>
                              <a:lnTo>
                                <a:pt x="418" y="130"/>
                              </a:lnTo>
                              <a:lnTo>
                                <a:pt x="417" y="138"/>
                              </a:lnTo>
                              <a:lnTo>
                                <a:pt x="415" y="145"/>
                              </a:lnTo>
                              <a:lnTo>
                                <a:pt x="385" y="196"/>
                              </a:lnTo>
                              <a:lnTo>
                                <a:pt x="380" y="202"/>
                              </a:lnTo>
                              <a:lnTo>
                                <a:pt x="327" y="228"/>
                              </a:lnTo>
                              <a:lnTo>
                                <a:pt x="319" y="229"/>
                              </a:lnTo>
                              <a:lnTo>
                                <a:pt x="312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8" y="230"/>
                              </a:lnTo>
                              <a:lnTo>
                                <a:pt x="100" y="229"/>
                              </a:lnTo>
                              <a:lnTo>
                                <a:pt x="93" y="228"/>
                              </a:lnTo>
                              <a:lnTo>
                                <a:pt x="85" y="226"/>
                              </a:lnTo>
                              <a:lnTo>
                                <a:pt x="51" y="211"/>
                              </a:lnTo>
                              <a:lnTo>
                                <a:pt x="45" y="206"/>
                              </a:lnTo>
                              <a:lnTo>
                                <a:pt x="39" y="202"/>
                              </a:lnTo>
                              <a:lnTo>
                                <a:pt x="34" y="196"/>
                              </a:lnTo>
                              <a:lnTo>
                                <a:pt x="29" y="191"/>
                              </a:lnTo>
                              <a:lnTo>
                                <a:pt x="24" y="185"/>
                              </a:lnTo>
                              <a:lnTo>
                                <a:pt x="20" y="179"/>
                              </a:lnTo>
                              <a:lnTo>
                                <a:pt x="15" y="173"/>
                              </a:lnTo>
                              <a:lnTo>
                                <a:pt x="3" y="138"/>
                              </a:lnTo>
                              <a:lnTo>
                                <a:pt x="1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301C2D" id="Freeform 68" o:spid="_x0000_s1026" style="position:absolute;margin-left:120.8pt;margin-top:12.55pt;width:20.95pt;height:11.5pt;z-index:251723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" path="m,115r,-7l1,100,3,93,4,85,20,51r4,-6l71,9,78,6,85,4,93,3r7,-2l108,r7,l304,r8,l319,1r8,2l334,4r34,16l374,24r36,47l413,78r2,7l417,93r1,7l419,108r,7l419,123r-1,7l417,138r-2,7l385,196r-5,6l327,228r-8,1l312,230r-8,l115,230r-7,l100,229r-7,-1l85,226,51,211r-6,-5l39,202r-5,-6l29,191r-5,-6l20,179r-5,-6l3,138,1,130,,123r,-8xe" filled="f" strokecolor="#999fa5" strokeweight=".23822mm">
                <v:path arrowok="t" o:connecttype="custom" o:connectlocs="0,328930;0,324485;635,319405;1905,314960;2540,309880;12700,288290;15240,284480;45085,261620;49530,259715;53975,258445;59055,257810;63500,256540;68580,255905;73025,255905;193040,255905;198120,255905;202565,256540;207645,257810;212090,258445;233680,268605;237490,271145;260350,300990;262255,305435;263525,309880;264795,314960;265430,319405;266065,324485;266065,328930;266065,334010;265430,338455;264795,343535;263525,347980;244475,380365;241300,384175;207645,400685;202565,401320;198120,401955;193040,401955;73025,401955;68580,401955;63500,401320;59055,400685;53975,399415;32385,389890;28575,386715;24765,384175;21590,380365;18415,377190;15240,373380;12700,369570;9525,365760;1905,343535;635,338455;0,334010;0,328930" o:connectangles="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765D561C" w14:textId="38E84087" w:rsidR="00266FC5" w:rsidRDefault="00266FC5" w:rsidP="00266FC5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Never</w:t>
      </w:r>
    </w:p>
    <w:p w14:paraId="75BD6834" w14:textId="301DA725" w:rsidR="00266FC5" w:rsidRDefault="00266FC5" w:rsidP="00266FC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5DF6A27" wp14:editId="6D033BE5">
                <wp:simplePos x="0" y="0"/>
                <wp:positionH relativeFrom="page">
                  <wp:posOffset>1543685</wp:posOffset>
                </wp:positionH>
                <wp:positionV relativeFrom="paragraph">
                  <wp:posOffset>154305</wp:posOffset>
                </wp:positionV>
                <wp:extent cx="266065" cy="146050"/>
                <wp:effectExtent l="10160" t="6350" r="9525" b="9525"/>
                <wp:wrapNone/>
                <wp:docPr id="19" name="Freeform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9A2A3" id="Freeform 69" o:spid="_x0000_s1026" style="position:absolute;margin-left:121.55pt;margin-top:12.15pt;width:20.95pt;height:11.5pt;z-index:251724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CDzE9O3wAAAAk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7E5392CA" w14:textId="77777777" w:rsidR="00266FC5" w:rsidRDefault="00266FC5" w:rsidP="00266FC5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Sometimes</w:t>
      </w:r>
    </w:p>
    <w:p w14:paraId="673351FB" w14:textId="71AA9CB9" w:rsidR="00266FC5" w:rsidRDefault="00266FC5" w:rsidP="00266FC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 w:rsidRPr="00B852B5"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6F82A31" wp14:editId="05AA4F23">
                <wp:simplePos x="0" y="0"/>
                <wp:positionH relativeFrom="page">
                  <wp:posOffset>1534160</wp:posOffset>
                </wp:positionH>
                <wp:positionV relativeFrom="paragraph">
                  <wp:posOffset>148590</wp:posOffset>
                </wp:positionV>
                <wp:extent cx="266065" cy="146050"/>
                <wp:effectExtent l="10160" t="6350" r="9525" b="9525"/>
                <wp:wrapNone/>
                <wp:docPr id="18" name="Freeform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1329 1214"/>
                            <a:gd name="T3" fmla="*/ 1329 h 230"/>
                            <a:gd name="T4" fmla="+- 0 2266 2266"/>
                            <a:gd name="T5" fmla="*/ T4 w 419"/>
                            <a:gd name="T6" fmla="+- 0 1321 1214"/>
                            <a:gd name="T7" fmla="*/ 1321 h 230"/>
                            <a:gd name="T8" fmla="+- 0 2267 2266"/>
                            <a:gd name="T9" fmla="*/ T8 w 419"/>
                            <a:gd name="T10" fmla="+- 0 1314 1214"/>
                            <a:gd name="T11" fmla="*/ 1314 h 230"/>
                            <a:gd name="T12" fmla="+- 0 2269 2266"/>
                            <a:gd name="T13" fmla="*/ T12 w 419"/>
                            <a:gd name="T14" fmla="+- 0 1306 1214"/>
                            <a:gd name="T15" fmla="*/ 1306 h 230"/>
                            <a:gd name="T16" fmla="+- 0 2270 2266"/>
                            <a:gd name="T17" fmla="*/ T16 w 419"/>
                            <a:gd name="T18" fmla="+- 0 1299 1214"/>
                            <a:gd name="T19" fmla="*/ 1299 h 230"/>
                            <a:gd name="T20" fmla="+- 0 2286 2266"/>
                            <a:gd name="T21" fmla="*/ T20 w 419"/>
                            <a:gd name="T22" fmla="+- 0 1265 1214"/>
                            <a:gd name="T23" fmla="*/ 1265 h 230"/>
                            <a:gd name="T24" fmla="+- 0 2290 2266"/>
                            <a:gd name="T25" fmla="*/ T24 w 419"/>
                            <a:gd name="T26" fmla="+- 0 1259 1214"/>
                            <a:gd name="T27" fmla="*/ 1259 h 230"/>
                            <a:gd name="T28" fmla="+- 0 2295 2266"/>
                            <a:gd name="T29" fmla="*/ T28 w 419"/>
                            <a:gd name="T30" fmla="+- 0 1253 1214"/>
                            <a:gd name="T31" fmla="*/ 1253 h 230"/>
                            <a:gd name="T32" fmla="+- 0 2300 2266"/>
                            <a:gd name="T33" fmla="*/ T32 w 419"/>
                            <a:gd name="T34" fmla="+- 0 1247 1214"/>
                            <a:gd name="T35" fmla="*/ 1247 h 230"/>
                            <a:gd name="T36" fmla="+- 0 2305 2266"/>
                            <a:gd name="T37" fmla="*/ T36 w 419"/>
                            <a:gd name="T38" fmla="+- 0 1242 1214"/>
                            <a:gd name="T39" fmla="*/ 1242 h 230"/>
                            <a:gd name="T40" fmla="+- 0 2366 2266"/>
                            <a:gd name="T41" fmla="*/ T40 w 419"/>
                            <a:gd name="T42" fmla="+- 0 1215 1214"/>
                            <a:gd name="T43" fmla="*/ 1215 h 230"/>
                            <a:gd name="T44" fmla="+- 0 2374 2266"/>
                            <a:gd name="T45" fmla="*/ T44 w 419"/>
                            <a:gd name="T46" fmla="+- 0 1214 1214"/>
                            <a:gd name="T47" fmla="*/ 1214 h 230"/>
                            <a:gd name="T48" fmla="+- 0 2381 2266"/>
                            <a:gd name="T49" fmla="*/ T48 w 419"/>
                            <a:gd name="T50" fmla="+- 0 1214 1214"/>
                            <a:gd name="T51" fmla="*/ 1214 h 230"/>
                            <a:gd name="T52" fmla="+- 0 2570 2266"/>
                            <a:gd name="T53" fmla="*/ T52 w 419"/>
                            <a:gd name="T54" fmla="+- 0 1214 1214"/>
                            <a:gd name="T55" fmla="*/ 1214 h 230"/>
                            <a:gd name="T56" fmla="+- 0 2578 2266"/>
                            <a:gd name="T57" fmla="*/ T56 w 419"/>
                            <a:gd name="T58" fmla="+- 0 1214 1214"/>
                            <a:gd name="T59" fmla="*/ 1214 h 230"/>
                            <a:gd name="T60" fmla="+- 0 2585 2266"/>
                            <a:gd name="T61" fmla="*/ T60 w 419"/>
                            <a:gd name="T62" fmla="+- 0 1215 1214"/>
                            <a:gd name="T63" fmla="*/ 1215 h 230"/>
                            <a:gd name="T64" fmla="+- 0 2646 2266"/>
                            <a:gd name="T65" fmla="*/ T64 w 419"/>
                            <a:gd name="T66" fmla="+- 0 1242 1214"/>
                            <a:gd name="T67" fmla="*/ 1242 h 230"/>
                            <a:gd name="T68" fmla="+- 0 2651 2266"/>
                            <a:gd name="T69" fmla="*/ T68 w 419"/>
                            <a:gd name="T70" fmla="+- 0 1247 1214"/>
                            <a:gd name="T71" fmla="*/ 1247 h 230"/>
                            <a:gd name="T72" fmla="+- 0 2657 2266"/>
                            <a:gd name="T73" fmla="*/ T72 w 419"/>
                            <a:gd name="T74" fmla="+- 0 1253 1214"/>
                            <a:gd name="T75" fmla="*/ 1253 h 230"/>
                            <a:gd name="T76" fmla="+- 0 2684 2266"/>
                            <a:gd name="T77" fmla="*/ T76 w 419"/>
                            <a:gd name="T78" fmla="+- 0 1314 1214"/>
                            <a:gd name="T79" fmla="*/ 1314 h 230"/>
                            <a:gd name="T80" fmla="+- 0 2685 2266"/>
                            <a:gd name="T81" fmla="*/ T80 w 419"/>
                            <a:gd name="T82" fmla="+- 0 1321 1214"/>
                            <a:gd name="T83" fmla="*/ 1321 h 230"/>
                            <a:gd name="T84" fmla="+- 0 2685 2266"/>
                            <a:gd name="T85" fmla="*/ T84 w 419"/>
                            <a:gd name="T86" fmla="+- 0 1329 1214"/>
                            <a:gd name="T87" fmla="*/ 1329 h 230"/>
                            <a:gd name="T88" fmla="+- 0 2685 2266"/>
                            <a:gd name="T89" fmla="*/ T88 w 419"/>
                            <a:gd name="T90" fmla="+- 0 1336 1214"/>
                            <a:gd name="T91" fmla="*/ 1336 h 230"/>
                            <a:gd name="T92" fmla="+- 0 2676 2266"/>
                            <a:gd name="T93" fmla="*/ T92 w 419"/>
                            <a:gd name="T94" fmla="+- 0 1372 1214"/>
                            <a:gd name="T95" fmla="*/ 1372 h 230"/>
                            <a:gd name="T96" fmla="+- 0 2673 2266"/>
                            <a:gd name="T97" fmla="*/ T96 w 419"/>
                            <a:gd name="T98" fmla="+- 0 1379 1214"/>
                            <a:gd name="T99" fmla="*/ 1379 h 230"/>
                            <a:gd name="T100" fmla="+- 0 2628 2266"/>
                            <a:gd name="T101" fmla="*/ T100 w 419"/>
                            <a:gd name="T102" fmla="+- 0 1428 1214"/>
                            <a:gd name="T103" fmla="*/ 1428 h 230"/>
                            <a:gd name="T104" fmla="+- 0 2614 2266"/>
                            <a:gd name="T105" fmla="*/ T104 w 419"/>
                            <a:gd name="T106" fmla="+- 0 1435 1214"/>
                            <a:gd name="T107" fmla="*/ 1435 h 230"/>
                            <a:gd name="T108" fmla="+- 0 2607 2266"/>
                            <a:gd name="T109" fmla="*/ T108 w 419"/>
                            <a:gd name="T110" fmla="+- 0 1438 1214"/>
                            <a:gd name="T111" fmla="*/ 1438 h 230"/>
                            <a:gd name="T112" fmla="+- 0 2600 2266"/>
                            <a:gd name="T113" fmla="*/ T112 w 419"/>
                            <a:gd name="T114" fmla="+- 0 1440 1214"/>
                            <a:gd name="T115" fmla="*/ 1440 h 230"/>
                            <a:gd name="T116" fmla="+- 0 2593 2266"/>
                            <a:gd name="T117" fmla="*/ T116 w 419"/>
                            <a:gd name="T118" fmla="+- 0 1441 1214"/>
                            <a:gd name="T119" fmla="*/ 1441 h 230"/>
                            <a:gd name="T120" fmla="+- 0 2585 2266"/>
                            <a:gd name="T121" fmla="*/ T120 w 419"/>
                            <a:gd name="T122" fmla="+- 0 1443 1214"/>
                            <a:gd name="T123" fmla="*/ 1443 h 230"/>
                            <a:gd name="T124" fmla="+- 0 2578 2266"/>
                            <a:gd name="T125" fmla="*/ T124 w 419"/>
                            <a:gd name="T126" fmla="+- 0 1443 1214"/>
                            <a:gd name="T127" fmla="*/ 1443 h 230"/>
                            <a:gd name="T128" fmla="+- 0 2570 2266"/>
                            <a:gd name="T129" fmla="*/ T128 w 419"/>
                            <a:gd name="T130" fmla="+- 0 1443 1214"/>
                            <a:gd name="T131" fmla="*/ 1443 h 230"/>
                            <a:gd name="T132" fmla="+- 0 2381 2266"/>
                            <a:gd name="T133" fmla="*/ T132 w 419"/>
                            <a:gd name="T134" fmla="+- 0 1443 1214"/>
                            <a:gd name="T135" fmla="*/ 1443 h 230"/>
                            <a:gd name="T136" fmla="+- 0 2337 2266"/>
                            <a:gd name="T137" fmla="*/ T136 w 419"/>
                            <a:gd name="T138" fmla="+- 0 1435 1214"/>
                            <a:gd name="T139" fmla="*/ 1435 h 230"/>
                            <a:gd name="T140" fmla="+- 0 2330 2266"/>
                            <a:gd name="T141" fmla="*/ T140 w 419"/>
                            <a:gd name="T142" fmla="+- 0 1432 1214"/>
                            <a:gd name="T143" fmla="*/ 1432 h 230"/>
                            <a:gd name="T144" fmla="+- 0 2300 2266"/>
                            <a:gd name="T145" fmla="*/ T144 w 419"/>
                            <a:gd name="T146" fmla="+- 0 1410 1214"/>
                            <a:gd name="T147" fmla="*/ 1410 h 230"/>
                            <a:gd name="T148" fmla="+- 0 2295 2266"/>
                            <a:gd name="T149" fmla="*/ T148 w 419"/>
                            <a:gd name="T150" fmla="+- 0 1404 1214"/>
                            <a:gd name="T151" fmla="*/ 1404 h 230"/>
                            <a:gd name="T152" fmla="+- 0 2290 2266"/>
                            <a:gd name="T153" fmla="*/ T152 w 419"/>
                            <a:gd name="T154" fmla="+- 0 1399 1214"/>
                            <a:gd name="T155" fmla="*/ 1399 h 230"/>
                            <a:gd name="T156" fmla="+- 0 2286 2266"/>
                            <a:gd name="T157" fmla="*/ T156 w 419"/>
                            <a:gd name="T158" fmla="+- 0 1392 1214"/>
                            <a:gd name="T159" fmla="*/ 1392 h 230"/>
                            <a:gd name="T160" fmla="+- 0 2281 2266"/>
                            <a:gd name="T161" fmla="*/ T160 w 419"/>
                            <a:gd name="T162" fmla="+- 0 1386 1214"/>
                            <a:gd name="T163" fmla="*/ 1386 h 230"/>
                            <a:gd name="T164" fmla="+- 0 2269 2266"/>
                            <a:gd name="T165" fmla="*/ T164 w 419"/>
                            <a:gd name="T166" fmla="+- 0 1351 1214"/>
                            <a:gd name="T167" fmla="*/ 1351 h 230"/>
                            <a:gd name="T168" fmla="+- 0 2267 2266"/>
                            <a:gd name="T169" fmla="*/ T168 w 419"/>
                            <a:gd name="T170" fmla="+- 0 1344 1214"/>
                            <a:gd name="T171" fmla="*/ 1344 h 230"/>
                            <a:gd name="T172" fmla="+- 0 2266 2266"/>
                            <a:gd name="T173" fmla="*/ T172 w 419"/>
                            <a:gd name="T174" fmla="+- 0 1336 1214"/>
                            <a:gd name="T175" fmla="*/ 1336 h 230"/>
                            <a:gd name="T176" fmla="+- 0 2266 2266"/>
                            <a:gd name="T177" fmla="*/ T176 w 419"/>
                            <a:gd name="T178" fmla="+- 0 1329 1214"/>
                            <a:gd name="T179" fmla="*/ 1329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7"/>
                              </a:lnTo>
                              <a:lnTo>
                                <a:pt x="1" y="100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5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100" y="1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1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8" y="100"/>
                              </a:lnTo>
                              <a:lnTo>
                                <a:pt x="419" y="107"/>
                              </a:lnTo>
                              <a:lnTo>
                                <a:pt x="419" y="115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2" y="214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9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5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30"/>
                              </a:lnTo>
                              <a:lnTo>
                                <a:pt x="0" y="122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B180F3" id="Freeform 70" o:spid="_x0000_s1026" style="position:absolute;margin-left:120.8pt;margin-top:11.7pt;width:20.95pt;height:11.5pt;z-index:251725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" path="m,115r,-8l1,100,3,92,4,85,20,51r4,-6l29,39r5,-6l39,28,100,1,108,r7,l304,r8,l319,1r61,27l385,33r6,6l418,100r1,7l419,115r,7l410,158r-3,7l362,214r-14,7l341,224r-7,2l327,227r-8,2l312,229r-8,l115,229,71,221r-7,-3l34,196r-5,-6l24,185r-4,-7l15,172,3,137,1,130,,122r,-7xe" filled="f" strokecolor="#999fa5" strokeweight=".23822mm">
                <v:path arrowok="t" o:connecttype="custom" o:connectlocs="0,843915;0,838835;635,834390;1905,829310;2540,824865;12700,803275;15240,799465;18415,795655;21590,791845;24765,788670;63500,771525;68580,770890;73025,770890;193040,770890;198120,770890;202565,771525;241300,788670;244475,791845;248285,795655;265430,834390;266065,838835;266065,843915;266065,848360;260350,871220;258445,875665;229870,906780;220980,911225;216535,913130;212090,914400;207645,915035;202565,916305;198120,916305;193040,916305;73025,916305;45085,911225;40640,909320;21590,895350;18415,891540;15240,888365;12700,883920;9525,880110;1905,857885;635,853440;0,848360;0,843915" o:connectangles="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36DCFB1A" w14:textId="77777777" w:rsidR="00266FC5" w:rsidRDefault="00266FC5" w:rsidP="00266FC5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Often</w:t>
      </w:r>
    </w:p>
    <w:p w14:paraId="5699E405" w14:textId="00AEDE3C" w:rsidR="00266FC5" w:rsidRDefault="00266FC5" w:rsidP="00266FC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Times New Roman" w:hAnsi="Times New Roman" w:cs="Times New Roman"/>
          <w:noProof/>
          <w:color w:val="1F2023"/>
          <w:sz w:val="19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9777358" wp14:editId="77D6A618">
                <wp:simplePos x="0" y="0"/>
                <wp:positionH relativeFrom="page">
                  <wp:posOffset>1543685</wp:posOffset>
                </wp:positionH>
                <wp:positionV relativeFrom="paragraph">
                  <wp:posOffset>142240</wp:posOffset>
                </wp:positionV>
                <wp:extent cx="266065" cy="146050"/>
                <wp:effectExtent l="10160" t="5715" r="9525" b="10160"/>
                <wp:wrapNone/>
                <wp:docPr id="17" name="Freeform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145 2145"/>
                            <a:gd name="T1" fmla="*/ T0 w 419"/>
                            <a:gd name="T2" fmla="+- 0 606 498"/>
                            <a:gd name="T3" fmla="*/ 606 h 230"/>
                            <a:gd name="T4" fmla="+- 0 2147 2145"/>
                            <a:gd name="T5" fmla="*/ T4 w 419"/>
                            <a:gd name="T6" fmla="+- 0 591 498"/>
                            <a:gd name="T7" fmla="*/ 591 h 230"/>
                            <a:gd name="T8" fmla="+- 0 2151 2145"/>
                            <a:gd name="T9" fmla="*/ T8 w 419"/>
                            <a:gd name="T10" fmla="+- 0 576 498"/>
                            <a:gd name="T11" fmla="*/ 576 h 230"/>
                            <a:gd name="T12" fmla="+- 0 2156 2145"/>
                            <a:gd name="T13" fmla="*/ T12 w 419"/>
                            <a:gd name="T14" fmla="+- 0 562 498"/>
                            <a:gd name="T15" fmla="*/ 562 h 230"/>
                            <a:gd name="T16" fmla="+- 0 2164 2145"/>
                            <a:gd name="T17" fmla="*/ T16 w 419"/>
                            <a:gd name="T18" fmla="+- 0 549 498"/>
                            <a:gd name="T19" fmla="*/ 549 h 230"/>
                            <a:gd name="T20" fmla="+- 0 2173 2145"/>
                            <a:gd name="T21" fmla="*/ T20 w 419"/>
                            <a:gd name="T22" fmla="+- 0 537 498"/>
                            <a:gd name="T23" fmla="*/ 537 h 230"/>
                            <a:gd name="T24" fmla="+- 0 2184 2145"/>
                            <a:gd name="T25" fmla="*/ T24 w 419"/>
                            <a:gd name="T26" fmla="+- 0 527 498"/>
                            <a:gd name="T27" fmla="*/ 527 h 230"/>
                            <a:gd name="T28" fmla="+- 0 2196 2145"/>
                            <a:gd name="T29" fmla="*/ T28 w 419"/>
                            <a:gd name="T30" fmla="+- 0 518 498"/>
                            <a:gd name="T31" fmla="*/ 518 h 230"/>
                            <a:gd name="T32" fmla="+- 0 2209 2145"/>
                            <a:gd name="T33" fmla="*/ T32 w 419"/>
                            <a:gd name="T34" fmla="+- 0 510 498"/>
                            <a:gd name="T35" fmla="*/ 510 h 230"/>
                            <a:gd name="T36" fmla="+- 0 2223 2145"/>
                            <a:gd name="T37" fmla="*/ T36 w 419"/>
                            <a:gd name="T38" fmla="+- 0 504 498"/>
                            <a:gd name="T39" fmla="*/ 504 h 230"/>
                            <a:gd name="T40" fmla="+- 0 2237 2145"/>
                            <a:gd name="T41" fmla="*/ T40 w 419"/>
                            <a:gd name="T42" fmla="+- 0 501 498"/>
                            <a:gd name="T43" fmla="*/ 501 h 230"/>
                            <a:gd name="T44" fmla="+- 0 2252 2145"/>
                            <a:gd name="T45" fmla="*/ T44 w 419"/>
                            <a:gd name="T46" fmla="+- 0 498 498"/>
                            <a:gd name="T47" fmla="*/ 498 h 230"/>
                            <a:gd name="T48" fmla="+- 0 2449 2145"/>
                            <a:gd name="T49" fmla="*/ T48 w 419"/>
                            <a:gd name="T50" fmla="+- 0 498 498"/>
                            <a:gd name="T51" fmla="*/ 498 h 230"/>
                            <a:gd name="T52" fmla="+- 0 2464 2145"/>
                            <a:gd name="T53" fmla="*/ T52 w 419"/>
                            <a:gd name="T54" fmla="+- 0 499 498"/>
                            <a:gd name="T55" fmla="*/ 499 h 230"/>
                            <a:gd name="T56" fmla="+- 0 2478 2145"/>
                            <a:gd name="T57" fmla="*/ T56 w 419"/>
                            <a:gd name="T58" fmla="+- 0 502 498"/>
                            <a:gd name="T59" fmla="*/ 502 h 230"/>
                            <a:gd name="T60" fmla="+- 0 2493 2145"/>
                            <a:gd name="T61" fmla="*/ T60 w 419"/>
                            <a:gd name="T62" fmla="+- 0 507 498"/>
                            <a:gd name="T63" fmla="*/ 507 h 230"/>
                            <a:gd name="T64" fmla="+- 0 2506 2145"/>
                            <a:gd name="T65" fmla="*/ T64 w 419"/>
                            <a:gd name="T66" fmla="+- 0 514 498"/>
                            <a:gd name="T67" fmla="*/ 514 h 230"/>
                            <a:gd name="T68" fmla="+- 0 2519 2145"/>
                            <a:gd name="T69" fmla="*/ T68 w 419"/>
                            <a:gd name="T70" fmla="+- 0 522 498"/>
                            <a:gd name="T71" fmla="*/ 522 h 230"/>
                            <a:gd name="T72" fmla="+- 0 2530 2145"/>
                            <a:gd name="T73" fmla="*/ T72 w 419"/>
                            <a:gd name="T74" fmla="+- 0 532 498"/>
                            <a:gd name="T75" fmla="*/ 532 h 230"/>
                            <a:gd name="T76" fmla="+- 0 2540 2145"/>
                            <a:gd name="T77" fmla="*/ T76 w 419"/>
                            <a:gd name="T78" fmla="+- 0 543 498"/>
                            <a:gd name="T79" fmla="*/ 543 h 230"/>
                            <a:gd name="T80" fmla="+- 0 2548 2145"/>
                            <a:gd name="T81" fmla="*/ T80 w 419"/>
                            <a:gd name="T82" fmla="+- 0 556 498"/>
                            <a:gd name="T83" fmla="*/ 556 h 230"/>
                            <a:gd name="T84" fmla="+- 0 2563 2145"/>
                            <a:gd name="T85" fmla="*/ T84 w 419"/>
                            <a:gd name="T86" fmla="+- 0 598 498"/>
                            <a:gd name="T87" fmla="*/ 598 h 230"/>
                            <a:gd name="T88" fmla="+- 0 2563 2145"/>
                            <a:gd name="T89" fmla="*/ T88 w 419"/>
                            <a:gd name="T90" fmla="+- 0 613 498"/>
                            <a:gd name="T91" fmla="*/ 613 h 230"/>
                            <a:gd name="T92" fmla="+- 0 2563 2145"/>
                            <a:gd name="T93" fmla="*/ T92 w 419"/>
                            <a:gd name="T94" fmla="+- 0 628 498"/>
                            <a:gd name="T95" fmla="*/ 628 h 230"/>
                            <a:gd name="T96" fmla="+- 0 2560 2145"/>
                            <a:gd name="T97" fmla="*/ T96 w 419"/>
                            <a:gd name="T98" fmla="+- 0 643 498"/>
                            <a:gd name="T99" fmla="*/ 643 h 230"/>
                            <a:gd name="T100" fmla="+- 0 2493 2145"/>
                            <a:gd name="T101" fmla="*/ T100 w 419"/>
                            <a:gd name="T102" fmla="+- 0 719 498"/>
                            <a:gd name="T103" fmla="*/ 719 h 230"/>
                            <a:gd name="T104" fmla="+- 0 2478 2145"/>
                            <a:gd name="T105" fmla="*/ T104 w 419"/>
                            <a:gd name="T106" fmla="+- 0 724 498"/>
                            <a:gd name="T107" fmla="*/ 724 h 230"/>
                            <a:gd name="T108" fmla="+- 0 2464 2145"/>
                            <a:gd name="T109" fmla="*/ T108 w 419"/>
                            <a:gd name="T110" fmla="+- 0 727 498"/>
                            <a:gd name="T111" fmla="*/ 727 h 230"/>
                            <a:gd name="T112" fmla="+- 0 2449 2145"/>
                            <a:gd name="T113" fmla="*/ T112 w 419"/>
                            <a:gd name="T114" fmla="+- 0 728 498"/>
                            <a:gd name="T115" fmla="*/ 728 h 230"/>
                            <a:gd name="T116" fmla="+- 0 2252 2145"/>
                            <a:gd name="T117" fmla="*/ T116 w 419"/>
                            <a:gd name="T118" fmla="+- 0 728 498"/>
                            <a:gd name="T119" fmla="*/ 728 h 230"/>
                            <a:gd name="T120" fmla="+- 0 2237 2145"/>
                            <a:gd name="T121" fmla="*/ T120 w 419"/>
                            <a:gd name="T122" fmla="+- 0 726 498"/>
                            <a:gd name="T123" fmla="*/ 726 h 230"/>
                            <a:gd name="T124" fmla="+- 0 2223 2145"/>
                            <a:gd name="T125" fmla="*/ T124 w 419"/>
                            <a:gd name="T126" fmla="+- 0 722 498"/>
                            <a:gd name="T127" fmla="*/ 722 h 230"/>
                            <a:gd name="T128" fmla="+- 0 2209 2145"/>
                            <a:gd name="T129" fmla="*/ T128 w 419"/>
                            <a:gd name="T130" fmla="+- 0 716 498"/>
                            <a:gd name="T131" fmla="*/ 716 h 230"/>
                            <a:gd name="T132" fmla="+- 0 2153 2145"/>
                            <a:gd name="T133" fmla="*/ T132 w 419"/>
                            <a:gd name="T134" fmla="+- 0 657 498"/>
                            <a:gd name="T135" fmla="*/ 657 h 230"/>
                            <a:gd name="T136" fmla="+- 0 2148 2145"/>
                            <a:gd name="T137" fmla="*/ T136 w 419"/>
                            <a:gd name="T138" fmla="+- 0 643 498"/>
                            <a:gd name="T139" fmla="*/ 643 h 230"/>
                            <a:gd name="T140" fmla="+- 0 2145 2145"/>
                            <a:gd name="T141" fmla="*/ T140 w 419"/>
                            <a:gd name="T142" fmla="+- 0 628 498"/>
                            <a:gd name="T143" fmla="*/ 628 h 230"/>
                            <a:gd name="T144" fmla="+- 0 2145 2145"/>
                            <a:gd name="T145" fmla="*/ T144 w 419"/>
                            <a:gd name="T146" fmla="+- 0 613 498"/>
                            <a:gd name="T147" fmla="*/ 61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5"/>
                              </a:moveTo>
                              <a:lnTo>
                                <a:pt x="0" y="108"/>
                              </a:lnTo>
                              <a:lnTo>
                                <a:pt x="0" y="100"/>
                              </a:lnTo>
                              <a:lnTo>
                                <a:pt x="2" y="93"/>
                              </a:lnTo>
                              <a:lnTo>
                                <a:pt x="3" y="85"/>
                              </a:lnTo>
                              <a:lnTo>
                                <a:pt x="6" y="78"/>
                              </a:lnTo>
                              <a:lnTo>
                                <a:pt x="8" y="71"/>
                              </a:lnTo>
                              <a:lnTo>
                                <a:pt x="11" y="64"/>
                              </a:lnTo>
                              <a:lnTo>
                                <a:pt x="15" y="58"/>
                              </a:lnTo>
                              <a:lnTo>
                                <a:pt x="19" y="51"/>
                              </a:lnTo>
                              <a:lnTo>
                                <a:pt x="23" y="45"/>
                              </a:lnTo>
                              <a:lnTo>
                                <a:pt x="28" y="39"/>
                              </a:lnTo>
                              <a:lnTo>
                                <a:pt x="33" y="34"/>
                              </a:lnTo>
                              <a:lnTo>
                                <a:pt x="39" y="29"/>
                              </a:lnTo>
                              <a:lnTo>
                                <a:pt x="44" y="24"/>
                              </a:lnTo>
                              <a:lnTo>
                                <a:pt x="51" y="20"/>
                              </a:lnTo>
                              <a:lnTo>
                                <a:pt x="57" y="16"/>
                              </a:lnTo>
                              <a:lnTo>
                                <a:pt x="64" y="12"/>
                              </a:lnTo>
                              <a:lnTo>
                                <a:pt x="71" y="9"/>
                              </a:lnTo>
                              <a:lnTo>
                                <a:pt x="78" y="6"/>
                              </a:lnTo>
                              <a:lnTo>
                                <a:pt x="85" y="4"/>
                              </a:lnTo>
                              <a:lnTo>
                                <a:pt x="92" y="3"/>
                              </a:lnTo>
                              <a:lnTo>
                                <a:pt x="100" y="1"/>
                              </a:lnTo>
                              <a:lnTo>
                                <a:pt x="107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1" y="0"/>
                              </a:lnTo>
                              <a:lnTo>
                                <a:pt x="319" y="1"/>
                              </a:lnTo>
                              <a:lnTo>
                                <a:pt x="326" y="3"/>
                              </a:lnTo>
                              <a:lnTo>
                                <a:pt x="333" y="4"/>
                              </a:lnTo>
                              <a:lnTo>
                                <a:pt x="341" y="6"/>
                              </a:lnTo>
                              <a:lnTo>
                                <a:pt x="348" y="9"/>
                              </a:lnTo>
                              <a:lnTo>
                                <a:pt x="355" y="12"/>
                              </a:lnTo>
                              <a:lnTo>
                                <a:pt x="361" y="16"/>
                              </a:lnTo>
                              <a:lnTo>
                                <a:pt x="367" y="20"/>
                              </a:lnTo>
                              <a:lnTo>
                                <a:pt x="374" y="24"/>
                              </a:lnTo>
                              <a:lnTo>
                                <a:pt x="379" y="29"/>
                              </a:lnTo>
                              <a:lnTo>
                                <a:pt x="385" y="34"/>
                              </a:lnTo>
                              <a:lnTo>
                                <a:pt x="390" y="39"/>
                              </a:lnTo>
                              <a:lnTo>
                                <a:pt x="395" y="45"/>
                              </a:lnTo>
                              <a:lnTo>
                                <a:pt x="399" y="51"/>
                              </a:lnTo>
                              <a:lnTo>
                                <a:pt x="403" y="58"/>
                              </a:lnTo>
                              <a:lnTo>
                                <a:pt x="416" y="93"/>
                              </a:lnTo>
                              <a:lnTo>
                                <a:pt x="418" y="100"/>
                              </a:lnTo>
                              <a:lnTo>
                                <a:pt x="418" y="108"/>
                              </a:lnTo>
                              <a:lnTo>
                                <a:pt x="418" y="115"/>
                              </a:lnTo>
                              <a:lnTo>
                                <a:pt x="418" y="123"/>
                              </a:lnTo>
                              <a:lnTo>
                                <a:pt x="418" y="130"/>
                              </a:lnTo>
                              <a:lnTo>
                                <a:pt x="416" y="138"/>
                              </a:lnTo>
                              <a:lnTo>
                                <a:pt x="415" y="145"/>
                              </a:lnTo>
                              <a:lnTo>
                                <a:pt x="379" y="202"/>
                              </a:lnTo>
                              <a:lnTo>
                                <a:pt x="348" y="221"/>
                              </a:lnTo>
                              <a:lnTo>
                                <a:pt x="341" y="224"/>
                              </a:lnTo>
                              <a:lnTo>
                                <a:pt x="333" y="226"/>
                              </a:lnTo>
                              <a:lnTo>
                                <a:pt x="326" y="228"/>
                              </a:lnTo>
                              <a:lnTo>
                                <a:pt x="319" y="229"/>
                              </a:lnTo>
                              <a:lnTo>
                                <a:pt x="311" y="230"/>
                              </a:lnTo>
                              <a:lnTo>
                                <a:pt x="304" y="230"/>
                              </a:lnTo>
                              <a:lnTo>
                                <a:pt x="115" y="230"/>
                              </a:lnTo>
                              <a:lnTo>
                                <a:pt x="107" y="230"/>
                              </a:lnTo>
                              <a:lnTo>
                                <a:pt x="100" y="229"/>
                              </a:lnTo>
                              <a:lnTo>
                                <a:pt x="92" y="228"/>
                              </a:lnTo>
                              <a:lnTo>
                                <a:pt x="85" y="226"/>
                              </a:lnTo>
                              <a:lnTo>
                                <a:pt x="78" y="224"/>
                              </a:lnTo>
                              <a:lnTo>
                                <a:pt x="71" y="221"/>
                              </a:lnTo>
                              <a:lnTo>
                                <a:pt x="64" y="218"/>
                              </a:lnTo>
                              <a:lnTo>
                                <a:pt x="15" y="173"/>
                              </a:lnTo>
                              <a:lnTo>
                                <a:pt x="8" y="159"/>
                              </a:lnTo>
                              <a:lnTo>
                                <a:pt x="6" y="152"/>
                              </a:lnTo>
                              <a:lnTo>
                                <a:pt x="3" y="145"/>
                              </a:lnTo>
                              <a:lnTo>
                                <a:pt x="2" y="138"/>
                              </a:lnTo>
                              <a:lnTo>
                                <a:pt x="0" y="130"/>
                              </a:lnTo>
                              <a:lnTo>
                                <a:pt x="0" y="123"/>
                              </a:lnTo>
                              <a:lnTo>
                                <a:pt x="0" y="115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DD151F" id="Freeform 71" o:spid="_x0000_s1026" style="position:absolute;margin-left:121.55pt;margin-top:11.2pt;width:20.95pt;height:11.5pt;z-index:251726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" path="m,115r,-7l,100,2,93,3,85,6,78,8,71r3,-7l15,58r4,-7l23,45r5,-6l33,34r6,-5l44,24r7,-4l57,16r7,-4l71,9,78,6,85,4,92,3r8,-2l107,r8,l304,r7,l319,1r7,2l333,4r8,2l348,9r7,3l361,16r6,4l374,24r5,5l385,34r5,5l395,45r4,6l403,58r13,35l418,100r,8l418,115r,8l418,130r-2,8l415,145r-36,57l348,221r-7,3l333,226r-7,2l319,229r-8,1l304,230r-189,l107,230r-7,-1l92,228r-7,-2l78,224r-7,-3l64,218,15,173,8,159,6,152,3,145,2,138,,130r,-7l,115xe" filled="f" strokecolor="#999fa5" strokeweight=".23822mm">
                <v:path arrowok="t" o:connecttype="custom" o:connectlocs="0,384810;1270,375285;3810,365760;6985,356870;12065,348615;17780,340995;24765,334645;32385,328930;40640,323850;49530,320040;58420,318135;67945,316230;193040,316230;202565,316865;211455,318770;220980,321945;229235,326390;237490,331470;244475,337820;250825,344805;255905,353060;265430,379730;265430,389255;265430,398780;263525,408305;220980,456565;211455,459740;202565,461645;193040,462280;67945,462280;58420,461010;49530,458470;40640,454660;5080,417195;1905,408305;0,398780;0,389255" o:connectangles="0,0,0,0,0,0,0,0,0,0,0,0,0,0,0,0,0,0,0,0,0,0,0,0,0,0,0,0,0,0,0,0,0,0,0,0,0"/>
                <w10:wrap anchorx="page"/>
              </v:shape>
            </w:pict>
          </mc:Fallback>
        </mc:AlternateContent>
      </w:r>
    </w:p>
    <w:p w14:paraId="03A1E31E" w14:textId="632555FC" w:rsidR="00B852B5" w:rsidRPr="00B852B5" w:rsidRDefault="00266FC5" w:rsidP="003504EA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Almost always</w:t>
      </w:r>
    </w:p>
    <w:p w14:paraId="7492AD44" w14:textId="77777777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Roboto" w:eastAsia="Times New Roman" w:hAnsi="Times New Roman" w:cs="Times New Roman"/>
          <w:sz w:val="20"/>
          <w:szCs w:val="20"/>
        </w:rPr>
      </w:pPr>
    </w:p>
    <w:p w14:paraId="3A0E12D3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sz w:val="19"/>
          <w:szCs w:val="20"/>
        </w:rPr>
      </w:pPr>
    </w:p>
    <w:p w14:paraId="48F4EBB7" w14:textId="55568622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294"/>
          <w:tab w:val="left" w:pos="1295"/>
        </w:tabs>
        <w:autoSpaceDE w:val="0"/>
        <w:autoSpaceDN w:val="0"/>
        <w:spacing w:after="0" w:line="240" w:lineRule="auto"/>
        <w:ind w:left="1294" w:hanging="571"/>
        <w:outlineLvl w:val="0"/>
        <w:rPr>
          <w:rFonts w:ascii="Trebuchet MS" w:eastAsia="Trebuchet MS" w:hAnsi="Trebuchet MS" w:cs="Trebuchet MS"/>
          <w:sz w:val="21"/>
          <w:szCs w:val="21"/>
        </w:rPr>
      </w:pP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Are</w:t>
      </w:r>
      <w:r w:rsidR="00C616DC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/Were</w:t>
      </w:r>
      <w:r w:rsidRPr="00B852B5">
        <w:rPr>
          <w:rFonts w:ascii="Trebuchet MS" w:eastAsia="Trebuchet MS" w:hAnsi="Trebuchet MS" w:cs="Trebuchet MS"/>
          <w:color w:val="1F2023"/>
          <w:spacing w:val="-9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you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scared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that</w:t>
      </w:r>
      <w:r w:rsidRPr="00B852B5">
        <w:rPr>
          <w:rFonts w:ascii="Trebuchet MS" w:eastAsia="Trebuchet MS" w:hAnsi="Trebuchet MS" w:cs="Trebuchet MS"/>
          <w:color w:val="1F2023"/>
          <w:spacing w:val="-9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you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may</w:t>
      </w:r>
      <w:r w:rsidR="00C616DC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/might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die</w:t>
      </w:r>
      <w:r w:rsidRPr="00B852B5">
        <w:rPr>
          <w:rFonts w:ascii="Trebuchet MS" w:eastAsia="Trebuchet MS" w:hAnsi="Trebuchet MS" w:cs="Trebuchet MS"/>
          <w:color w:val="1F2023"/>
          <w:spacing w:val="-9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if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you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continue</w:t>
      </w:r>
      <w:r w:rsidR="00C616DC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/d</w:t>
      </w:r>
      <w:r w:rsidRPr="00B852B5">
        <w:rPr>
          <w:rFonts w:ascii="Trebuchet MS" w:eastAsia="Trebuchet MS" w:hAnsi="Trebuchet MS" w:cs="Trebuchet MS"/>
          <w:color w:val="1F2023"/>
          <w:spacing w:val="-9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to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work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during</w:t>
      </w:r>
      <w:r w:rsidRPr="00B852B5">
        <w:rPr>
          <w:rFonts w:ascii="Trebuchet MS" w:eastAsia="Trebuchet MS" w:hAnsi="Trebuchet MS" w:cs="Trebuchet MS"/>
          <w:color w:val="1F2023"/>
          <w:spacing w:val="-9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this</w:t>
      </w:r>
      <w:r w:rsidRPr="00B852B5">
        <w:rPr>
          <w:rFonts w:ascii="Trebuchet MS" w:eastAsia="Trebuchet MS" w:hAnsi="Trebuchet MS" w:cs="Trebuchet MS"/>
          <w:color w:val="1F2023"/>
          <w:spacing w:val="-8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pandemic?</w:t>
      </w:r>
    </w:p>
    <w:p w14:paraId="770394C2" w14:textId="77777777" w:rsidR="00B852B5" w:rsidRPr="00B852B5" w:rsidRDefault="00B852B5" w:rsidP="00B852B5">
      <w:pPr>
        <w:widowControl w:val="0"/>
        <w:autoSpaceDE w:val="0"/>
        <w:autoSpaceDN w:val="0"/>
        <w:spacing w:before="5" w:after="0" w:line="240" w:lineRule="auto"/>
        <w:rPr>
          <w:rFonts w:ascii="Trebuchet MS" w:eastAsia="Times New Roman" w:hAnsi="Times New Roman" w:cs="Times New Roman"/>
          <w:szCs w:val="20"/>
        </w:rPr>
      </w:pPr>
    </w:p>
    <w:p w14:paraId="5F6EC90A" w14:textId="2FE5B799" w:rsidR="00B852B5" w:rsidRDefault="00B852B5" w:rsidP="00B852B5">
      <w:pPr>
        <w:widowControl w:val="0"/>
        <w:autoSpaceDE w:val="0"/>
        <w:autoSpaceDN w:val="0"/>
        <w:spacing w:before="1" w:after="0" w:line="240" w:lineRule="auto"/>
        <w:ind w:left="1294"/>
        <w:outlineLvl w:val="1"/>
        <w:rPr>
          <w:rFonts w:ascii="Roboto" w:eastAsia="Roboto" w:hAnsi="Roboto" w:cs="Roboto"/>
          <w:i/>
          <w:iCs/>
          <w:color w:val="1F2023"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1AC133D0" w14:textId="286EF2F7" w:rsidR="00266FC5" w:rsidRDefault="00266FC5" w:rsidP="00B852B5">
      <w:pPr>
        <w:widowControl w:val="0"/>
        <w:autoSpaceDE w:val="0"/>
        <w:autoSpaceDN w:val="0"/>
        <w:spacing w:before="1" w:after="0" w:line="240" w:lineRule="auto"/>
        <w:ind w:left="1294"/>
        <w:outlineLvl w:val="1"/>
        <w:rPr>
          <w:rFonts w:ascii="Roboto" w:eastAsia="Roboto" w:hAnsi="Roboto" w:cs="Roboto"/>
          <w:i/>
          <w:iCs/>
          <w:color w:val="1F2023"/>
          <w:sz w:val="21"/>
          <w:szCs w:val="21"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4F8902A" wp14:editId="3B618D1A">
                <wp:simplePos x="0" y="0"/>
                <wp:positionH relativeFrom="page">
                  <wp:posOffset>1524635</wp:posOffset>
                </wp:positionH>
                <wp:positionV relativeFrom="paragraph">
                  <wp:posOffset>132715</wp:posOffset>
                </wp:positionV>
                <wp:extent cx="266065" cy="146050"/>
                <wp:effectExtent l="10160" t="5080" r="9525" b="10795"/>
                <wp:wrapNone/>
                <wp:docPr id="16" name="Freeform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E9481D" id="Freeform 73" o:spid="_x0000_s1026" style="position:absolute;margin-left:120.05pt;margin-top:10.45pt;width:20.95pt;height:11.5pt;z-index:251728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CS+Rap3wAAAAk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308CC6FE" w14:textId="64E5927C" w:rsidR="00266FC5" w:rsidRDefault="00266FC5" w:rsidP="00266FC5">
      <w:pPr>
        <w:widowControl w:val="0"/>
        <w:autoSpaceDE w:val="0"/>
        <w:autoSpaceDN w:val="0"/>
        <w:spacing w:before="1" w:after="0" w:line="240" w:lineRule="auto"/>
        <w:ind w:left="1294" w:firstLine="146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Yes</w:t>
      </w:r>
    </w:p>
    <w:p w14:paraId="56318C84" w14:textId="51B645CB" w:rsidR="00266FC5" w:rsidRDefault="00266FC5" w:rsidP="00B852B5">
      <w:pPr>
        <w:widowControl w:val="0"/>
        <w:autoSpaceDE w:val="0"/>
        <w:autoSpaceDN w:val="0"/>
        <w:spacing w:before="1"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4F8902A" wp14:editId="3E40A993">
                <wp:simplePos x="0" y="0"/>
                <wp:positionH relativeFrom="page">
                  <wp:posOffset>1534160</wp:posOffset>
                </wp:positionH>
                <wp:positionV relativeFrom="paragraph">
                  <wp:posOffset>154305</wp:posOffset>
                </wp:positionV>
                <wp:extent cx="266065" cy="146050"/>
                <wp:effectExtent l="10160" t="5080" r="9525" b="10795"/>
                <wp:wrapNone/>
                <wp:docPr id="14" name="Freeform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48267F" id="Freeform 74" o:spid="_x0000_s1026" style="position:absolute;margin-left:120.8pt;margin-top:12.15pt;width:20.95pt;height:11.5pt;z-index:251729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Pk27Du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6BE4C7CC" w14:textId="070456DF" w:rsidR="00B852B5" w:rsidRPr="00B852B5" w:rsidRDefault="00266FC5" w:rsidP="00266FC5">
      <w:pPr>
        <w:widowControl w:val="0"/>
        <w:autoSpaceDE w:val="0"/>
        <w:autoSpaceDN w:val="0"/>
        <w:spacing w:before="1" w:after="0" w:line="240" w:lineRule="auto"/>
        <w:ind w:left="1294" w:firstLine="146"/>
        <w:outlineLvl w:val="1"/>
        <w:rPr>
          <w:rFonts w:ascii="Roboto" w:eastAsia="Roboto" w:hAnsi="Roboto" w:cs="Roboto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No</w:t>
      </w:r>
    </w:p>
    <w:p w14:paraId="42D1C2A3" w14:textId="77777777" w:rsidR="00B852B5" w:rsidRPr="00B852B5" w:rsidRDefault="00B852B5" w:rsidP="00B852B5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sz w:val="15"/>
          <w:szCs w:val="20"/>
        </w:rPr>
      </w:pPr>
    </w:p>
    <w:p w14:paraId="0424C5DA" w14:textId="4688ECC0" w:rsidR="00B852B5" w:rsidRPr="00B852B5" w:rsidRDefault="00B852B5" w:rsidP="00B852B5">
      <w:pPr>
        <w:widowControl w:val="0"/>
        <w:numPr>
          <w:ilvl w:val="1"/>
          <w:numId w:val="1"/>
        </w:numPr>
        <w:tabs>
          <w:tab w:val="left" w:pos="1294"/>
          <w:tab w:val="left" w:pos="1295"/>
        </w:tabs>
        <w:autoSpaceDE w:val="0"/>
        <w:autoSpaceDN w:val="0"/>
        <w:spacing w:before="109" w:after="0" w:line="240" w:lineRule="auto"/>
        <w:ind w:left="1294" w:hanging="571"/>
        <w:outlineLvl w:val="0"/>
        <w:rPr>
          <w:rFonts w:ascii="Trebuchet MS" w:eastAsia="Trebuchet MS" w:hAnsi="Trebuchet MS" w:cs="Trebuchet MS"/>
          <w:sz w:val="21"/>
          <w:szCs w:val="21"/>
        </w:rPr>
      </w:pP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Are</w:t>
      </w:r>
      <w:r w:rsidR="00527ACE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/Were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you</w:t>
      </w:r>
      <w:r w:rsidRPr="00B852B5">
        <w:rPr>
          <w:rFonts w:ascii="Trebuchet MS" w:eastAsia="Trebuchet MS" w:hAnsi="Trebuchet MS" w:cs="Trebuchet MS"/>
          <w:color w:val="1F2023"/>
          <w:spacing w:val="-1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scared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to</w:t>
      </w:r>
      <w:r w:rsidRPr="00B852B5">
        <w:rPr>
          <w:rFonts w:ascii="Trebuchet MS" w:eastAsia="Trebuchet MS" w:hAnsi="Trebuchet MS" w:cs="Trebuchet MS"/>
          <w:color w:val="1F2023"/>
          <w:spacing w:val="-1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come</w:t>
      </w:r>
      <w:r w:rsidRPr="00B852B5">
        <w:rPr>
          <w:rFonts w:ascii="Trebuchet MS" w:eastAsia="Trebuchet MS" w:hAnsi="Trebuchet MS" w:cs="Trebuchet MS"/>
          <w:color w:val="1F2023"/>
          <w:spacing w:val="-1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to</w:t>
      </w:r>
      <w:r w:rsidRPr="00B852B5">
        <w:rPr>
          <w:rFonts w:ascii="Trebuchet MS" w:eastAsia="Trebuchet MS" w:hAnsi="Trebuchet MS" w:cs="Trebuchet MS"/>
          <w:color w:val="1F2023"/>
          <w:spacing w:val="-2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work</w:t>
      </w:r>
      <w:r w:rsidRPr="00B852B5">
        <w:rPr>
          <w:rFonts w:ascii="Trebuchet MS" w:eastAsia="Trebuchet MS" w:hAnsi="Trebuchet MS" w:cs="Trebuchet MS"/>
          <w:color w:val="1F2023"/>
          <w:spacing w:val="-1"/>
          <w:w w:val="105"/>
          <w:sz w:val="21"/>
          <w:szCs w:val="21"/>
        </w:rPr>
        <w:t xml:space="preserve"> </w:t>
      </w:r>
      <w:r w:rsidR="00527ACE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during the COVID-19</w:t>
      </w:r>
      <w:r w:rsidRPr="00B852B5">
        <w:rPr>
          <w:rFonts w:ascii="Trebuchet MS" w:eastAsia="Trebuchet MS" w:hAnsi="Trebuchet MS" w:cs="Trebuchet MS"/>
          <w:color w:val="1F2023"/>
          <w:spacing w:val="-1"/>
          <w:w w:val="105"/>
          <w:sz w:val="21"/>
          <w:szCs w:val="21"/>
        </w:rPr>
        <w:t xml:space="preserve"> </w:t>
      </w:r>
      <w:r w:rsidRPr="00B852B5">
        <w:rPr>
          <w:rFonts w:ascii="Trebuchet MS" w:eastAsia="Trebuchet MS" w:hAnsi="Trebuchet MS" w:cs="Trebuchet MS"/>
          <w:color w:val="1F2023"/>
          <w:w w:val="105"/>
          <w:sz w:val="21"/>
          <w:szCs w:val="21"/>
        </w:rPr>
        <w:t>days?</w:t>
      </w:r>
    </w:p>
    <w:p w14:paraId="11C6FF7C" w14:textId="77777777" w:rsidR="00B852B5" w:rsidRPr="00B852B5" w:rsidRDefault="00B852B5" w:rsidP="00B852B5">
      <w:pPr>
        <w:widowControl w:val="0"/>
        <w:autoSpaceDE w:val="0"/>
        <w:autoSpaceDN w:val="0"/>
        <w:spacing w:before="6" w:after="0" w:line="240" w:lineRule="auto"/>
        <w:rPr>
          <w:rFonts w:ascii="Trebuchet MS" w:eastAsia="Times New Roman" w:hAnsi="Times New Roman" w:cs="Times New Roman"/>
          <w:szCs w:val="20"/>
        </w:rPr>
      </w:pPr>
    </w:p>
    <w:p w14:paraId="1A43EFDF" w14:textId="4C8567BA" w:rsidR="00B852B5" w:rsidRDefault="00B852B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i/>
          <w:iCs/>
          <w:color w:val="1F2023"/>
          <w:sz w:val="21"/>
          <w:szCs w:val="21"/>
        </w:rPr>
      </w:pP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Mark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ly</w:t>
      </w:r>
      <w:r w:rsidRPr="00B852B5">
        <w:rPr>
          <w:rFonts w:ascii="Roboto" w:eastAsia="Roboto" w:hAnsi="Roboto" w:cs="Roboto"/>
          <w:i/>
          <w:iCs/>
          <w:color w:val="1F2023"/>
          <w:spacing w:val="-5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ne</w:t>
      </w:r>
      <w:r w:rsidRPr="00B852B5">
        <w:rPr>
          <w:rFonts w:ascii="Roboto" w:eastAsia="Roboto" w:hAnsi="Roboto" w:cs="Roboto"/>
          <w:i/>
          <w:iCs/>
          <w:color w:val="1F2023"/>
          <w:spacing w:val="-4"/>
          <w:sz w:val="21"/>
          <w:szCs w:val="21"/>
        </w:rPr>
        <w:t xml:space="preserve"> </w:t>
      </w:r>
      <w:r w:rsidRPr="00B852B5">
        <w:rPr>
          <w:rFonts w:ascii="Roboto" w:eastAsia="Roboto" w:hAnsi="Roboto" w:cs="Roboto"/>
          <w:i/>
          <w:iCs/>
          <w:color w:val="1F2023"/>
          <w:sz w:val="21"/>
          <w:szCs w:val="21"/>
        </w:rPr>
        <w:t>oval.</w:t>
      </w:r>
    </w:p>
    <w:p w14:paraId="34E925AF" w14:textId="64F86C19" w:rsidR="00266FC5" w:rsidRDefault="00266FC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i/>
          <w:iCs/>
          <w:color w:val="1F2023"/>
          <w:sz w:val="21"/>
          <w:szCs w:val="21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4F8902A" wp14:editId="567BC319">
                <wp:simplePos x="0" y="0"/>
                <wp:positionH relativeFrom="page">
                  <wp:posOffset>1543685</wp:posOffset>
                </wp:positionH>
                <wp:positionV relativeFrom="paragraph">
                  <wp:posOffset>153035</wp:posOffset>
                </wp:positionV>
                <wp:extent cx="266065" cy="146050"/>
                <wp:effectExtent l="10160" t="5080" r="9525" b="10795"/>
                <wp:wrapNone/>
                <wp:docPr id="13" name="Freeform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D3E3E2" id="Freeform 77" o:spid="_x0000_s1026" style="position:absolute;margin-left:121.55pt;margin-top:12.05pt;width:20.95pt;height:11.5pt;z-index:2517329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AZZWvL3wAAAAk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0AC7B076" w14:textId="69FBE334" w:rsidR="00266FC5" w:rsidRDefault="00266FC5" w:rsidP="00266FC5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Yes</w:t>
      </w:r>
    </w:p>
    <w:p w14:paraId="7F4844B6" w14:textId="3C8B7D2F" w:rsidR="00266FC5" w:rsidRDefault="00266FC5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4F8902A" wp14:editId="01C6A3ED">
                <wp:simplePos x="0" y="0"/>
                <wp:positionH relativeFrom="page">
                  <wp:posOffset>1534160</wp:posOffset>
                </wp:positionH>
                <wp:positionV relativeFrom="paragraph">
                  <wp:posOffset>156845</wp:posOffset>
                </wp:positionV>
                <wp:extent cx="266065" cy="146050"/>
                <wp:effectExtent l="10160" t="5080" r="9525" b="10795"/>
                <wp:wrapNone/>
                <wp:docPr id="12" name="Freeform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A25350" id="Freeform 76" o:spid="_x0000_s1026" style="position:absolute;margin-left:120.8pt;margin-top:12.35pt;width:20.95pt;height:11.5pt;z-index:251731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SxiD3+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79E4A3F6" w14:textId="11C32E76" w:rsidR="00266FC5" w:rsidRDefault="00266FC5" w:rsidP="00266FC5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No</w:t>
      </w:r>
    </w:p>
    <w:p w14:paraId="2084195E" w14:textId="7444E841" w:rsidR="00266FC5" w:rsidRDefault="005259F8" w:rsidP="00B852B5">
      <w:pPr>
        <w:widowControl w:val="0"/>
        <w:autoSpaceDE w:val="0"/>
        <w:autoSpaceDN w:val="0"/>
        <w:spacing w:after="0" w:line="240" w:lineRule="auto"/>
        <w:ind w:left="1294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4F8902A" wp14:editId="25A8D261">
                <wp:simplePos x="0" y="0"/>
                <wp:positionH relativeFrom="page">
                  <wp:posOffset>1534160</wp:posOffset>
                </wp:positionH>
                <wp:positionV relativeFrom="paragraph">
                  <wp:posOffset>146050</wp:posOffset>
                </wp:positionV>
                <wp:extent cx="266065" cy="146050"/>
                <wp:effectExtent l="10160" t="5080" r="9525" b="10795"/>
                <wp:wrapNone/>
                <wp:docPr id="11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7110C1" id="Freeform 75" o:spid="_x0000_s1026" style="position:absolute;margin-left:120.8pt;margin-top:11.5pt;width:20.95pt;height:11.5pt;z-index:251730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Dw4liY3wAAAAk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27D338E5" w14:textId="0D572CC0" w:rsidR="00266FC5" w:rsidRDefault="00266FC5" w:rsidP="00266FC5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color w:val="1F2023"/>
          <w:sz w:val="21"/>
          <w:szCs w:val="21"/>
        </w:rPr>
      </w:pPr>
      <w:r>
        <w:rPr>
          <w:rFonts w:ascii="Roboto" w:eastAsia="Roboto" w:hAnsi="Roboto" w:cs="Roboto"/>
          <w:color w:val="1F2023"/>
          <w:sz w:val="21"/>
          <w:szCs w:val="21"/>
        </w:rPr>
        <w:t>Occasionally</w:t>
      </w:r>
    </w:p>
    <w:p w14:paraId="645C88A1" w14:textId="77777777" w:rsidR="00C616DC" w:rsidRPr="00B852B5" w:rsidRDefault="00C616DC" w:rsidP="00266FC5">
      <w:pPr>
        <w:widowControl w:val="0"/>
        <w:autoSpaceDE w:val="0"/>
        <w:autoSpaceDN w:val="0"/>
        <w:spacing w:after="0" w:line="240" w:lineRule="auto"/>
        <w:ind w:left="1294" w:firstLine="146"/>
        <w:outlineLvl w:val="1"/>
        <w:rPr>
          <w:rFonts w:ascii="Roboto" w:eastAsia="Roboto" w:hAnsi="Roboto" w:cs="Roboto"/>
          <w:sz w:val="21"/>
          <w:szCs w:val="21"/>
        </w:rPr>
      </w:pPr>
    </w:p>
    <w:p w14:paraId="3B55FDDA" w14:textId="3D0C2785" w:rsidR="00B852B5" w:rsidRDefault="009C39AB" w:rsidP="009C39AB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Cs/>
        </w:rPr>
      </w:pPr>
      <w:r w:rsidRPr="009C39AB">
        <w:rPr>
          <w:rFonts w:ascii="Roboto" w:eastAsia="Times New Roman" w:hAnsi="Times New Roman" w:cs="Times New Roman"/>
          <w:iCs/>
        </w:rPr>
        <w:lastRenderedPageBreak/>
        <w:t>Have you ever thought of ending your life because of these unpleasant situations due to the pandemic?</w:t>
      </w:r>
    </w:p>
    <w:p w14:paraId="52444D78" w14:textId="44030C03" w:rsidR="009C39AB" w:rsidRDefault="009C39AB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017C3D96" w14:textId="005B7284" w:rsidR="009C39AB" w:rsidRDefault="009C39AB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/>
        </w:rPr>
      </w:pPr>
      <w:r w:rsidRPr="009C39AB">
        <w:rPr>
          <w:rFonts w:ascii="Roboto" w:eastAsia="Times New Roman" w:hAnsi="Times New Roman" w:cs="Times New Roman"/>
          <w:i/>
        </w:rPr>
        <w:t>Mark only one oval</w:t>
      </w:r>
    </w:p>
    <w:p w14:paraId="67C23DCE" w14:textId="0E48D6F9" w:rsidR="009C39AB" w:rsidRDefault="004A43AF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2370826" wp14:editId="10B56DA5">
                <wp:simplePos x="0" y="0"/>
                <wp:positionH relativeFrom="page">
                  <wp:posOffset>1323975</wp:posOffset>
                </wp:positionH>
                <wp:positionV relativeFrom="paragraph">
                  <wp:posOffset>154305</wp:posOffset>
                </wp:positionV>
                <wp:extent cx="266065" cy="146050"/>
                <wp:effectExtent l="10160" t="5080" r="9525" b="10795"/>
                <wp:wrapNone/>
                <wp:docPr id="71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66A3C5" id="Freeform 75" o:spid="_x0000_s1026" style="position:absolute;margin-left:104.25pt;margin-top:12.15pt;width:20.95pt;height:11.5pt;z-index:25173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T3YDHe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53E3A35A" w14:textId="7787118A" w:rsidR="00E6336C" w:rsidRDefault="0020038F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>Almost never</w:t>
      </w:r>
    </w:p>
    <w:p w14:paraId="0658A92F" w14:textId="6F717ECF" w:rsidR="0020038F" w:rsidRDefault="0020038F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68EBF27C" w14:textId="0752E352" w:rsidR="0020038F" w:rsidRDefault="004A43AF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658F5DCF" wp14:editId="7A193182">
                <wp:simplePos x="0" y="0"/>
                <wp:positionH relativeFrom="page">
                  <wp:posOffset>1324610</wp:posOffset>
                </wp:positionH>
                <wp:positionV relativeFrom="paragraph">
                  <wp:posOffset>17145</wp:posOffset>
                </wp:positionV>
                <wp:extent cx="266065" cy="146050"/>
                <wp:effectExtent l="10160" t="5080" r="9525" b="10795"/>
                <wp:wrapNone/>
                <wp:docPr id="72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682F3" id="Freeform 75" o:spid="_x0000_s1026" style="position:absolute;margin-left:104.3pt;margin-top:1.35pt;width:20.95pt;height:11.5pt;z-index:251739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20038F">
        <w:rPr>
          <w:rFonts w:ascii="Roboto" w:eastAsia="Times New Roman" w:hAnsi="Times New Roman" w:cs="Times New Roman"/>
          <w:iCs/>
        </w:rPr>
        <w:t>Sometimes</w:t>
      </w:r>
    </w:p>
    <w:p w14:paraId="597739A8" w14:textId="6E74E9C4" w:rsidR="0020038F" w:rsidRDefault="0020038F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667F3819" w14:textId="3FEF6D6B" w:rsidR="0020038F" w:rsidRDefault="004A43AF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FFB25A7" wp14:editId="08515F2A">
                <wp:simplePos x="0" y="0"/>
                <wp:positionH relativeFrom="page">
                  <wp:posOffset>1323975</wp:posOffset>
                </wp:positionH>
                <wp:positionV relativeFrom="paragraph">
                  <wp:posOffset>20955</wp:posOffset>
                </wp:positionV>
                <wp:extent cx="266065" cy="146050"/>
                <wp:effectExtent l="10160" t="5080" r="9525" b="10795"/>
                <wp:wrapNone/>
                <wp:docPr id="73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A5FC88" id="Freeform 75" o:spid="_x0000_s1026" style="position:absolute;margin-left:104.25pt;margin-top:1.65pt;width:20.95pt;height:11.5pt;z-index:25174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AilLQo3wAAAAg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20038F">
        <w:rPr>
          <w:rFonts w:ascii="Roboto" w:eastAsia="Times New Roman" w:hAnsi="Times New Roman" w:cs="Times New Roman"/>
          <w:iCs/>
        </w:rPr>
        <w:t>Often</w:t>
      </w:r>
    </w:p>
    <w:p w14:paraId="46D3FD65" w14:textId="5552EAEA" w:rsidR="0020038F" w:rsidRDefault="0020038F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7D501FAD" w14:textId="4F44E967" w:rsidR="0020038F" w:rsidRDefault="004A43AF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5806394" wp14:editId="39EF2BDF">
                <wp:simplePos x="0" y="0"/>
                <wp:positionH relativeFrom="page">
                  <wp:posOffset>1314450</wp:posOffset>
                </wp:positionH>
                <wp:positionV relativeFrom="paragraph">
                  <wp:posOffset>22860</wp:posOffset>
                </wp:positionV>
                <wp:extent cx="266065" cy="146050"/>
                <wp:effectExtent l="10160" t="5080" r="9525" b="10795"/>
                <wp:wrapNone/>
                <wp:docPr id="70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EFD904" id="Freeform 75" o:spid="_x0000_s1026" style="position:absolute;margin-left:103.5pt;margin-top:1.8pt;width:20.95pt;height:11.5pt;z-index:2517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DxRTzE3wAAAAg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20038F">
        <w:rPr>
          <w:rFonts w:ascii="Roboto" w:eastAsia="Times New Roman" w:hAnsi="Times New Roman" w:cs="Times New Roman"/>
          <w:iCs/>
        </w:rPr>
        <w:t xml:space="preserve">Almost </w:t>
      </w:r>
      <w:r>
        <w:rPr>
          <w:rFonts w:ascii="Roboto" w:eastAsia="Times New Roman" w:hAnsi="Times New Roman" w:cs="Times New Roman"/>
          <w:iCs/>
        </w:rPr>
        <w:t>always</w:t>
      </w:r>
    </w:p>
    <w:p w14:paraId="5766D0C3" w14:textId="77777777" w:rsidR="008B4604" w:rsidRDefault="008B4604" w:rsidP="008B4604">
      <w:pPr>
        <w:pStyle w:val="ListParagraph"/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Cs/>
        </w:rPr>
      </w:pPr>
    </w:p>
    <w:p w14:paraId="707012DA" w14:textId="77777777" w:rsidR="008B4604" w:rsidRDefault="008B4604" w:rsidP="008B4604">
      <w:pPr>
        <w:pStyle w:val="ListParagraph"/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Cs/>
        </w:rPr>
      </w:pPr>
    </w:p>
    <w:p w14:paraId="0A02524E" w14:textId="585EFA92" w:rsidR="005F2733" w:rsidRDefault="005F2733" w:rsidP="005F2733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 xml:space="preserve">What do you do to overcome these unpleasant </w:t>
      </w:r>
      <w:r w:rsidR="0050415E">
        <w:rPr>
          <w:rFonts w:ascii="Roboto" w:eastAsia="Times New Roman" w:hAnsi="Times New Roman" w:cs="Times New Roman"/>
          <w:iCs/>
        </w:rPr>
        <w:t>experiences?</w:t>
      </w:r>
    </w:p>
    <w:p w14:paraId="27E24A83" w14:textId="2F514FCB" w:rsidR="0050415E" w:rsidRDefault="0050415E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5D6EEE2B" w14:textId="077A867A" w:rsidR="0050415E" w:rsidRPr="00F55370" w:rsidRDefault="0050415E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/>
        </w:rPr>
      </w:pPr>
      <w:r w:rsidRPr="00F55370">
        <w:rPr>
          <w:rFonts w:ascii="Roboto" w:eastAsia="Times New Roman" w:hAnsi="Times New Roman" w:cs="Times New Roman"/>
          <w:i/>
        </w:rPr>
        <w:t>Mark only one oval</w:t>
      </w:r>
    </w:p>
    <w:p w14:paraId="269821C2" w14:textId="19A88365" w:rsidR="0050415E" w:rsidRDefault="0050415E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6D4D6F90" w14:textId="0285B81D" w:rsidR="0050415E" w:rsidRDefault="00FE08A5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E85558B" wp14:editId="114EF6A2">
                <wp:simplePos x="0" y="0"/>
                <wp:positionH relativeFrom="page">
                  <wp:posOffset>1343025</wp:posOffset>
                </wp:positionH>
                <wp:positionV relativeFrom="paragraph">
                  <wp:posOffset>12065</wp:posOffset>
                </wp:positionV>
                <wp:extent cx="266065" cy="146050"/>
                <wp:effectExtent l="10160" t="5080" r="9525" b="10795"/>
                <wp:wrapNone/>
                <wp:docPr id="74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11B7835" id="Freeform 75" o:spid="_x0000_s1026" style="position:absolute;margin-left:105.75pt;margin-top:.95pt;width:20.95pt;height:11.5pt;z-index:2517432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rFonts w:ascii="Roboto" w:eastAsia="Times New Roman" w:hAnsi="Times New Roman" w:cs="Times New Roman"/>
          <w:iCs/>
        </w:rPr>
        <w:t>Talking to friends/colleague</w:t>
      </w:r>
    </w:p>
    <w:p w14:paraId="501A8876" w14:textId="03EA24F9" w:rsidR="00FE08A5" w:rsidRDefault="00FE08A5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7263EDA3" w14:textId="0C83C394" w:rsidR="00FE08A5" w:rsidRDefault="00947BB3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76833B8" wp14:editId="10E1AA1B">
                <wp:simplePos x="0" y="0"/>
                <wp:positionH relativeFrom="page">
                  <wp:posOffset>1333500</wp:posOffset>
                </wp:positionH>
                <wp:positionV relativeFrom="paragraph">
                  <wp:posOffset>26035</wp:posOffset>
                </wp:positionV>
                <wp:extent cx="266065" cy="146050"/>
                <wp:effectExtent l="10160" t="5080" r="9525" b="10795"/>
                <wp:wrapNone/>
                <wp:docPr id="76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58E4BC" id="Freeform 75" o:spid="_x0000_s1026" style="position:absolute;margin-left:105pt;margin-top:2.05pt;width:20.95pt;height:11.5pt;z-index:251747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FE08A5">
        <w:rPr>
          <w:rFonts w:ascii="Roboto" w:eastAsia="Times New Roman" w:hAnsi="Times New Roman" w:cs="Times New Roman"/>
          <w:iCs/>
        </w:rPr>
        <w:t>Get involved in favorite hobbies</w:t>
      </w:r>
    </w:p>
    <w:p w14:paraId="68918FFA" w14:textId="4C5F70C3" w:rsidR="00FE08A5" w:rsidRDefault="00FE08A5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367A03E9" w14:textId="00C858BC" w:rsidR="00FE08A5" w:rsidRDefault="00947BB3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715EBCB2" wp14:editId="602E7579">
                <wp:simplePos x="0" y="0"/>
                <wp:positionH relativeFrom="page">
                  <wp:posOffset>1333500</wp:posOffset>
                </wp:positionH>
                <wp:positionV relativeFrom="paragraph">
                  <wp:posOffset>31115</wp:posOffset>
                </wp:positionV>
                <wp:extent cx="266065" cy="146050"/>
                <wp:effectExtent l="10160" t="5080" r="9525" b="10795"/>
                <wp:wrapNone/>
                <wp:docPr id="75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2856A7" id="Freeform 75" o:spid="_x0000_s1026" style="position:absolute;margin-left:105pt;margin-top:2.45pt;width:20.95pt;height:11.5pt;z-index:251745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FE08A5">
        <w:rPr>
          <w:rFonts w:ascii="Roboto" w:eastAsia="Times New Roman" w:hAnsi="Times New Roman" w:cs="Times New Roman"/>
          <w:iCs/>
        </w:rPr>
        <w:t>Pray or spend time in religious activities</w:t>
      </w:r>
    </w:p>
    <w:p w14:paraId="656FED96" w14:textId="6BAB11F1" w:rsidR="00FE08A5" w:rsidRDefault="00FE08A5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51CDAA31" w14:textId="41233745" w:rsidR="00FE08A5" w:rsidRDefault="00947BB3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1ACF1D02" wp14:editId="12F7AA43">
                <wp:simplePos x="0" y="0"/>
                <wp:positionH relativeFrom="page">
                  <wp:posOffset>1324610</wp:posOffset>
                </wp:positionH>
                <wp:positionV relativeFrom="paragraph">
                  <wp:posOffset>10160</wp:posOffset>
                </wp:positionV>
                <wp:extent cx="266065" cy="146050"/>
                <wp:effectExtent l="10160" t="5080" r="9525" b="10795"/>
                <wp:wrapNone/>
                <wp:docPr id="77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31281B" id="Freeform 75" o:spid="_x0000_s1026" style="position:absolute;margin-left:104.3pt;margin-top:.8pt;width:20.95pt;height:11.5pt;z-index:2517493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FE08A5">
        <w:rPr>
          <w:rFonts w:ascii="Roboto" w:eastAsia="Times New Roman" w:hAnsi="Times New Roman" w:cs="Times New Roman"/>
          <w:iCs/>
        </w:rPr>
        <w:t>Spend time with family</w:t>
      </w:r>
    </w:p>
    <w:p w14:paraId="4863CFB2" w14:textId="2FAE5D5F" w:rsidR="00FE08A5" w:rsidRDefault="00FE08A5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4E1A5554" w14:textId="0DEF6B7A" w:rsidR="00FE08A5" w:rsidRDefault="00947BB3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EC885D3" wp14:editId="3C7C8D43">
                <wp:simplePos x="0" y="0"/>
                <wp:positionH relativeFrom="margin">
                  <wp:posOffset>410210</wp:posOffset>
                </wp:positionH>
                <wp:positionV relativeFrom="paragraph">
                  <wp:posOffset>12700</wp:posOffset>
                </wp:positionV>
                <wp:extent cx="266065" cy="141605"/>
                <wp:effectExtent l="0" t="0" r="19685" b="10795"/>
                <wp:wrapNone/>
                <wp:docPr id="78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1605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1E4A45" id="Freeform 75" o:spid="_x0000_s1026" style="position:absolute;margin-left:32.3pt;margin-top:1pt;width:20.95pt;height:11.15pt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68267;0,563957;635,559032;1905,554722;2540,550412;12700,529480;15240,525170;18415,522091;21590,518397;24765,515319;28575,512241;32385,509778;36830,507315;59055,499312;63500,498080;68580,498080;73025,498080;193040,498080;198120,498080;202565,498080;207645,499312;212090,499927;233680,509778;237490,512241;241300,515319;244475,518397;248285,522091;264795,554722;265430,559032;266065,563957;266065,568267;266065,573192;260350,595357;258445,599666;233680,627372;229870,629834;225425,632297;220980,633528;216535,635375;212090,637223;207645,637838;202565,638454;198120,639070;193040,639070;73025,639070;68580,639070;63500,638454;59055,637838;53975,637223;32385,627372;28575,624909;24765,621831;21590,618752;18415,615058;15240,611364;12700,607670;9525,603976;1905,582428;635,577502;0,573192;0,568267" o:connectangles="0,0,0,0,0,0,0,0,0,0,0,0,0,0,0,0,0,0,0,0,0,0,0,0,0,0,0,0,0,0,0,0,0,0,0,0,0,0,0,0,0,0,0,0,0,0,0,0,0,0,0,0,0,0,0,0,0,0,0,0,0"/>
                <w10:wrap anchorx="margin"/>
              </v:shape>
            </w:pict>
          </mc:Fallback>
        </mc:AlternateContent>
      </w:r>
      <w:r w:rsidR="00FE08A5">
        <w:rPr>
          <w:rFonts w:ascii="Roboto" w:eastAsia="Times New Roman" w:hAnsi="Times New Roman" w:cs="Times New Roman"/>
          <w:iCs/>
        </w:rPr>
        <w:t>Other _____________________________________</w:t>
      </w:r>
    </w:p>
    <w:p w14:paraId="680F6889" w14:textId="7FE97632" w:rsidR="00527ACE" w:rsidRDefault="00527ACE" w:rsidP="00527ACE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Cs/>
        </w:rPr>
      </w:pPr>
    </w:p>
    <w:p w14:paraId="3A6847D6" w14:textId="3383CE04" w:rsidR="00527ACE" w:rsidRDefault="00527ACE" w:rsidP="00527ACE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>Which of the following caused the most stress during the COVID-19 pandemic?</w:t>
      </w:r>
    </w:p>
    <w:p w14:paraId="628336B5" w14:textId="7C39BE0A" w:rsidR="00F55370" w:rsidRDefault="00F55370" w:rsidP="00F55370">
      <w:pPr>
        <w:pStyle w:val="ListParagraph"/>
        <w:widowControl w:val="0"/>
        <w:autoSpaceDE w:val="0"/>
        <w:autoSpaceDN w:val="0"/>
        <w:spacing w:before="7" w:after="0" w:line="240" w:lineRule="auto"/>
        <w:ind w:left="428"/>
        <w:rPr>
          <w:rFonts w:ascii="Roboto" w:eastAsia="Times New Roman" w:hAnsi="Times New Roman" w:cs="Times New Roman"/>
          <w:iCs/>
        </w:rPr>
      </w:pPr>
    </w:p>
    <w:p w14:paraId="4E3C92DF" w14:textId="2489916E" w:rsidR="00F55370" w:rsidRPr="00F55370" w:rsidRDefault="00F55370" w:rsidP="00F55370">
      <w:pPr>
        <w:pStyle w:val="ListParagraph"/>
        <w:widowControl w:val="0"/>
        <w:autoSpaceDE w:val="0"/>
        <w:autoSpaceDN w:val="0"/>
        <w:spacing w:before="7" w:after="0" w:line="240" w:lineRule="auto"/>
        <w:ind w:left="428"/>
        <w:rPr>
          <w:rFonts w:ascii="Roboto" w:eastAsia="Times New Roman" w:hAnsi="Times New Roman" w:cs="Times New Roman"/>
          <w:i/>
        </w:rPr>
      </w:pPr>
      <w:r w:rsidRPr="00F55370">
        <w:rPr>
          <w:rFonts w:ascii="Roboto" w:eastAsia="Times New Roman" w:hAnsi="Times New Roman" w:cs="Times New Roman"/>
          <w:i/>
        </w:rPr>
        <w:t xml:space="preserve">    </w:t>
      </w:r>
      <w:r w:rsidRPr="00F55370">
        <w:rPr>
          <w:rFonts w:ascii="Roboto" w:eastAsia="Times New Roman" w:hAnsi="Times New Roman" w:cs="Times New Roman"/>
          <w:i/>
        </w:rPr>
        <w:tab/>
      </w:r>
      <w:r w:rsidRPr="00F55370">
        <w:rPr>
          <w:rFonts w:ascii="Roboto" w:eastAsia="Times New Roman" w:hAnsi="Times New Roman" w:cs="Times New Roman"/>
          <w:i/>
        </w:rPr>
        <w:tab/>
        <w:t>Mark only one oval</w:t>
      </w:r>
    </w:p>
    <w:p w14:paraId="45150C63" w14:textId="53891445" w:rsidR="00527ACE" w:rsidRDefault="00527ACE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4CDB80E5" w14:textId="6EA9F625" w:rsidR="00527ACE" w:rsidRDefault="00637330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0954EE4B" wp14:editId="09C75387">
                <wp:simplePos x="0" y="0"/>
                <wp:positionH relativeFrom="page">
                  <wp:posOffset>1362075</wp:posOffset>
                </wp:positionH>
                <wp:positionV relativeFrom="paragraph">
                  <wp:posOffset>5080</wp:posOffset>
                </wp:positionV>
                <wp:extent cx="266065" cy="146050"/>
                <wp:effectExtent l="10160" t="5080" r="9525" b="10795"/>
                <wp:wrapNone/>
                <wp:docPr id="83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E5080F" id="Freeform 75" o:spid="_x0000_s1026" style="position:absolute;margin-left:107.25pt;margin-top:.4pt;width:20.95pt;height:11.5pt;z-index:251761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527ACE">
        <w:rPr>
          <w:rFonts w:ascii="Roboto" w:eastAsia="Times New Roman" w:hAnsi="Times New Roman" w:cs="Times New Roman"/>
          <w:iCs/>
        </w:rPr>
        <w:t>Exposure or infection to the virus</w:t>
      </w:r>
    </w:p>
    <w:p w14:paraId="1752AA4B" w14:textId="595BC394" w:rsidR="00527ACE" w:rsidRDefault="00527ACE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306AF7C8" w14:textId="67DEDFB7" w:rsidR="00527ACE" w:rsidRDefault="00637330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C395322" wp14:editId="555EB915">
                <wp:simplePos x="0" y="0"/>
                <wp:positionH relativeFrom="page">
                  <wp:posOffset>1352550</wp:posOffset>
                </wp:positionH>
                <wp:positionV relativeFrom="paragraph">
                  <wp:posOffset>14605</wp:posOffset>
                </wp:positionV>
                <wp:extent cx="266065" cy="146050"/>
                <wp:effectExtent l="10160" t="5080" r="9525" b="10795"/>
                <wp:wrapNone/>
                <wp:docPr id="84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110F9A" id="Freeform 75" o:spid="_x0000_s1026" style="position:absolute;margin-left:106.5pt;margin-top:1.15pt;width:20.95pt;height:11.5pt;z-index:251763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="00527ACE">
        <w:rPr>
          <w:rFonts w:ascii="Roboto" w:eastAsia="Times New Roman" w:hAnsi="Times New Roman" w:cs="Times New Roman"/>
          <w:iCs/>
        </w:rPr>
        <w:t>Restrictions associated to the pandemic</w:t>
      </w:r>
    </w:p>
    <w:p w14:paraId="275B717F" w14:textId="491D53C3" w:rsidR="00527ACE" w:rsidRDefault="00637330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83F50E9" wp14:editId="667E7C6D">
                <wp:simplePos x="0" y="0"/>
                <wp:positionH relativeFrom="page">
                  <wp:posOffset>1343025</wp:posOffset>
                </wp:positionH>
                <wp:positionV relativeFrom="paragraph">
                  <wp:posOffset>163195</wp:posOffset>
                </wp:positionV>
                <wp:extent cx="266065" cy="146050"/>
                <wp:effectExtent l="10160" t="5080" r="9525" b="10795"/>
                <wp:wrapNone/>
                <wp:docPr id="85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D826ED" id="Freeform 75" o:spid="_x0000_s1026" style="position:absolute;margin-left:105.75pt;margin-top:12.85pt;width:20.95pt;height:11.5pt;z-index:251765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W6Ez8u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643E59DA" w14:textId="7590A52B" w:rsidR="00527ACE" w:rsidRDefault="00637330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>Death or illness of patients/coworkers/loved ones</w:t>
      </w:r>
    </w:p>
    <w:p w14:paraId="256B4C33" w14:textId="2056FA39" w:rsidR="00637330" w:rsidRDefault="00637330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43CA314D" w14:textId="271539D7" w:rsidR="00637330" w:rsidRDefault="00637330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7458B7F5" wp14:editId="1764AA28">
                <wp:simplePos x="0" y="0"/>
                <wp:positionH relativeFrom="page">
                  <wp:posOffset>1343025</wp:posOffset>
                </wp:positionH>
                <wp:positionV relativeFrom="paragraph">
                  <wp:posOffset>13970</wp:posOffset>
                </wp:positionV>
                <wp:extent cx="266065" cy="146050"/>
                <wp:effectExtent l="10160" t="5080" r="9525" b="10795"/>
                <wp:wrapNone/>
                <wp:docPr id="86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CC39FA" id="Freeform 75" o:spid="_x0000_s1026" style="position:absolute;margin-left:105.75pt;margin-top:1.1pt;width:20.95pt;height:11.5pt;z-index:251767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>
        <w:rPr>
          <w:rFonts w:ascii="Roboto" w:eastAsia="Times New Roman" w:hAnsi="Times New Roman" w:cs="Times New Roman"/>
          <w:iCs/>
        </w:rPr>
        <w:t>Work-related problems</w:t>
      </w:r>
    </w:p>
    <w:p w14:paraId="79BEB062" w14:textId="7C510406" w:rsidR="00637330" w:rsidRDefault="00637330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5F315AD" wp14:editId="1D59EE51">
                <wp:simplePos x="0" y="0"/>
                <wp:positionH relativeFrom="page">
                  <wp:posOffset>1352550</wp:posOffset>
                </wp:positionH>
                <wp:positionV relativeFrom="paragraph">
                  <wp:posOffset>172085</wp:posOffset>
                </wp:positionV>
                <wp:extent cx="266065" cy="146050"/>
                <wp:effectExtent l="10160" t="5080" r="9525" b="10795"/>
                <wp:wrapNone/>
                <wp:docPr id="87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121ECE" id="Freeform 75" o:spid="_x0000_s1026" style="position:absolute;margin-left:106.5pt;margin-top:13.55pt;width:20.95pt;height:11.5pt;z-index:251769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Cfosqe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3F0791B8" w14:textId="3020FB2F" w:rsidR="00637330" w:rsidRDefault="00637330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>Stressors related to PPEs/supplies</w:t>
      </w:r>
    </w:p>
    <w:p w14:paraId="13FF0CD5" w14:textId="3A9C1588" w:rsidR="00637330" w:rsidRDefault="00637330" w:rsidP="00527AC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0570F021" w14:textId="4A0C8F2C" w:rsidR="00637330" w:rsidRPr="00637330" w:rsidRDefault="00637330" w:rsidP="00637330">
      <w:pPr>
        <w:pStyle w:val="ListParagraph"/>
        <w:widowControl w:val="0"/>
        <w:spacing w:before="7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EDD5982" wp14:editId="549AD23C">
                <wp:simplePos x="0" y="0"/>
                <wp:positionH relativeFrom="page">
                  <wp:posOffset>1343025</wp:posOffset>
                </wp:positionH>
                <wp:positionV relativeFrom="paragraph">
                  <wp:posOffset>13970</wp:posOffset>
                </wp:positionV>
                <wp:extent cx="266065" cy="146050"/>
                <wp:effectExtent l="10160" t="5080" r="9525" b="10795"/>
                <wp:wrapNone/>
                <wp:docPr id="88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3686CF" id="Freeform 75" o:spid="_x0000_s1026" style="position:absolute;margin-left:105.75pt;margin-top:1.1pt;width:20.95pt;height:11.5pt;z-index:251771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  <w:r w:rsidRPr="00637330">
        <w:rPr>
          <w:rFonts w:ascii="Roboto" w:eastAsia="Times New Roman" w:hAnsi="Times New Roman" w:cs="Times New Roman"/>
          <w:iCs/>
        </w:rPr>
        <w:t>Family/community opinions related to</w:t>
      </w:r>
    </w:p>
    <w:p w14:paraId="10F2C732" w14:textId="7195CBC7" w:rsidR="00637330" w:rsidRDefault="00637330" w:rsidP="00637330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 w:rsidRPr="00637330">
        <w:rPr>
          <w:rFonts w:ascii="Roboto" w:eastAsia="Times New Roman" w:hAnsi="Times New Roman" w:cs="Times New Roman"/>
          <w:iCs/>
        </w:rPr>
        <w:t>COVID-19</w:t>
      </w:r>
    </w:p>
    <w:p w14:paraId="1AB77F37" w14:textId="1FDA1E21" w:rsidR="00637330" w:rsidRDefault="00637330" w:rsidP="00637330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Roboto" w:hAnsi="Roboto" w:cs="Roboto"/>
          <w:noProof/>
          <w:color w:val="1F2023"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0F4C751" wp14:editId="1A822BEF">
                <wp:simplePos x="0" y="0"/>
                <wp:positionH relativeFrom="page">
                  <wp:posOffset>1343025</wp:posOffset>
                </wp:positionH>
                <wp:positionV relativeFrom="paragraph">
                  <wp:posOffset>143510</wp:posOffset>
                </wp:positionV>
                <wp:extent cx="266065" cy="146050"/>
                <wp:effectExtent l="10160" t="5080" r="9525" b="10795"/>
                <wp:wrapNone/>
                <wp:docPr id="89" name="Freeform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065" cy="146050"/>
                        </a:xfrm>
                        <a:custGeom>
                          <a:avLst/>
                          <a:gdLst>
                            <a:gd name="T0" fmla="+- 0 2266 2266"/>
                            <a:gd name="T1" fmla="*/ T0 w 419"/>
                            <a:gd name="T2" fmla="+- 0 923 809"/>
                            <a:gd name="T3" fmla="*/ 923 h 230"/>
                            <a:gd name="T4" fmla="+- 0 2266 2266"/>
                            <a:gd name="T5" fmla="*/ T4 w 419"/>
                            <a:gd name="T6" fmla="+- 0 916 809"/>
                            <a:gd name="T7" fmla="*/ 916 h 230"/>
                            <a:gd name="T8" fmla="+- 0 2267 2266"/>
                            <a:gd name="T9" fmla="*/ T8 w 419"/>
                            <a:gd name="T10" fmla="+- 0 908 809"/>
                            <a:gd name="T11" fmla="*/ 908 h 230"/>
                            <a:gd name="T12" fmla="+- 0 2269 2266"/>
                            <a:gd name="T13" fmla="*/ T12 w 419"/>
                            <a:gd name="T14" fmla="+- 0 901 809"/>
                            <a:gd name="T15" fmla="*/ 901 h 230"/>
                            <a:gd name="T16" fmla="+- 0 2270 2266"/>
                            <a:gd name="T17" fmla="*/ T16 w 419"/>
                            <a:gd name="T18" fmla="+- 0 894 809"/>
                            <a:gd name="T19" fmla="*/ 894 h 230"/>
                            <a:gd name="T20" fmla="+- 0 2286 2266"/>
                            <a:gd name="T21" fmla="*/ T20 w 419"/>
                            <a:gd name="T22" fmla="+- 0 860 809"/>
                            <a:gd name="T23" fmla="*/ 860 h 230"/>
                            <a:gd name="T24" fmla="+- 0 2290 2266"/>
                            <a:gd name="T25" fmla="*/ T24 w 419"/>
                            <a:gd name="T26" fmla="+- 0 853 809"/>
                            <a:gd name="T27" fmla="*/ 853 h 230"/>
                            <a:gd name="T28" fmla="+- 0 2295 2266"/>
                            <a:gd name="T29" fmla="*/ T28 w 419"/>
                            <a:gd name="T30" fmla="+- 0 848 809"/>
                            <a:gd name="T31" fmla="*/ 848 h 230"/>
                            <a:gd name="T32" fmla="+- 0 2300 2266"/>
                            <a:gd name="T33" fmla="*/ T32 w 419"/>
                            <a:gd name="T34" fmla="+- 0 842 809"/>
                            <a:gd name="T35" fmla="*/ 842 h 230"/>
                            <a:gd name="T36" fmla="+- 0 2305 2266"/>
                            <a:gd name="T37" fmla="*/ T36 w 419"/>
                            <a:gd name="T38" fmla="+- 0 837 809"/>
                            <a:gd name="T39" fmla="*/ 837 h 230"/>
                            <a:gd name="T40" fmla="+- 0 2311 2266"/>
                            <a:gd name="T41" fmla="*/ T40 w 419"/>
                            <a:gd name="T42" fmla="+- 0 832 809"/>
                            <a:gd name="T43" fmla="*/ 832 h 230"/>
                            <a:gd name="T44" fmla="+- 0 2317 2266"/>
                            <a:gd name="T45" fmla="*/ T44 w 419"/>
                            <a:gd name="T46" fmla="+- 0 828 809"/>
                            <a:gd name="T47" fmla="*/ 828 h 230"/>
                            <a:gd name="T48" fmla="+- 0 2324 2266"/>
                            <a:gd name="T49" fmla="*/ T48 w 419"/>
                            <a:gd name="T50" fmla="+- 0 824 809"/>
                            <a:gd name="T51" fmla="*/ 824 h 230"/>
                            <a:gd name="T52" fmla="+- 0 2359 2266"/>
                            <a:gd name="T53" fmla="*/ T52 w 419"/>
                            <a:gd name="T54" fmla="+- 0 811 809"/>
                            <a:gd name="T55" fmla="*/ 811 h 230"/>
                            <a:gd name="T56" fmla="+- 0 2366 2266"/>
                            <a:gd name="T57" fmla="*/ T56 w 419"/>
                            <a:gd name="T58" fmla="+- 0 809 809"/>
                            <a:gd name="T59" fmla="*/ 809 h 230"/>
                            <a:gd name="T60" fmla="+- 0 2374 2266"/>
                            <a:gd name="T61" fmla="*/ T60 w 419"/>
                            <a:gd name="T62" fmla="+- 0 809 809"/>
                            <a:gd name="T63" fmla="*/ 809 h 230"/>
                            <a:gd name="T64" fmla="+- 0 2381 2266"/>
                            <a:gd name="T65" fmla="*/ T64 w 419"/>
                            <a:gd name="T66" fmla="+- 0 809 809"/>
                            <a:gd name="T67" fmla="*/ 809 h 230"/>
                            <a:gd name="T68" fmla="+- 0 2570 2266"/>
                            <a:gd name="T69" fmla="*/ T68 w 419"/>
                            <a:gd name="T70" fmla="+- 0 809 809"/>
                            <a:gd name="T71" fmla="*/ 809 h 230"/>
                            <a:gd name="T72" fmla="+- 0 2578 2266"/>
                            <a:gd name="T73" fmla="*/ T72 w 419"/>
                            <a:gd name="T74" fmla="+- 0 809 809"/>
                            <a:gd name="T75" fmla="*/ 809 h 230"/>
                            <a:gd name="T76" fmla="+- 0 2585 2266"/>
                            <a:gd name="T77" fmla="*/ T76 w 419"/>
                            <a:gd name="T78" fmla="+- 0 809 809"/>
                            <a:gd name="T79" fmla="*/ 809 h 230"/>
                            <a:gd name="T80" fmla="+- 0 2593 2266"/>
                            <a:gd name="T81" fmla="*/ T80 w 419"/>
                            <a:gd name="T82" fmla="+- 0 811 809"/>
                            <a:gd name="T83" fmla="*/ 811 h 230"/>
                            <a:gd name="T84" fmla="+- 0 2600 2266"/>
                            <a:gd name="T85" fmla="*/ T84 w 419"/>
                            <a:gd name="T86" fmla="+- 0 812 809"/>
                            <a:gd name="T87" fmla="*/ 812 h 230"/>
                            <a:gd name="T88" fmla="+- 0 2634 2266"/>
                            <a:gd name="T89" fmla="*/ T88 w 419"/>
                            <a:gd name="T90" fmla="+- 0 828 809"/>
                            <a:gd name="T91" fmla="*/ 828 h 230"/>
                            <a:gd name="T92" fmla="+- 0 2640 2266"/>
                            <a:gd name="T93" fmla="*/ T92 w 419"/>
                            <a:gd name="T94" fmla="+- 0 832 809"/>
                            <a:gd name="T95" fmla="*/ 832 h 230"/>
                            <a:gd name="T96" fmla="+- 0 2646 2266"/>
                            <a:gd name="T97" fmla="*/ T96 w 419"/>
                            <a:gd name="T98" fmla="+- 0 837 809"/>
                            <a:gd name="T99" fmla="*/ 837 h 230"/>
                            <a:gd name="T100" fmla="+- 0 2651 2266"/>
                            <a:gd name="T101" fmla="*/ T100 w 419"/>
                            <a:gd name="T102" fmla="+- 0 842 809"/>
                            <a:gd name="T103" fmla="*/ 842 h 230"/>
                            <a:gd name="T104" fmla="+- 0 2657 2266"/>
                            <a:gd name="T105" fmla="*/ T104 w 419"/>
                            <a:gd name="T106" fmla="+- 0 848 809"/>
                            <a:gd name="T107" fmla="*/ 848 h 230"/>
                            <a:gd name="T108" fmla="+- 0 2683 2266"/>
                            <a:gd name="T109" fmla="*/ T108 w 419"/>
                            <a:gd name="T110" fmla="+- 0 901 809"/>
                            <a:gd name="T111" fmla="*/ 901 h 230"/>
                            <a:gd name="T112" fmla="+- 0 2684 2266"/>
                            <a:gd name="T113" fmla="*/ T112 w 419"/>
                            <a:gd name="T114" fmla="+- 0 908 809"/>
                            <a:gd name="T115" fmla="*/ 908 h 230"/>
                            <a:gd name="T116" fmla="+- 0 2685 2266"/>
                            <a:gd name="T117" fmla="*/ T116 w 419"/>
                            <a:gd name="T118" fmla="+- 0 916 809"/>
                            <a:gd name="T119" fmla="*/ 916 h 230"/>
                            <a:gd name="T120" fmla="+- 0 2685 2266"/>
                            <a:gd name="T121" fmla="*/ T120 w 419"/>
                            <a:gd name="T122" fmla="+- 0 923 809"/>
                            <a:gd name="T123" fmla="*/ 923 h 230"/>
                            <a:gd name="T124" fmla="+- 0 2685 2266"/>
                            <a:gd name="T125" fmla="*/ T124 w 419"/>
                            <a:gd name="T126" fmla="+- 0 931 809"/>
                            <a:gd name="T127" fmla="*/ 931 h 230"/>
                            <a:gd name="T128" fmla="+- 0 2676 2266"/>
                            <a:gd name="T129" fmla="*/ T128 w 419"/>
                            <a:gd name="T130" fmla="+- 0 967 809"/>
                            <a:gd name="T131" fmla="*/ 967 h 230"/>
                            <a:gd name="T132" fmla="+- 0 2673 2266"/>
                            <a:gd name="T133" fmla="*/ T132 w 419"/>
                            <a:gd name="T134" fmla="+- 0 974 809"/>
                            <a:gd name="T135" fmla="*/ 974 h 230"/>
                            <a:gd name="T136" fmla="+- 0 2634 2266"/>
                            <a:gd name="T137" fmla="*/ T136 w 419"/>
                            <a:gd name="T138" fmla="+- 0 1019 809"/>
                            <a:gd name="T139" fmla="*/ 1019 h 230"/>
                            <a:gd name="T140" fmla="+- 0 2628 2266"/>
                            <a:gd name="T141" fmla="*/ T140 w 419"/>
                            <a:gd name="T142" fmla="+- 0 1023 809"/>
                            <a:gd name="T143" fmla="*/ 1023 h 230"/>
                            <a:gd name="T144" fmla="+- 0 2621 2266"/>
                            <a:gd name="T145" fmla="*/ T144 w 419"/>
                            <a:gd name="T146" fmla="+- 0 1027 809"/>
                            <a:gd name="T147" fmla="*/ 1027 h 230"/>
                            <a:gd name="T148" fmla="+- 0 2614 2266"/>
                            <a:gd name="T149" fmla="*/ T148 w 419"/>
                            <a:gd name="T150" fmla="+- 0 1029 809"/>
                            <a:gd name="T151" fmla="*/ 1029 h 230"/>
                            <a:gd name="T152" fmla="+- 0 2607 2266"/>
                            <a:gd name="T153" fmla="*/ T152 w 419"/>
                            <a:gd name="T154" fmla="+- 0 1032 809"/>
                            <a:gd name="T155" fmla="*/ 1032 h 230"/>
                            <a:gd name="T156" fmla="+- 0 2600 2266"/>
                            <a:gd name="T157" fmla="*/ T156 w 419"/>
                            <a:gd name="T158" fmla="+- 0 1035 809"/>
                            <a:gd name="T159" fmla="*/ 1035 h 230"/>
                            <a:gd name="T160" fmla="+- 0 2593 2266"/>
                            <a:gd name="T161" fmla="*/ T160 w 419"/>
                            <a:gd name="T162" fmla="+- 0 1036 809"/>
                            <a:gd name="T163" fmla="*/ 1036 h 230"/>
                            <a:gd name="T164" fmla="+- 0 2585 2266"/>
                            <a:gd name="T165" fmla="*/ T164 w 419"/>
                            <a:gd name="T166" fmla="+- 0 1037 809"/>
                            <a:gd name="T167" fmla="*/ 1037 h 230"/>
                            <a:gd name="T168" fmla="+- 0 2578 2266"/>
                            <a:gd name="T169" fmla="*/ T168 w 419"/>
                            <a:gd name="T170" fmla="+- 0 1038 809"/>
                            <a:gd name="T171" fmla="*/ 1038 h 230"/>
                            <a:gd name="T172" fmla="+- 0 2570 2266"/>
                            <a:gd name="T173" fmla="*/ T172 w 419"/>
                            <a:gd name="T174" fmla="+- 0 1038 809"/>
                            <a:gd name="T175" fmla="*/ 1038 h 230"/>
                            <a:gd name="T176" fmla="+- 0 2381 2266"/>
                            <a:gd name="T177" fmla="*/ T176 w 419"/>
                            <a:gd name="T178" fmla="+- 0 1038 809"/>
                            <a:gd name="T179" fmla="*/ 1038 h 230"/>
                            <a:gd name="T180" fmla="+- 0 2374 2266"/>
                            <a:gd name="T181" fmla="*/ T180 w 419"/>
                            <a:gd name="T182" fmla="+- 0 1038 809"/>
                            <a:gd name="T183" fmla="*/ 1038 h 230"/>
                            <a:gd name="T184" fmla="+- 0 2366 2266"/>
                            <a:gd name="T185" fmla="*/ T184 w 419"/>
                            <a:gd name="T186" fmla="+- 0 1037 809"/>
                            <a:gd name="T187" fmla="*/ 1037 h 230"/>
                            <a:gd name="T188" fmla="+- 0 2359 2266"/>
                            <a:gd name="T189" fmla="*/ T188 w 419"/>
                            <a:gd name="T190" fmla="+- 0 1036 809"/>
                            <a:gd name="T191" fmla="*/ 1036 h 230"/>
                            <a:gd name="T192" fmla="+- 0 2351 2266"/>
                            <a:gd name="T193" fmla="*/ T192 w 419"/>
                            <a:gd name="T194" fmla="+- 0 1035 809"/>
                            <a:gd name="T195" fmla="*/ 1035 h 230"/>
                            <a:gd name="T196" fmla="+- 0 2317 2266"/>
                            <a:gd name="T197" fmla="*/ T196 w 419"/>
                            <a:gd name="T198" fmla="+- 0 1019 809"/>
                            <a:gd name="T199" fmla="*/ 1019 h 230"/>
                            <a:gd name="T200" fmla="+- 0 2311 2266"/>
                            <a:gd name="T201" fmla="*/ T200 w 419"/>
                            <a:gd name="T202" fmla="+- 0 1015 809"/>
                            <a:gd name="T203" fmla="*/ 1015 h 230"/>
                            <a:gd name="T204" fmla="+- 0 2305 2266"/>
                            <a:gd name="T205" fmla="*/ T204 w 419"/>
                            <a:gd name="T206" fmla="+- 0 1010 809"/>
                            <a:gd name="T207" fmla="*/ 1010 h 230"/>
                            <a:gd name="T208" fmla="+- 0 2300 2266"/>
                            <a:gd name="T209" fmla="*/ T208 w 419"/>
                            <a:gd name="T210" fmla="+- 0 1005 809"/>
                            <a:gd name="T211" fmla="*/ 1005 h 230"/>
                            <a:gd name="T212" fmla="+- 0 2295 2266"/>
                            <a:gd name="T213" fmla="*/ T212 w 419"/>
                            <a:gd name="T214" fmla="+- 0 999 809"/>
                            <a:gd name="T215" fmla="*/ 999 h 230"/>
                            <a:gd name="T216" fmla="+- 0 2290 2266"/>
                            <a:gd name="T217" fmla="*/ T216 w 419"/>
                            <a:gd name="T218" fmla="+- 0 993 809"/>
                            <a:gd name="T219" fmla="*/ 993 h 230"/>
                            <a:gd name="T220" fmla="+- 0 2286 2266"/>
                            <a:gd name="T221" fmla="*/ T220 w 419"/>
                            <a:gd name="T222" fmla="+- 0 987 809"/>
                            <a:gd name="T223" fmla="*/ 987 h 230"/>
                            <a:gd name="T224" fmla="+- 0 2281 2266"/>
                            <a:gd name="T225" fmla="*/ T224 w 419"/>
                            <a:gd name="T226" fmla="+- 0 981 809"/>
                            <a:gd name="T227" fmla="*/ 981 h 230"/>
                            <a:gd name="T228" fmla="+- 0 2269 2266"/>
                            <a:gd name="T229" fmla="*/ T228 w 419"/>
                            <a:gd name="T230" fmla="+- 0 946 809"/>
                            <a:gd name="T231" fmla="*/ 946 h 230"/>
                            <a:gd name="T232" fmla="+- 0 2267 2266"/>
                            <a:gd name="T233" fmla="*/ T232 w 419"/>
                            <a:gd name="T234" fmla="+- 0 938 809"/>
                            <a:gd name="T235" fmla="*/ 938 h 230"/>
                            <a:gd name="T236" fmla="+- 0 2266 2266"/>
                            <a:gd name="T237" fmla="*/ T236 w 419"/>
                            <a:gd name="T238" fmla="+- 0 931 809"/>
                            <a:gd name="T239" fmla="*/ 931 h 230"/>
                            <a:gd name="T240" fmla="+- 0 2266 2266"/>
                            <a:gd name="T241" fmla="*/ T240 w 419"/>
                            <a:gd name="T242" fmla="+- 0 923 809"/>
                            <a:gd name="T243" fmla="*/ 923 h 23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  <a:cxn ang="0">
                              <a:pos x="T149" y="T151"/>
                            </a:cxn>
                            <a:cxn ang="0">
                              <a:pos x="T153" y="T155"/>
                            </a:cxn>
                            <a:cxn ang="0">
                              <a:pos x="T157" y="T159"/>
                            </a:cxn>
                            <a:cxn ang="0">
                              <a:pos x="T161" y="T163"/>
                            </a:cxn>
                            <a:cxn ang="0">
                              <a:pos x="T165" y="T167"/>
                            </a:cxn>
                            <a:cxn ang="0">
                              <a:pos x="T169" y="T171"/>
                            </a:cxn>
                            <a:cxn ang="0">
                              <a:pos x="T173" y="T175"/>
                            </a:cxn>
                            <a:cxn ang="0">
                              <a:pos x="T177" y="T179"/>
                            </a:cxn>
                            <a:cxn ang="0">
                              <a:pos x="T181" y="T183"/>
                            </a:cxn>
                            <a:cxn ang="0">
                              <a:pos x="T185" y="T187"/>
                            </a:cxn>
                            <a:cxn ang="0">
                              <a:pos x="T189" y="T191"/>
                            </a:cxn>
                            <a:cxn ang="0">
                              <a:pos x="T193" y="T195"/>
                            </a:cxn>
                            <a:cxn ang="0">
                              <a:pos x="T197" y="T199"/>
                            </a:cxn>
                            <a:cxn ang="0">
                              <a:pos x="T201" y="T203"/>
                            </a:cxn>
                            <a:cxn ang="0">
                              <a:pos x="T205" y="T207"/>
                            </a:cxn>
                            <a:cxn ang="0">
                              <a:pos x="T209" y="T211"/>
                            </a:cxn>
                            <a:cxn ang="0">
                              <a:pos x="T213" y="T215"/>
                            </a:cxn>
                            <a:cxn ang="0">
                              <a:pos x="T217" y="T219"/>
                            </a:cxn>
                            <a:cxn ang="0">
                              <a:pos x="T221" y="T223"/>
                            </a:cxn>
                            <a:cxn ang="0">
                              <a:pos x="T225" y="T227"/>
                            </a:cxn>
                            <a:cxn ang="0">
                              <a:pos x="T229" y="T231"/>
                            </a:cxn>
                            <a:cxn ang="0">
                              <a:pos x="T233" y="T235"/>
                            </a:cxn>
                            <a:cxn ang="0">
                              <a:pos x="T237" y="T239"/>
                            </a:cxn>
                            <a:cxn ang="0">
                              <a:pos x="T241" y="T243"/>
                            </a:cxn>
                          </a:cxnLst>
                          <a:rect l="0" t="0" r="r" b="b"/>
                          <a:pathLst>
                            <a:path w="419" h="230">
                              <a:moveTo>
                                <a:pt x="0" y="114"/>
                              </a:moveTo>
                              <a:lnTo>
                                <a:pt x="0" y="107"/>
                              </a:lnTo>
                              <a:lnTo>
                                <a:pt x="1" y="99"/>
                              </a:lnTo>
                              <a:lnTo>
                                <a:pt x="3" y="92"/>
                              </a:lnTo>
                              <a:lnTo>
                                <a:pt x="4" y="85"/>
                              </a:lnTo>
                              <a:lnTo>
                                <a:pt x="20" y="51"/>
                              </a:lnTo>
                              <a:lnTo>
                                <a:pt x="24" y="44"/>
                              </a:lnTo>
                              <a:lnTo>
                                <a:pt x="29" y="39"/>
                              </a:lnTo>
                              <a:lnTo>
                                <a:pt x="34" y="33"/>
                              </a:lnTo>
                              <a:lnTo>
                                <a:pt x="39" y="28"/>
                              </a:lnTo>
                              <a:lnTo>
                                <a:pt x="45" y="23"/>
                              </a:lnTo>
                              <a:lnTo>
                                <a:pt x="51" y="19"/>
                              </a:lnTo>
                              <a:lnTo>
                                <a:pt x="58" y="15"/>
                              </a:lnTo>
                              <a:lnTo>
                                <a:pt x="93" y="2"/>
                              </a:lnTo>
                              <a:lnTo>
                                <a:pt x="100" y="0"/>
                              </a:lnTo>
                              <a:lnTo>
                                <a:pt x="108" y="0"/>
                              </a:lnTo>
                              <a:lnTo>
                                <a:pt x="115" y="0"/>
                              </a:lnTo>
                              <a:lnTo>
                                <a:pt x="304" y="0"/>
                              </a:lnTo>
                              <a:lnTo>
                                <a:pt x="312" y="0"/>
                              </a:lnTo>
                              <a:lnTo>
                                <a:pt x="319" y="0"/>
                              </a:lnTo>
                              <a:lnTo>
                                <a:pt x="327" y="2"/>
                              </a:lnTo>
                              <a:lnTo>
                                <a:pt x="334" y="3"/>
                              </a:lnTo>
                              <a:lnTo>
                                <a:pt x="368" y="19"/>
                              </a:lnTo>
                              <a:lnTo>
                                <a:pt x="374" y="23"/>
                              </a:lnTo>
                              <a:lnTo>
                                <a:pt x="380" y="28"/>
                              </a:lnTo>
                              <a:lnTo>
                                <a:pt x="385" y="33"/>
                              </a:lnTo>
                              <a:lnTo>
                                <a:pt x="391" y="39"/>
                              </a:lnTo>
                              <a:lnTo>
                                <a:pt x="417" y="92"/>
                              </a:lnTo>
                              <a:lnTo>
                                <a:pt x="418" y="99"/>
                              </a:lnTo>
                              <a:lnTo>
                                <a:pt x="419" y="107"/>
                              </a:lnTo>
                              <a:lnTo>
                                <a:pt x="419" y="114"/>
                              </a:lnTo>
                              <a:lnTo>
                                <a:pt x="419" y="122"/>
                              </a:lnTo>
                              <a:lnTo>
                                <a:pt x="410" y="158"/>
                              </a:lnTo>
                              <a:lnTo>
                                <a:pt x="407" y="165"/>
                              </a:lnTo>
                              <a:lnTo>
                                <a:pt x="368" y="210"/>
                              </a:lnTo>
                              <a:lnTo>
                                <a:pt x="362" y="214"/>
                              </a:lnTo>
                              <a:lnTo>
                                <a:pt x="355" y="218"/>
                              </a:lnTo>
                              <a:lnTo>
                                <a:pt x="348" y="220"/>
                              </a:lnTo>
                              <a:lnTo>
                                <a:pt x="341" y="223"/>
                              </a:lnTo>
                              <a:lnTo>
                                <a:pt x="334" y="226"/>
                              </a:lnTo>
                              <a:lnTo>
                                <a:pt x="327" y="227"/>
                              </a:lnTo>
                              <a:lnTo>
                                <a:pt x="319" y="228"/>
                              </a:lnTo>
                              <a:lnTo>
                                <a:pt x="312" y="229"/>
                              </a:lnTo>
                              <a:lnTo>
                                <a:pt x="304" y="229"/>
                              </a:lnTo>
                              <a:lnTo>
                                <a:pt x="115" y="229"/>
                              </a:lnTo>
                              <a:lnTo>
                                <a:pt x="108" y="229"/>
                              </a:lnTo>
                              <a:lnTo>
                                <a:pt x="100" y="228"/>
                              </a:lnTo>
                              <a:lnTo>
                                <a:pt x="93" y="227"/>
                              </a:lnTo>
                              <a:lnTo>
                                <a:pt x="85" y="226"/>
                              </a:lnTo>
                              <a:lnTo>
                                <a:pt x="51" y="210"/>
                              </a:lnTo>
                              <a:lnTo>
                                <a:pt x="45" y="206"/>
                              </a:lnTo>
                              <a:lnTo>
                                <a:pt x="39" y="201"/>
                              </a:lnTo>
                              <a:lnTo>
                                <a:pt x="34" y="196"/>
                              </a:lnTo>
                              <a:lnTo>
                                <a:pt x="29" y="190"/>
                              </a:lnTo>
                              <a:lnTo>
                                <a:pt x="24" y="184"/>
                              </a:lnTo>
                              <a:lnTo>
                                <a:pt x="20" y="178"/>
                              </a:lnTo>
                              <a:lnTo>
                                <a:pt x="15" y="172"/>
                              </a:lnTo>
                              <a:lnTo>
                                <a:pt x="3" y="137"/>
                              </a:lnTo>
                              <a:lnTo>
                                <a:pt x="1" y="129"/>
                              </a:lnTo>
                              <a:lnTo>
                                <a:pt x="0" y="122"/>
                              </a:lnTo>
                              <a:lnTo>
                                <a:pt x="0" y="114"/>
                              </a:lnTo>
                              <a:close/>
                            </a:path>
                          </a:pathLst>
                        </a:custGeom>
                        <a:noFill/>
                        <a:ln w="8576">
                          <a:solidFill>
                            <a:srgbClr val="999FA5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51CBAC" id="Freeform 75" o:spid="_x0000_s1026" style="position:absolute;margin-left:105.75pt;margin-top:11.3pt;width:20.95pt;height:11.5pt;z-index:251773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9,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" path="m,114r,-7l1,99,3,92,4,85,20,51r4,-7l29,39r5,-6l39,28r6,-5l51,19r7,-4l93,2,100,r8,l115,,304,r8,l319,r8,2l334,3r34,16l374,23r6,5l385,33r6,6l417,92r1,7l419,107r,7l419,122r-9,36l407,165r-39,45l362,214r-7,4l348,220r-7,3l334,226r-7,1l319,228r-7,1l304,229r-189,l108,229r-8,-1l93,227r-8,-1l51,210r-6,-4l39,201r-5,-5l29,190r-5,-6l20,178r-5,-6l3,137,1,129,,122r,-8xe" filled="f" strokecolor="#999fa5" strokeweight=".23822mm">
                <v:path arrowok="t" o:connecttype="custom" o:connectlocs="0,586105;0,581660;635,576580;1905,572135;2540,567690;12700,546100;15240,541655;18415,538480;21590,534670;24765,531495;28575,528320;32385,525780;36830,523240;59055,514985;63500,513715;68580,513715;73025,513715;193040,513715;198120,513715;202565,513715;207645,514985;212090,515620;233680,525780;237490,528320;241300,531495;244475,534670;248285,538480;264795,572135;265430,576580;266065,581660;266065,586105;266065,591185;260350,614045;258445,618490;233680,647065;229870,649605;225425,652145;220980,653415;216535,655320;212090,657225;207645,657860;202565,658495;198120,659130;193040,659130;73025,659130;68580,659130;63500,658495;59055,657860;53975,657225;32385,647065;28575,644525;24765,641350;21590,638175;18415,634365;15240,630555;12700,626745;9525,622935;1905,600710;635,595630;0,591185;0,586105" o:connectangles="0,0,0,0,0,0,0,0,0,0,0,0,0,0,0,0,0,0,0,0,0,0,0,0,0,0,0,0,0,0,0,0,0,0,0,0,0,0,0,0,0,0,0,0,0,0,0,0,0,0,0,0,0,0,0,0,0,0,0,0,0"/>
                <w10:wrap anchorx="page"/>
              </v:shape>
            </w:pict>
          </mc:Fallback>
        </mc:AlternateContent>
      </w:r>
    </w:p>
    <w:p w14:paraId="5300AAF7" w14:textId="063FD3CA" w:rsidR="00527ACE" w:rsidRDefault="00637330" w:rsidP="00F55370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>Politicization of the pandemic</w:t>
      </w:r>
    </w:p>
    <w:p w14:paraId="59AC9345" w14:textId="4C9AA252" w:rsidR="00F55370" w:rsidRDefault="00F55370" w:rsidP="00F55370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7A86FF50" w14:textId="5361E74B" w:rsidR="00F55370" w:rsidRPr="00F55370" w:rsidRDefault="00F55370" w:rsidP="00F55370">
      <w:pPr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br w:type="page"/>
      </w:r>
    </w:p>
    <w:p w14:paraId="37A46894" w14:textId="2EB089CC" w:rsidR="00947BB3" w:rsidRDefault="00947BB3" w:rsidP="0050415E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45A3135A" w14:textId="01882D6A" w:rsidR="00947BB3" w:rsidRDefault="00947BB3" w:rsidP="00947BB3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>Can you describe some of your positive thoughts?</w:t>
      </w:r>
    </w:p>
    <w:p w14:paraId="04C2951C" w14:textId="7825F3CC" w:rsidR="00947BB3" w:rsidRDefault="00947BB3" w:rsidP="00947BB3">
      <w:pPr>
        <w:pStyle w:val="ListParagraph"/>
        <w:widowControl w:val="0"/>
        <w:autoSpaceDE w:val="0"/>
        <w:autoSpaceDN w:val="0"/>
        <w:spacing w:before="7" w:after="0" w:line="240" w:lineRule="auto"/>
        <w:ind w:left="428"/>
        <w:rPr>
          <w:rFonts w:ascii="Roboto" w:eastAsia="Times New Roman" w:hAnsi="Times New Roman" w:cs="Times New Roman"/>
          <w:iCs/>
        </w:rPr>
      </w:pPr>
    </w:p>
    <w:p w14:paraId="6306E453" w14:textId="1A723C44" w:rsidR="00947BB3" w:rsidRDefault="00947BB3" w:rsidP="00947BB3">
      <w:pPr>
        <w:pStyle w:val="ListParagraph"/>
        <w:widowControl w:val="0"/>
        <w:autoSpaceDE w:val="0"/>
        <w:autoSpaceDN w:val="0"/>
        <w:spacing w:before="7" w:after="0" w:line="240" w:lineRule="auto"/>
        <w:ind w:left="428"/>
        <w:rPr>
          <w:rFonts w:ascii="Roboto" w:eastAsia="Times New Roman" w:hAnsi="Times New Roman" w:cs="Times New Roman"/>
          <w:iCs/>
        </w:rPr>
      </w:pPr>
    </w:p>
    <w:p w14:paraId="2B7EB6B3" w14:textId="305FFB4C" w:rsidR="00947BB3" w:rsidRDefault="00947BB3" w:rsidP="00947BB3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>____________________________________________</w:t>
      </w:r>
    </w:p>
    <w:p w14:paraId="2187933B" w14:textId="64FE4D77" w:rsidR="00947BB3" w:rsidRDefault="00947BB3" w:rsidP="00947BB3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ab/>
      </w:r>
    </w:p>
    <w:p w14:paraId="0AEEBC87" w14:textId="03C348E9" w:rsidR="00947BB3" w:rsidRDefault="00947BB3" w:rsidP="00947BB3">
      <w:pPr>
        <w:widowControl w:val="0"/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Cs/>
        </w:rPr>
      </w:pPr>
    </w:p>
    <w:p w14:paraId="75D0B928" w14:textId="233BFC75" w:rsidR="00947BB3" w:rsidRDefault="008C1C96" w:rsidP="00947BB3">
      <w:pPr>
        <w:pStyle w:val="ListParagraph"/>
        <w:widowControl w:val="0"/>
        <w:numPr>
          <w:ilvl w:val="1"/>
          <w:numId w:val="1"/>
        </w:numPr>
        <w:autoSpaceDE w:val="0"/>
        <w:autoSpaceDN w:val="0"/>
        <w:spacing w:before="7" w:after="0" w:line="240" w:lineRule="auto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>Can you write two reasons (COVID-19 related) which causes most stress?</w:t>
      </w:r>
    </w:p>
    <w:p w14:paraId="4F50CBF3" w14:textId="69AD1300" w:rsidR="008C1C96" w:rsidRDefault="008C1C96" w:rsidP="008C1C96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2FBECC28" w14:textId="5A846A8C" w:rsidR="008C1C96" w:rsidRPr="00947BB3" w:rsidRDefault="008C1C96" w:rsidP="008C1C96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  <w:r>
        <w:rPr>
          <w:rFonts w:ascii="Roboto" w:eastAsia="Times New Roman" w:hAnsi="Times New Roman" w:cs="Times New Roman"/>
          <w:iCs/>
        </w:rPr>
        <w:t>_____________________________________________</w:t>
      </w:r>
    </w:p>
    <w:p w14:paraId="4A5D8A1C" w14:textId="77777777" w:rsidR="00947BB3" w:rsidRDefault="00947BB3" w:rsidP="00947BB3">
      <w:pPr>
        <w:pStyle w:val="ListParagraph"/>
        <w:widowControl w:val="0"/>
        <w:autoSpaceDE w:val="0"/>
        <w:autoSpaceDN w:val="0"/>
        <w:spacing w:before="7" w:after="0" w:line="240" w:lineRule="auto"/>
        <w:ind w:left="428"/>
        <w:jc w:val="center"/>
        <w:rPr>
          <w:rFonts w:ascii="Roboto" w:eastAsia="Times New Roman" w:hAnsi="Times New Roman" w:cs="Times New Roman"/>
          <w:iCs/>
        </w:rPr>
      </w:pPr>
    </w:p>
    <w:p w14:paraId="76479119" w14:textId="77777777" w:rsidR="008B4604" w:rsidRDefault="008B4604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41A0081A" w14:textId="47292614" w:rsidR="0020038F" w:rsidRDefault="0020038F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5EC5B7C0" w14:textId="72F87473" w:rsidR="009C39AB" w:rsidRPr="009C39AB" w:rsidRDefault="009C39AB" w:rsidP="009C39AB">
      <w:pPr>
        <w:pStyle w:val="ListParagraph"/>
        <w:widowControl w:val="0"/>
        <w:autoSpaceDE w:val="0"/>
        <w:autoSpaceDN w:val="0"/>
        <w:spacing w:before="7" w:after="0" w:line="240" w:lineRule="auto"/>
        <w:ind w:left="1173"/>
        <w:rPr>
          <w:rFonts w:ascii="Roboto" w:eastAsia="Times New Roman" w:hAnsi="Times New Roman" w:cs="Times New Roman"/>
          <w:iCs/>
        </w:rPr>
      </w:pPr>
    </w:p>
    <w:p w14:paraId="29BB4CA6" w14:textId="47D7F26E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Roboto" w:eastAsia="Times New Roman" w:hAnsi="Times New Roman" w:cs="Times New Roman"/>
          <w:sz w:val="20"/>
          <w:szCs w:val="20"/>
        </w:rPr>
      </w:pPr>
    </w:p>
    <w:p w14:paraId="11785061" w14:textId="0C7F364D" w:rsidR="00B852B5" w:rsidRPr="00B852B5" w:rsidRDefault="00B852B5" w:rsidP="00B852B5">
      <w:pPr>
        <w:widowControl w:val="0"/>
        <w:autoSpaceDE w:val="0"/>
        <w:autoSpaceDN w:val="0"/>
        <w:spacing w:after="0" w:line="240" w:lineRule="auto"/>
        <w:rPr>
          <w:rFonts w:ascii="Roboto" w:eastAsia="Times New Roman" w:hAnsi="Times New Roman" w:cs="Times New Roman"/>
          <w:sz w:val="20"/>
          <w:szCs w:val="20"/>
        </w:rPr>
      </w:pPr>
    </w:p>
    <w:p w14:paraId="1C20BD12" w14:textId="5797EAF6" w:rsidR="00B852B5" w:rsidRDefault="00B852B5"/>
    <w:sectPr w:rsidR="00B852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1CA9E" w14:textId="77777777" w:rsidR="00CF746E" w:rsidRDefault="00CF746E" w:rsidP="00CF746E">
      <w:pPr>
        <w:spacing w:after="0" w:line="240" w:lineRule="auto"/>
      </w:pPr>
      <w:r>
        <w:separator/>
      </w:r>
    </w:p>
  </w:endnote>
  <w:endnote w:type="continuationSeparator" w:id="0">
    <w:p w14:paraId="52ED995C" w14:textId="77777777" w:rsidR="00CF746E" w:rsidRDefault="00CF746E" w:rsidP="00CF74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MT">
    <w:altName w:val="Arial"/>
    <w:charset w:val="01"/>
    <w:family w:val="swiss"/>
    <w:pitch w:val="variable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929B5" w14:textId="3F8683B3" w:rsidR="00E313CF" w:rsidRDefault="00266FC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828ADF" wp14:editId="6A00E60E">
              <wp:simplePos x="0" y="0"/>
              <wp:positionH relativeFrom="page">
                <wp:posOffset>191135</wp:posOffset>
              </wp:positionH>
              <wp:positionV relativeFrom="page">
                <wp:posOffset>10383520</wp:posOffset>
              </wp:positionV>
              <wp:extent cx="7178040" cy="0"/>
              <wp:effectExtent l="10160" t="10795" r="12700" b="8255"/>
              <wp:wrapNone/>
              <wp:docPr id="4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8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6B07E9" id="Line 11" o:spid="_x0000_s1026" style="position:absolute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.05pt,817.6pt" to="580.25pt,8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20167F5B" wp14:editId="66192A07">
              <wp:simplePos x="0" y="0"/>
              <wp:positionH relativeFrom="page">
                <wp:posOffset>3469640</wp:posOffset>
              </wp:positionH>
              <wp:positionV relativeFrom="page">
                <wp:posOffset>10416540</wp:posOffset>
              </wp:positionV>
              <wp:extent cx="3912870" cy="152400"/>
              <wp:effectExtent l="2540" t="0" r="0" b="381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1287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395B20" w14:textId="77777777" w:rsidR="00E313CF" w:rsidRDefault="00F55370">
                          <w:pPr>
                            <w:spacing w:before="12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color w:val="231F20"/>
                              <w:sz w:val="18"/>
                            </w:rPr>
                            <w:t>George</w:t>
                          </w:r>
                          <w:r>
                            <w:rPr>
                              <w:color w:val="231F20"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8"/>
                            </w:rPr>
                            <w:t>CE</w:t>
                          </w:r>
                          <w:r>
                            <w:rPr>
                              <w:i/>
                              <w:color w:val="231F20"/>
                              <w:sz w:val="18"/>
                            </w:rPr>
                            <w:t>, et</w:t>
                          </w:r>
                          <w:r>
                            <w:rPr>
                              <w:i/>
                              <w:color w:val="231F20"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i/>
                              <w:color w:val="231F20"/>
                              <w:sz w:val="18"/>
                            </w:rPr>
                            <w:t>al. BMJ</w:t>
                          </w:r>
                          <w:r>
                            <w:rPr>
                              <w:i/>
                              <w:color w:val="231F20"/>
                              <w:spacing w:val="-1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i/>
                              <w:color w:val="231F20"/>
                              <w:sz w:val="18"/>
                            </w:rPr>
                            <w:t xml:space="preserve">Open </w:t>
                          </w:r>
                          <w:r>
                            <w:rPr>
                              <w:color w:val="231F20"/>
                              <w:sz w:val="18"/>
                            </w:rPr>
                            <w:t xml:space="preserve">2020; </w:t>
                          </w:r>
                          <w:proofErr w:type="gramStart"/>
                          <w:r>
                            <w:rPr>
                              <w:color w:val="231F20"/>
                              <w:sz w:val="18"/>
                            </w:rPr>
                            <w:t>10:e</w:t>
                          </w:r>
                          <w:proofErr w:type="gramEnd"/>
                          <w:r>
                            <w:rPr>
                              <w:color w:val="231F20"/>
                              <w:sz w:val="18"/>
                            </w:rPr>
                            <w:t>042171.</w:t>
                          </w:r>
                          <w:r>
                            <w:rPr>
                              <w:color w:val="231F20"/>
                              <w:spacing w:val="-1"/>
                              <w:sz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231F20"/>
                              <w:sz w:val="18"/>
                            </w:rPr>
                            <w:t>doi</w:t>
                          </w:r>
                          <w:proofErr w:type="spellEnd"/>
                          <w:r>
                            <w:rPr>
                              <w:color w:val="231F20"/>
                              <w:sz w:val="18"/>
                            </w:rPr>
                            <w:t>: 10.1136/bmjopen-2020-04217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167F5B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1" type="#_x0000_t202" style="position:absolute;margin-left:273.2pt;margin-top:820.2pt;width:308.1pt;height:12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" filled="f" stroked="f">
              <v:textbox inset="0,0,0,0">
                <w:txbxContent>
                  <w:p w14:paraId="53395B20" w14:textId="77777777" w:rsidR="00E313CF" w:rsidRDefault="00F55370">
                    <w:pPr>
                      <w:spacing w:before="12"/>
                      <w:ind w:left="20"/>
                      <w:rPr>
                        <w:sz w:val="18"/>
                      </w:rPr>
                    </w:pPr>
                    <w:r>
                      <w:rPr>
                        <w:color w:val="231F20"/>
                        <w:sz w:val="18"/>
                      </w:rPr>
                      <w:t>George</w:t>
                    </w:r>
                    <w:r>
                      <w:rPr>
                        <w:color w:val="231F20"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color w:val="231F20"/>
                        <w:sz w:val="18"/>
                      </w:rPr>
                      <w:t>CE</w:t>
                    </w:r>
                    <w:r>
                      <w:rPr>
                        <w:i/>
                        <w:color w:val="231F20"/>
                        <w:sz w:val="18"/>
                      </w:rPr>
                      <w:t>, et</w:t>
                    </w:r>
                    <w:r>
                      <w:rPr>
                        <w:i/>
                        <w:color w:val="231F20"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color w:val="231F20"/>
                        <w:sz w:val="18"/>
                      </w:rPr>
                      <w:t>al. BMJ</w:t>
                    </w:r>
                    <w:r>
                      <w:rPr>
                        <w:i/>
                        <w:color w:val="231F20"/>
                        <w:spacing w:val="-1"/>
                        <w:sz w:val="18"/>
                      </w:rPr>
                      <w:t xml:space="preserve"> </w:t>
                    </w:r>
                    <w:r>
                      <w:rPr>
                        <w:i/>
                        <w:color w:val="231F20"/>
                        <w:sz w:val="18"/>
                      </w:rPr>
                      <w:t xml:space="preserve">Open </w:t>
                    </w:r>
                    <w:r>
                      <w:rPr>
                        <w:color w:val="231F20"/>
                        <w:sz w:val="18"/>
                      </w:rPr>
                      <w:t xml:space="preserve">2020; </w:t>
                    </w:r>
                    <w:proofErr w:type="gramStart"/>
                    <w:r>
                      <w:rPr>
                        <w:color w:val="231F20"/>
                        <w:sz w:val="18"/>
                      </w:rPr>
                      <w:t>10:e</w:t>
                    </w:r>
                    <w:proofErr w:type="gramEnd"/>
                    <w:r>
                      <w:rPr>
                        <w:color w:val="231F20"/>
                        <w:sz w:val="18"/>
                      </w:rPr>
                      <w:t>042171.</w:t>
                    </w:r>
                    <w:r>
                      <w:rPr>
                        <w:color w:val="231F20"/>
                        <w:spacing w:val="-1"/>
                        <w:sz w:val="18"/>
                      </w:rPr>
                      <w:t xml:space="preserve"> </w:t>
                    </w:r>
                    <w:proofErr w:type="spellStart"/>
                    <w:r>
                      <w:rPr>
                        <w:color w:val="231F20"/>
                        <w:sz w:val="18"/>
                      </w:rPr>
                      <w:t>doi</w:t>
                    </w:r>
                    <w:proofErr w:type="spellEnd"/>
                    <w:r>
                      <w:rPr>
                        <w:color w:val="231F20"/>
                        <w:sz w:val="18"/>
                      </w:rPr>
                      <w:t>: 10.1136/bmjopen-2020-04217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EADA6" w14:textId="5AED4C1D" w:rsidR="00E313CF" w:rsidRDefault="00266FC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1A2080BB" wp14:editId="031515AD">
              <wp:simplePos x="0" y="0"/>
              <wp:positionH relativeFrom="page">
                <wp:posOffset>191135</wp:posOffset>
              </wp:positionH>
              <wp:positionV relativeFrom="page">
                <wp:posOffset>10383520</wp:posOffset>
              </wp:positionV>
              <wp:extent cx="7178040" cy="0"/>
              <wp:effectExtent l="10160" t="10795" r="12700" b="8255"/>
              <wp:wrapNone/>
              <wp:docPr id="2" name="Lin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8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FEFD47" id="Line 9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.05pt,817.6pt" to="580.25pt,8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6BF74206" wp14:editId="0BA66F38">
              <wp:simplePos x="0" y="0"/>
              <wp:positionH relativeFrom="page">
                <wp:posOffset>3469640</wp:posOffset>
              </wp:positionH>
              <wp:positionV relativeFrom="page">
                <wp:posOffset>10416540</wp:posOffset>
              </wp:positionV>
              <wp:extent cx="3912870" cy="152400"/>
              <wp:effectExtent l="2540" t="0" r="0" b="3810"/>
              <wp:wrapNone/>
              <wp:docPr id="1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1287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2B33C9F" w14:textId="21E17E84" w:rsidR="00E313CF" w:rsidRDefault="00F55370">
                          <w:pPr>
                            <w:spacing w:before="12"/>
                            <w:ind w:left="20"/>
                            <w:rPr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BF74206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32" type="#_x0000_t202" style="position:absolute;margin-left:273.2pt;margin-top:820.2pt;width:308.1pt;height:12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" filled="f" stroked="f">
              <v:textbox inset="0,0,0,0">
                <w:txbxContent>
                  <w:p w14:paraId="22B33C9F" w14:textId="21E17E84" w:rsidR="00E313CF" w:rsidRDefault="00F55370">
                    <w:pPr>
                      <w:spacing w:before="12"/>
                      <w:ind w:left="20"/>
                      <w:rPr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E8B37" w14:textId="77777777" w:rsidR="00CF746E" w:rsidRDefault="00CF746E" w:rsidP="00CF746E">
      <w:pPr>
        <w:spacing w:after="0" w:line="240" w:lineRule="auto"/>
      </w:pPr>
      <w:r>
        <w:separator/>
      </w:r>
    </w:p>
  </w:footnote>
  <w:footnote w:type="continuationSeparator" w:id="0">
    <w:p w14:paraId="4C52C414" w14:textId="77777777" w:rsidR="00CF746E" w:rsidRDefault="00CF746E" w:rsidP="00CF74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8CE25" w14:textId="7A7404BF" w:rsidR="00E313CF" w:rsidRDefault="00266FC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4FB04512" wp14:editId="3A52181E">
              <wp:simplePos x="0" y="0"/>
              <wp:positionH relativeFrom="page">
                <wp:posOffset>191135</wp:posOffset>
              </wp:positionH>
              <wp:positionV relativeFrom="page">
                <wp:posOffset>332740</wp:posOffset>
              </wp:positionV>
              <wp:extent cx="7178040" cy="0"/>
              <wp:effectExtent l="10160" t="8890" r="12700" b="10160"/>
              <wp:wrapNone/>
              <wp:docPr id="10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8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03EBCC4" id="Line 5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.05pt,26.2pt" to="580.25pt,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3856A758" wp14:editId="75645BA0">
              <wp:simplePos x="0" y="0"/>
              <wp:positionH relativeFrom="page">
                <wp:posOffset>1878330</wp:posOffset>
              </wp:positionH>
              <wp:positionV relativeFrom="page">
                <wp:posOffset>31115</wp:posOffset>
              </wp:positionV>
              <wp:extent cx="4276725" cy="245110"/>
              <wp:effectExtent l="1905" t="254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6725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ACD3F3" w14:textId="77777777" w:rsidR="00E313CF" w:rsidRDefault="00F55370">
                          <w:pPr>
                            <w:spacing w:before="25" w:line="220" w:lineRule="auto"/>
                            <w:ind w:left="614" w:hanging="595"/>
                            <w:rPr>
                              <w:sz w:val="16"/>
                            </w:rPr>
                          </w:pPr>
                          <w:r>
                            <w:rPr>
                              <w:color w:val="231F20"/>
                              <w:sz w:val="16"/>
                            </w:rPr>
                            <w:t>BMJ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Publishing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Group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Limited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(BMJ)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disclaims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ll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liability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nd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responsibility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rising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from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ny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reliance</w:t>
                          </w:r>
                          <w:r>
                            <w:rPr>
                              <w:color w:val="231F20"/>
                              <w:spacing w:val="-3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placed on this supplemental material which has been supplied by the author(s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56A75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7.9pt;margin-top:2.45pt;width:336.75pt;height:19.3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" filled="f" stroked="f">
              <v:textbox inset="0,0,0,0">
                <w:txbxContent>
                  <w:p w14:paraId="07ACD3F3" w14:textId="77777777" w:rsidR="00E313CF" w:rsidRDefault="00F55370">
                    <w:pPr>
                      <w:spacing w:before="25" w:line="220" w:lineRule="auto"/>
                      <w:ind w:left="614" w:hanging="595"/>
                      <w:rPr>
                        <w:sz w:val="16"/>
                      </w:rPr>
                    </w:pPr>
                    <w:r>
                      <w:rPr>
                        <w:color w:val="231F20"/>
                        <w:sz w:val="16"/>
                      </w:rPr>
                      <w:t>BMJ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Publishing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Group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Limited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(BMJ)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disclaims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ll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liability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nd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responsibility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rising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from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ny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reliance</w:t>
                    </w:r>
                    <w:r>
                      <w:rPr>
                        <w:color w:val="231F20"/>
                        <w:spacing w:val="-37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placed on this supplemental material which has been supplied by the author(s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6F5EB2B5" wp14:editId="2494B8E2">
              <wp:simplePos x="0" y="0"/>
              <wp:positionH relativeFrom="page">
                <wp:posOffset>178435</wp:posOffset>
              </wp:positionH>
              <wp:positionV relativeFrom="page">
                <wp:posOffset>135890</wp:posOffset>
              </wp:positionV>
              <wp:extent cx="1057275" cy="152400"/>
              <wp:effectExtent l="0" t="2540" r="254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27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B149D7" w14:textId="77777777" w:rsidR="00E313CF" w:rsidRDefault="00F55370">
                          <w:pPr>
                            <w:spacing w:before="12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color w:val="231F20"/>
                              <w:sz w:val="18"/>
                            </w:rPr>
                            <w:t>Supplemental 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F5EB2B5" id="Text Box 7" o:spid="_x0000_s1027" type="#_x0000_t202" style="position:absolute;margin-left:14.05pt;margin-top:10.7pt;width:83.25pt;height:12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" filled="f" stroked="f">
              <v:textbox inset="0,0,0,0">
                <w:txbxContent>
                  <w:p w14:paraId="4FB149D7" w14:textId="77777777" w:rsidR="00E313CF" w:rsidRDefault="00F55370">
                    <w:pPr>
                      <w:spacing w:before="12"/>
                      <w:ind w:left="20"/>
                      <w:rPr>
                        <w:sz w:val="18"/>
                      </w:rPr>
                    </w:pPr>
                    <w:r>
                      <w:rPr>
                        <w:color w:val="231F20"/>
                        <w:sz w:val="18"/>
                      </w:rPr>
                      <w:t>Supplemental 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1EFABE7F" wp14:editId="37B505BA">
              <wp:simplePos x="0" y="0"/>
              <wp:positionH relativeFrom="page">
                <wp:posOffset>6864350</wp:posOffset>
              </wp:positionH>
              <wp:positionV relativeFrom="page">
                <wp:posOffset>135890</wp:posOffset>
              </wp:positionV>
              <wp:extent cx="517525" cy="152400"/>
              <wp:effectExtent l="0" t="2540" r="0" b="0"/>
              <wp:wrapNone/>
              <wp:docPr id="7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2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FF95A8" w14:textId="77777777" w:rsidR="00E313CF" w:rsidRDefault="00F55370">
                          <w:pPr>
                            <w:spacing w:before="12"/>
                            <w:ind w:left="20"/>
                            <w:rPr>
                              <w:i/>
                              <w:sz w:val="18"/>
                            </w:rPr>
                          </w:pPr>
                          <w:r>
                            <w:rPr>
                              <w:i/>
                              <w:color w:val="231F20"/>
                              <w:sz w:val="18"/>
                            </w:rPr>
                            <w:t>BMJ Ope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FABE7F" id="Text Box 8" o:spid="_x0000_s1028" type="#_x0000_t202" style="position:absolute;margin-left:540.5pt;margin-top:10.7pt;width:40.75pt;height:12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" filled="f" stroked="f">
              <v:textbox inset="0,0,0,0">
                <w:txbxContent>
                  <w:p w14:paraId="16FF95A8" w14:textId="77777777" w:rsidR="00E313CF" w:rsidRDefault="00F55370">
                    <w:pPr>
                      <w:spacing w:before="12"/>
                      <w:ind w:left="20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color w:val="231F20"/>
                        <w:sz w:val="18"/>
                      </w:rPr>
                      <w:t>BMJ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79CFD" w14:textId="2C35468E" w:rsidR="00E313CF" w:rsidRDefault="00266FC5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E9275B5" wp14:editId="338FBC3D">
              <wp:simplePos x="0" y="0"/>
              <wp:positionH relativeFrom="page">
                <wp:posOffset>1878330</wp:posOffset>
              </wp:positionH>
              <wp:positionV relativeFrom="page">
                <wp:posOffset>31115</wp:posOffset>
              </wp:positionV>
              <wp:extent cx="4276725" cy="245110"/>
              <wp:effectExtent l="1905" t="254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6725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E03B16" w14:textId="509AEE42" w:rsidR="00E313CF" w:rsidRDefault="00F55370">
                          <w:pPr>
                            <w:spacing w:before="25" w:line="220" w:lineRule="auto"/>
                            <w:ind w:left="614" w:hanging="595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9275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147.9pt;margin-top:2.45pt;width:336.75pt;height:19.3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" filled="f" stroked="f">
              <v:textbox inset="0,0,0,0">
                <w:txbxContent>
                  <w:p w14:paraId="05E03B16" w14:textId="509AEE42" w:rsidR="00E313CF" w:rsidRDefault="00F55370">
                    <w:pPr>
                      <w:spacing w:before="25" w:line="220" w:lineRule="auto"/>
                      <w:ind w:left="614" w:hanging="595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3ECABAB" wp14:editId="5C620BD6">
              <wp:simplePos x="0" y="0"/>
              <wp:positionH relativeFrom="page">
                <wp:posOffset>6864350</wp:posOffset>
              </wp:positionH>
              <wp:positionV relativeFrom="page">
                <wp:posOffset>135890</wp:posOffset>
              </wp:positionV>
              <wp:extent cx="517525" cy="152400"/>
              <wp:effectExtent l="0" t="254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2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486E91" w14:textId="522A124F" w:rsidR="00E313CF" w:rsidRDefault="00F55370">
                          <w:pPr>
                            <w:spacing w:before="12"/>
                            <w:ind w:left="20"/>
                            <w:rPr>
                              <w:i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ECABAB" id="Text Box 4" o:spid="_x0000_s1030" type="#_x0000_t202" style="position:absolute;margin-left:540.5pt;margin-top:10.7pt;width:40.75pt;height:12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" filled="f" stroked="f">
              <v:textbox inset="0,0,0,0">
                <w:txbxContent>
                  <w:p w14:paraId="1C486E91" w14:textId="522A124F" w:rsidR="00E313CF" w:rsidRDefault="00F55370">
                    <w:pPr>
                      <w:spacing w:before="12"/>
                      <w:ind w:left="20"/>
                      <w:rPr>
                        <w:i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1E3FB7"/>
    <w:multiLevelType w:val="hybridMultilevel"/>
    <w:tmpl w:val="24FA0FD8"/>
    <w:lvl w:ilvl="0" w:tplc="54C68286">
      <w:start w:val="1"/>
      <w:numFmt w:val="decimal"/>
      <w:lvlText w:val="%1"/>
      <w:lvlJc w:val="left"/>
      <w:pPr>
        <w:ind w:left="428" w:hanging="194"/>
        <w:jc w:val="right"/>
      </w:pPr>
      <w:rPr>
        <w:rFonts w:ascii="Tahoma" w:eastAsia="Tahoma" w:hAnsi="Tahoma" w:cs="Tahoma" w:hint="default"/>
        <w:color w:val="231F20"/>
        <w:w w:val="101"/>
        <w:sz w:val="15"/>
        <w:szCs w:val="15"/>
        <w:lang w:val="en-US" w:eastAsia="en-US" w:bidi="ar-SA"/>
      </w:rPr>
    </w:lvl>
    <w:lvl w:ilvl="1" w:tplc="C30093FC">
      <w:start w:val="1"/>
      <w:numFmt w:val="decimal"/>
      <w:lvlText w:val="%2."/>
      <w:lvlJc w:val="left"/>
      <w:pPr>
        <w:ind w:left="1173" w:hanging="449"/>
        <w:jc w:val="left"/>
      </w:pPr>
      <w:rPr>
        <w:rFonts w:ascii="Roboto" w:eastAsia="Roboto" w:hAnsi="Roboto" w:cs="Roboto" w:hint="default"/>
        <w:color w:val="1F2023"/>
        <w:w w:val="102"/>
        <w:sz w:val="21"/>
        <w:szCs w:val="21"/>
        <w:lang w:val="en-US" w:eastAsia="en-US" w:bidi="ar-SA"/>
      </w:rPr>
    </w:lvl>
    <w:lvl w:ilvl="2" w:tplc="90BC1024">
      <w:numFmt w:val="bullet"/>
      <w:lvlText w:val="•"/>
      <w:lvlJc w:val="left"/>
      <w:pPr>
        <w:ind w:left="1593" w:hanging="449"/>
      </w:pPr>
      <w:rPr>
        <w:rFonts w:hint="default"/>
        <w:lang w:val="en-US" w:eastAsia="en-US" w:bidi="ar-SA"/>
      </w:rPr>
    </w:lvl>
    <w:lvl w:ilvl="3" w:tplc="9B580682">
      <w:numFmt w:val="bullet"/>
      <w:lvlText w:val="•"/>
      <w:lvlJc w:val="left"/>
      <w:pPr>
        <w:ind w:left="2007" w:hanging="449"/>
      </w:pPr>
      <w:rPr>
        <w:rFonts w:hint="default"/>
        <w:lang w:val="en-US" w:eastAsia="en-US" w:bidi="ar-SA"/>
      </w:rPr>
    </w:lvl>
    <w:lvl w:ilvl="4" w:tplc="FD9AB220">
      <w:numFmt w:val="bullet"/>
      <w:lvlText w:val="•"/>
      <w:lvlJc w:val="left"/>
      <w:pPr>
        <w:ind w:left="2421" w:hanging="449"/>
      </w:pPr>
      <w:rPr>
        <w:rFonts w:hint="default"/>
        <w:lang w:val="en-US" w:eastAsia="en-US" w:bidi="ar-SA"/>
      </w:rPr>
    </w:lvl>
    <w:lvl w:ilvl="5" w:tplc="2A1862EA">
      <w:numFmt w:val="bullet"/>
      <w:lvlText w:val="•"/>
      <w:lvlJc w:val="left"/>
      <w:pPr>
        <w:ind w:left="2834" w:hanging="449"/>
      </w:pPr>
      <w:rPr>
        <w:rFonts w:hint="default"/>
        <w:lang w:val="en-US" w:eastAsia="en-US" w:bidi="ar-SA"/>
      </w:rPr>
    </w:lvl>
    <w:lvl w:ilvl="6" w:tplc="44363B3C">
      <w:numFmt w:val="bullet"/>
      <w:lvlText w:val="•"/>
      <w:lvlJc w:val="left"/>
      <w:pPr>
        <w:ind w:left="3248" w:hanging="449"/>
      </w:pPr>
      <w:rPr>
        <w:rFonts w:hint="default"/>
        <w:lang w:val="en-US" w:eastAsia="en-US" w:bidi="ar-SA"/>
      </w:rPr>
    </w:lvl>
    <w:lvl w:ilvl="7" w:tplc="BB52C7F2">
      <w:numFmt w:val="bullet"/>
      <w:lvlText w:val="•"/>
      <w:lvlJc w:val="left"/>
      <w:pPr>
        <w:ind w:left="3662" w:hanging="449"/>
      </w:pPr>
      <w:rPr>
        <w:rFonts w:hint="default"/>
        <w:lang w:val="en-US" w:eastAsia="en-US" w:bidi="ar-SA"/>
      </w:rPr>
    </w:lvl>
    <w:lvl w:ilvl="8" w:tplc="1D188898">
      <w:numFmt w:val="bullet"/>
      <w:lvlText w:val="•"/>
      <w:lvlJc w:val="left"/>
      <w:pPr>
        <w:ind w:left="4076" w:hanging="449"/>
      </w:pPr>
      <w:rPr>
        <w:rFonts w:hint="default"/>
        <w:lang w:val="en-US" w:eastAsia="en-US" w:bidi="ar-SA"/>
      </w:rPr>
    </w:lvl>
  </w:abstractNum>
  <w:num w:numId="1" w16cid:durableId="584861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6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tDQyNzcxNjEwNzVW0lEKTi0uzszPAykwrAUApw75HywAAAA="/>
  </w:docVars>
  <w:rsids>
    <w:rsidRoot w:val="00B852B5"/>
    <w:rsid w:val="000E265E"/>
    <w:rsid w:val="001177C2"/>
    <w:rsid w:val="0020038F"/>
    <w:rsid w:val="00247174"/>
    <w:rsid w:val="00266FC5"/>
    <w:rsid w:val="002F7864"/>
    <w:rsid w:val="003504EA"/>
    <w:rsid w:val="00361E9A"/>
    <w:rsid w:val="003E0FEE"/>
    <w:rsid w:val="003F32FC"/>
    <w:rsid w:val="004A43AF"/>
    <w:rsid w:val="004C2B74"/>
    <w:rsid w:val="0050415E"/>
    <w:rsid w:val="005259F8"/>
    <w:rsid w:val="00527ACE"/>
    <w:rsid w:val="00566F24"/>
    <w:rsid w:val="005D79C7"/>
    <w:rsid w:val="005F2733"/>
    <w:rsid w:val="006040F3"/>
    <w:rsid w:val="00637330"/>
    <w:rsid w:val="00825943"/>
    <w:rsid w:val="00842947"/>
    <w:rsid w:val="00842BFC"/>
    <w:rsid w:val="008B4604"/>
    <w:rsid w:val="008C1C96"/>
    <w:rsid w:val="00947BB3"/>
    <w:rsid w:val="009C39AB"/>
    <w:rsid w:val="00A37075"/>
    <w:rsid w:val="00B54723"/>
    <w:rsid w:val="00B84926"/>
    <w:rsid w:val="00B852B5"/>
    <w:rsid w:val="00C616DC"/>
    <w:rsid w:val="00CF746E"/>
    <w:rsid w:val="00D11934"/>
    <w:rsid w:val="00D242D6"/>
    <w:rsid w:val="00D419FD"/>
    <w:rsid w:val="00E14714"/>
    <w:rsid w:val="00E6336C"/>
    <w:rsid w:val="00F01E3A"/>
    <w:rsid w:val="00F12022"/>
    <w:rsid w:val="00F31743"/>
    <w:rsid w:val="00F55370"/>
    <w:rsid w:val="00FE0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4:docId w14:val="5C43A9DB"/>
  <w15:chartTrackingRefBased/>
  <w15:docId w15:val="{93E94ED3-2B4C-4356-9CA1-B39219277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B852B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852B5"/>
  </w:style>
  <w:style w:type="paragraph" w:styleId="ListParagraph">
    <w:name w:val="List Paragraph"/>
    <w:basedOn w:val="Normal"/>
    <w:uiPriority w:val="34"/>
    <w:qFormat/>
    <w:rsid w:val="00A3707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74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746E"/>
  </w:style>
  <w:style w:type="paragraph" w:styleId="Footer">
    <w:name w:val="footer"/>
    <w:basedOn w:val="Normal"/>
    <w:link w:val="FooterChar"/>
    <w:uiPriority w:val="99"/>
    <w:unhideWhenUsed/>
    <w:rsid w:val="00CF74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74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6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Kwakye</dc:creator>
  <cp:keywords/>
  <dc:description/>
  <cp:lastModifiedBy>Samuel Kwakye</cp:lastModifiedBy>
  <cp:revision>24</cp:revision>
  <dcterms:created xsi:type="dcterms:W3CDTF">2022-04-20T09:07:00Z</dcterms:created>
  <dcterms:modified xsi:type="dcterms:W3CDTF">2022-04-22T12:43:00Z</dcterms:modified>
</cp:coreProperties>
</file>